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2B0243" w14:textId="7874797C" w:rsidR="00333EC7" w:rsidRDefault="00333EC7" w:rsidP="00604C98">
      <w:pPr>
        <w:pStyle w:val="Title"/>
      </w:pPr>
      <w:bookmarkStart w:id="0" w:name="_Toc40780653"/>
      <w:bookmarkStart w:id="1" w:name="_Toc49172810"/>
      <w:bookmarkStart w:id="2" w:name="_GoBack"/>
      <w:bookmarkEnd w:id="2"/>
      <w:r>
        <w:t xml:space="preserve">Industrial </w:t>
      </w:r>
      <w:r w:rsidR="00FD0658">
        <w:t>T</w:t>
      </w:r>
      <w:r w:rsidR="00E018EB">
        <w:t>echnology</w:t>
      </w:r>
      <w:r>
        <w:t xml:space="preserve"> </w:t>
      </w:r>
      <w:r w:rsidR="00FD0658">
        <w:t>E</w:t>
      </w:r>
      <w:r>
        <w:t>ngineering</w:t>
      </w:r>
      <w:bookmarkEnd w:id="0"/>
      <w:bookmarkEnd w:id="1"/>
    </w:p>
    <w:p w14:paraId="25B0566D" w14:textId="5D5F9092" w:rsidR="00604C98" w:rsidRDefault="00333EC7" w:rsidP="00604C98">
      <w:pPr>
        <w:pStyle w:val="Heading1"/>
      </w:pPr>
      <w:bookmarkStart w:id="3" w:name="_Toc40780654"/>
      <w:bookmarkStart w:id="4" w:name="_Toc49172811"/>
      <w:r>
        <w:t xml:space="preserve">Under </w:t>
      </w:r>
      <w:r w:rsidR="00FD0658">
        <w:t>p</w:t>
      </w:r>
      <w:r>
        <w:t>ressure</w:t>
      </w:r>
      <w:bookmarkEnd w:id="3"/>
      <w:bookmarkEnd w:id="4"/>
    </w:p>
    <w:p w14:paraId="0550ABFC" w14:textId="28B0C1BF" w:rsidR="00604C98" w:rsidRDefault="00604C98" w:rsidP="00604C98">
      <w:pPr>
        <w:pStyle w:val="Heading2"/>
      </w:pPr>
      <w:bookmarkStart w:id="5" w:name="_Toc40780655"/>
      <w:bookmarkStart w:id="6" w:name="_Toc49172812"/>
      <w:r w:rsidRPr="00333EC7">
        <w:t xml:space="preserve">Engineered </w:t>
      </w:r>
      <w:r>
        <w:t>s</w:t>
      </w:r>
      <w:r w:rsidRPr="00333EC7">
        <w:t>tructures</w:t>
      </w:r>
      <w:bookmarkEnd w:id="5"/>
      <w:bookmarkEnd w:id="6"/>
    </w:p>
    <w:p w14:paraId="2E1B1028" w14:textId="495CD915" w:rsidR="00333EC7" w:rsidRDefault="00604C98" w:rsidP="00604C98">
      <w:r>
        <w:rPr>
          <w:noProof/>
          <w:lang w:eastAsia="en-AU"/>
        </w:rPr>
        <w:drawing>
          <wp:inline distT="0" distB="0" distL="0" distR="0" wp14:anchorId="0A00C616" wp14:editId="3BF52D46">
            <wp:extent cx="2447925" cy="3695700"/>
            <wp:effectExtent l="0" t="0" r="9525" b="0"/>
            <wp:docPr id="1" name="Picture 1" title="Example of completed water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7012" t="3961" r="-1"/>
                    <a:stretch/>
                  </pic:blipFill>
                  <pic:spPr bwMode="auto">
                    <a:xfrm>
                      <a:off x="0" y="0"/>
                      <a:ext cx="2447925" cy="3695700"/>
                    </a:xfrm>
                    <a:prstGeom prst="rect">
                      <a:avLst/>
                    </a:prstGeom>
                    <a:ln>
                      <a:noFill/>
                    </a:ln>
                    <a:extLst>
                      <a:ext uri="{53640926-AAD7-44D8-BBD7-CCE9431645EC}">
                        <a14:shadowObscured xmlns:a14="http://schemas.microsoft.com/office/drawing/2010/main"/>
                      </a:ext>
                    </a:extLst>
                  </pic:spPr>
                </pic:pic>
              </a:graphicData>
            </a:graphic>
          </wp:inline>
        </w:drawing>
      </w:r>
    </w:p>
    <w:p w14:paraId="5F47A05A" w14:textId="29112422" w:rsidR="00333EC7" w:rsidRPr="00333EC7" w:rsidRDefault="00D961B0" w:rsidP="00333EC7">
      <w:pPr>
        <w:pStyle w:val="Heading3"/>
      </w:pPr>
      <w:bookmarkStart w:id="7" w:name="_Toc40780656"/>
      <w:bookmarkStart w:id="8" w:name="_Toc49172813"/>
      <w:r>
        <w:t>Teacher</w:t>
      </w:r>
      <w:r w:rsidR="00333EC7" w:rsidRPr="00333EC7">
        <w:t xml:space="preserve"> </w:t>
      </w:r>
      <w:r w:rsidR="00333EC7">
        <w:t>w</w:t>
      </w:r>
      <w:r w:rsidR="00333EC7" w:rsidRPr="00333EC7">
        <w:t>orkbook</w:t>
      </w:r>
      <w:bookmarkEnd w:id="7"/>
      <w:bookmarkEnd w:id="8"/>
    </w:p>
    <w:p w14:paraId="1CB8F8DA" w14:textId="77777777" w:rsidR="00333EC7" w:rsidRDefault="00333EC7">
      <w:r>
        <w:br w:type="page"/>
      </w:r>
    </w:p>
    <w:sdt>
      <w:sdtPr>
        <w:id w:val="-480304101"/>
        <w:docPartObj>
          <w:docPartGallery w:val="Table of Contents"/>
          <w:docPartUnique/>
        </w:docPartObj>
      </w:sdtPr>
      <w:sdtEndPr>
        <w:rPr>
          <w:b/>
          <w:bCs/>
          <w:noProof/>
        </w:rPr>
      </w:sdtEndPr>
      <w:sdtContent>
        <w:p w14:paraId="06E2D2CC" w14:textId="6BE2C8C4" w:rsidR="004F6F5D" w:rsidRPr="004F6F5D" w:rsidRDefault="004F6F5D" w:rsidP="004F6F5D">
          <w:pPr>
            <w:rPr>
              <w:rStyle w:val="Heading2Char"/>
            </w:rPr>
          </w:pPr>
          <w:r w:rsidRPr="004F6F5D">
            <w:rPr>
              <w:rStyle w:val="Heading2Char"/>
            </w:rPr>
            <w:t>Contents</w:t>
          </w:r>
        </w:p>
        <w:p w14:paraId="1DC628B6" w14:textId="55A9729E" w:rsidR="005D2883" w:rsidRDefault="004F6F5D">
          <w:pPr>
            <w:pStyle w:val="TOC1"/>
            <w:tabs>
              <w:tab w:val="right" w:leader="dot" w:pos="9622"/>
            </w:tabs>
            <w:rPr>
              <w:rFonts w:asciiTheme="minorHAnsi" w:eastAsiaTheme="minorEastAsia" w:hAnsiTheme="minorHAnsi" w:cstheme="minorBidi"/>
              <w:b w:val="0"/>
              <w:bCs w:val="0"/>
              <w:noProof/>
              <w:szCs w:val="22"/>
              <w:lang w:eastAsia="en-AU"/>
            </w:rPr>
          </w:pPr>
          <w:r>
            <w:fldChar w:fldCharType="begin"/>
          </w:r>
          <w:r>
            <w:instrText xml:space="preserve"> TOC \o "1-3" \h \z \u </w:instrText>
          </w:r>
          <w:r>
            <w:fldChar w:fldCharType="separate"/>
          </w:r>
          <w:hyperlink w:anchor="_Toc49172810" w:history="1">
            <w:r w:rsidR="005D2883" w:rsidRPr="00A752F5">
              <w:rPr>
                <w:rStyle w:val="Hyperlink"/>
                <w:noProof/>
              </w:rPr>
              <w:t>Industrial Technology Engineering</w:t>
            </w:r>
            <w:r w:rsidR="005D2883">
              <w:rPr>
                <w:noProof/>
                <w:webHidden/>
              </w:rPr>
              <w:tab/>
            </w:r>
            <w:r w:rsidR="005D2883">
              <w:rPr>
                <w:noProof/>
                <w:webHidden/>
              </w:rPr>
              <w:fldChar w:fldCharType="begin"/>
            </w:r>
            <w:r w:rsidR="005D2883">
              <w:rPr>
                <w:noProof/>
                <w:webHidden/>
              </w:rPr>
              <w:instrText xml:space="preserve"> PAGEREF _Toc49172810 \h </w:instrText>
            </w:r>
            <w:r w:rsidR="005D2883">
              <w:rPr>
                <w:noProof/>
                <w:webHidden/>
              </w:rPr>
            </w:r>
            <w:r w:rsidR="005D2883">
              <w:rPr>
                <w:noProof/>
                <w:webHidden/>
              </w:rPr>
              <w:fldChar w:fldCharType="separate"/>
            </w:r>
            <w:r w:rsidR="005D2883">
              <w:rPr>
                <w:noProof/>
                <w:webHidden/>
              </w:rPr>
              <w:t>0</w:t>
            </w:r>
            <w:r w:rsidR="005D2883">
              <w:rPr>
                <w:noProof/>
                <w:webHidden/>
              </w:rPr>
              <w:fldChar w:fldCharType="end"/>
            </w:r>
          </w:hyperlink>
        </w:p>
        <w:p w14:paraId="561499B8" w14:textId="7B3A0612" w:rsidR="005D2883" w:rsidRDefault="005D2883">
          <w:pPr>
            <w:pStyle w:val="TOC1"/>
            <w:tabs>
              <w:tab w:val="right" w:leader="dot" w:pos="9622"/>
            </w:tabs>
            <w:rPr>
              <w:rFonts w:asciiTheme="minorHAnsi" w:eastAsiaTheme="minorEastAsia" w:hAnsiTheme="minorHAnsi" w:cstheme="minorBidi"/>
              <w:b w:val="0"/>
              <w:bCs w:val="0"/>
              <w:noProof/>
              <w:szCs w:val="22"/>
              <w:lang w:eastAsia="en-AU"/>
            </w:rPr>
          </w:pPr>
          <w:hyperlink w:anchor="_Toc49172811" w:history="1">
            <w:r w:rsidRPr="00A752F5">
              <w:rPr>
                <w:rStyle w:val="Hyperlink"/>
                <w:noProof/>
              </w:rPr>
              <w:t>Under pressure</w:t>
            </w:r>
            <w:r>
              <w:rPr>
                <w:noProof/>
                <w:webHidden/>
              </w:rPr>
              <w:tab/>
            </w:r>
            <w:r>
              <w:rPr>
                <w:noProof/>
                <w:webHidden/>
              </w:rPr>
              <w:fldChar w:fldCharType="begin"/>
            </w:r>
            <w:r>
              <w:rPr>
                <w:noProof/>
                <w:webHidden/>
              </w:rPr>
              <w:instrText xml:space="preserve"> PAGEREF _Toc49172811 \h </w:instrText>
            </w:r>
            <w:r>
              <w:rPr>
                <w:noProof/>
                <w:webHidden/>
              </w:rPr>
            </w:r>
            <w:r>
              <w:rPr>
                <w:noProof/>
                <w:webHidden/>
              </w:rPr>
              <w:fldChar w:fldCharType="separate"/>
            </w:r>
            <w:r>
              <w:rPr>
                <w:noProof/>
                <w:webHidden/>
              </w:rPr>
              <w:t>0</w:t>
            </w:r>
            <w:r>
              <w:rPr>
                <w:noProof/>
                <w:webHidden/>
              </w:rPr>
              <w:fldChar w:fldCharType="end"/>
            </w:r>
          </w:hyperlink>
        </w:p>
        <w:p w14:paraId="6F5A0C3F" w14:textId="1028D8C1"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12" w:history="1">
            <w:r w:rsidRPr="00A752F5">
              <w:rPr>
                <w:rStyle w:val="Hyperlink"/>
                <w:noProof/>
              </w:rPr>
              <w:t>Engineered structures</w:t>
            </w:r>
            <w:r>
              <w:rPr>
                <w:noProof/>
                <w:webHidden/>
              </w:rPr>
              <w:tab/>
            </w:r>
            <w:r>
              <w:rPr>
                <w:noProof/>
                <w:webHidden/>
              </w:rPr>
              <w:fldChar w:fldCharType="begin"/>
            </w:r>
            <w:r>
              <w:rPr>
                <w:noProof/>
                <w:webHidden/>
              </w:rPr>
              <w:instrText xml:space="preserve"> PAGEREF _Toc49172812 \h </w:instrText>
            </w:r>
            <w:r>
              <w:rPr>
                <w:noProof/>
                <w:webHidden/>
              </w:rPr>
            </w:r>
            <w:r>
              <w:rPr>
                <w:noProof/>
                <w:webHidden/>
              </w:rPr>
              <w:fldChar w:fldCharType="separate"/>
            </w:r>
            <w:r>
              <w:rPr>
                <w:noProof/>
                <w:webHidden/>
              </w:rPr>
              <w:t>0</w:t>
            </w:r>
            <w:r>
              <w:rPr>
                <w:noProof/>
                <w:webHidden/>
              </w:rPr>
              <w:fldChar w:fldCharType="end"/>
            </w:r>
          </w:hyperlink>
        </w:p>
        <w:p w14:paraId="6C94B602" w14:textId="553B15A5" w:rsidR="005D2883" w:rsidRDefault="005D2883">
          <w:pPr>
            <w:pStyle w:val="TOC3"/>
            <w:tabs>
              <w:tab w:val="right" w:leader="dot" w:pos="9622"/>
            </w:tabs>
            <w:rPr>
              <w:rFonts w:asciiTheme="minorHAnsi" w:eastAsiaTheme="minorEastAsia" w:hAnsiTheme="minorHAnsi" w:cstheme="minorBidi"/>
              <w:iCs w:val="0"/>
              <w:noProof/>
              <w:sz w:val="22"/>
              <w:szCs w:val="22"/>
              <w:lang w:eastAsia="en-AU"/>
            </w:rPr>
          </w:pPr>
          <w:hyperlink w:anchor="_Toc49172813" w:history="1">
            <w:r w:rsidRPr="00A752F5">
              <w:rPr>
                <w:rStyle w:val="Hyperlink"/>
                <w:noProof/>
              </w:rPr>
              <w:t>Teacher workbook</w:t>
            </w:r>
            <w:r>
              <w:rPr>
                <w:noProof/>
                <w:webHidden/>
              </w:rPr>
              <w:tab/>
            </w:r>
            <w:r>
              <w:rPr>
                <w:noProof/>
                <w:webHidden/>
              </w:rPr>
              <w:fldChar w:fldCharType="begin"/>
            </w:r>
            <w:r>
              <w:rPr>
                <w:noProof/>
                <w:webHidden/>
              </w:rPr>
              <w:instrText xml:space="preserve"> PAGEREF _Toc49172813 \h </w:instrText>
            </w:r>
            <w:r>
              <w:rPr>
                <w:noProof/>
                <w:webHidden/>
              </w:rPr>
            </w:r>
            <w:r>
              <w:rPr>
                <w:noProof/>
                <w:webHidden/>
              </w:rPr>
              <w:fldChar w:fldCharType="separate"/>
            </w:r>
            <w:r>
              <w:rPr>
                <w:noProof/>
                <w:webHidden/>
              </w:rPr>
              <w:t>0</w:t>
            </w:r>
            <w:r>
              <w:rPr>
                <w:noProof/>
                <w:webHidden/>
              </w:rPr>
              <w:fldChar w:fldCharType="end"/>
            </w:r>
          </w:hyperlink>
        </w:p>
        <w:p w14:paraId="201764F0" w14:textId="3F3C80FF"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14" w:history="1">
            <w:r w:rsidRPr="00A752F5">
              <w:rPr>
                <w:rStyle w:val="Hyperlink"/>
                <w:noProof/>
              </w:rPr>
              <w:t>Unit Overview</w:t>
            </w:r>
            <w:r>
              <w:rPr>
                <w:noProof/>
                <w:webHidden/>
              </w:rPr>
              <w:tab/>
            </w:r>
            <w:r>
              <w:rPr>
                <w:noProof/>
                <w:webHidden/>
              </w:rPr>
              <w:fldChar w:fldCharType="begin"/>
            </w:r>
            <w:r>
              <w:rPr>
                <w:noProof/>
                <w:webHidden/>
              </w:rPr>
              <w:instrText xml:space="preserve"> PAGEREF _Toc49172814 \h </w:instrText>
            </w:r>
            <w:r>
              <w:rPr>
                <w:noProof/>
                <w:webHidden/>
              </w:rPr>
            </w:r>
            <w:r>
              <w:rPr>
                <w:noProof/>
                <w:webHidden/>
              </w:rPr>
              <w:fldChar w:fldCharType="separate"/>
            </w:r>
            <w:r>
              <w:rPr>
                <w:noProof/>
                <w:webHidden/>
              </w:rPr>
              <w:t>2</w:t>
            </w:r>
            <w:r>
              <w:rPr>
                <w:noProof/>
                <w:webHidden/>
              </w:rPr>
              <w:fldChar w:fldCharType="end"/>
            </w:r>
          </w:hyperlink>
        </w:p>
        <w:p w14:paraId="3C88088E" w14:textId="165923B4" w:rsidR="005D2883" w:rsidRDefault="005D2883">
          <w:pPr>
            <w:pStyle w:val="TOC3"/>
            <w:tabs>
              <w:tab w:val="right" w:leader="dot" w:pos="9622"/>
            </w:tabs>
            <w:rPr>
              <w:rFonts w:asciiTheme="minorHAnsi" w:eastAsiaTheme="minorEastAsia" w:hAnsiTheme="minorHAnsi" w:cstheme="minorBidi"/>
              <w:iCs w:val="0"/>
              <w:noProof/>
              <w:sz w:val="22"/>
              <w:szCs w:val="22"/>
              <w:lang w:eastAsia="en-AU"/>
            </w:rPr>
          </w:pPr>
          <w:hyperlink w:anchor="_Toc49172815" w:history="1">
            <w:r w:rsidRPr="00A752F5">
              <w:rPr>
                <w:rStyle w:val="Hyperlink"/>
                <w:noProof/>
              </w:rPr>
              <w:t>Assignment Overview</w:t>
            </w:r>
            <w:r>
              <w:rPr>
                <w:noProof/>
                <w:webHidden/>
              </w:rPr>
              <w:tab/>
            </w:r>
            <w:r>
              <w:rPr>
                <w:noProof/>
                <w:webHidden/>
              </w:rPr>
              <w:fldChar w:fldCharType="begin"/>
            </w:r>
            <w:r>
              <w:rPr>
                <w:noProof/>
                <w:webHidden/>
              </w:rPr>
              <w:instrText xml:space="preserve"> PAGEREF _Toc49172815 \h </w:instrText>
            </w:r>
            <w:r>
              <w:rPr>
                <w:noProof/>
                <w:webHidden/>
              </w:rPr>
            </w:r>
            <w:r>
              <w:rPr>
                <w:noProof/>
                <w:webHidden/>
              </w:rPr>
              <w:fldChar w:fldCharType="separate"/>
            </w:r>
            <w:r>
              <w:rPr>
                <w:noProof/>
                <w:webHidden/>
              </w:rPr>
              <w:t>2</w:t>
            </w:r>
            <w:r>
              <w:rPr>
                <w:noProof/>
                <w:webHidden/>
              </w:rPr>
              <w:fldChar w:fldCharType="end"/>
            </w:r>
          </w:hyperlink>
        </w:p>
        <w:p w14:paraId="49BD005C" w14:textId="6DF70DDC"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16" w:history="1">
            <w:r w:rsidRPr="00A752F5">
              <w:rPr>
                <w:rStyle w:val="Hyperlink"/>
                <w:noProof/>
              </w:rPr>
              <w:t>Glossary</w:t>
            </w:r>
            <w:r>
              <w:rPr>
                <w:noProof/>
                <w:webHidden/>
              </w:rPr>
              <w:tab/>
            </w:r>
            <w:r>
              <w:rPr>
                <w:noProof/>
                <w:webHidden/>
              </w:rPr>
              <w:fldChar w:fldCharType="begin"/>
            </w:r>
            <w:r>
              <w:rPr>
                <w:noProof/>
                <w:webHidden/>
              </w:rPr>
              <w:instrText xml:space="preserve"> PAGEREF _Toc49172816 \h </w:instrText>
            </w:r>
            <w:r>
              <w:rPr>
                <w:noProof/>
                <w:webHidden/>
              </w:rPr>
            </w:r>
            <w:r>
              <w:rPr>
                <w:noProof/>
                <w:webHidden/>
              </w:rPr>
              <w:fldChar w:fldCharType="separate"/>
            </w:r>
            <w:r>
              <w:rPr>
                <w:noProof/>
                <w:webHidden/>
              </w:rPr>
              <w:t>3</w:t>
            </w:r>
            <w:r>
              <w:rPr>
                <w:noProof/>
                <w:webHidden/>
              </w:rPr>
              <w:fldChar w:fldCharType="end"/>
            </w:r>
          </w:hyperlink>
        </w:p>
        <w:p w14:paraId="72C39BEA" w14:textId="568724D5"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17" w:history="1">
            <w:r w:rsidRPr="00A752F5">
              <w:rPr>
                <w:rStyle w:val="Hyperlink"/>
                <w:noProof/>
              </w:rPr>
              <w:t>The design and production process</w:t>
            </w:r>
            <w:r>
              <w:rPr>
                <w:noProof/>
                <w:webHidden/>
              </w:rPr>
              <w:tab/>
            </w:r>
            <w:r>
              <w:rPr>
                <w:noProof/>
                <w:webHidden/>
              </w:rPr>
              <w:fldChar w:fldCharType="begin"/>
            </w:r>
            <w:r>
              <w:rPr>
                <w:noProof/>
                <w:webHidden/>
              </w:rPr>
              <w:instrText xml:space="preserve"> PAGEREF _Toc49172817 \h </w:instrText>
            </w:r>
            <w:r>
              <w:rPr>
                <w:noProof/>
                <w:webHidden/>
              </w:rPr>
            </w:r>
            <w:r>
              <w:rPr>
                <w:noProof/>
                <w:webHidden/>
              </w:rPr>
              <w:fldChar w:fldCharType="separate"/>
            </w:r>
            <w:r>
              <w:rPr>
                <w:noProof/>
                <w:webHidden/>
              </w:rPr>
              <w:t>5</w:t>
            </w:r>
            <w:r>
              <w:rPr>
                <w:noProof/>
                <w:webHidden/>
              </w:rPr>
              <w:fldChar w:fldCharType="end"/>
            </w:r>
          </w:hyperlink>
        </w:p>
        <w:p w14:paraId="55415FAF" w14:textId="394CD928"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18" w:history="1">
            <w:r w:rsidRPr="00A752F5">
              <w:rPr>
                <w:rStyle w:val="Hyperlink"/>
                <w:noProof/>
              </w:rPr>
              <w:t>Engineers work</w:t>
            </w:r>
            <w:r>
              <w:rPr>
                <w:noProof/>
                <w:webHidden/>
              </w:rPr>
              <w:tab/>
            </w:r>
            <w:r>
              <w:rPr>
                <w:noProof/>
                <w:webHidden/>
              </w:rPr>
              <w:fldChar w:fldCharType="begin"/>
            </w:r>
            <w:r>
              <w:rPr>
                <w:noProof/>
                <w:webHidden/>
              </w:rPr>
              <w:instrText xml:space="preserve"> PAGEREF _Toc49172818 \h </w:instrText>
            </w:r>
            <w:r>
              <w:rPr>
                <w:noProof/>
                <w:webHidden/>
              </w:rPr>
            </w:r>
            <w:r>
              <w:rPr>
                <w:noProof/>
                <w:webHidden/>
              </w:rPr>
              <w:fldChar w:fldCharType="separate"/>
            </w:r>
            <w:r>
              <w:rPr>
                <w:noProof/>
                <w:webHidden/>
              </w:rPr>
              <w:t>6</w:t>
            </w:r>
            <w:r>
              <w:rPr>
                <w:noProof/>
                <w:webHidden/>
              </w:rPr>
              <w:fldChar w:fldCharType="end"/>
            </w:r>
          </w:hyperlink>
        </w:p>
        <w:p w14:paraId="4800AA32" w14:textId="1D4717DD"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19" w:history="1">
            <w:r w:rsidRPr="00A752F5">
              <w:rPr>
                <w:rStyle w:val="Hyperlink"/>
                <w:noProof/>
              </w:rPr>
              <w:t>Ethics in engineering</w:t>
            </w:r>
            <w:r>
              <w:rPr>
                <w:noProof/>
                <w:webHidden/>
              </w:rPr>
              <w:tab/>
            </w:r>
            <w:r>
              <w:rPr>
                <w:noProof/>
                <w:webHidden/>
              </w:rPr>
              <w:fldChar w:fldCharType="begin"/>
            </w:r>
            <w:r>
              <w:rPr>
                <w:noProof/>
                <w:webHidden/>
              </w:rPr>
              <w:instrText xml:space="preserve"> PAGEREF _Toc49172819 \h </w:instrText>
            </w:r>
            <w:r>
              <w:rPr>
                <w:noProof/>
                <w:webHidden/>
              </w:rPr>
            </w:r>
            <w:r>
              <w:rPr>
                <w:noProof/>
                <w:webHidden/>
              </w:rPr>
              <w:fldChar w:fldCharType="separate"/>
            </w:r>
            <w:r>
              <w:rPr>
                <w:noProof/>
                <w:webHidden/>
              </w:rPr>
              <w:t>7</w:t>
            </w:r>
            <w:r>
              <w:rPr>
                <w:noProof/>
                <w:webHidden/>
              </w:rPr>
              <w:fldChar w:fldCharType="end"/>
            </w:r>
          </w:hyperlink>
        </w:p>
        <w:p w14:paraId="5C8E1009" w14:textId="35722409" w:rsidR="005D2883" w:rsidRDefault="005D2883">
          <w:pPr>
            <w:pStyle w:val="TOC3"/>
            <w:tabs>
              <w:tab w:val="right" w:leader="dot" w:pos="9622"/>
            </w:tabs>
            <w:rPr>
              <w:rFonts w:asciiTheme="minorHAnsi" w:eastAsiaTheme="minorEastAsia" w:hAnsiTheme="minorHAnsi" w:cstheme="minorBidi"/>
              <w:iCs w:val="0"/>
              <w:noProof/>
              <w:sz w:val="22"/>
              <w:szCs w:val="22"/>
              <w:lang w:eastAsia="en-AU"/>
            </w:rPr>
          </w:pPr>
          <w:hyperlink w:anchor="_Toc49172820" w:history="1">
            <w:r w:rsidRPr="00A752F5">
              <w:rPr>
                <w:rStyle w:val="Hyperlink"/>
                <w:noProof/>
              </w:rPr>
              <w:t>Ethics in Engineering – Emerging Technology</w:t>
            </w:r>
            <w:r>
              <w:rPr>
                <w:noProof/>
                <w:webHidden/>
              </w:rPr>
              <w:tab/>
            </w:r>
            <w:r>
              <w:rPr>
                <w:noProof/>
                <w:webHidden/>
              </w:rPr>
              <w:fldChar w:fldCharType="begin"/>
            </w:r>
            <w:r>
              <w:rPr>
                <w:noProof/>
                <w:webHidden/>
              </w:rPr>
              <w:instrText xml:space="preserve"> PAGEREF _Toc49172820 \h </w:instrText>
            </w:r>
            <w:r>
              <w:rPr>
                <w:noProof/>
                <w:webHidden/>
              </w:rPr>
            </w:r>
            <w:r>
              <w:rPr>
                <w:noProof/>
                <w:webHidden/>
              </w:rPr>
              <w:fldChar w:fldCharType="separate"/>
            </w:r>
            <w:r>
              <w:rPr>
                <w:noProof/>
                <w:webHidden/>
              </w:rPr>
              <w:t>8</w:t>
            </w:r>
            <w:r>
              <w:rPr>
                <w:noProof/>
                <w:webHidden/>
              </w:rPr>
              <w:fldChar w:fldCharType="end"/>
            </w:r>
          </w:hyperlink>
        </w:p>
        <w:p w14:paraId="510A1B3C" w14:textId="00AEACAF"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21" w:history="1">
            <w:r w:rsidRPr="00A752F5">
              <w:rPr>
                <w:rStyle w:val="Hyperlink"/>
                <w:noProof/>
              </w:rPr>
              <w:t>Types of Structures</w:t>
            </w:r>
            <w:r>
              <w:rPr>
                <w:noProof/>
                <w:webHidden/>
              </w:rPr>
              <w:tab/>
            </w:r>
            <w:r>
              <w:rPr>
                <w:noProof/>
                <w:webHidden/>
              </w:rPr>
              <w:fldChar w:fldCharType="begin"/>
            </w:r>
            <w:r>
              <w:rPr>
                <w:noProof/>
                <w:webHidden/>
              </w:rPr>
              <w:instrText xml:space="preserve"> PAGEREF _Toc49172821 \h </w:instrText>
            </w:r>
            <w:r>
              <w:rPr>
                <w:noProof/>
                <w:webHidden/>
              </w:rPr>
            </w:r>
            <w:r>
              <w:rPr>
                <w:noProof/>
                <w:webHidden/>
              </w:rPr>
              <w:fldChar w:fldCharType="separate"/>
            </w:r>
            <w:r>
              <w:rPr>
                <w:noProof/>
                <w:webHidden/>
              </w:rPr>
              <w:t>9</w:t>
            </w:r>
            <w:r>
              <w:rPr>
                <w:noProof/>
                <w:webHidden/>
              </w:rPr>
              <w:fldChar w:fldCharType="end"/>
            </w:r>
          </w:hyperlink>
        </w:p>
        <w:p w14:paraId="0BC3B134" w14:textId="1B977E0F"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22" w:history="1">
            <w:r w:rsidRPr="00A752F5">
              <w:rPr>
                <w:rStyle w:val="Hyperlink"/>
                <w:noProof/>
              </w:rPr>
              <w:t>Bridges</w:t>
            </w:r>
            <w:r>
              <w:rPr>
                <w:noProof/>
                <w:webHidden/>
              </w:rPr>
              <w:tab/>
            </w:r>
            <w:r>
              <w:rPr>
                <w:noProof/>
                <w:webHidden/>
              </w:rPr>
              <w:fldChar w:fldCharType="begin"/>
            </w:r>
            <w:r>
              <w:rPr>
                <w:noProof/>
                <w:webHidden/>
              </w:rPr>
              <w:instrText xml:space="preserve"> PAGEREF _Toc49172822 \h </w:instrText>
            </w:r>
            <w:r>
              <w:rPr>
                <w:noProof/>
                <w:webHidden/>
              </w:rPr>
            </w:r>
            <w:r>
              <w:rPr>
                <w:noProof/>
                <w:webHidden/>
              </w:rPr>
              <w:fldChar w:fldCharType="separate"/>
            </w:r>
            <w:r>
              <w:rPr>
                <w:noProof/>
                <w:webHidden/>
              </w:rPr>
              <w:t>10</w:t>
            </w:r>
            <w:r>
              <w:rPr>
                <w:noProof/>
                <w:webHidden/>
              </w:rPr>
              <w:fldChar w:fldCharType="end"/>
            </w:r>
          </w:hyperlink>
        </w:p>
        <w:p w14:paraId="6D71DAA6" w14:textId="0BDD4F6B" w:rsidR="005D2883" w:rsidRDefault="005D2883">
          <w:pPr>
            <w:pStyle w:val="TOC3"/>
            <w:tabs>
              <w:tab w:val="right" w:leader="dot" w:pos="9622"/>
            </w:tabs>
            <w:rPr>
              <w:rFonts w:asciiTheme="minorHAnsi" w:eastAsiaTheme="minorEastAsia" w:hAnsiTheme="minorHAnsi" w:cstheme="minorBidi"/>
              <w:iCs w:val="0"/>
              <w:noProof/>
              <w:sz w:val="22"/>
              <w:szCs w:val="22"/>
              <w:lang w:eastAsia="en-AU"/>
            </w:rPr>
          </w:pPr>
          <w:hyperlink w:anchor="_Toc49172823" w:history="1">
            <w:r w:rsidRPr="00A752F5">
              <w:rPr>
                <w:rStyle w:val="Hyperlink"/>
                <w:noProof/>
              </w:rPr>
              <w:t>Bridge Trusses</w:t>
            </w:r>
            <w:r>
              <w:rPr>
                <w:noProof/>
                <w:webHidden/>
              </w:rPr>
              <w:tab/>
            </w:r>
            <w:r>
              <w:rPr>
                <w:noProof/>
                <w:webHidden/>
              </w:rPr>
              <w:fldChar w:fldCharType="begin"/>
            </w:r>
            <w:r>
              <w:rPr>
                <w:noProof/>
                <w:webHidden/>
              </w:rPr>
              <w:instrText xml:space="preserve"> PAGEREF _Toc49172823 \h </w:instrText>
            </w:r>
            <w:r>
              <w:rPr>
                <w:noProof/>
                <w:webHidden/>
              </w:rPr>
            </w:r>
            <w:r>
              <w:rPr>
                <w:noProof/>
                <w:webHidden/>
              </w:rPr>
              <w:fldChar w:fldCharType="separate"/>
            </w:r>
            <w:r>
              <w:rPr>
                <w:noProof/>
                <w:webHidden/>
              </w:rPr>
              <w:t>11</w:t>
            </w:r>
            <w:r>
              <w:rPr>
                <w:noProof/>
                <w:webHidden/>
              </w:rPr>
              <w:fldChar w:fldCharType="end"/>
            </w:r>
          </w:hyperlink>
        </w:p>
        <w:p w14:paraId="43DE0C70" w14:textId="7CE70A15"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24" w:history="1">
            <w:r w:rsidRPr="00A752F5">
              <w:rPr>
                <w:rStyle w:val="Hyperlink"/>
                <w:noProof/>
              </w:rPr>
              <w:t>International System of Units (SI Units)</w:t>
            </w:r>
            <w:r>
              <w:rPr>
                <w:noProof/>
                <w:webHidden/>
              </w:rPr>
              <w:tab/>
            </w:r>
            <w:r>
              <w:rPr>
                <w:noProof/>
                <w:webHidden/>
              </w:rPr>
              <w:fldChar w:fldCharType="begin"/>
            </w:r>
            <w:r>
              <w:rPr>
                <w:noProof/>
                <w:webHidden/>
              </w:rPr>
              <w:instrText xml:space="preserve"> PAGEREF _Toc49172824 \h </w:instrText>
            </w:r>
            <w:r>
              <w:rPr>
                <w:noProof/>
                <w:webHidden/>
              </w:rPr>
            </w:r>
            <w:r>
              <w:rPr>
                <w:noProof/>
                <w:webHidden/>
              </w:rPr>
              <w:fldChar w:fldCharType="separate"/>
            </w:r>
            <w:r>
              <w:rPr>
                <w:noProof/>
                <w:webHidden/>
              </w:rPr>
              <w:t>12</w:t>
            </w:r>
            <w:r>
              <w:rPr>
                <w:noProof/>
                <w:webHidden/>
              </w:rPr>
              <w:fldChar w:fldCharType="end"/>
            </w:r>
          </w:hyperlink>
        </w:p>
        <w:p w14:paraId="38900186" w14:textId="4E4C13B2"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25" w:history="1">
            <w:r w:rsidRPr="00A752F5">
              <w:rPr>
                <w:rStyle w:val="Hyperlink"/>
                <w:noProof/>
              </w:rPr>
              <w:t>Prefixes</w:t>
            </w:r>
            <w:r>
              <w:rPr>
                <w:noProof/>
                <w:webHidden/>
              </w:rPr>
              <w:tab/>
            </w:r>
            <w:r>
              <w:rPr>
                <w:noProof/>
                <w:webHidden/>
              </w:rPr>
              <w:fldChar w:fldCharType="begin"/>
            </w:r>
            <w:r>
              <w:rPr>
                <w:noProof/>
                <w:webHidden/>
              </w:rPr>
              <w:instrText xml:space="preserve"> PAGEREF _Toc49172825 \h </w:instrText>
            </w:r>
            <w:r>
              <w:rPr>
                <w:noProof/>
                <w:webHidden/>
              </w:rPr>
            </w:r>
            <w:r>
              <w:rPr>
                <w:noProof/>
                <w:webHidden/>
              </w:rPr>
              <w:fldChar w:fldCharType="separate"/>
            </w:r>
            <w:r>
              <w:rPr>
                <w:noProof/>
                <w:webHidden/>
              </w:rPr>
              <w:t>13</w:t>
            </w:r>
            <w:r>
              <w:rPr>
                <w:noProof/>
                <w:webHidden/>
              </w:rPr>
              <w:fldChar w:fldCharType="end"/>
            </w:r>
          </w:hyperlink>
        </w:p>
        <w:p w14:paraId="07974D8C" w14:textId="7C7ECB5A" w:rsidR="005D2883" w:rsidRDefault="005D2883">
          <w:pPr>
            <w:pStyle w:val="TOC3"/>
            <w:tabs>
              <w:tab w:val="right" w:leader="dot" w:pos="9622"/>
            </w:tabs>
            <w:rPr>
              <w:rFonts w:asciiTheme="minorHAnsi" w:eastAsiaTheme="minorEastAsia" w:hAnsiTheme="minorHAnsi" w:cstheme="minorBidi"/>
              <w:iCs w:val="0"/>
              <w:noProof/>
              <w:sz w:val="22"/>
              <w:szCs w:val="22"/>
              <w:lang w:eastAsia="en-AU"/>
            </w:rPr>
          </w:pPr>
          <w:hyperlink w:anchor="_Toc49172826" w:history="1">
            <w:r w:rsidRPr="00A752F5">
              <w:rPr>
                <w:rStyle w:val="Hyperlink"/>
                <w:noProof/>
              </w:rPr>
              <w:t>Practical Activity- Engineering Method</w:t>
            </w:r>
            <w:r>
              <w:rPr>
                <w:noProof/>
                <w:webHidden/>
              </w:rPr>
              <w:tab/>
            </w:r>
            <w:r>
              <w:rPr>
                <w:noProof/>
                <w:webHidden/>
              </w:rPr>
              <w:fldChar w:fldCharType="begin"/>
            </w:r>
            <w:r>
              <w:rPr>
                <w:noProof/>
                <w:webHidden/>
              </w:rPr>
              <w:instrText xml:space="preserve"> PAGEREF _Toc49172826 \h </w:instrText>
            </w:r>
            <w:r>
              <w:rPr>
                <w:noProof/>
                <w:webHidden/>
              </w:rPr>
            </w:r>
            <w:r>
              <w:rPr>
                <w:noProof/>
                <w:webHidden/>
              </w:rPr>
              <w:fldChar w:fldCharType="separate"/>
            </w:r>
            <w:r>
              <w:rPr>
                <w:noProof/>
                <w:webHidden/>
              </w:rPr>
              <w:t>14</w:t>
            </w:r>
            <w:r>
              <w:rPr>
                <w:noProof/>
                <w:webHidden/>
              </w:rPr>
              <w:fldChar w:fldCharType="end"/>
            </w:r>
          </w:hyperlink>
        </w:p>
        <w:p w14:paraId="52869B7F" w14:textId="08CCDF51"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27" w:history="1">
            <w:r w:rsidRPr="00A752F5">
              <w:rPr>
                <w:rStyle w:val="Hyperlink"/>
                <w:noProof/>
              </w:rPr>
              <w:t>Forces in structures</w:t>
            </w:r>
            <w:r>
              <w:rPr>
                <w:noProof/>
                <w:webHidden/>
              </w:rPr>
              <w:tab/>
            </w:r>
            <w:r>
              <w:rPr>
                <w:noProof/>
                <w:webHidden/>
              </w:rPr>
              <w:fldChar w:fldCharType="begin"/>
            </w:r>
            <w:r>
              <w:rPr>
                <w:noProof/>
                <w:webHidden/>
              </w:rPr>
              <w:instrText xml:space="preserve"> PAGEREF _Toc49172827 \h </w:instrText>
            </w:r>
            <w:r>
              <w:rPr>
                <w:noProof/>
                <w:webHidden/>
              </w:rPr>
            </w:r>
            <w:r>
              <w:rPr>
                <w:noProof/>
                <w:webHidden/>
              </w:rPr>
              <w:fldChar w:fldCharType="separate"/>
            </w:r>
            <w:r>
              <w:rPr>
                <w:noProof/>
                <w:webHidden/>
              </w:rPr>
              <w:t>16</w:t>
            </w:r>
            <w:r>
              <w:rPr>
                <w:noProof/>
                <w:webHidden/>
              </w:rPr>
              <w:fldChar w:fldCharType="end"/>
            </w:r>
          </w:hyperlink>
        </w:p>
        <w:p w14:paraId="1108345A" w14:textId="393A8245"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28" w:history="1">
            <w:r w:rsidRPr="00A752F5">
              <w:rPr>
                <w:rStyle w:val="Hyperlink"/>
                <w:noProof/>
              </w:rPr>
              <w:t>Calculations involving forces</w:t>
            </w:r>
            <w:r>
              <w:rPr>
                <w:noProof/>
                <w:webHidden/>
              </w:rPr>
              <w:tab/>
            </w:r>
            <w:r>
              <w:rPr>
                <w:noProof/>
                <w:webHidden/>
              </w:rPr>
              <w:fldChar w:fldCharType="begin"/>
            </w:r>
            <w:r>
              <w:rPr>
                <w:noProof/>
                <w:webHidden/>
              </w:rPr>
              <w:instrText xml:space="preserve"> PAGEREF _Toc49172828 \h </w:instrText>
            </w:r>
            <w:r>
              <w:rPr>
                <w:noProof/>
                <w:webHidden/>
              </w:rPr>
            </w:r>
            <w:r>
              <w:rPr>
                <w:noProof/>
                <w:webHidden/>
              </w:rPr>
              <w:fldChar w:fldCharType="separate"/>
            </w:r>
            <w:r>
              <w:rPr>
                <w:noProof/>
                <w:webHidden/>
              </w:rPr>
              <w:t>17</w:t>
            </w:r>
            <w:r>
              <w:rPr>
                <w:noProof/>
                <w:webHidden/>
              </w:rPr>
              <w:fldChar w:fldCharType="end"/>
            </w:r>
          </w:hyperlink>
        </w:p>
        <w:p w14:paraId="02CD12AD" w14:textId="65FA7077" w:rsidR="005D2883" w:rsidRDefault="005D2883">
          <w:pPr>
            <w:pStyle w:val="TOC3"/>
            <w:tabs>
              <w:tab w:val="right" w:leader="dot" w:pos="9622"/>
            </w:tabs>
            <w:rPr>
              <w:rFonts w:asciiTheme="minorHAnsi" w:eastAsiaTheme="minorEastAsia" w:hAnsiTheme="minorHAnsi" w:cstheme="minorBidi"/>
              <w:iCs w:val="0"/>
              <w:noProof/>
              <w:sz w:val="22"/>
              <w:szCs w:val="22"/>
              <w:lang w:eastAsia="en-AU"/>
            </w:rPr>
          </w:pPr>
          <w:hyperlink w:anchor="_Toc49172829" w:history="1">
            <w:r w:rsidRPr="00A752F5">
              <w:rPr>
                <w:rStyle w:val="Hyperlink"/>
                <w:noProof/>
              </w:rPr>
              <w:t>Forces Exercise</w:t>
            </w:r>
            <w:r>
              <w:rPr>
                <w:noProof/>
                <w:webHidden/>
              </w:rPr>
              <w:tab/>
            </w:r>
            <w:r>
              <w:rPr>
                <w:noProof/>
                <w:webHidden/>
              </w:rPr>
              <w:fldChar w:fldCharType="begin"/>
            </w:r>
            <w:r>
              <w:rPr>
                <w:noProof/>
                <w:webHidden/>
              </w:rPr>
              <w:instrText xml:space="preserve"> PAGEREF _Toc49172829 \h </w:instrText>
            </w:r>
            <w:r>
              <w:rPr>
                <w:noProof/>
                <w:webHidden/>
              </w:rPr>
            </w:r>
            <w:r>
              <w:rPr>
                <w:noProof/>
                <w:webHidden/>
              </w:rPr>
              <w:fldChar w:fldCharType="separate"/>
            </w:r>
            <w:r>
              <w:rPr>
                <w:noProof/>
                <w:webHidden/>
              </w:rPr>
              <w:t>18</w:t>
            </w:r>
            <w:r>
              <w:rPr>
                <w:noProof/>
                <w:webHidden/>
              </w:rPr>
              <w:fldChar w:fldCharType="end"/>
            </w:r>
          </w:hyperlink>
        </w:p>
        <w:p w14:paraId="1052303F" w14:textId="37D32C5E"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30" w:history="1">
            <w:r w:rsidRPr="00A752F5">
              <w:rPr>
                <w:rStyle w:val="Hyperlink"/>
                <w:noProof/>
              </w:rPr>
              <w:t>Resultant forces</w:t>
            </w:r>
            <w:r>
              <w:rPr>
                <w:noProof/>
                <w:webHidden/>
              </w:rPr>
              <w:tab/>
            </w:r>
            <w:r>
              <w:rPr>
                <w:noProof/>
                <w:webHidden/>
              </w:rPr>
              <w:fldChar w:fldCharType="begin"/>
            </w:r>
            <w:r>
              <w:rPr>
                <w:noProof/>
                <w:webHidden/>
              </w:rPr>
              <w:instrText xml:space="preserve"> PAGEREF _Toc49172830 \h </w:instrText>
            </w:r>
            <w:r>
              <w:rPr>
                <w:noProof/>
                <w:webHidden/>
              </w:rPr>
            </w:r>
            <w:r>
              <w:rPr>
                <w:noProof/>
                <w:webHidden/>
              </w:rPr>
              <w:fldChar w:fldCharType="separate"/>
            </w:r>
            <w:r>
              <w:rPr>
                <w:noProof/>
                <w:webHidden/>
              </w:rPr>
              <w:t>19</w:t>
            </w:r>
            <w:r>
              <w:rPr>
                <w:noProof/>
                <w:webHidden/>
              </w:rPr>
              <w:fldChar w:fldCharType="end"/>
            </w:r>
          </w:hyperlink>
        </w:p>
        <w:p w14:paraId="3C11999C" w14:textId="24B5D771" w:rsidR="005D2883" w:rsidRDefault="005D2883">
          <w:pPr>
            <w:pStyle w:val="TOC3"/>
            <w:tabs>
              <w:tab w:val="right" w:leader="dot" w:pos="9622"/>
            </w:tabs>
            <w:rPr>
              <w:rFonts w:asciiTheme="minorHAnsi" w:eastAsiaTheme="minorEastAsia" w:hAnsiTheme="minorHAnsi" w:cstheme="minorBidi"/>
              <w:iCs w:val="0"/>
              <w:noProof/>
              <w:sz w:val="22"/>
              <w:szCs w:val="22"/>
              <w:lang w:eastAsia="en-AU"/>
            </w:rPr>
          </w:pPr>
          <w:hyperlink w:anchor="_Toc49172831" w:history="1">
            <w:r w:rsidRPr="00A752F5">
              <w:rPr>
                <w:rStyle w:val="Hyperlink"/>
                <w:noProof/>
              </w:rPr>
              <w:t>Vector addition</w:t>
            </w:r>
            <w:r>
              <w:rPr>
                <w:noProof/>
                <w:webHidden/>
              </w:rPr>
              <w:tab/>
            </w:r>
            <w:r>
              <w:rPr>
                <w:noProof/>
                <w:webHidden/>
              </w:rPr>
              <w:fldChar w:fldCharType="begin"/>
            </w:r>
            <w:r>
              <w:rPr>
                <w:noProof/>
                <w:webHidden/>
              </w:rPr>
              <w:instrText xml:space="preserve"> PAGEREF _Toc49172831 \h </w:instrText>
            </w:r>
            <w:r>
              <w:rPr>
                <w:noProof/>
                <w:webHidden/>
              </w:rPr>
            </w:r>
            <w:r>
              <w:rPr>
                <w:noProof/>
                <w:webHidden/>
              </w:rPr>
              <w:fldChar w:fldCharType="separate"/>
            </w:r>
            <w:r>
              <w:rPr>
                <w:noProof/>
                <w:webHidden/>
              </w:rPr>
              <w:t>20</w:t>
            </w:r>
            <w:r>
              <w:rPr>
                <w:noProof/>
                <w:webHidden/>
              </w:rPr>
              <w:fldChar w:fldCharType="end"/>
            </w:r>
          </w:hyperlink>
        </w:p>
        <w:p w14:paraId="0A3ED369" w14:textId="7690A1E3" w:rsidR="005D2883" w:rsidRDefault="005D2883">
          <w:pPr>
            <w:pStyle w:val="TOC3"/>
            <w:tabs>
              <w:tab w:val="right" w:leader="dot" w:pos="9622"/>
            </w:tabs>
            <w:rPr>
              <w:rFonts w:asciiTheme="minorHAnsi" w:eastAsiaTheme="minorEastAsia" w:hAnsiTheme="minorHAnsi" w:cstheme="minorBidi"/>
              <w:iCs w:val="0"/>
              <w:noProof/>
              <w:sz w:val="22"/>
              <w:szCs w:val="22"/>
              <w:lang w:eastAsia="en-AU"/>
            </w:rPr>
          </w:pPr>
          <w:hyperlink w:anchor="_Toc49172832" w:history="1">
            <w:r w:rsidRPr="00A752F5">
              <w:rPr>
                <w:rStyle w:val="Hyperlink"/>
                <w:noProof/>
              </w:rPr>
              <w:t>Practical Activity- Pasta Stress Test</w:t>
            </w:r>
            <w:r>
              <w:rPr>
                <w:noProof/>
                <w:webHidden/>
              </w:rPr>
              <w:tab/>
            </w:r>
            <w:r>
              <w:rPr>
                <w:noProof/>
                <w:webHidden/>
              </w:rPr>
              <w:fldChar w:fldCharType="begin"/>
            </w:r>
            <w:r>
              <w:rPr>
                <w:noProof/>
                <w:webHidden/>
              </w:rPr>
              <w:instrText xml:space="preserve"> PAGEREF _Toc49172832 \h </w:instrText>
            </w:r>
            <w:r>
              <w:rPr>
                <w:noProof/>
                <w:webHidden/>
              </w:rPr>
            </w:r>
            <w:r>
              <w:rPr>
                <w:noProof/>
                <w:webHidden/>
              </w:rPr>
              <w:fldChar w:fldCharType="separate"/>
            </w:r>
            <w:r>
              <w:rPr>
                <w:noProof/>
                <w:webHidden/>
              </w:rPr>
              <w:t>21</w:t>
            </w:r>
            <w:r>
              <w:rPr>
                <w:noProof/>
                <w:webHidden/>
              </w:rPr>
              <w:fldChar w:fldCharType="end"/>
            </w:r>
          </w:hyperlink>
        </w:p>
        <w:p w14:paraId="27411F8A" w14:textId="57AAF1C3"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33" w:history="1">
            <w:r w:rsidRPr="00A752F5">
              <w:rPr>
                <w:rStyle w:val="Hyperlink"/>
                <w:noProof/>
              </w:rPr>
              <w:t>Structure design</w:t>
            </w:r>
            <w:r>
              <w:rPr>
                <w:noProof/>
                <w:webHidden/>
              </w:rPr>
              <w:tab/>
            </w:r>
            <w:r>
              <w:rPr>
                <w:noProof/>
                <w:webHidden/>
              </w:rPr>
              <w:fldChar w:fldCharType="begin"/>
            </w:r>
            <w:r>
              <w:rPr>
                <w:noProof/>
                <w:webHidden/>
              </w:rPr>
              <w:instrText xml:space="preserve"> PAGEREF _Toc49172833 \h </w:instrText>
            </w:r>
            <w:r>
              <w:rPr>
                <w:noProof/>
                <w:webHidden/>
              </w:rPr>
            </w:r>
            <w:r>
              <w:rPr>
                <w:noProof/>
                <w:webHidden/>
              </w:rPr>
              <w:fldChar w:fldCharType="separate"/>
            </w:r>
            <w:r>
              <w:rPr>
                <w:noProof/>
                <w:webHidden/>
              </w:rPr>
              <w:t>22</w:t>
            </w:r>
            <w:r>
              <w:rPr>
                <w:noProof/>
                <w:webHidden/>
              </w:rPr>
              <w:fldChar w:fldCharType="end"/>
            </w:r>
          </w:hyperlink>
        </w:p>
        <w:p w14:paraId="0863B40C" w14:textId="7237077C" w:rsidR="005D2883" w:rsidRDefault="005D2883">
          <w:pPr>
            <w:pStyle w:val="TOC3"/>
            <w:tabs>
              <w:tab w:val="right" w:leader="dot" w:pos="9622"/>
            </w:tabs>
            <w:rPr>
              <w:rFonts w:asciiTheme="minorHAnsi" w:eastAsiaTheme="minorEastAsia" w:hAnsiTheme="minorHAnsi" w:cstheme="minorBidi"/>
              <w:iCs w:val="0"/>
              <w:noProof/>
              <w:sz w:val="22"/>
              <w:szCs w:val="22"/>
              <w:lang w:eastAsia="en-AU"/>
            </w:rPr>
          </w:pPr>
          <w:hyperlink w:anchor="_Toc49172834" w:history="1">
            <w:r w:rsidRPr="00A752F5">
              <w:rPr>
                <w:rStyle w:val="Hyperlink"/>
                <w:noProof/>
              </w:rPr>
              <w:t>Structure design 2</w:t>
            </w:r>
            <w:r>
              <w:rPr>
                <w:noProof/>
                <w:webHidden/>
              </w:rPr>
              <w:tab/>
            </w:r>
            <w:r>
              <w:rPr>
                <w:noProof/>
                <w:webHidden/>
              </w:rPr>
              <w:fldChar w:fldCharType="begin"/>
            </w:r>
            <w:r>
              <w:rPr>
                <w:noProof/>
                <w:webHidden/>
              </w:rPr>
              <w:instrText xml:space="preserve"> PAGEREF _Toc49172834 \h </w:instrText>
            </w:r>
            <w:r>
              <w:rPr>
                <w:noProof/>
                <w:webHidden/>
              </w:rPr>
            </w:r>
            <w:r>
              <w:rPr>
                <w:noProof/>
                <w:webHidden/>
              </w:rPr>
              <w:fldChar w:fldCharType="separate"/>
            </w:r>
            <w:r>
              <w:rPr>
                <w:noProof/>
                <w:webHidden/>
              </w:rPr>
              <w:t>23</w:t>
            </w:r>
            <w:r>
              <w:rPr>
                <w:noProof/>
                <w:webHidden/>
              </w:rPr>
              <w:fldChar w:fldCharType="end"/>
            </w:r>
          </w:hyperlink>
        </w:p>
        <w:p w14:paraId="73FEEBB3" w14:textId="4FDE552E" w:rsidR="005D2883" w:rsidRDefault="005D2883">
          <w:pPr>
            <w:pStyle w:val="TOC3"/>
            <w:tabs>
              <w:tab w:val="right" w:leader="dot" w:pos="9622"/>
            </w:tabs>
            <w:rPr>
              <w:rFonts w:asciiTheme="minorHAnsi" w:eastAsiaTheme="minorEastAsia" w:hAnsiTheme="minorHAnsi" w:cstheme="minorBidi"/>
              <w:iCs w:val="0"/>
              <w:noProof/>
              <w:sz w:val="22"/>
              <w:szCs w:val="22"/>
              <w:lang w:eastAsia="en-AU"/>
            </w:rPr>
          </w:pPr>
          <w:hyperlink w:anchor="_Toc49172835" w:history="1">
            <w:r w:rsidRPr="00A752F5">
              <w:rPr>
                <w:rStyle w:val="Hyperlink"/>
                <w:noProof/>
              </w:rPr>
              <w:t>Structure design 3</w:t>
            </w:r>
            <w:r>
              <w:rPr>
                <w:noProof/>
                <w:webHidden/>
              </w:rPr>
              <w:tab/>
            </w:r>
            <w:r>
              <w:rPr>
                <w:noProof/>
                <w:webHidden/>
              </w:rPr>
              <w:fldChar w:fldCharType="begin"/>
            </w:r>
            <w:r>
              <w:rPr>
                <w:noProof/>
                <w:webHidden/>
              </w:rPr>
              <w:instrText xml:space="preserve"> PAGEREF _Toc49172835 \h </w:instrText>
            </w:r>
            <w:r>
              <w:rPr>
                <w:noProof/>
                <w:webHidden/>
              </w:rPr>
            </w:r>
            <w:r>
              <w:rPr>
                <w:noProof/>
                <w:webHidden/>
              </w:rPr>
              <w:fldChar w:fldCharType="separate"/>
            </w:r>
            <w:r>
              <w:rPr>
                <w:noProof/>
                <w:webHidden/>
              </w:rPr>
              <w:t>24</w:t>
            </w:r>
            <w:r>
              <w:rPr>
                <w:noProof/>
                <w:webHidden/>
              </w:rPr>
              <w:fldChar w:fldCharType="end"/>
            </w:r>
          </w:hyperlink>
        </w:p>
        <w:p w14:paraId="15A52CD6" w14:textId="65DE23EB"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36" w:history="1">
            <w:r w:rsidRPr="00A752F5">
              <w:rPr>
                <w:rStyle w:val="Hyperlink"/>
                <w:noProof/>
              </w:rPr>
              <w:t>Design analysis</w:t>
            </w:r>
            <w:r>
              <w:rPr>
                <w:noProof/>
                <w:webHidden/>
              </w:rPr>
              <w:tab/>
            </w:r>
            <w:r>
              <w:rPr>
                <w:noProof/>
                <w:webHidden/>
              </w:rPr>
              <w:fldChar w:fldCharType="begin"/>
            </w:r>
            <w:r>
              <w:rPr>
                <w:noProof/>
                <w:webHidden/>
              </w:rPr>
              <w:instrText xml:space="preserve"> PAGEREF _Toc49172836 \h </w:instrText>
            </w:r>
            <w:r>
              <w:rPr>
                <w:noProof/>
                <w:webHidden/>
              </w:rPr>
            </w:r>
            <w:r>
              <w:rPr>
                <w:noProof/>
                <w:webHidden/>
              </w:rPr>
              <w:fldChar w:fldCharType="separate"/>
            </w:r>
            <w:r>
              <w:rPr>
                <w:noProof/>
                <w:webHidden/>
              </w:rPr>
              <w:t>25</w:t>
            </w:r>
            <w:r>
              <w:rPr>
                <w:noProof/>
                <w:webHidden/>
              </w:rPr>
              <w:fldChar w:fldCharType="end"/>
            </w:r>
          </w:hyperlink>
        </w:p>
        <w:p w14:paraId="7CB5DC7D" w14:textId="00B6B6DB" w:rsidR="005D2883" w:rsidRDefault="005D2883">
          <w:pPr>
            <w:pStyle w:val="TOC3"/>
            <w:tabs>
              <w:tab w:val="right" w:leader="dot" w:pos="9622"/>
            </w:tabs>
            <w:rPr>
              <w:rFonts w:asciiTheme="minorHAnsi" w:eastAsiaTheme="minorEastAsia" w:hAnsiTheme="minorHAnsi" w:cstheme="minorBidi"/>
              <w:iCs w:val="0"/>
              <w:noProof/>
              <w:sz w:val="22"/>
              <w:szCs w:val="22"/>
              <w:lang w:eastAsia="en-AU"/>
            </w:rPr>
          </w:pPr>
          <w:hyperlink w:anchor="_Toc49172837" w:history="1">
            <w:r w:rsidRPr="00A752F5">
              <w:rPr>
                <w:rStyle w:val="Hyperlink"/>
                <w:noProof/>
              </w:rPr>
              <w:t>Practical activity- pasta prototype</w:t>
            </w:r>
            <w:r>
              <w:rPr>
                <w:noProof/>
                <w:webHidden/>
              </w:rPr>
              <w:tab/>
            </w:r>
            <w:r>
              <w:rPr>
                <w:noProof/>
                <w:webHidden/>
              </w:rPr>
              <w:fldChar w:fldCharType="begin"/>
            </w:r>
            <w:r>
              <w:rPr>
                <w:noProof/>
                <w:webHidden/>
              </w:rPr>
              <w:instrText xml:space="preserve"> PAGEREF _Toc49172837 \h </w:instrText>
            </w:r>
            <w:r>
              <w:rPr>
                <w:noProof/>
                <w:webHidden/>
              </w:rPr>
            </w:r>
            <w:r>
              <w:rPr>
                <w:noProof/>
                <w:webHidden/>
              </w:rPr>
              <w:fldChar w:fldCharType="separate"/>
            </w:r>
            <w:r>
              <w:rPr>
                <w:noProof/>
                <w:webHidden/>
              </w:rPr>
              <w:t>25</w:t>
            </w:r>
            <w:r>
              <w:rPr>
                <w:noProof/>
                <w:webHidden/>
              </w:rPr>
              <w:fldChar w:fldCharType="end"/>
            </w:r>
          </w:hyperlink>
        </w:p>
        <w:p w14:paraId="67D8A3F0" w14:textId="15C4252D" w:rsidR="005D2883" w:rsidRDefault="005D2883">
          <w:pPr>
            <w:pStyle w:val="TOC3"/>
            <w:tabs>
              <w:tab w:val="right" w:leader="dot" w:pos="9622"/>
            </w:tabs>
            <w:rPr>
              <w:rFonts w:asciiTheme="minorHAnsi" w:eastAsiaTheme="minorEastAsia" w:hAnsiTheme="minorHAnsi" w:cstheme="minorBidi"/>
              <w:iCs w:val="0"/>
              <w:noProof/>
              <w:sz w:val="22"/>
              <w:szCs w:val="22"/>
              <w:lang w:eastAsia="en-AU"/>
            </w:rPr>
          </w:pPr>
          <w:hyperlink w:anchor="_Toc49172838" w:history="1">
            <w:r w:rsidRPr="00A752F5">
              <w:rPr>
                <w:rStyle w:val="Hyperlink"/>
                <w:noProof/>
              </w:rPr>
              <w:t>Practical activity- computer prototype</w:t>
            </w:r>
            <w:r>
              <w:rPr>
                <w:noProof/>
                <w:webHidden/>
              </w:rPr>
              <w:tab/>
            </w:r>
            <w:r>
              <w:rPr>
                <w:noProof/>
                <w:webHidden/>
              </w:rPr>
              <w:fldChar w:fldCharType="begin"/>
            </w:r>
            <w:r>
              <w:rPr>
                <w:noProof/>
                <w:webHidden/>
              </w:rPr>
              <w:instrText xml:space="preserve"> PAGEREF _Toc49172838 \h </w:instrText>
            </w:r>
            <w:r>
              <w:rPr>
                <w:noProof/>
                <w:webHidden/>
              </w:rPr>
            </w:r>
            <w:r>
              <w:rPr>
                <w:noProof/>
                <w:webHidden/>
              </w:rPr>
              <w:fldChar w:fldCharType="separate"/>
            </w:r>
            <w:r>
              <w:rPr>
                <w:noProof/>
                <w:webHidden/>
              </w:rPr>
              <w:t>26</w:t>
            </w:r>
            <w:r>
              <w:rPr>
                <w:noProof/>
                <w:webHidden/>
              </w:rPr>
              <w:fldChar w:fldCharType="end"/>
            </w:r>
          </w:hyperlink>
        </w:p>
        <w:p w14:paraId="7D162A31" w14:textId="27F146C7" w:rsidR="005D2883" w:rsidRDefault="005D2883">
          <w:pPr>
            <w:pStyle w:val="TOC3"/>
            <w:tabs>
              <w:tab w:val="right" w:leader="dot" w:pos="9622"/>
            </w:tabs>
            <w:rPr>
              <w:rFonts w:asciiTheme="minorHAnsi" w:eastAsiaTheme="minorEastAsia" w:hAnsiTheme="minorHAnsi" w:cstheme="minorBidi"/>
              <w:iCs w:val="0"/>
              <w:noProof/>
              <w:sz w:val="22"/>
              <w:szCs w:val="22"/>
              <w:lang w:eastAsia="en-AU"/>
            </w:rPr>
          </w:pPr>
          <w:hyperlink w:anchor="_Toc49172839" w:history="1">
            <w:r w:rsidRPr="00A752F5">
              <w:rPr>
                <w:rStyle w:val="Hyperlink"/>
                <w:noProof/>
              </w:rPr>
              <w:t>Practical activity- computer prototype design</w:t>
            </w:r>
            <w:r>
              <w:rPr>
                <w:noProof/>
                <w:webHidden/>
              </w:rPr>
              <w:tab/>
            </w:r>
            <w:r>
              <w:rPr>
                <w:noProof/>
                <w:webHidden/>
              </w:rPr>
              <w:fldChar w:fldCharType="begin"/>
            </w:r>
            <w:r>
              <w:rPr>
                <w:noProof/>
                <w:webHidden/>
              </w:rPr>
              <w:instrText xml:space="preserve"> PAGEREF _Toc49172839 \h </w:instrText>
            </w:r>
            <w:r>
              <w:rPr>
                <w:noProof/>
                <w:webHidden/>
              </w:rPr>
            </w:r>
            <w:r>
              <w:rPr>
                <w:noProof/>
                <w:webHidden/>
              </w:rPr>
              <w:fldChar w:fldCharType="separate"/>
            </w:r>
            <w:r>
              <w:rPr>
                <w:noProof/>
                <w:webHidden/>
              </w:rPr>
              <w:t>27</w:t>
            </w:r>
            <w:r>
              <w:rPr>
                <w:noProof/>
                <w:webHidden/>
              </w:rPr>
              <w:fldChar w:fldCharType="end"/>
            </w:r>
          </w:hyperlink>
        </w:p>
        <w:p w14:paraId="565D8B3E" w14:textId="4CD2F8AD"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40" w:history="1">
            <w:r w:rsidRPr="00A752F5">
              <w:rPr>
                <w:rStyle w:val="Hyperlink"/>
                <w:noProof/>
              </w:rPr>
              <w:t>Joining Structures</w:t>
            </w:r>
            <w:r>
              <w:rPr>
                <w:noProof/>
                <w:webHidden/>
              </w:rPr>
              <w:tab/>
            </w:r>
            <w:r>
              <w:rPr>
                <w:noProof/>
                <w:webHidden/>
              </w:rPr>
              <w:fldChar w:fldCharType="begin"/>
            </w:r>
            <w:r>
              <w:rPr>
                <w:noProof/>
                <w:webHidden/>
              </w:rPr>
              <w:instrText xml:space="preserve"> PAGEREF _Toc49172840 \h </w:instrText>
            </w:r>
            <w:r>
              <w:rPr>
                <w:noProof/>
                <w:webHidden/>
              </w:rPr>
            </w:r>
            <w:r>
              <w:rPr>
                <w:noProof/>
                <w:webHidden/>
              </w:rPr>
              <w:fldChar w:fldCharType="separate"/>
            </w:r>
            <w:r>
              <w:rPr>
                <w:noProof/>
                <w:webHidden/>
              </w:rPr>
              <w:t>28</w:t>
            </w:r>
            <w:r>
              <w:rPr>
                <w:noProof/>
                <w:webHidden/>
              </w:rPr>
              <w:fldChar w:fldCharType="end"/>
            </w:r>
          </w:hyperlink>
        </w:p>
        <w:p w14:paraId="5DB3A3A9" w14:textId="5611F4AF" w:rsidR="005D2883" w:rsidRDefault="005D2883">
          <w:pPr>
            <w:pStyle w:val="TOC3"/>
            <w:tabs>
              <w:tab w:val="right" w:leader="dot" w:pos="9622"/>
            </w:tabs>
            <w:rPr>
              <w:rFonts w:asciiTheme="minorHAnsi" w:eastAsiaTheme="minorEastAsia" w:hAnsiTheme="minorHAnsi" w:cstheme="minorBidi"/>
              <w:iCs w:val="0"/>
              <w:noProof/>
              <w:sz w:val="22"/>
              <w:szCs w:val="22"/>
              <w:lang w:eastAsia="en-AU"/>
            </w:rPr>
          </w:pPr>
          <w:hyperlink w:anchor="_Toc49172841" w:history="1">
            <w:r w:rsidRPr="00A752F5">
              <w:rPr>
                <w:rStyle w:val="Hyperlink"/>
                <w:noProof/>
              </w:rPr>
              <w:t>Practical activity- joining methods</w:t>
            </w:r>
            <w:r>
              <w:rPr>
                <w:noProof/>
                <w:webHidden/>
              </w:rPr>
              <w:tab/>
            </w:r>
            <w:r>
              <w:rPr>
                <w:noProof/>
                <w:webHidden/>
              </w:rPr>
              <w:fldChar w:fldCharType="begin"/>
            </w:r>
            <w:r>
              <w:rPr>
                <w:noProof/>
                <w:webHidden/>
              </w:rPr>
              <w:instrText xml:space="preserve"> PAGEREF _Toc49172841 \h </w:instrText>
            </w:r>
            <w:r>
              <w:rPr>
                <w:noProof/>
                <w:webHidden/>
              </w:rPr>
            </w:r>
            <w:r>
              <w:rPr>
                <w:noProof/>
                <w:webHidden/>
              </w:rPr>
              <w:fldChar w:fldCharType="separate"/>
            </w:r>
            <w:r>
              <w:rPr>
                <w:noProof/>
                <w:webHidden/>
              </w:rPr>
              <w:t>29</w:t>
            </w:r>
            <w:r>
              <w:rPr>
                <w:noProof/>
                <w:webHidden/>
              </w:rPr>
              <w:fldChar w:fldCharType="end"/>
            </w:r>
          </w:hyperlink>
        </w:p>
        <w:p w14:paraId="4F9A77F0" w14:textId="0062CB7C"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42" w:history="1">
            <w:r w:rsidRPr="00A752F5">
              <w:rPr>
                <w:rStyle w:val="Hyperlink"/>
                <w:noProof/>
              </w:rPr>
              <w:t>Construction diary</w:t>
            </w:r>
            <w:r>
              <w:rPr>
                <w:noProof/>
                <w:webHidden/>
              </w:rPr>
              <w:tab/>
            </w:r>
            <w:r>
              <w:rPr>
                <w:noProof/>
                <w:webHidden/>
              </w:rPr>
              <w:fldChar w:fldCharType="begin"/>
            </w:r>
            <w:r>
              <w:rPr>
                <w:noProof/>
                <w:webHidden/>
              </w:rPr>
              <w:instrText xml:space="preserve"> PAGEREF _Toc49172842 \h </w:instrText>
            </w:r>
            <w:r>
              <w:rPr>
                <w:noProof/>
                <w:webHidden/>
              </w:rPr>
            </w:r>
            <w:r>
              <w:rPr>
                <w:noProof/>
                <w:webHidden/>
              </w:rPr>
              <w:fldChar w:fldCharType="separate"/>
            </w:r>
            <w:r>
              <w:rPr>
                <w:noProof/>
                <w:webHidden/>
              </w:rPr>
              <w:t>30</w:t>
            </w:r>
            <w:r>
              <w:rPr>
                <w:noProof/>
                <w:webHidden/>
              </w:rPr>
              <w:fldChar w:fldCharType="end"/>
            </w:r>
          </w:hyperlink>
        </w:p>
        <w:p w14:paraId="73F82174" w14:textId="062AE447"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43" w:history="1">
            <w:r w:rsidRPr="00A752F5">
              <w:rPr>
                <w:rStyle w:val="Hyperlink"/>
                <w:noProof/>
              </w:rPr>
              <w:t>Skyscrapers</w:t>
            </w:r>
            <w:r>
              <w:rPr>
                <w:noProof/>
                <w:webHidden/>
              </w:rPr>
              <w:tab/>
            </w:r>
            <w:r>
              <w:rPr>
                <w:noProof/>
                <w:webHidden/>
              </w:rPr>
              <w:fldChar w:fldCharType="begin"/>
            </w:r>
            <w:r>
              <w:rPr>
                <w:noProof/>
                <w:webHidden/>
              </w:rPr>
              <w:instrText xml:space="preserve"> PAGEREF _Toc49172843 \h </w:instrText>
            </w:r>
            <w:r>
              <w:rPr>
                <w:noProof/>
                <w:webHidden/>
              </w:rPr>
            </w:r>
            <w:r>
              <w:rPr>
                <w:noProof/>
                <w:webHidden/>
              </w:rPr>
              <w:fldChar w:fldCharType="separate"/>
            </w:r>
            <w:r>
              <w:rPr>
                <w:noProof/>
                <w:webHidden/>
              </w:rPr>
              <w:t>32</w:t>
            </w:r>
            <w:r>
              <w:rPr>
                <w:noProof/>
                <w:webHidden/>
              </w:rPr>
              <w:fldChar w:fldCharType="end"/>
            </w:r>
          </w:hyperlink>
        </w:p>
        <w:p w14:paraId="1128553B" w14:textId="4C945910" w:rsidR="005D2883" w:rsidRDefault="005D2883">
          <w:pPr>
            <w:pStyle w:val="TOC3"/>
            <w:tabs>
              <w:tab w:val="right" w:leader="dot" w:pos="9622"/>
            </w:tabs>
            <w:rPr>
              <w:rFonts w:asciiTheme="minorHAnsi" w:eastAsiaTheme="minorEastAsia" w:hAnsiTheme="minorHAnsi" w:cstheme="minorBidi"/>
              <w:iCs w:val="0"/>
              <w:noProof/>
              <w:sz w:val="22"/>
              <w:szCs w:val="22"/>
              <w:lang w:eastAsia="en-AU"/>
            </w:rPr>
          </w:pPr>
          <w:hyperlink w:anchor="_Toc49172844" w:history="1">
            <w:r w:rsidRPr="00A752F5">
              <w:rPr>
                <w:rStyle w:val="Hyperlink"/>
                <w:noProof/>
              </w:rPr>
              <w:t>The Burj Khalifa</w:t>
            </w:r>
            <w:r>
              <w:rPr>
                <w:noProof/>
                <w:webHidden/>
              </w:rPr>
              <w:tab/>
            </w:r>
            <w:r>
              <w:rPr>
                <w:noProof/>
                <w:webHidden/>
              </w:rPr>
              <w:fldChar w:fldCharType="begin"/>
            </w:r>
            <w:r>
              <w:rPr>
                <w:noProof/>
                <w:webHidden/>
              </w:rPr>
              <w:instrText xml:space="preserve"> PAGEREF _Toc49172844 \h </w:instrText>
            </w:r>
            <w:r>
              <w:rPr>
                <w:noProof/>
                <w:webHidden/>
              </w:rPr>
            </w:r>
            <w:r>
              <w:rPr>
                <w:noProof/>
                <w:webHidden/>
              </w:rPr>
              <w:fldChar w:fldCharType="separate"/>
            </w:r>
            <w:r>
              <w:rPr>
                <w:noProof/>
                <w:webHidden/>
              </w:rPr>
              <w:t>33</w:t>
            </w:r>
            <w:r>
              <w:rPr>
                <w:noProof/>
                <w:webHidden/>
              </w:rPr>
              <w:fldChar w:fldCharType="end"/>
            </w:r>
          </w:hyperlink>
        </w:p>
        <w:p w14:paraId="535A7619" w14:textId="4B8CC840"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45" w:history="1">
            <w:r w:rsidRPr="00A752F5">
              <w:rPr>
                <w:rStyle w:val="Hyperlink"/>
                <w:noProof/>
              </w:rPr>
              <w:t>Landmark structure</w:t>
            </w:r>
            <w:r>
              <w:rPr>
                <w:noProof/>
                <w:webHidden/>
              </w:rPr>
              <w:tab/>
            </w:r>
            <w:r>
              <w:rPr>
                <w:noProof/>
                <w:webHidden/>
              </w:rPr>
              <w:fldChar w:fldCharType="begin"/>
            </w:r>
            <w:r>
              <w:rPr>
                <w:noProof/>
                <w:webHidden/>
              </w:rPr>
              <w:instrText xml:space="preserve"> PAGEREF _Toc49172845 \h </w:instrText>
            </w:r>
            <w:r>
              <w:rPr>
                <w:noProof/>
                <w:webHidden/>
              </w:rPr>
            </w:r>
            <w:r>
              <w:rPr>
                <w:noProof/>
                <w:webHidden/>
              </w:rPr>
              <w:fldChar w:fldCharType="separate"/>
            </w:r>
            <w:r>
              <w:rPr>
                <w:noProof/>
                <w:webHidden/>
              </w:rPr>
              <w:t>34</w:t>
            </w:r>
            <w:r>
              <w:rPr>
                <w:noProof/>
                <w:webHidden/>
              </w:rPr>
              <w:fldChar w:fldCharType="end"/>
            </w:r>
          </w:hyperlink>
        </w:p>
        <w:p w14:paraId="507189BA" w14:textId="3FF81BFC"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46" w:history="1">
            <w:r w:rsidRPr="00A752F5">
              <w:rPr>
                <w:rStyle w:val="Hyperlink"/>
                <w:noProof/>
              </w:rPr>
              <w:t>Structure stress test</w:t>
            </w:r>
            <w:r>
              <w:rPr>
                <w:noProof/>
                <w:webHidden/>
              </w:rPr>
              <w:tab/>
            </w:r>
            <w:r>
              <w:rPr>
                <w:noProof/>
                <w:webHidden/>
              </w:rPr>
              <w:fldChar w:fldCharType="begin"/>
            </w:r>
            <w:r>
              <w:rPr>
                <w:noProof/>
                <w:webHidden/>
              </w:rPr>
              <w:instrText xml:space="preserve"> PAGEREF _Toc49172846 \h </w:instrText>
            </w:r>
            <w:r>
              <w:rPr>
                <w:noProof/>
                <w:webHidden/>
              </w:rPr>
            </w:r>
            <w:r>
              <w:rPr>
                <w:noProof/>
                <w:webHidden/>
              </w:rPr>
              <w:fldChar w:fldCharType="separate"/>
            </w:r>
            <w:r>
              <w:rPr>
                <w:noProof/>
                <w:webHidden/>
              </w:rPr>
              <w:t>36</w:t>
            </w:r>
            <w:r>
              <w:rPr>
                <w:noProof/>
                <w:webHidden/>
              </w:rPr>
              <w:fldChar w:fldCharType="end"/>
            </w:r>
          </w:hyperlink>
        </w:p>
        <w:p w14:paraId="2EBD8CF2" w14:textId="1A8B6F01" w:rsidR="005D2883" w:rsidRDefault="005D2883">
          <w:pPr>
            <w:pStyle w:val="TOC2"/>
            <w:tabs>
              <w:tab w:val="right" w:leader="dot" w:pos="9622"/>
            </w:tabs>
            <w:rPr>
              <w:rFonts w:asciiTheme="minorHAnsi" w:eastAsiaTheme="minorEastAsia" w:hAnsiTheme="minorHAnsi" w:cstheme="minorBidi"/>
              <w:noProof/>
              <w:sz w:val="22"/>
              <w:szCs w:val="22"/>
              <w:lang w:eastAsia="en-AU"/>
            </w:rPr>
          </w:pPr>
          <w:hyperlink w:anchor="_Toc49172847" w:history="1">
            <w:r w:rsidRPr="00A752F5">
              <w:rPr>
                <w:rStyle w:val="Hyperlink"/>
                <w:noProof/>
              </w:rPr>
              <w:t>Evaluation</w:t>
            </w:r>
            <w:r>
              <w:rPr>
                <w:noProof/>
                <w:webHidden/>
              </w:rPr>
              <w:tab/>
            </w:r>
            <w:r>
              <w:rPr>
                <w:noProof/>
                <w:webHidden/>
              </w:rPr>
              <w:fldChar w:fldCharType="begin"/>
            </w:r>
            <w:r>
              <w:rPr>
                <w:noProof/>
                <w:webHidden/>
              </w:rPr>
              <w:instrText xml:space="preserve"> PAGEREF _Toc49172847 \h </w:instrText>
            </w:r>
            <w:r>
              <w:rPr>
                <w:noProof/>
                <w:webHidden/>
              </w:rPr>
            </w:r>
            <w:r>
              <w:rPr>
                <w:noProof/>
                <w:webHidden/>
              </w:rPr>
              <w:fldChar w:fldCharType="separate"/>
            </w:r>
            <w:r>
              <w:rPr>
                <w:noProof/>
                <w:webHidden/>
              </w:rPr>
              <w:t>37</w:t>
            </w:r>
            <w:r>
              <w:rPr>
                <w:noProof/>
                <w:webHidden/>
              </w:rPr>
              <w:fldChar w:fldCharType="end"/>
            </w:r>
          </w:hyperlink>
        </w:p>
        <w:p w14:paraId="46BD8D56" w14:textId="1328C2CF" w:rsidR="004F6F5D" w:rsidRDefault="004F6F5D">
          <w:r>
            <w:rPr>
              <w:b/>
              <w:bCs/>
              <w:noProof/>
            </w:rPr>
            <w:fldChar w:fldCharType="end"/>
          </w:r>
        </w:p>
      </w:sdtContent>
    </w:sdt>
    <w:p w14:paraId="637FE091" w14:textId="07ADC2CF" w:rsidR="004F6F5D" w:rsidRDefault="004F6F5D" w:rsidP="00333EC7"/>
    <w:p w14:paraId="5C94C2E3" w14:textId="77777777" w:rsidR="00333EC7" w:rsidRDefault="00333EC7">
      <w:r>
        <w:br w:type="page"/>
      </w:r>
    </w:p>
    <w:p w14:paraId="520557B4" w14:textId="77777777" w:rsidR="00333EC7" w:rsidRDefault="00333EC7" w:rsidP="00333EC7">
      <w:pPr>
        <w:pStyle w:val="Heading2"/>
      </w:pPr>
      <w:bookmarkStart w:id="9" w:name="_Toc49172814"/>
      <w:r>
        <w:lastRenderedPageBreak/>
        <w:t>Unit Overview</w:t>
      </w:r>
      <w:bookmarkEnd w:id="9"/>
    </w:p>
    <w:p w14:paraId="32027B0B" w14:textId="77777777" w:rsidR="00333EC7" w:rsidRDefault="00333EC7" w:rsidP="00333EC7">
      <w:r>
        <w:t>In this unit you will develop a fundamental understanding of engineers work and the underlying scientific principles and practices that form the foundation of engineering.</w:t>
      </w:r>
    </w:p>
    <w:p w14:paraId="243728FE" w14:textId="77777777" w:rsidR="00333EC7" w:rsidRDefault="00333EC7" w:rsidP="00333EC7">
      <w:r>
        <w:t>You will take on the role of the engineer and use the theoretical principles learned throughout this unit to prototype, test, and then build a water tower within a set of applied constraints.</w:t>
      </w:r>
    </w:p>
    <w:p w14:paraId="732C6380" w14:textId="77777777" w:rsidR="00333EC7" w:rsidRDefault="00333EC7" w:rsidP="00333EC7">
      <w:pPr>
        <w:pStyle w:val="Heading3"/>
      </w:pPr>
      <w:bookmarkStart w:id="10" w:name="_Toc49172815"/>
      <w:r>
        <w:t>Assignment Overview</w:t>
      </w:r>
      <w:bookmarkEnd w:id="10"/>
    </w:p>
    <w:p w14:paraId="08F20D6E" w14:textId="513F9E3F" w:rsidR="00333EC7" w:rsidRDefault="00333EC7" w:rsidP="00333EC7">
      <w:r>
        <w:t xml:space="preserve">You are to work in pairs to design and construct a water tower out of hoop pine cut to 4 x 4mm. The water tower must stand a minimum of 300mm high and weigh no more than 50g. To be successful the tower must hold a minimum of 50kg (1000x its </w:t>
      </w:r>
      <w:r w:rsidR="00683EF0">
        <w:t>mass</w:t>
      </w:r>
      <w:r>
        <w:t>). You will need to apply your knowledge of forces and structures gained through theory components in this unit. Once towers are complete they will be tested until failure and filmed in slow motion to document and analyse the failure of the tower.</w:t>
      </w:r>
    </w:p>
    <w:p w14:paraId="48F9E60A" w14:textId="154EFFEA" w:rsidR="00333EC7" w:rsidRDefault="00333EC7" w:rsidP="00333EC7">
      <w:r>
        <w:t>You are required to keep a log of your construction timeline, as well as any successes and failures you face whilst constructing the prototype and final build, and use this information to prepare an engineering report on the tower addressing aspects such as its design, ultimat</w:t>
      </w:r>
      <w:r w:rsidR="005D2883">
        <w:t xml:space="preserve">e hold weight at failure, where and </w:t>
      </w:r>
      <w:r>
        <w:t>why it failed and an evaluation of the overall project.</w:t>
      </w:r>
    </w:p>
    <w:p w14:paraId="35FAE680" w14:textId="77777777" w:rsidR="00333EC7" w:rsidRDefault="00333EC7" w:rsidP="00333EC7">
      <w:r>
        <w:t xml:space="preserve">Finally, you must also research a landmark structure of your choosing and provide a brief report on its construction and the challenges that engineers faced at the time as well as how they were able to overcome these challenges to complete the project. </w:t>
      </w:r>
    </w:p>
    <w:p w14:paraId="7569804F" w14:textId="77777777" w:rsidR="00333EC7" w:rsidRDefault="00333EC7" w:rsidP="00333EC7">
      <w:pPr>
        <w:pStyle w:val="Heading4"/>
      </w:pPr>
      <w:r>
        <w:t>Constraints</w:t>
      </w:r>
    </w:p>
    <w:p w14:paraId="6B6C3F4C" w14:textId="77777777" w:rsidR="00333EC7" w:rsidRDefault="00333EC7" w:rsidP="00333EC7">
      <w:r>
        <w:t>As an engineer your tower must adhere strictly to imposed constraints in the assessment otherwise you have not met your brief. The constraints of the project are:</w:t>
      </w:r>
    </w:p>
    <w:p w14:paraId="32C53654" w14:textId="77777777" w:rsidR="00333EC7" w:rsidRDefault="00333EC7" w:rsidP="00333EC7">
      <w:pPr>
        <w:pStyle w:val="ListBullet"/>
      </w:pPr>
      <w:r>
        <w:t>The tower must be made from 4 x 4mm hoop pine,</w:t>
      </w:r>
    </w:p>
    <w:p w14:paraId="52C207C3" w14:textId="77777777" w:rsidR="00333EC7" w:rsidRDefault="00333EC7" w:rsidP="00333EC7">
      <w:pPr>
        <w:pStyle w:val="ListBullet"/>
      </w:pPr>
      <w:r>
        <w:t>stand a minimum of 300mm tall,</w:t>
      </w:r>
    </w:p>
    <w:p w14:paraId="78B0961C" w14:textId="77777777" w:rsidR="00333EC7" w:rsidRDefault="00333EC7" w:rsidP="00333EC7">
      <w:pPr>
        <w:pStyle w:val="ListBullet"/>
      </w:pPr>
      <w:r>
        <w:t>weigh a maximum of 50g and</w:t>
      </w:r>
    </w:p>
    <w:p w14:paraId="297B9AF2" w14:textId="5A812CA1" w:rsidR="00333EC7" w:rsidRDefault="00333EC7" w:rsidP="00333EC7">
      <w:pPr>
        <w:pStyle w:val="ListBullet"/>
      </w:pPr>
      <w:r>
        <w:t xml:space="preserve">support </w:t>
      </w:r>
      <w:r w:rsidR="00683EF0">
        <w:t>at least 50kg (1000 x its mass</w:t>
      </w:r>
      <w:r>
        <w:t>)</w:t>
      </w:r>
    </w:p>
    <w:p w14:paraId="05F4099D" w14:textId="77777777" w:rsidR="00333EC7" w:rsidRDefault="00333EC7">
      <w:r>
        <w:br w:type="page"/>
      </w:r>
    </w:p>
    <w:p w14:paraId="7E217B63" w14:textId="77777777" w:rsidR="007B46B8" w:rsidRDefault="007B46B8" w:rsidP="007B46B8">
      <w:pPr>
        <w:pStyle w:val="Heading2"/>
      </w:pPr>
      <w:bookmarkStart w:id="11" w:name="_Toc49172816"/>
      <w:r>
        <w:lastRenderedPageBreak/>
        <w:t>Glossary</w:t>
      </w:r>
      <w:bookmarkEnd w:id="11"/>
    </w:p>
    <w:p w14:paraId="65877D5F" w14:textId="77777777" w:rsidR="007B46B8" w:rsidRDefault="007B46B8" w:rsidP="007B46B8">
      <w:r>
        <w:t>Many of the following words will gather more meaning to you as you work through this booklet.</w:t>
      </w:r>
    </w:p>
    <w:p w14:paraId="19E1A1D2" w14:textId="58249987" w:rsidR="00333EC7" w:rsidRDefault="007B46B8" w:rsidP="007B46B8">
      <w:r>
        <w:t>Each time you see a new word in bold throughout this workbook you can add its definition in the table below in case you need to refer back later.</w:t>
      </w:r>
    </w:p>
    <w:p w14:paraId="0F22C1DD" w14:textId="675AF5DB" w:rsidR="00A52C40" w:rsidRDefault="00A52C40" w:rsidP="00A52C40">
      <w:pPr>
        <w:pStyle w:val="FeatureBox2"/>
      </w:pPr>
      <w:r w:rsidRPr="00A52C40">
        <w:rPr>
          <w:rStyle w:val="Strong"/>
        </w:rPr>
        <w:t>Teacher note</w:t>
      </w:r>
      <w:r>
        <w:t>: suggested responses included.</w:t>
      </w:r>
    </w:p>
    <w:tbl>
      <w:tblPr>
        <w:tblStyle w:val="Tableheader"/>
        <w:tblW w:w="9622" w:type="dxa"/>
        <w:tblInd w:w="-30" w:type="dxa"/>
        <w:tblLook w:val="04A0" w:firstRow="1" w:lastRow="0" w:firstColumn="1" w:lastColumn="0" w:noHBand="0" w:noVBand="1"/>
        <w:tblCaption w:val="definitions"/>
        <w:tblDescription w:val="glossary of engineering words"/>
      </w:tblPr>
      <w:tblGrid>
        <w:gridCol w:w="2127"/>
        <w:gridCol w:w="7495"/>
      </w:tblGrid>
      <w:tr w:rsidR="007B46B8" w14:paraId="1F6125A2" w14:textId="77777777" w:rsidTr="00A4041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127" w:type="dxa"/>
          </w:tcPr>
          <w:p w14:paraId="0009B5E2" w14:textId="77777777" w:rsidR="007B46B8" w:rsidRDefault="007B46B8" w:rsidP="007B46B8">
            <w:pPr>
              <w:spacing w:before="192" w:after="192"/>
            </w:pPr>
            <w:r>
              <w:t>Word</w:t>
            </w:r>
          </w:p>
        </w:tc>
        <w:tc>
          <w:tcPr>
            <w:tcW w:w="7495" w:type="dxa"/>
          </w:tcPr>
          <w:p w14:paraId="0F93423F" w14:textId="77777777" w:rsidR="007B46B8" w:rsidRDefault="007B46B8" w:rsidP="007B46B8">
            <w:pPr>
              <w:cnfStyle w:val="100000000000" w:firstRow="1" w:lastRow="0" w:firstColumn="0" w:lastColumn="0" w:oddVBand="0" w:evenVBand="0" w:oddHBand="0" w:evenHBand="0" w:firstRowFirstColumn="0" w:firstRowLastColumn="0" w:lastRowFirstColumn="0" w:lastRowLastColumn="0"/>
            </w:pPr>
            <w:r>
              <w:t>Definition</w:t>
            </w:r>
          </w:p>
        </w:tc>
      </w:tr>
      <w:tr w:rsidR="00C30BBF" w14:paraId="76FD09C3" w14:textId="77777777" w:rsidTr="00A40413">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6CED8891" w14:textId="77777777" w:rsidR="00C30BBF" w:rsidRPr="0084325A" w:rsidRDefault="00C30BBF" w:rsidP="00C30BBF">
            <w:r w:rsidRPr="0084325A">
              <w:t>Arch</w:t>
            </w:r>
          </w:p>
        </w:tc>
        <w:tc>
          <w:tcPr>
            <w:tcW w:w="7495" w:type="dxa"/>
            <w:vAlign w:val="top"/>
          </w:tcPr>
          <w:p w14:paraId="6F9D0CB2" w14:textId="41F827D4" w:rsidR="00C30BBF" w:rsidRPr="00C30BBF" w:rsidRDefault="00C30BBF" w:rsidP="00C30BBF">
            <w:pPr>
              <w:cnfStyle w:val="000000100000" w:firstRow="0" w:lastRow="0" w:firstColumn="0" w:lastColumn="0" w:oddVBand="0" w:evenVBand="0" w:oddHBand="1" w:evenHBand="0" w:firstRowFirstColumn="0" w:firstRowLastColumn="0" w:lastRowFirstColumn="0" w:lastRowLastColumn="0"/>
            </w:pPr>
            <w:r w:rsidRPr="00C30BBF">
              <w:t>A curved symmetrical structure spanning an opening and typically supporting the weight of a bridge, roof, or wall above it.</w:t>
            </w:r>
          </w:p>
        </w:tc>
      </w:tr>
      <w:tr w:rsidR="00C30BBF" w14:paraId="24E2E422" w14:textId="77777777" w:rsidTr="00A40413">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646C7CD7" w14:textId="77777777" w:rsidR="00C30BBF" w:rsidRPr="0084325A" w:rsidRDefault="00C30BBF" w:rsidP="00C30BBF">
            <w:r w:rsidRPr="0084325A">
              <w:t>Beam</w:t>
            </w:r>
          </w:p>
        </w:tc>
        <w:tc>
          <w:tcPr>
            <w:tcW w:w="7495" w:type="dxa"/>
            <w:vAlign w:val="top"/>
          </w:tcPr>
          <w:p w14:paraId="30FE3FD0" w14:textId="681CCF8C" w:rsidR="00C30BBF" w:rsidRPr="00C30BBF" w:rsidRDefault="00C30BBF" w:rsidP="00C30BBF">
            <w:pPr>
              <w:cnfStyle w:val="000000010000" w:firstRow="0" w:lastRow="0" w:firstColumn="0" w:lastColumn="0" w:oddVBand="0" w:evenVBand="0" w:oddHBand="0" w:evenHBand="1" w:firstRowFirstColumn="0" w:firstRowLastColumn="0" w:lastRowFirstColumn="0" w:lastRowLastColumn="0"/>
            </w:pPr>
            <w:r w:rsidRPr="00C30BBF">
              <w:t>A long, sturdy piece of squared timber or metal used to support the roof or floor of a building.</w:t>
            </w:r>
          </w:p>
        </w:tc>
      </w:tr>
      <w:tr w:rsidR="00C30BBF" w14:paraId="7913620D" w14:textId="77777777" w:rsidTr="00A40413">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2F56B076" w14:textId="77777777" w:rsidR="00C30BBF" w:rsidRPr="0084325A" w:rsidRDefault="00C30BBF" w:rsidP="00C30BBF">
            <w:r w:rsidRPr="0084325A">
              <w:t>Cable stay</w:t>
            </w:r>
          </w:p>
        </w:tc>
        <w:tc>
          <w:tcPr>
            <w:tcW w:w="7495" w:type="dxa"/>
            <w:vAlign w:val="top"/>
          </w:tcPr>
          <w:p w14:paraId="2BBC7CFB" w14:textId="34531E67" w:rsidR="00C30BBF" w:rsidRPr="00C30BBF" w:rsidRDefault="00C30BBF" w:rsidP="00C30BBF">
            <w:pPr>
              <w:cnfStyle w:val="000000100000" w:firstRow="0" w:lastRow="0" w:firstColumn="0" w:lastColumn="0" w:oddVBand="0" w:evenVBand="0" w:oddHBand="1" w:evenHBand="0" w:firstRowFirstColumn="0" w:firstRowLastColumn="0" w:lastRowFirstColumn="0" w:lastRowLastColumn="0"/>
            </w:pPr>
            <w:r w:rsidRPr="00C30BBF">
              <w:t>A cable-stayed bridge has one or more towers (or pylons), from which cables support the bridge deck. A distinctive feature are the cables or stays, which run directly from the tower to the deck, normally forming a fan-like pattern or a series of parallel lines.</w:t>
            </w:r>
          </w:p>
        </w:tc>
      </w:tr>
      <w:tr w:rsidR="00C30BBF" w14:paraId="0CB96152" w14:textId="77777777" w:rsidTr="00A40413">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77A587C0" w14:textId="77777777" w:rsidR="00C30BBF" w:rsidRPr="0084325A" w:rsidRDefault="00C30BBF" w:rsidP="00C30BBF">
            <w:r w:rsidRPr="0084325A">
              <w:t>Cantilever</w:t>
            </w:r>
          </w:p>
        </w:tc>
        <w:tc>
          <w:tcPr>
            <w:tcW w:w="7495" w:type="dxa"/>
            <w:vAlign w:val="top"/>
          </w:tcPr>
          <w:p w14:paraId="2455DAD8" w14:textId="73C22883" w:rsidR="00C30BBF" w:rsidRPr="00C30BBF" w:rsidRDefault="00C30BBF" w:rsidP="00C30BBF">
            <w:pPr>
              <w:cnfStyle w:val="000000010000" w:firstRow="0" w:lastRow="0" w:firstColumn="0" w:lastColumn="0" w:oddVBand="0" w:evenVBand="0" w:oddHBand="0" w:evenHBand="1" w:firstRowFirstColumn="0" w:firstRowLastColumn="0" w:lastRowFirstColumn="0" w:lastRowLastColumn="0"/>
            </w:pPr>
            <w:r w:rsidRPr="00C30BBF">
              <w:t>A long projecting beam or girder fixed at only one end, used in bridge construction.</w:t>
            </w:r>
          </w:p>
        </w:tc>
      </w:tr>
      <w:tr w:rsidR="00C30BBF" w14:paraId="38316ED0" w14:textId="77777777" w:rsidTr="00A40413">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3ED739E4" w14:textId="77777777" w:rsidR="00C30BBF" w:rsidRPr="0084325A" w:rsidRDefault="00C30BBF" w:rsidP="00C30BBF">
            <w:r w:rsidRPr="0084325A">
              <w:t>Compression</w:t>
            </w:r>
          </w:p>
        </w:tc>
        <w:tc>
          <w:tcPr>
            <w:tcW w:w="7495" w:type="dxa"/>
            <w:vAlign w:val="top"/>
          </w:tcPr>
          <w:p w14:paraId="61D4B505" w14:textId="7A991449" w:rsidR="00C30BBF" w:rsidRPr="00C30BBF" w:rsidRDefault="00C30BBF" w:rsidP="00C30BBF">
            <w:pPr>
              <w:cnfStyle w:val="000000100000" w:firstRow="0" w:lastRow="0" w:firstColumn="0" w:lastColumn="0" w:oddVBand="0" w:evenVBand="0" w:oddHBand="1" w:evenHBand="0" w:firstRowFirstColumn="0" w:firstRowLastColumn="0" w:lastRowFirstColumn="0" w:lastRowLastColumn="0"/>
            </w:pPr>
            <w:r w:rsidRPr="00C30BBF">
              <w:t>Compression force (or compressive force) occurs when a physical force presses inward on an object, causing it to become compacted.</w:t>
            </w:r>
          </w:p>
        </w:tc>
      </w:tr>
      <w:tr w:rsidR="00C30BBF" w14:paraId="0D9F876E" w14:textId="77777777" w:rsidTr="00A40413">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5B74EDEA" w14:textId="77777777" w:rsidR="00C30BBF" w:rsidRPr="0084325A" w:rsidRDefault="00C30BBF" w:rsidP="00C30BBF">
            <w:r w:rsidRPr="0084325A">
              <w:t>Deflection</w:t>
            </w:r>
          </w:p>
        </w:tc>
        <w:tc>
          <w:tcPr>
            <w:tcW w:w="7495" w:type="dxa"/>
            <w:vAlign w:val="top"/>
          </w:tcPr>
          <w:p w14:paraId="2FD8075F" w14:textId="5DAC2788" w:rsidR="00C30BBF" w:rsidRPr="00C30BBF" w:rsidRDefault="00C30BBF" w:rsidP="00C30BBF">
            <w:pPr>
              <w:cnfStyle w:val="000000010000" w:firstRow="0" w:lastRow="0" w:firstColumn="0" w:lastColumn="0" w:oddVBand="0" w:evenVBand="0" w:oddHBand="0" w:evenHBand="1" w:firstRowFirstColumn="0" w:firstRowLastColumn="0" w:lastRowFirstColumn="0" w:lastRowLastColumn="0"/>
            </w:pPr>
            <w:r w:rsidRPr="00C30BBF">
              <w:t>Deflection is the degree to which a structural element is displaced under a load. It may refer to an angle or a distance.</w:t>
            </w:r>
          </w:p>
        </w:tc>
      </w:tr>
      <w:tr w:rsidR="00C30BBF" w14:paraId="10634C34" w14:textId="77777777" w:rsidTr="00A40413">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2127" w:type="dxa"/>
            <w:vAlign w:val="top"/>
          </w:tcPr>
          <w:p w14:paraId="3C1B381D" w14:textId="77777777" w:rsidR="00C30BBF" w:rsidRPr="0084325A" w:rsidRDefault="00C30BBF" w:rsidP="00C30BBF">
            <w:r w:rsidRPr="0084325A">
              <w:t>Dynamic</w:t>
            </w:r>
          </w:p>
        </w:tc>
        <w:tc>
          <w:tcPr>
            <w:tcW w:w="7495" w:type="dxa"/>
            <w:vAlign w:val="top"/>
          </w:tcPr>
          <w:p w14:paraId="7B44905D" w14:textId="307585B7" w:rsidR="00C30BBF" w:rsidRPr="00C30BBF" w:rsidRDefault="00C30BBF" w:rsidP="00C30BBF">
            <w:pPr>
              <w:cnfStyle w:val="000000100000" w:firstRow="0" w:lastRow="0" w:firstColumn="0" w:lastColumn="0" w:oddVBand="0" w:evenVBand="0" w:oddHBand="1" w:evenHBand="0" w:firstRowFirstColumn="0" w:firstRowLastColumn="0" w:lastRowFirstColumn="0" w:lastRowLastColumn="0"/>
            </w:pPr>
            <w:r w:rsidRPr="00C30BBF">
              <w:t>Characterized by constant change, activity, or progress.</w:t>
            </w:r>
          </w:p>
        </w:tc>
      </w:tr>
      <w:tr w:rsidR="00C30BBF" w14:paraId="41C60860" w14:textId="77777777" w:rsidTr="00A40413">
        <w:trPr>
          <w:cnfStyle w:val="000000010000" w:firstRow="0" w:lastRow="0" w:firstColumn="0" w:lastColumn="0" w:oddVBand="0" w:evenVBand="0" w:oddHBand="0" w:evenHBand="1"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2127" w:type="dxa"/>
            <w:vAlign w:val="top"/>
          </w:tcPr>
          <w:p w14:paraId="4C6F29A7" w14:textId="77777777" w:rsidR="00C30BBF" w:rsidRPr="0084325A" w:rsidRDefault="00C30BBF" w:rsidP="00C30BBF">
            <w:r w:rsidRPr="0084325A">
              <w:t>Engineer</w:t>
            </w:r>
          </w:p>
        </w:tc>
        <w:tc>
          <w:tcPr>
            <w:tcW w:w="7495" w:type="dxa"/>
            <w:vAlign w:val="top"/>
          </w:tcPr>
          <w:p w14:paraId="5F9DBF70" w14:textId="27979A3E" w:rsidR="00C30BBF" w:rsidRPr="00C30BBF" w:rsidRDefault="00C30BBF" w:rsidP="00C30BBF">
            <w:pPr>
              <w:cnfStyle w:val="000000010000" w:firstRow="0" w:lastRow="0" w:firstColumn="0" w:lastColumn="0" w:oddVBand="0" w:evenVBand="0" w:oddHBand="0" w:evenHBand="1" w:firstRowFirstColumn="0" w:firstRowLastColumn="0" w:lastRowFirstColumn="0" w:lastRowLastColumn="0"/>
            </w:pPr>
            <w:r w:rsidRPr="00C30BBF">
              <w:t>A person who designs, builds, or maintains engines, machines, or structures.</w:t>
            </w:r>
          </w:p>
        </w:tc>
      </w:tr>
      <w:tr w:rsidR="00C30BBF" w14:paraId="32F5B6F1" w14:textId="77777777" w:rsidTr="00A40413">
        <w:trPr>
          <w:cnfStyle w:val="000000100000" w:firstRow="0" w:lastRow="0" w:firstColumn="0" w:lastColumn="0" w:oddVBand="0" w:evenVBand="0" w:oddHBand="1" w:evenHBand="0" w:firstRowFirstColumn="0" w:firstRowLastColumn="0" w:lastRowFirstColumn="0" w:lastRowLastColumn="0"/>
          <w:trHeight w:val="589"/>
        </w:trPr>
        <w:tc>
          <w:tcPr>
            <w:cnfStyle w:val="001000000000" w:firstRow="0" w:lastRow="0" w:firstColumn="1" w:lastColumn="0" w:oddVBand="0" w:evenVBand="0" w:oddHBand="0" w:evenHBand="0" w:firstRowFirstColumn="0" w:firstRowLastColumn="0" w:lastRowFirstColumn="0" w:lastRowLastColumn="0"/>
            <w:tcW w:w="2127" w:type="dxa"/>
            <w:vAlign w:val="top"/>
          </w:tcPr>
          <w:p w14:paraId="653C18CC" w14:textId="77777777" w:rsidR="00C30BBF" w:rsidRPr="0084325A" w:rsidRDefault="00C30BBF" w:rsidP="00C30BBF">
            <w:r w:rsidRPr="0084325A">
              <w:t>Ethics</w:t>
            </w:r>
          </w:p>
        </w:tc>
        <w:tc>
          <w:tcPr>
            <w:tcW w:w="7495" w:type="dxa"/>
            <w:vAlign w:val="top"/>
          </w:tcPr>
          <w:p w14:paraId="4D9046B7" w14:textId="7E05116A" w:rsidR="00C30BBF" w:rsidRPr="00C30BBF" w:rsidRDefault="00C30BBF" w:rsidP="00C30BBF">
            <w:pPr>
              <w:cnfStyle w:val="000000100000" w:firstRow="0" w:lastRow="0" w:firstColumn="0" w:lastColumn="0" w:oddVBand="0" w:evenVBand="0" w:oddHBand="1" w:evenHBand="0" w:firstRowFirstColumn="0" w:firstRowLastColumn="0" w:lastRowFirstColumn="0" w:lastRowLastColumn="0"/>
            </w:pPr>
            <w:r w:rsidRPr="00C30BBF">
              <w:t>Moral principles that govern a person's behaviour or the conducting of an activity.</w:t>
            </w:r>
          </w:p>
        </w:tc>
      </w:tr>
      <w:tr w:rsidR="00C30BBF" w14:paraId="34DEC84D" w14:textId="77777777" w:rsidTr="00A40413">
        <w:trPr>
          <w:cnfStyle w:val="000000010000" w:firstRow="0" w:lastRow="0" w:firstColumn="0" w:lastColumn="0" w:oddVBand="0" w:evenVBand="0" w:oddHBand="0" w:evenHBand="1"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2127" w:type="dxa"/>
            <w:vAlign w:val="top"/>
          </w:tcPr>
          <w:p w14:paraId="17781AF0" w14:textId="77777777" w:rsidR="00C30BBF" w:rsidRPr="0084325A" w:rsidRDefault="00C30BBF" w:rsidP="00C30BBF">
            <w:r w:rsidRPr="0084325A">
              <w:t>Equilibrium</w:t>
            </w:r>
          </w:p>
        </w:tc>
        <w:tc>
          <w:tcPr>
            <w:tcW w:w="7495" w:type="dxa"/>
            <w:vAlign w:val="top"/>
          </w:tcPr>
          <w:p w14:paraId="75AE256D" w14:textId="237A07FF" w:rsidR="00C30BBF" w:rsidRPr="00C30BBF" w:rsidRDefault="00C30BBF" w:rsidP="00C30BBF">
            <w:pPr>
              <w:cnfStyle w:val="000000010000" w:firstRow="0" w:lastRow="0" w:firstColumn="0" w:lastColumn="0" w:oddVBand="0" w:evenVBand="0" w:oddHBand="0" w:evenHBand="1" w:firstRowFirstColumn="0" w:firstRowLastColumn="0" w:lastRowFirstColumn="0" w:lastRowLastColumn="0"/>
            </w:pPr>
            <w:r w:rsidRPr="00C30BBF">
              <w:t>A state in which opposing forces or influences are balanced.</w:t>
            </w:r>
          </w:p>
        </w:tc>
      </w:tr>
      <w:tr w:rsidR="00C30BBF" w14:paraId="110AF38E" w14:textId="77777777" w:rsidTr="00A40413">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61B6F5A2" w14:textId="77777777" w:rsidR="00C30BBF" w:rsidRPr="0084325A" w:rsidRDefault="00C30BBF" w:rsidP="00C30BBF">
            <w:r w:rsidRPr="0084325A">
              <w:t>Force</w:t>
            </w:r>
          </w:p>
        </w:tc>
        <w:tc>
          <w:tcPr>
            <w:tcW w:w="7495" w:type="dxa"/>
            <w:vAlign w:val="top"/>
          </w:tcPr>
          <w:p w14:paraId="42FA2284" w14:textId="1B91781D" w:rsidR="00C30BBF" w:rsidRPr="00C30BBF" w:rsidRDefault="00C30BBF" w:rsidP="00C30BBF">
            <w:pPr>
              <w:cnfStyle w:val="000000100000" w:firstRow="0" w:lastRow="0" w:firstColumn="0" w:lastColumn="0" w:oddVBand="0" w:evenVBand="0" w:oddHBand="1" w:evenHBand="0" w:firstRowFirstColumn="0" w:firstRowLastColumn="0" w:lastRowFirstColumn="0" w:lastRowLastColumn="0"/>
            </w:pPr>
            <w:r w:rsidRPr="00C30BBF">
              <w:t>An influence tending to change the motion of a body or produce motion or stress in a stationary body. The magnitude of such an influence is often calculated by multiplying the mass of the body and its acceleration.</w:t>
            </w:r>
          </w:p>
        </w:tc>
      </w:tr>
      <w:tr w:rsidR="00C30BBF" w14:paraId="61A14855" w14:textId="77777777" w:rsidTr="00A40413">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6C2E3AA4" w14:textId="77777777" w:rsidR="00C30BBF" w:rsidRPr="0084325A" w:rsidRDefault="00C30BBF" w:rsidP="00C30BBF">
            <w:r w:rsidRPr="0084325A">
              <w:t>Load</w:t>
            </w:r>
          </w:p>
        </w:tc>
        <w:tc>
          <w:tcPr>
            <w:tcW w:w="7495" w:type="dxa"/>
            <w:vAlign w:val="top"/>
          </w:tcPr>
          <w:p w14:paraId="448C9E4A" w14:textId="36B9A609" w:rsidR="00C30BBF" w:rsidRPr="00C30BBF" w:rsidRDefault="00C30BBF" w:rsidP="00C30BBF">
            <w:pPr>
              <w:cnfStyle w:val="000000010000" w:firstRow="0" w:lastRow="0" w:firstColumn="0" w:lastColumn="0" w:oddVBand="0" w:evenVBand="0" w:oddHBand="0" w:evenHBand="1" w:firstRowFirstColumn="0" w:firstRowLastColumn="0" w:lastRowFirstColumn="0" w:lastRowLastColumn="0"/>
            </w:pPr>
            <w:r w:rsidRPr="00C30BBF">
              <w:t>Loads are forces, deformations, or accelerations applied to a structure or its components by various means such as the weight of the structure, or vehicles moving over it etc.</w:t>
            </w:r>
          </w:p>
        </w:tc>
      </w:tr>
      <w:tr w:rsidR="00C30BBF" w14:paraId="77534E47" w14:textId="77777777" w:rsidTr="00A40413">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127" w:type="dxa"/>
            <w:vAlign w:val="top"/>
          </w:tcPr>
          <w:p w14:paraId="0360E1B7" w14:textId="77777777" w:rsidR="00C30BBF" w:rsidRPr="0084325A" w:rsidRDefault="00C30BBF" w:rsidP="00C30BBF">
            <w:r w:rsidRPr="0084325A">
              <w:t>Magnitude</w:t>
            </w:r>
          </w:p>
        </w:tc>
        <w:tc>
          <w:tcPr>
            <w:tcW w:w="7495" w:type="dxa"/>
            <w:vAlign w:val="top"/>
          </w:tcPr>
          <w:p w14:paraId="36BFCE1F" w14:textId="0B237546" w:rsidR="00C30BBF" w:rsidRPr="00C30BBF" w:rsidRDefault="00C30BBF" w:rsidP="00C30BBF">
            <w:pPr>
              <w:cnfStyle w:val="000000100000" w:firstRow="0" w:lastRow="0" w:firstColumn="0" w:lastColumn="0" w:oddVBand="0" w:evenVBand="0" w:oddHBand="1" w:evenHBand="0" w:firstRowFirstColumn="0" w:firstRowLastColumn="0" w:lastRowFirstColumn="0" w:lastRowLastColumn="0"/>
            </w:pPr>
            <w:r w:rsidRPr="00C30BBF">
              <w:t>A numerical quantity or value.</w:t>
            </w:r>
          </w:p>
        </w:tc>
      </w:tr>
      <w:tr w:rsidR="00C30BBF" w14:paraId="759A9286" w14:textId="77777777" w:rsidTr="00A40413">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51EF03E3" w14:textId="77777777" w:rsidR="00C30BBF" w:rsidRPr="0084325A" w:rsidRDefault="00C30BBF" w:rsidP="00C30BBF">
            <w:r w:rsidRPr="0084325A">
              <w:lastRenderedPageBreak/>
              <w:t>Mass</w:t>
            </w:r>
          </w:p>
        </w:tc>
        <w:tc>
          <w:tcPr>
            <w:tcW w:w="7495" w:type="dxa"/>
            <w:vAlign w:val="top"/>
          </w:tcPr>
          <w:p w14:paraId="5974EC50" w14:textId="6A56B546" w:rsidR="00C30BBF" w:rsidRPr="00C30BBF" w:rsidRDefault="00C30BBF" w:rsidP="00C30BBF">
            <w:pPr>
              <w:cnfStyle w:val="000000010000" w:firstRow="0" w:lastRow="0" w:firstColumn="0" w:lastColumn="0" w:oddVBand="0" w:evenVBand="0" w:oddHBand="0" w:evenHBand="1" w:firstRowFirstColumn="0" w:firstRowLastColumn="0" w:lastRowFirstColumn="0" w:lastRowLastColumn="0"/>
            </w:pPr>
            <w:r w:rsidRPr="00C30BBF">
              <w:t>The quantity of matter which a body contains, as measured by its acceleration under a given force.</w:t>
            </w:r>
          </w:p>
        </w:tc>
      </w:tr>
      <w:tr w:rsidR="00C30BBF" w14:paraId="3CE0E0F8" w14:textId="77777777" w:rsidTr="00A40413">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45F41A3D" w14:textId="4CD9E02E" w:rsidR="00C30BBF" w:rsidRPr="0084325A" w:rsidRDefault="00C30BBF" w:rsidP="00C30BBF">
            <w:r w:rsidRPr="0084325A">
              <w:t>Net force</w:t>
            </w:r>
          </w:p>
        </w:tc>
        <w:tc>
          <w:tcPr>
            <w:tcW w:w="7495" w:type="dxa"/>
            <w:vAlign w:val="top"/>
          </w:tcPr>
          <w:p w14:paraId="409F5DDE" w14:textId="7777E004" w:rsidR="00C30BBF" w:rsidRPr="00C30BBF" w:rsidRDefault="00C30BBF" w:rsidP="00C30BBF">
            <w:pPr>
              <w:cnfStyle w:val="000000100000" w:firstRow="0" w:lastRow="0" w:firstColumn="0" w:lastColumn="0" w:oddVBand="0" w:evenVBand="0" w:oddHBand="1" w:evenHBand="0" w:firstRowFirstColumn="0" w:firstRowLastColumn="0" w:lastRowFirstColumn="0" w:lastRowLastColumn="0"/>
            </w:pPr>
            <w:r w:rsidRPr="00C30BBF">
              <w:t>Net force is a single calculated force that replaces the effect of all the original forces on the particle's motion that have been added together.</w:t>
            </w:r>
          </w:p>
        </w:tc>
      </w:tr>
      <w:tr w:rsidR="00C30BBF" w14:paraId="44832767" w14:textId="77777777" w:rsidTr="00A40413">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1A236356" w14:textId="74583861" w:rsidR="00C30BBF" w:rsidRPr="0084325A" w:rsidRDefault="00C30BBF" w:rsidP="00C30BBF">
            <w:r w:rsidRPr="0084325A">
              <w:t>Newton</w:t>
            </w:r>
          </w:p>
        </w:tc>
        <w:tc>
          <w:tcPr>
            <w:tcW w:w="7495" w:type="dxa"/>
            <w:vAlign w:val="top"/>
          </w:tcPr>
          <w:p w14:paraId="5AA69A88" w14:textId="0BA92E0C" w:rsidR="00C30BBF" w:rsidRPr="00C30BBF" w:rsidRDefault="00C30BBF" w:rsidP="00C30BBF">
            <w:pPr>
              <w:cnfStyle w:val="000000010000" w:firstRow="0" w:lastRow="0" w:firstColumn="0" w:lastColumn="0" w:oddVBand="0" w:evenVBand="0" w:oddHBand="0" w:evenHBand="1" w:firstRowFirstColumn="0" w:firstRowLastColumn="0" w:lastRowFirstColumn="0" w:lastRowLastColumn="0"/>
            </w:pPr>
            <w:r w:rsidRPr="00C30BBF">
              <w:t>The SI unit of force. It is equal to the force that would give a mass of one kilogram an acceleration of one metre per second per second.</w:t>
            </w:r>
          </w:p>
        </w:tc>
      </w:tr>
      <w:tr w:rsidR="00C30BBF" w14:paraId="65C2E616" w14:textId="77777777" w:rsidTr="00A40413">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768B65A5" w14:textId="3C6F0F42" w:rsidR="00C30BBF" w:rsidRPr="0084325A" w:rsidRDefault="00C30BBF" w:rsidP="00C30BBF">
            <w:r w:rsidRPr="0084325A">
              <w:t>Prototype</w:t>
            </w:r>
          </w:p>
        </w:tc>
        <w:tc>
          <w:tcPr>
            <w:tcW w:w="7495" w:type="dxa"/>
            <w:vAlign w:val="top"/>
          </w:tcPr>
          <w:p w14:paraId="5CC752DE" w14:textId="42F1419D" w:rsidR="00C30BBF" w:rsidRPr="00C30BBF" w:rsidRDefault="00C30BBF" w:rsidP="00C30BBF">
            <w:pPr>
              <w:cnfStyle w:val="000000100000" w:firstRow="0" w:lastRow="0" w:firstColumn="0" w:lastColumn="0" w:oddVBand="0" w:evenVBand="0" w:oddHBand="1" w:evenHBand="0" w:firstRowFirstColumn="0" w:firstRowLastColumn="0" w:lastRowFirstColumn="0" w:lastRowLastColumn="0"/>
            </w:pPr>
            <w:r w:rsidRPr="00C30BBF">
              <w:t>A first or preliminary version of a device or vehicle from which other forms are developed.</w:t>
            </w:r>
          </w:p>
        </w:tc>
      </w:tr>
      <w:tr w:rsidR="00C30BBF" w14:paraId="2A1A678E" w14:textId="77777777" w:rsidTr="00A40413">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0101D939" w14:textId="19112CD2" w:rsidR="00C30BBF" w:rsidRPr="0084325A" w:rsidRDefault="00C30BBF" w:rsidP="00C30BBF">
            <w:r w:rsidRPr="0084325A">
              <w:t>Resultant</w:t>
            </w:r>
          </w:p>
        </w:tc>
        <w:tc>
          <w:tcPr>
            <w:tcW w:w="7495" w:type="dxa"/>
            <w:vAlign w:val="top"/>
          </w:tcPr>
          <w:p w14:paraId="3EF72384" w14:textId="2DE08313" w:rsidR="00C30BBF" w:rsidRPr="00C30BBF" w:rsidRDefault="00C30BBF" w:rsidP="00C30BBF">
            <w:pPr>
              <w:cnfStyle w:val="000000010000" w:firstRow="0" w:lastRow="0" w:firstColumn="0" w:lastColumn="0" w:oddVBand="0" w:evenVBand="0" w:oddHBand="0" w:evenHBand="1" w:firstRowFirstColumn="0" w:firstRowLastColumn="0" w:lastRowFirstColumn="0" w:lastRowLastColumn="0"/>
            </w:pPr>
            <w:r w:rsidRPr="00C30BBF">
              <w:t>A force, velocity, or other vector quantity which is equivalent to the combined effect of two or more component vectors acting at the same point.</w:t>
            </w:r>
          </w:p>
        </w:tc>
      </w:tr>
      <w:tr w:rsidR="00C30BBF" w14:paraId="632F90C8" w14:textId="77777777" w:rsidTr="00A40413">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2127" w:type="dxa"/>
            <w:vAlign w:val="top"/>
          </w:tcPr>
          <w:p w14:paraId="52038767" w14:textId="63040FD6" w:rsidR="00C30BBF" w:rsidRPr="0084325A" w:rsidRDefault="00C30BBF" w:rsidP="00C30BBF">
            <w:r w:rsidRPr="0084325A">
              <w:t>Rigidity</w:t>
            </w:r>
          </w:p>
        </w:tc>
        <w:tc>
          <w:tcPr>
            <w:tcW w:w="7495" w:type="dxa"/>
            <w:vAlign w:val="top"/>
          </w:tcPr>
          <w:p w14:paraId="6C6E6BEF" w14:textId="48F7BC6A" w:rsidR="00C30BBF" w:rsidRPr="00C30BBF" w:rsidRDefault="00C30BBF" w:rsidP="00C30BBF">
            <w:pPr>
              <w:cnfStyle w:val="000000100000" w:firstRow="0" w:lastRow="0" w:firstColumn="0" w:lastColumn="0" w:oddVBand="0" w:evenVBand="0" w:oddHBand="1" w:evenHBand="0" w:firstRowFirstColumn="0" w:firstRowLastColumn="0" w:lastRowFirstColumn="0" w:lastRowLastColumn="0"/>
            </w:pPr>
            <w:r w:rsidRPr="00C30BBF">
              <w:t>Inability to be to bent or be forced out of shape.</w:t>
            </w:r>
          </w:p>
        </w:tc>
      </w:tr>
      <w:tr w:rsidR="00C30BBF" w14:paraId="6EA452F6" w14:textId="77777777" w:rsidTr="00A40413">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32D2244B" w14:textId="38D470CA" w:rsidR="00C30BBF" w:rsidRPr="0084325A" w:rsidRDefault="00C30BBF" w:rsidP="00C30BBF">
            <w:r w:rsidRPr="0084325A">
              <w:t>Sense</w:t>
            </w:r>
          </w:p>
        </w:tc>
        <w:tc>
          <w:tcPr>
            <w:tcW w:w="7495" w:type="dxa"/>
            <w:vAlign w:val="top"/>
          </w:tcPr>
          <w:p w14:paraId="42C730B4" w14:textId="40A29900" w:rsidR="00C30BBF" w:rsidRPr="00C30BBF" w:rsidRDefault="00C30BBF" w:rsidP="00C30BBF">
            <w:pPr>
              <w:cnfStyle w:val="000000010000" w:firstRow="0" w:lastRow="0" w:firstColumn="0" w:lastColumn="0" w:oddVBand="0" w:evenVBand="0" w:oddHBand="0" w:evenHBand="1" w:firstRowFirstColumn="0" w:firstRowLastColumn="0" w:lastRowFirstColumn="0" w:lastRowLastColumn="0"/>
            </w:pPr>
            <w:r w:rsidRPr="00C30BBF">
              <w:t>A property (e.g. direction of motion) distinguishing a pair of objects, quantities, effects, etc.</w:t>
            </w:r>
          </w:p>
        </w:tc>
      </w:tr>
      <w:tr w:rsidR="00C30BBF" w14:paraId="36236E56" w14:textId="77777777" w:rsidTr="00A40413">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310FA4F3" w14:textId="74537453" w:rsidR="00C30BBF" w:rsidRPr="0084325A" w:rsidRDefault="00C30BBF" w:rsidP="00C30BBF">
            <w:r w:rsidRPr="0084325A">
              <w:t>Shear</w:t>
            </w:r>
          </w:p>
        </w:tc>
        <w:tc>
          <w:tcPr>
            <w:tcW w:w="7495" w:type="dxa"/>
            <w:vAlign w:val="top"/>
          </w:tcPr>
          <w:p w14:paraId="4037C23D" w14:textId="2FD0B243" w:rsidR="00C30BBF" w:rsidRPr="00C30BBF" w:rsidRDefault="00C30BBF" w:rsidP="00C30BBF">
            <w:pPr>
              <w:cnfStyle w:val="000000100000" w:firstRow="0" w:lastRow="0" w:firstColumn="0" w:lastColumn="0" w:oddVBand="0" w:evenVBand="0" w:oddHBand="1" w:evenHBand="0" w:firstRowFirstColumn="0" w:firstRowLastColumn="0" w:lastRowFirstColumn="0" w:lastRowLastColumn="0"/>
            </w:pPr>
            <w:r w:rsidRPr="00C30BBF">
              <w:t>Shearing forces are unaligned forces pushing one part of a body in one specific direction, and another part of the body in the opposite direction. When the forces are aligned into each other, they are called compression forces.</w:t>
            </w:r>
          </w:p>
        </w:tc>
      </w:tr>
      <w:tr w:rsidR="00C30BBF" w14:paraId="592A2971" w14:textId="77777777" w:rsidTr="00A40413">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084C9A5C" w14:textId="41853F0D" w:rsidR="00C30BBF" w:rsidRPr="0084325A" w:rsidRDefault="00C30BBF" w:rsidP="00C30BBF">
            <w:r w:rsidRPr="0084325A">
              <w:t>SI Units</w:t>
            </w:r>
          </w:p>
        </w:tc>
        <w:tc>
          <w:tcPr>
            <w:tcW w:w="7495" w:type="dxa"/>
            <w:vAlign w:val="top"/>
          </w:tcPr>
          <w:p w14:paraId="7DCA68FA" w14:textId="21CFF20A" w:rsidR="00C30BBF" w:rsidRPr="00C30BBF" w:rsidRDefault="00C30BBF" w:rsidP="00C30BBF">
            <w:pPr>
              <w:cnfStyle w:val="000000010000" w:firstRow="0" w:lastRow="0" w:firstColumn="0" w:lastColumn="0" w:oddVBand="0" w:evenVBand="0" w:oddHBand="0" w:evenHBand="1" w:firstRowFirstColumn="0" w:firstRowLastColumn="0" w:lastRowFirstColumn="0" w:lastRowLastColumn="0"/>
            </w:pPr>
            <w:r w:rsidRPr="00C30BBF">
              <w:t>A system of physical units (SI units) based on the metre, kilogram, second, ampere, kelvin, candela, and mole, together with a set of prefixes to indicate multiplication or division by a power of ten.</w:t>
            </w:r>
          </w:p>
        </w:tc>
      </w:tr>
      <w:tr w:rsidR="00C30BBF" w14:paraId="079B5637" w14:textId="77777777" w:rsidTr="00A40413">
        <w:trPr>
          <w:cnfStyle w:val="000000100000" w:firstRow="0" w:lastRow="0" w:firstColumn="0" w:lastColumn="0" w:oddVBand="0" w:evenVBand="0" w:oddHBand="1" w:evenHBand="0"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2127" w:type="dxa"/>
            <w:vAlign w:val="top"/>
          </w:tcPr>
          <w:p w14:paraId="4184C02C" w14:textId="109E3E7D" w:rsidR="00C30BBF" w:rsidRPr="0084325A" w:rsidRDefault="00C30BBF" w:rsidP="00C30BBF">
            <w:r w:rsidRPr="0084325A">
              <w:t>Static</w:t>
            </w:r>
          </w:p>
        </w:tc>
        <w:tc>
          <w:tcPr>
            <w:tcW w:w="7495" w:type="dxa"/>
            <w:vAlign w:val="top"/>
          </w:tcPr>
          <w:p w14:paraId="1CCD35F2" w14:textId="3CAE9531" w:rsidR="00C30BBF" w:rsidRPr="00C30BBF" w:rsidRDefault="00C30BBF" w:rsidP="00C30BBF">
            <w:pPr>
              <w:cnfStyle w:val="000000100000" w:firstRow="0" w:lastRow="0" w:firstColumn="0" w:lastColumn="0" w:oddVBand="0" w:evenVBand="0" w:oddHBand="1" w:evenHBand="0" w:firstRowFirstColumn="0" w:firstRowLastColumn="0" w:lastRowFirstColumn="0" w:lastRowLastColumn="0"/>
            </w:pPr>
            <w:r w:rsidRPr="00C30BBF">
              <w:t>Lacking in movement, action, or change.</w:t>
            </w:r>
          </w:p>
        </w:tc>
      </w:tr>
      <w:tr w:rsidR="00C30BBF" w14:paraId="0B542655" w14:textId="77777777" w:rsidTr="00A40413">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6D473287" w14:textId="2C6869C6" w:rsidR="00C30BBF" w:rsidRPr="0084325A" w:rsidRDefault="00C30BBF" w:rsidP="00C30BBF">
            <w:r w:rsidRPr="0084325A">
              <w:t>Suspension</w:t>
            </w:r>
          </w:p>
        </w:tc>
        <w:tc>
          <w:tcPr>
            <w:tcW w:w="7495" w:type="dxa"/>
            <w:vAlign w:val="top"/>
          </w:tcPr>
          <w:p w14:paraId="5F6A47DF" w14:textId="0F9D9BA3" w:rsidR="00C30BBF" w:rsidRPr="00C30BBF" w:rsidRDefault="00C30BBF" w:rsidP="00C30BBF">
            <w:pPr>
              <w:cnfStyle w:val="000000010000" w:firstRow="0" w:lastRow="0" w:firstColumn="0" w:lastColumn="0" w:oddVBand="0" w:evenVBand="0" w:oddHBand="0" w:evenHBand="1" w:firstRowFirstColumn="0" w:firstRowLastColumn="0" w:lastRowFirstColumn="0" w:lastRowLastColumn="0"/>
            </w:pPr>
            <w:r w:rsidRPr="00C30BBF">
              <w:t>A suspension bridge is a type of bridge in which the deck is hung below suspension cables on vertical suspenders.</w:t>
            </w:r>
          </w:p>
        </w:tc>
      </w:tr>
      <w:tr w:rsidR="00C30BBF" w14:paraId="614FD7B0" w14:textId="77777777" w:rsidTr="00A40413">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2127" w:type="dxa"/>
            <w:vAlign w:val="top"/>
          </w:tcPr>
          <w:p w14:paraId="364F4912" w14:textId="492AF248" w:rsidR="00C30BBF" w:rsidRPr="0084325A" w:rsidRDefault="00C30BBF" w:rsidP="00C30BBF">
            <w:r w:rsidRPr="0084325A">
              <w:t>Tension</w:t>
            </w:r>
          </w:p>
        </w:tc>
        <w:tc>
          <w:tcPr>
            <w:tcW w:w="7495" w:type="dxa"/>
            <w:vAlign w:val="top"/>
          </w:tcPr>
          <w:p w14:paraId="1AB3083D" w14:textId="34E4D0CC" w:rsidR="00C30BBF" w:rsidRPr="00C30BBF" w:rsidRDefault="00C30BBF" w:rsidP="00C30BBF">
            <w:pPr>
              <w:cnfStyle w:val="000000100000" w:firstRow="0" w:lastRow="0" w:firstColumn="0" w:lastColumn="0" w:oddVBand="0" w:evenVBand="0" w:oddHBand="1" w:evenHBand="0" w:firstRowFirstColumn="0" w:firstRowLastColumn="0" w:lastRowFirstColumn="0" w:lastRowLastColumn="0"/>
            </w:pPr>
            <w:r w:rsidRPr="00C30BBF">
              <w:t>A force applied to something which tends to stretch it.</w:t>
            </w:r>
          </w:p>
        </w:tc>
      </w:tr>
      <w:tr w:rsidR="00C30BBF" w14:paraId="447CE2DF" w14:textId="77777777" w:rsidTr="00A40413">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4F12585F" w14:textId="68EF06CD" w:rsidR="00C30BBF" w:rsidRPr="0084325A" w:rsidRDefault="00C30BBF" w:rsidP="00C30BBF">
            <w:r w:rsidRPr="0084325A">
              <w:t>Torsion</w:t>
            </w:r>
          </w:p>
        </w:tc>
        <w:tc>
          <w:tcPr>
            <w:tcW w:w="7495" w:type="dxa"/>
            <w:vAlign w:val="top"/>
          </w:tcPr>
          <w:p w14:paraId="0DD521C3" w14:textId="7B0E26AF" w:rsidR="00C30BBF" w:rsidRPr="00C30BBF" w:rsidRDefault="00C30BBF" w:rsidP="00C30BBF">
            <w:pPr>
              <w:cnfStyle w:val="000000010000" w:firstRow="0" w:lastRow="0" w:firstColumn="0" w:lastColumn="0" w:oddVBand="0" w:evenVBand="0" w:oddHBand="0" w:evenHBand="1" w:firstRowFirstColumn="0" w:firstRowLastColumn="0" w:lastRowFirstColumn="0" w:lastRowLastColumn="0"/>
            </w:pPr>
            <w:r w:rsidRPr="00C30BBF">
              <w:t>The action of twisting or the state of being twisted, especially of one end of an object relative to the other.</w:t>
            </w:r>
          </w:p>
        </w:tc>
      </w:tr>
      <w:tr w:rsidR="00C30BBF" w14:paraId="410520BF" w14:textId="77777777" w:rsidTr="00A40413">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06186539" w14:textId="16093A4C" w:rsidR="00C30BBF" w:rsidRPr="0084325A" w:rsidRDefault="00C30BBF" w:rsidP="00C30BBF">
            <w:r w:rsidRPr="0084325A">
              <w:t>Truss</w:t>
            </w:r>
          </w:p>
        </w:tc>
        <w:tc>
          <w:tcPr>
            <w:tcW w:w="7495" w:type="dxa"/>
            <w:vAlign w:val="top"/>
          </w:tcPr>
          <w:p w14:paraId="70EFF7DF" w14:textId="762D4AB5" w:rsidR="00C30BBF" w:rsidRPr="00C30BBF" w:rsidRDefault="00C30BBF" w:rsidP="00C30BBF">
            <w:pPr>
              <w:cnfStyle w:val="000000100000" w:firstRow="0" w:lastRow="0" w:firstColumn="0" w:lastColumn="0" w:oddVBand="0" w:evenVBand="0" w:oddHBand="1" w:evenHBand="0" w:firstRowFirstColumn="0" w:firstRowLastColumn="0" w:lastRowFirstColumn="0" w:lastRowLastColumn="0"/>
            </w:pPr>
            <w:r w:rsidRPr="00C30BBF">
              <w:t>A framework, typically consisting of rafters, posts, and struts, supporting a roof, bridge, or other structure.</w:t>
            </w:r>
          </w:p>
        </w:tc>
      </w:tr>
      <w:tr w:rsidR="00C30BBF" w14:paraId="2040E7CE" w14:textId="77777777" w:rsidTr="00A40413">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7CC6073D" w14:textId="6A779361" w:rsidR="00C30BBF" w:rsidRPr="0084325A" w:rsidRDefault="00C30BBF" w:rsidP="00C30BBF">
            <w:r w:rsidRPr="0084325A">
              <w:t>Vector</w:t>
            </w:r>
          </w:p>
        </w:tc>
        <w:tc>
          <w:tcPr>
            <w:tcW w:w="7495" w:type="dxa"/>
            <w:vAlign w:val="top"/>
          </w:tcPr>
          <w:p w14:paraId="5410B6C8" w14:textId="730D90C4" w:rsidR="00C30BBF" w:rsidRPr="00C30BBF" w:rsidRDefault="00C30BBF" w:rsidP="00C30BBF">
            <w:pPr>
              <w:cnfStyle w:val="000000010000" w:firstRow="0" w:lastRow="0" w:firstColumn="0" w:lastColumn="0" w:oddVBand="0" w:evenVBand="0" w:oddHBand="0" w:evenHBand="1" w:firstRowFirstColumn="0" w:firstRowLastColumn="0" w:lastRowFirstColumn="0" w:lastRowLastColumn="0"/>
            </w:pPr>
            <w:r w:rsidRPr="00C30BBF">
              <w:t>A quantity having direction as well as magnitude, especially as determining the position of one point in space relative to another.</w:t>
            </w:r>
          </w:p>
        </w:tc>
      </w:tr>
      <w:tr w:rsidR="00C30BBF" w14:paraId="616DCEA2" w14:textId="77777777" w:rsidTr="00A40413">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2127" w:type="dxa"/>
            <w:vAlign w:val="top"/>
          </w:tcPr>
          <w:p w14:paraId="750998CF" w14:textId="615E2064" w:rsidR="00C30BBF" w:rsidRPr="0084325A" w:rsidRDefault="00C30BBF" w:rsidP="00C30BBF">
            <w:r w:rsidRPr="0084325A">
              <w:t>Weight</w:t>
            </w:r>
          </w:p>
        </w:tc>
        <w:tc>
          <w:tcPr>
            <w:tcW w:w="7495" w:type="dxa"/>
            <w:vAlign w:val="top"/>
          </w:tcPr>
          <w:p w14:paraId="0C382846" w14:textId="6AA1EF16" w:rsidR="00C30BBF" w:rsidRPr="00C30BBF" w:rsidRDefault="00C30BBF" w:rsidP="00C30BBF">
            <w:pPr>
              <w:cnfStyle w:val="000000100000" w:firstRow="0" w:lastRow="0" w:firstColumn="0" w:lastColumn="0" w:oddVBand="0" w:evenVBand="0" w:oddHBand="1" w:evenHBand="0" w:firstRowFirstColumn="0" w:firstRowLastColumn="0" w:lastRowFirstColumn="0" w:lastRowLastColumn="0"/>
            </w:pPr>
            <w:r w:rsidRPr="00C30BBF">
              <w:t>The force exerted on the mass of a body by a gravitational field.</w:t>
            </w:r>
          </w:p>
        </w:tc>
      </w:tr>
      <w:tr w:rsidR="00C30BBF" w14:paraId="7971F2EE" w14:textId="77777777" w:rsidTr="00A40413">
        <w:trPr>
          <w:cnfStyle w:val="000000010000" w:firstRow="0" w:lastRow="0" w:firstColumn="0" w:lastColumn="0" w:oddVBand="0" w:evenVBand="0" w:oddHBand="0" w:evenHBand="1"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2127" w:type="dxa"/>
            <w:vAlign w:val="top"/>
          </w:tcPr>
          <w:p w14:paraId="4C9D0873" w14:textId="75C03AF0" w:rsidR="00C30BBF" w:rsidRPr="0084325A" w:rsidRDefault="00C30BBF" w:rsidP="00C30BBF">
            <w:r w:rsidRPr="0084325A">
              <w:t>Warren Truss</w:t>
            </w:r>
          </w:p>
        </w:tc>
        <w:tc>
          <w:tcPr>
            <w:tcW w:w="7495" w:type="dxa"/>
            <w:vAlign w:val="top"/>
          </w:tcPr>
          <w:p w14:paraId="3F59F753" w14:textId="30B39DFA" w:rsidR="00C30BBF" w:rsidRPr="00C30BBF" w:rsidRDefault="00C30BBF" w:rsidP="00C30BBF">
            <w:pPr>
              <w:cnfStyle w:val="000000010000" w:firstRow="0" w:lastRow="0" w:firstColumn="0" w:lastColumn="0" w:oddVBand="0" w:evenVBand="0" w:oddHBand="0" w:evenHBand="1" w:firstRowFirstColumn="0" w:firstRowLastColumn="0" w:lastRowFirstColumn="0" w:lastRowLastColumn="0"/>
            </w:pPr>
            <w:r w:rsidRPr="00C30BBF">
              <w:t>The Warren truss consists of longitudinal members joined only by angled cross-members, forming alternately inverted equilateral triangle-shaped spaces along its length.</w:t>
            </w:r>
          </w:p>
        </w:tc>
      </w:tr>
    </w:tbl>
    <w:p w14:paraId="3D424EBB" w14:textId="77777777" w:rsidR="007B46B8" w:rsidRDefault="007B46B8" w:rsidP="007B46B8">
      <w:r>
        <w:br w:type="page"/>
      </w:r>
    </w:p>
    <w:p w14:paraId="33D32391" w14:textId="77777777" w:rsidR="007B46B8" w:rsidRDefault="007B46B8" w:rsidP="007B46B8">
      <w:pPr>
        <w:pStyle w:val="Heading2"/>
      </w:pPr>
      <w:bookmarkStart w:id="12" w:name="_Toc49172817"/>
      <w:r>
        <w:lastRenderedPageBreak/>
        <w:t>The design and production process</w:t>
      </w:r>
      <w:bookmarkEnd w:id="12"/>
    </w:p>
    <w:p w14:paraId="46083E07" w14:textId="77777777" w:rsidR="007B46B8" w:rsidRDefault="007B46B8" w:rsidP="007B46B8">
      <w:r>
        <w:t>Throughout your study of Engineering, you will learn about design processes and how to apply them. You will explore different types of design processes and learn how to apply them in your design project.</w:t>
      </w:r>
    </w:p>
    <w:p w14:paraId="45406FE7" w14:textId="77777777" w:rsidR="007B46B8" w:rsidRDefault="007B46B8" w:rsidP="007B46B8">
      <w:r>
        <w:t>The design and production process:</w:t>
      </w:r>
    </w:p>
    <w:p w14:paraId="5411D732" w14:textId="77777777" w:rsidR="007B46B8" w:rsidRDefault="007B46B8" w:rsidP="007B46B8">
      <w:pPr>
        <w:pStyle w:val="ListBullet"/>
      </w:pPr>
      <w:r>
        <w:t>Involves a sequence of organised steps which provide a solution to design needs and opportunities</w:t>
      </w:r>
    </w:p>
    <w:p w14:paraId="4B7970AE" w14:textId="77777777" w:rsidR="007B46B8" w:rsidRDefault="007B46B8" w:rsidP="007B46B8">
      <w:pPr>
        <w:pStyle w:val="ListBullet"/>
      </w:pPr>
      <w:r>
        <w:t>May take a few seconds or minutes, such as when you select what clothes to wear, or may take years as in the case with the design of a motor vehicle</w:t>
      </w:r>
    </w:p>
    <w:p w14:paraId="0CE4A30C" w14:textId="77777777" w:rsidR="007B46B8" w:rsidRDefault="007B46B8" w:rsidP="007B46B8">
      <w:pPr>
        <w:pStyle w:val="ListBullet"/>
      </w:pPr>
      <w:r>
        <w:t>May involve one person or may involve many people</w:t>
      </w:r>
    </w:p>
    <w:p w14:paraId="3A4FC30D" w14:textId="77777777" w:rsidR="007B46B8" w:rsidRDefault="007B46B8" w:rsidP="007B46B8">
      <w:pPr>
        <w:pStyle w:val="ListBullet"/>
      </w:pPr>
      <w:r>
        <w:t>May be simple or complex, depending on the task</w:t>
      </w:r>
    </w:p>
    <w:p w14:paraId="20FA8C56" w14:textId="77777777" w:rsidR="007B46B8" w:rsidRDefault="007B46B8" w:rsidP="007B46B8">
      <w:pPr>
        <w:pStyle w:val="ListBullet"/>
      </w:pPr>
      <w:r>
        <w:t>Involves the designer questioning (or evaluating) throughout the process</w:t>
      </w:r>
    </w:p>
    <w:p w14:paraId="46E68513" w14:textId="77777777" w:rsidR="007B46B8" w:rsidRDefault="001E7944" w:rsidP="001E7944">
      <w:r>
        <w:rPr>
          <w:noProof/>
          <w:lang w:eastAsia="en-AU"/>
        </w:rPr>
        <w:drawing>
          <wp:inline distT="0" distB="0" distL="0" distR="0" wp14:anchorId="5750A903" wp14:editId="4C70C748">
            <wp:extent cx="6116320" cy="4661171"/>
            <wp:effectExtent l="0" t="0" r="0" b="6350"/>
            <wp:docPr id="24" name="Picture 24" descr="A flowchart labelled 'Ongoing evaluation' with a two-headed arrow indicating both directions. The first part of the flowchart is called '1. Identifying and defining'. It says 'Identify the need or design opportunity, question and review existing ideas/solutions and develop evaluation criteris.' There is an arrow pointing to the next section, which is labelled '2. researching and planning'. It says 'research relevant equipment and processes, develop test and communicate design ideas and develop plans to safely ,amage production.' An arrow points to the next section, labelled '3. producing and implementing', it says 'apply skills and techniques, manage production and implement and modify solutions'. The arrow points to the next section, labelled '4/ testing and evaluating'. It says 'evaluate quality and effectiveness against the evaluation criteria and evaluate the design and production process. After evaluate is a big arrow called 'Review if required to improve' and it goes all the way back up to the first part of the flowchart, indicating a cycle." title="Design and production proce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16320" cy="4661171"/>
                    </a:xfrm>
                    <a:prstGeom prst="rect">
                      <a:avLst/>
                    </a:prstGeom>
                  </pic:spPr>
                </pic:pic>
              </a:graphicData>
            </a:graphic>
          </wp:inline>
        </w:drawing>
      </w:r>
    </w:p>
    <w:p w14:paraId="148C0ED5" w14:textId="77777777" w:rsidR="001E7944" w:rsidRDefault="001E7944">
      <w:r>
        <w:br w:type="page"/>
      </w:r>
    </w:p>
    <w:p w14:paraId="5C21CE8E" w14:textId="467E899A" w:rsidR="001E7944" w:rsidRDefault="00C40AC4" w:rsidP="001E7944">
      <w:pPr>
        <w:pStyle w:val="Heading2"/>
      </w:pPr>
      <w:bookmarkStart w:id="13" w:name="_Toc49172818"/>
      <w:r>
        <w:lastRenderedPageBreak/>
        <w:t>Engineers w</w:t>
      </w:r>
      <w:r w:rsidR="001E7944">
        <w:t>ork</w:t>
      </w:r>
      <w:bookmarkEnd w:id="13"/>
    </w:p>
    <w:p w14:paraId="17FDFAE0" w14:textId="254D900E" w:rsidR="001E7944" w:rsidRDefault="001E7944" w:rsidP="001E7944">
      <w:pPr>
        <w:rPr>
          <w:lang w:eastAsia="zh-CN"/>
        </w:rPr>
      </w:pPr>
      <w:r>
        <w:rPr>
          <w:lang w:eastAsia="zh-CN"/>
        </w:rPr>
        <w:t>Answer the following questions in the space below.</w:t>
      </w:r>
    </w:p>
    <w:p w14:paraId="50C82E32" w14:textId="77777777" w:rsidR="00457781" w:rsidRDefault="00457781" w:rsidP="00457781">
      <w:pPr>
        <w:pStyle w:val="FeatureBox2"/>
      </w:pPr>
      <w:r w:rsidRPr="00051D1F">
        <w:rPr>
          <w:rStyle w:val="Strong"/>
        </w:rPr>
        <w:t>Teacher note</w:t>
      </w:r>
      <w:r>
        <w:t xml:space="preserve">: suggested solution included. </w:t>
      </w:r>
    </w:p>
    <w:p w14:paraId="058E1C53" w14:textId="77777777" w:rsidR="001E7944" w:rsidRDefault="001E7944" w:rsidP="001E7944">
      <w:r>
        <w:t>What are the roles and responsibilities of a civil or structural engineer?</w:t>
      </w:r>
    </w:p>
    <w:tbl>
      <w:tblPr>
        <w:tblStyle w:val="Tableheader"/>
        <w:tblW w:w="0" w:type="auto"/>
        <w:tblLook w:val="0400" w:firstRow="0" w:lastRow="0" w:firstColumn="0" w:lastColumn="0" w:noHBand="0" w:noVBand="1"/>
        <w:tblCaption w:val="space for students to provide answer"/>
      </w:tblPr>
      <w:tblGrid>
        <w:gridCol w:w="9622"/>
      </w:tblGrid>
      <w:tr w:rsidR="00C40AC4" w14:paraId="6CEE6D47" w14:textId="77777777" w:rsidTr="00C40AC4">
        <w:trPr>
          <w:cnfStyle w:val="000000010000" w:firstRow="0" w:lastRow="0" w:firstColumn="0" w:lastColumn="0" w:oddVBand="0" w:evenVBand="0" w:oddHBand="0" w:evenHBand="1" w:firstRowFirstColumn="0" w:firstRowLastColumn="0" w:lastRowFirstColumn="0" w:lastRowLastColumn="0"/>
          <w:trHeight w:val="1743"/>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FF45F07" w14:textId="3CB788B8" w:rsidR="00C40AC4" w:rsidRDefault="00457781" w:rsidP="008A5C1E">
            <w:r w:rsidRPr="00457781">
              <w:t>Roles and responsibilities of civil engineers include: developing detailed designs, doing feasibility assessments and site inspections, preparing and implementing project plans, researching and providing estimates for projects, reviewing government regulations and ordinances, monitoring and optimizing safety procedures, production processes, and regulatory compliance, making recommendations or presenting alternative solutions to problems, confidently liaising with clients and other professional subcontractors, project management duties</w:t>
            </w:r>
          </w:p>
        </w:tc>
      </w:tr>
    </w:tbl>
    <w:p w14:paraId="11E31F8D" w14:textId="77777777" w:rsidR="00C40AC4" w:rsidRPr="00C40AC4" w:rsidRDefault="00C40AC4" w:rsidP="00457781">
      <w:pPr>
        <w:spacing w:before="0"/>
        <w:rPr>
          <w:sz w:val="20"/>
        </w:rPr>
      </w:pPr>
    </w:p>
    <w:p w14:paraId="59FDA20E" w14:textId="77777777" w:rsidR="001E7944" w:rsidRDefault="001E7944" w:rsidP="001E7944">
      <w:r>
        <w:t>If a civil or structural engineer was given the task of designing a water tower to be built on a site, what considerations would the engineer take into account before designing the tower?</w:t>
      </w:r>
    </w:p>
    <w:tbl>
      <w:tblPr>
        <w:tblStyle w:val="Tableheader"/>
        <w:tblW w:w="0" w:type="auto"/>
        <w:tblLook w:val="0400" w:firstRow="0" w:lastRow="0" w:firstColumn="0" w:lastColumn="0" w:noHBand="0" w:noVBand="1"/>
        <w:tblCaption w:val="space for students to provide answer"/>
      </w:tblPr>
      <w:tblGrid>
        <w:gridCol w:w="9622"/>
      </w:tblGrid>
      <w:tr w:rsidR="00C40AC4" w14:paraId="5E034DFB" w14:textId="77777777" w:rsidTr="00457781">
        <w:trPr>
          <w:cnfStyle w:val="000000010000" w:firstRow="0" w:lastRow="0" w:firstColumn="0" w:lastColumn="0" w:oddVBand="0" w:evenVBand="0" w:oddHBand="0" w:evenHBand="1" w:firstRowFirstColumn="0" w:firstRowLastColumn="0" w:lastRowFirstColumn="0" w:lastRowLastColumn="0"/>
          <w:trHeight w:val="169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482EE77" w14:textId="018DD5DF" w:rsidR="00C40AC4" w:rsidRDefault="00457781" w:rsidP="008A5C1E">
            <w:r w:rsidRPr="00457781">
              <w:t>Engineers need to consider the feasibility of the structure in terms of cost, budget, dimensions, aesthetics, legislation and the environment, types of load the structure will be subject to, the environment that it is going to be built in and materials that are appropriate for loads/environment (e.g. strong enough to withstand normal loading without failure during its intended life, while not corroding due to being close to the ocean)</w:t>
            </w:r>
          </w:p>
        </w:tc>
      </w:tr>
    </w:tbl>
    <w:p w14:paraId="3FD36EAD" w14:textId="77777777" w:rsidR="00C40AC4" w:rsidRPr="00C40AC4" w:rsidRDefault="00C40AC4" w:rsidP="00457781">
      <w:pPr>
        <w:spacing w:before="0"/>
        <w:rPr>
          <w:sz w:val="20"/>
        </w:rPr>
      </w:pPr>
    </w:p>
    <w:p w14:paraId="70A4169C" w14:textId="77777777" w:rsidR="001E7944" w:rsidRDefault="001E7944" w:rsidP="001E7944">
      <w:r>
        <w:t>What types of building materials would an engineer typically use to build a project such as a water tower?</w:t>
      </w:r>
    </w:p>
    <w:tbl>
      <w:tblPr>
        <w:tblStyle w:val="Tableheader"/>
        <w:tblW w:w="0" w:type="auto"/>
        <w:tblLook w:val="0400" w:firstRow="0" w:lastRow="0" w:firstColumn="0" w:lastColumn="0" w:noHBand="0" w:noVBand="1"/>
        <w:tblCaption w:val="space for students to provide answer"/>
      </w:tblPr>
      <w:tblGrid>
        <w:gridCol w:w="9622"/>
      </w:tblGrid>
      <w:tr w:rsidR="00C40AC4" w14:paraId="19BEC4D8" w14:textId="77777777" w:rsidTr="00457781">
        <w:trPr>
          <w:cnfStyle w:val="000000010000" w:firstRow="0" w:lastRow="0" w:firstColumn="0" w:lastColumn="0" w:oddVBand="0" w:evenVBand="0" w:oddHBand="0" w:evenHBand="1" w:firstRowFirstColumn="0" w:firstRowLastColumn="0" w:lastRowFirstColumn="0" w:lastRowLastColumn="0"/>
          <w:trHeight w:val="1443"/>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6655D73" w14:textId="56965255" w:rsidR="00C40AC4" w:rsidRDefault="00457781" w:rsidP="008A5C1E">
            <w:r w:rsidRPr="00457781">
              <w:t>Steel reinforced concrete typically used as the foundation; steel and various alloys of steel typically used as the support structure; polymers, fibreglass, stainless steel or steel with a liner to prevent corrosion could be used as the water tank depending on the amount of water it is designed to hold and environmental considerations etc.</w:t>
            </w:r>
          </w:p>
        </w:tc>
      </w:tr>
    </w:tbl>
    <w:p w14:paraId="4692518F" w14:textId="77777777" w:rsidR="00C40AC4" w:rsidRPr="00C40AC4" w:rsidRDefault="00C40AC4" w:rsidP="00457781">
      <w:pPr>
        <w:spacing w:before="0"/>
        <w:rPr>
          <w:sz w:val="20"/>
        </w:rPr>
      </w:pPr>
    </w:p>
    <w:p w14:paraId="59712EE2" w14:textId="77777777" w:rsidR="001E7944" w:rsidRDefault="001E7944" w:rsidP="001E7944">
      <w:r>
        <w:t>What forces would/could act on the tower? Why is it important that the engineer considers these when designing a structure?</w:t>
      </w:r>
    </w:p>
    <w:tbl>
      <w:tblPr>
        <w:tblStyle w:val="Tableheader"/>
        <w:tblW w:w="0" w:type="auto"/>
        <w:tblLook w:val="0400" w:firstRow="0" w:lastRow="0" w:firstColumn="0" w:lastColumn="0" w:noHBand="0" w:noVBand="1"/>
        <w:tblCaption w:val="space for students to provide answer"/>
      </w:tblPr>
      <w:tblGrid>
        <w:gridCol w:w="9622"/>
      </w:tblGrid>
      <w:tr w:rsidR="00C40AC4" w14:paraId="0F3277B5" w14:textId="77777777" w:rsidTr="00C40AC4">
        <w:trPr>
          <w:cnfStyle w:val="000000010000" w:firstRow="0" w:lastRow="0" w:firstColumn="0" w:lastColumn="0" w:oddVBand="0" w:evenVBand="0" w:oddHBand="0" w:evenHBand="1" w:firstRowFirstColumn="0" w:firstRowLastColumn="0" w:lastRowFirstColumn="0" w:lastRowLastColumn="0"/>
          <w:trHeight w:val="1933"/>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1BFF42D" w14:textId="77777777" w:rsidR="00457781" w:rsidRDefault="00457781" w:rsidP="00457781">
            <w:r>
              <w:t>Depending on the location some or all of the following forces could act on the structure: gravity (weight of the structure), wind, rain, flood, snow, earthquake, movement of water within the tank etc.</w:t>
            </w:r>
          </w:p>
          <w:p w14:paraId="601B37A4" w14:textId="1C0755BD" w:rsidR="00C40AC4" w:rsidRDefault="00457781" w:rsidP="00457781">
            <w:r>
              <w:t>It is important that engineers consider these forces when designing a structure to ensure that the structure is feasible, and designed to withstand forces it will be subject to in the best interest of safety and the service life of the structure.</w:t>
            </w:r>
          </w:p>
        </w:tc>
      </w:tr>
    </w:tbl>
    <w:p w14:paraId="083D04A9" w14:textId="77777777" w:rsidR="001E7944" w:rsidRDefault="001E7944">
      <w:r>
        <w:br w:type="page"/>
      </w:r>
    </w:p>
    <w:p w14:paraId="27E88C08" w14:textId="1B96760C" w:rsidR="001E7944" w:rsidRDefault="00C40AC4" w:rsidP="001E7944">
      <w:pPr>
        <w:pStyle w:val="Heading2"/>
      </w:pPr>
      <w:bookmarkStart w:id="14" w:name="_Toc49172819"/>
      <w:r>
        <w:lastRenderedPageBreak/>
        <w:t>Ethics in e</w:t>
      </w:r>
      <w:r w:rsidR="001E7944">
        <w:t>ngineering</w:t>
      </w:r>
      <w:bookmarkEnd w:id="14"/>
    </w:p>
    <w:p w14:paraId="1F50D112" w14:textId="0121DD79" w:rsidR="001E7944" w:rsidRDefault="001E7944" w:rsidP="001E7944">
      <w:r>
        <w:t xml:space="preserve">Ethics is an important topic for engineers of every level and field as engineers do work that has the potential to affect people’s lives. Whether you’re engineering a bridge, a car, a nuclear reactor, or a computer system, the quality and character of engineered systems are hugely important. Additionally, engineers need ethics because it is very difficult to ensure good behaviour through any other mechanism. Law can never anticipate every possible issue in engineering, and law-enforcement can’t oversee every single detail of every engineer’s job. </w:t>
      </w:r>
    </w:p>
    <w:p w14:paraId="03069021" w14:textId="77777777" w:rsidR="00EF3AEB" w:rsidRDefault="00EF3AEB" w:rsidP="00EF3AEB">
      <w:pPr>
        <w:pStyle w:val="FeatureBox2"/>
      </w:pPr>
      <w:r w:rsidRPr="00051D1F">
        <w:rPr>
          <w:rStyle w:val="Strong"/>
        </w:rPr>
        <w:t>Teacher note</w:t>
      </w:r>
      <w:r>
        <w:t xml:space="preserve">: suggested solution included. </w:t>
      </w:r>
    </w:p>
    <w:p w14:paraId="7A7161EC" w14:textId="77777777" w:rsidR="001E7944" w:rsidRDefault="001E7944" w:rsidP="001E7944">
      <w:r>
        <w:t>In the space below, define ethics.</w:t>
      </w:r>
    </w:p>
    <w:tbl>
      <w:tblPr>
        <w:tblStyle w:val="Tableheader"/>
        <w:tblW w:w="0" w:type="auto"/>
        <w:tblLook w:val="0400" w:firstRow="0" w:lastRow="0" w:firstColumn="0" w:lastColumn="0" w:noHBand="0" w:noVBand="1"/>
        <w:tblCaption w:val="space for students to provide answer"/>
      </w:tblPr>
      <w:tblGrid>
        <w:gridCol w:w="9622"/>
      </w:tblGrid>
      <w:tr w:rsidR="00C40AC4" w14:paraId="638483C0" w14:textId="77777777" w:rsidTr="008A5C1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BF7FBD2" w14:textId="13C11CF4" w:rsidR="00C40AC4" w:rsidRDefault="00EF3AEB" w:rsidP="008A5C1E">
            <w:r w:rsidRPr="00EF3AEB">
              <w:t>Ethics relate to the moral principles that govern a person's behaviour or the conducting of an activity.</w:t>
            </w:r>
          </w:p>
        </w:tc>
      </w:tr>
    </w:tbl>
    <w:p w14:paraId="5FD0FF54" w14:textId="77777777" w:rsidR="001E7944" w:rsidRDefault="001E7944" w:rsidP="001E7944">
      <w:r>
        <w:t>Why is it important that engineers work ethically in relation to safety? Answer in the space below.</w:t>
      </w:r>
    </w:p>
    <w:tbl>
      <w:tblPr>
        <w:tblStyle w:val="Tableheader"/>
        <w:tblW w:w="0" w:type="auto"/>
        <w:tblLook w:val="0400" w:firstRow="0" w:lastRow="0" w:firstColumn="0" w:lastColumn="0" w:noHBand="0" w:noVBand="1"/>
        <w:tblCaption w:val="space for students to provide answer"/>
      </w:tblPr>
      <w:tblGrid>
        <w:gridCol w:w="9622"/>
      </w:tblGrid>
      <w:tr w:rsidR="00C40AC4" w14:paraId="72F5C772" w14:textId="77777777" w:rsidTr="008A5C1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50A3090" w14:textId="59602D05" w:rsidR="00C40AC4" w:rsidRDefault="00EF3AEB" w:rsidP="008A5C1E">
            <w:r w:rsidRPr="00EF3AEB">
              <w:t>Engineers work regularly affects the lives of people, either directly or indirectly. Therefore it is important that engineers act ethically in relation to safety by holding paramount the safety, health and welfare of the public by performing services only in their areas of competence and only approving documents that confor</w:t>
            </w:r>
            <w:r>
              <w:t>m with applicable standards.</w:t>
            </w:r>
          </w:p>
        </w:tc>
      </w:tr>
    </w:tbl>
    <w:p w14:paraId="07106529" w14:textId="77777777" w:rsidR="001E7944" w:rsidRDefault="001E7944" w:rsidP="001E7944">
      <w:r>
        <w:t>Why is it important that engineers work ethically in relation to honesty and integrity? Answer in the space below.</w:t>
      </w:r>
    </w:p>
    <w:tbl>
      <w:tblPr>
        <w:tblStyle w:val="Tableheader"/>
        <w:tblW w:w="0" w:type="auto"/>
        <w:tblLook w:val="0400" w:firstRow="0" w:lastRow="0" w:firstColumn="0" w:lastColumn="0" w:noHBand="0" w:noVBand="1"/>
        <w:tblCaption w:val="space for students to provide answer"/>
      </w:tblPr>
      <w:tblGrid>
        <w:gridCol w:w="9622"/>
      </w:tblGrid>
      <w:tr w:rsidR="00C40AC4" w14:paraId="44F26CD1" w14:textId="77777777" w:rsidTr="008A5C1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13E7A9B" w14:textId="70023F17" w:rsidR="00C40AC4" w:rsidRDefault="00EF3AEB" w:rsidP="008A5C1E">
            <w:r w:rsidRPr="00EF3AEB">
              <w:t>Engineers are trusted and held to high regard by the public, so it is important that they act ethically in regards to honesty and integrity, by only performing services in their areas of expertise, avoiding deception by associates and clients, striving at all times to serve the public interest, not disclosing confidential</w:t>
            </w:r>
            <w:r>
              <w:t xml:space="preserve"> information without consent.</w:t>
            </w:r>
          </w:p>
        </w:tc>
      </w:tr>
    </w:tbl>
    <w:p w14:paraId="3C79E9F2" w14:textId="77777777" w:rsidR="001E7944" w:rsidRDefault="001E7944">
      <w:r>
        <w:br w:type="page"/>
      </w:r>
    </w:p>
    <w:p w14:paraId="2C10BEB5" w14:textId="06402205" w:rsidR="001E7944" w:rsidRDefault="001E7944" w:rsidP="001E7944">
      <w:pPr>
        <w:pStyle w:val="Heading3"/>
      </w:pPr>
      <w:bookmarkStart w:id="15" w:name="_Toc49172820"/>
      <w:r>
        <w:lastRenderedPageBreak/>
        <w:t>Ethics in Engineering</w:t>
      </w:r>
      <w:r w:rsidR="00BC3499">
        <w:t xml:space="preserve"> –</w:t>
      </w:r>
      <w:r>
        <w:t xml:space="preserve"> Emerging Technology</w:t>
      </w:r>
      <w:bookmarkEnd w:id="15"/>
    </w:p>
    <w:p w14:paraId="1970FEC5" w14:textId="2B11F26C" w:rsidR="001E7944" w:rsidRDefault="001E7944" w:rsidP="001E7944">
      <w:r>
        <w:t>Watch the YouTube video “</w:t>
      </w:r>
      <w:hyperlink r:id="rId13" w:history="1">
        <w:r w:rsidRPr="00C40AC4">
          <w:rPr>
            <w:rStyle w:val="Hyperlink"/>
          </w:rPr>
          <w:t>Genetic engi</w:t>
        </w:r>
        <w:r w:rsidRPr="00C40AC4">
          <w:rPr>
            <w:rStyle w:val="Hyperlink"/>
          </w:rPr>
          <w:t>n</w:t>
        </w:r>
        <w:r w:rsidRPr="00C40AC4">
          <w:rPr>
            <w:rStyle w:val="Hyperlink"/>
          </w:rPr>
          <w:t>eering will change everything forever – CRISPR</w:t>
        </w:r>
      </w:hyperlink>
      <w:r>
        <w:t>”</w:t>
      </w:r>
      <w:r w:rsidR="001B49EF">
        <w:t xml:space="preserve"> (duration 16:03).</w:t>
      </w:r>
    </w:p>
    <w:p w14:paraId="43118757" w14:textId="77777777" w:rsidR="001E7944" w:rsidRDefault="001E7944" w:rsidP="001E7944">
      <w:r>
        <w:t>As CRISPR is a new and emerging technology there are very few rules and regulations around how it should be used and what it should be used for. It has the potential to be an incredibly powerful tool, but how do we decide what is ethical and unethical use of this tool.</w:t>
      </w:r>
    </w:p>
    <w:p w14:paraId="1281E0BC" w14:textId="77777777" w:rsidR="001E7944" w:rsidRPr="001E7944" w:rsidRDefault="001E7944" w:rsidP="001E7944">
      <w:pPr>
        <w:rPr>
          <w:lang w:eastAsia="zh-CN"/>
        </w:rPr>
      </w:pPr>
      <w:r>
        <w:rPr>
          <w:lang w:eastAsia="zh-CN"/>
        </w:rPr>
        <w:t>Answer the following questions in the space below.</w:t>
      </w:r>
    </w:p>
    <w:p w14:paraId="179B3C65" w14:textId="77777777" w:rsidR="001E7944" w:rsidRDefault="001E7944" w:rsidP="001E7944">
      <w:r>
        <w:t>What would you consider to be ethical use of CRISPR?</w:t>
      </w:r>
    </w:p>
    <w:tbl>
      <w:tblPr>
        <w:tblStyle w:val="Tableheader"/>
        <w:tblW w:w="0" w:type="auto"/>
        <w:tblLook w:val="0400" w:firstRow="0" w:lastRow="0" w:firstColumn="0" w:lastColumn="0" w:noHBand="0" w:noVBand="1"/>
        <w:tblCaption w:val="space for students to provide answer"/>
      </w:tblPr>
      <w:tblGrid>
        <w:gridCol w:w="9622"/>
      </w:tblGrid>
      <w:tr w:rsidR="00C40AC4" w14:paraId="0A3D590A" w14:textId="77777777" w:rsidTr="001B49EF">
        <w:trPr>
          <w:cnfStyle w:val="000000010000" w:firstRow="0" w:lastRow="0" w:firstColumn="0" w:lastColumn="0" w:oddVBand="0" w:evenVBand="0" w:oddHBand="0" w:evenHBand="1" w:firstRowFirstColumn="0" w:firstRowLastColumn="0" w:lastRowFirstColumn="0" w:lastRowLastColumn="0"/>
          <w:trHeight w:val="234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C2388A1" w14:textId="77777777" w:rsidR="00C40AC4" w:rsidRDefault="00C40AC4" w:rsidP="008A5C1E"/>
        </w:tc>
      </w:tr>
    </w:tbl>
    <w:p w14:paraId="2D2398AB" w14:textId="77777777" w:rsidR="001E7944" w:rsidRDefault="001E7944" w:rsidP="001E7944">
      <w:r>
        <w:t>What would you consider to be unethical use of CRISPR?</w:t>
      </w:r>
    </w:p>
    <w:tbl>
      <w:tblPr>
        <w:tblStyle w:val="Tableheader"/>
        <w:tblW w:w="0" w:type="auto"/>
        <w:tblLook w:val="0400" w:firstRow="0" w:lastRow="0" w:firstColumn="0" w:lastColumn="0" w:noHBand="0" w:noVBand="1"/>
        <w:tblCaption w:val="space for students to provide answer"/>
      </w:tblPr>
      <w:tblGrid>
        <w:gridCol w:w="9622"/>
      </w:tblGrid>
      <w:tr w:rsidR="00C40AC4" w14:paraId="0C6AE45D" w14:textId="77777777" w:rsidTr="001B49EF">
        <w:trPr>
          <w:cnfStyle w:val="000000010000" w:firstRow="0" w:lastRow="0" w:firstColumn="0" w:lastColumn="0" w:oddVBand="0" w:evenVBand="0" w:oddHBand="0" w:evenHBand="1" w:firstRowFirstColumn="0" w:firstRowLastColumn="0" w:lastRowFirstColumn="0" w:lastRowLastColumn="0"/>
          <w:trHeight w:val="226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1C20C9F" w14:textId="77777777" w:rsidR="00C40AC4" w:rsidRDefault="00C40AC4" w:rsidP="008A5C1E"/>
        </w:tc>
      </w:tr>
    </w:tbl>
    <w:p w14:paraId="6A720F01" w14:textId="62EA3DD2" w:rsidR="001E7944" w:rsidRDefault="001E7944" w:rsidP="001E7944">
      <w:r>
        <w:t xml:space="preserve">With a partner share your answers and discuss any differences in your ideas around ethical use of emerging technology such as CRISPR. </w:t>
      </w:r>
      <w:r w:rsidR="00C40AC4">
        <w:t>In the space below, m</w:t>
      </w:r>
      <w:r>
        <w:t>ake note of key differences between you and your partner’s ethical views of CRISPR.</w:t>
      </w:r>
    </w:p>
    <w:tbl>
      <w:tblPr>
        <w:tblStyle w:val="Tableheader"/>
        <w:tblW w:w="0" w:type="auto"/>
        <w:tblLook w:val="0400" w:firstRow="0" w:lastRow="0" w:firstColumn="0" w:lastColumn="0" w:noHBand="0" w:noVBand="1"/>
        <w:tblCaption w:val="space for students to provide answer"/>
      </w:tblPr>
      <w:tblGrid>
        <w:gridCol w:w="9622"/>
      </w:tblGrid>
      <w:tr w:rsidR="00C40AC4" w14:paraId="334392F2" w14:textId="77777777" w:rsidTr="008A5C1E">
        <w:trPr>
          <w:cnfStyle w:val="000000010000" w:firstRow="0" w:lastRow="0" w:firstColumn="0" w:lastColumn="0" w:oddVBand="0" w:evenVBand="0" w:oddHBand="0" w:evenHBand="1" w:firstRowFirstColumn="0" w:firstRowLastColumn="0" w:lastRowFirstColumn="0" w:lastRowLastColumn="0"/>
          <w:trHeight w:val="201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C437746" w14:textId="77777777" w:rsidR="00C40AC4" w:rsidRDefault="00C40AC4" w:rsidP="008A5C1E"/>
        </w:tc>
      </w:tr>
    </w:tbl>
    <w:p w14:paraId="4F5501AC" w14:textId="77777777" w:rsidR="001E7944" w:rsidRDefault="001E7944">
      <w:r>
        <w:br w:type="page"/>
      </w:r>
    </w:p>
    <w:p w14:paraId="0B2E0DF6" w14:textId="77777777" w:rsidR="001E7944" w:rsidRDefault="001E7944" w:rsidP="001E7944">
      <w:pPr>
        <w:pStyle w:val="Heading2"/>
      </w:pPr>
      <w:bookmarkStart w:id="16" w:name="_Toc49172821"/>
      <w:r>
        <w:lastRenderedPageBreak/>
        <w:t>Types of Structures</w:t>
      </w:r>
      <w:bookmarkEnd w:id="16"/>
    </w:p>
    <w:p w14:paraId="00DA4E1E" w14:textId="1C7D9022" w:rsidR="001E7944" w:rsidRDefault="001E7944" w:rsidP="001E7944">
      <w:r>
        <w:t xml:space="preserve">Brainstorm as many types of engineered structures as you can in the </w:t>
      </w:r>
      <w:r w:rsidR="00C978CA">
        <w:t>space</w:t>
      </w:r>
      <w:r>
        <w:t xml:space="preserve"> below (for example, bridges).</w:t>
      </w:r>
    </w:p>
    <w:p w14:paraId="5F5E735C" w14:textId="77777777" w:rsidR="00EF3AEB" w:rsidRDefault="00EF3AEB" w:rsidP="00EF3AEB">
      <w:pPr>
        <w:pStyle w:val="FeatureBox2"/>
      </w:pPr>
      <w:r w:rsidRPr="00051D1F">
        <w:rPr>
          <w:rStyle w:val="Strong"/>
        </w:rPr>
        <w:t>Teacher note</w:t>
      </w:r>
      <w:r>
        <w:t xml:space="preserve">: suggested solution included. </w:t>
      </w:r>
    </w:p>
    <w:tbl>
      <w:tblPr>
        <w:tblStyle w:val="Tableheader"/>
        <w:tblW w:w="0" w:type="auto"/>
        <w:tblLook w:val="0400" w:firstRow="0" w:lastRow="0" w:firstColumn="0" w:lastColumn="0" w:noHBand="0" w:noVBand="1"/>
        <w:tblCaption w:val="space for students to provide answer"/>
      </w:tblPr>
      <w:tblGrid>
        <w:gridCol w:w="9622"/>
      </w:tblGrid>
      <w:tr w:rsidR="00C712C7" w14:paraId="12C108D5" w14:textId="77777777" w:rsidTr="00C712C7">
        <w:trPr>
          <w:cnfStyle w:val="000000010000" w:firstRow="0" w:lastRow="0" w:firstColumn="0" w:lastColumn="0" w:oddVBand="0" w:evenVBand="0" w:oddHBand="0" w:evenHBand="1" w:firstRowFirstColumn="0" w:firstRowLastColumn="0" w:lastRowFirstColumn="0" w:lastRowLastColumn="0"/>
          <w:trHeight w:val="368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8058967" w14:textId="77777777" w:rsidR="00EF3AEB" w:rsidRDefault="00EF3AEB" w:rsidP="00EF3AEB">
            <w:r>
              <w:t>House</w:t>
            </w:r>
          </w:p>
          <w:p w14:paraId="7775002B" w14:textId="77777777" w:rsidR="00EF3AEB" w:rsidRDefault="00EF3AEB" w:rsidP="00EF3AEB">
            <w:r>
              <w:t>Dam</w:t>
            </w:r>
          </w:p>
          <w:p w14:paraId="5E9463F6" w14:textId="77777777" w:rsidR="00EF3AEB" w:rsidRDefault="00EF3AEB" w:rsidP="00EF3AEB">
            <w:r>
              <w:t>Sewage system</w:t>
            </w:r>
          </w:p>
          <w:p w14:paraId="7DCBB565" w14:textId="77777777" w:rsidR="00EF3AEB" w:rsidRDefault="00EF3AEB" w:rsidP="00EF3AEB">
            <w:r>
              <w:t>Skyscraper</w:t>
            </w:r>
          </w:p>
          <w:p w14:paraId="0AFAEC84" w14:textId="77777777" w:rsidR="00EF3AEB" w:rsidRDefault="00EF3AEB" w:rsidP="00EF3AEB">
            <w:r>
              <w:t>Railway</w:t>
            </w:r>
          </w:p>
          <w:p w14:paraId="57502B24" w14:textId="77777777" w:rsidR="00EF3AEB" w:rsidRDefault="00EF3AEB" w:rsidP="00EF3AEB">
            <w:r>
              <w:t>Stadium</w:t>
            </w:r>
          </w:p>
          <w:p w14:paraId="0D757325" w14:textId="77777777" w:rsidR="00C712C7" w:rsidRDefault="00EF3AEB" w:rsidP="00EF3AEB">
            <w:r>
              <w:t>Stairs</w:t>
            </w:r>
          </w:p>
          <w:p w14:paraId="70593243" w14:textId="77777777" w:rsidR="00EF3AEB" w:rsidRDefault="00EF3AEB" w:rsidP="00EF3AEB">
            <w:r>
              <w:t>Road</w:t>
            </w:r>
          </w:p>
          <w:p w14:paraId="28EA1B5E" w14:textId="77777777" w:rsidR="00EF3AEB" w:rsidRDefault="00EF3AEB" w:rsidP="00EF3AEB">
            <w:r>
              <w:t>Canal</w:t>
            </w:r>
          </w:p>
          <w:p w14:paraId="3828B5B2" w14:textId="77777777" w:rsidR="00EF3AEB" w:rsidRDefault="00EF3AEB" w:rsidP="00EF3AEB">
            <w:r>
              <w:t>Power station</w:t>
            </w:r>
          </w:p>
          <w:p w14:paraId="0CCF519F" w14:textId="77777777" w:rsidR="00EF3AEB" w:rsidRDefault="00EF3AEB" w:rsidP="00EF3AEB">
            <w:r>
              <w:t>Tunnel</w:t>
            </w:r>
          </w:p>
          <w:p w14:paraId="087B0014" w14:textId="77777777" w:rsidR="00EF3AEB" w:rsidRDefault="00EF3AEB" w:rsidP="00EF3AEB">
            <w:r>
              <w:t>Power lines</w:t>
            </w:r>
          </w:p>
          <w:p w14:paraId="71BEC565" w14:textId="77777777" w:rsidR="00EF3AEB" w:rsidRDefault="00EF3AEB" w:rsidP="00EF3AEB">
            <w:r>
              <w:t>Car park</w:t>
            </w:r>
          </w:p>
          <w:p w14:paraId="57527E38" w14:textId="3EA7B47E" w:rsidR="00EF3AEB" w:rsidRDefault="00EF3AEB" w:rsidP="00EF3AEB">
            <w:r>
              <w:t>Rollercoaster</w:t>
            </w:r>
          </w:p>
        </w:tc>
      </w:tr>
    </w:tbl>
    <w:p w14:paraId="1D2753D8" w14:textId="77777777" w:rsidR="001E7944" w:rsidRDefault="001E7944" w:rsidP="001E7944">
      <w:r>
        <w:t>Choose some of the structures from above and briefly describe</w:t>
      </w:r>
      <w:r w:rsidR="00C978CA">
        <w:t xml:space="preserve"> how they impact peoples’ lives in the table below.</w:t>
      </w:r>
    </w:p>
    <w:tbl>
      <w:tblPr>
        <w:tblStyle w:val="Tableheader"/>
        <w:tblW w:w="0" w:type="auto"/>
        <w:tblLook w:val="0420" w:firstRow="1" w:lastRow="0" w:firstColumn="0" w:lastColumn="0" w:noHBand="0" w:noVBand="1"/>
        <w:tblCaption w:val="structures"/>
        <w:tblDescription w:val="the impact of students on individuals"/>
      </w:tblPr>
      <w:tblGrid>
        <w:gridCol w:w="2097"/>
        <w:gridCol w:w="7475"/>
      </w:tblGrid>
      <w:tr w:rsidR="00C978CA" w14:paraId="7A96762A"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tcW w:w="2097" w:type="dxa"/>
          </w:tcPr>
          <w:p w14:paraId="08C8404B" w14:textId="77777777" w:rsidR="00C978CA" w:rsidRDefault="00C978CA" w:rsidP="001E7944">
            <w:pPr>
              <w:spacing w:before="192" w:after="192"/>
            </w:pPr>
            <w:r>
              <w:t>Structure</w:t>
            </w:r>
          </w:p>
        </w:tc>
        <w:tc>
          <w:tcPr>
            <w:tcW w:w="7475" w:type="dxa"/>
          </w:tcPr>
          <w:p w14:paraId="055720EA" w14:textId="77777777" w:rsidR="00C978CA" w:rsidRDefault="00C978CA" w:rsidP="001E7944">
            <w:r>
              <w:t>Impact on peoples lives</w:t>
            </w:r>
          </w:p>
        </w:tc>
      </w:tr>
      <w:tr w:rsidR="00EF3AEB" w14:paraId="6631C1B0" w14:textId="77777777" w:rsidTr="00EF3AEB">
        <w:trPr>
          <w:cnfStyle w:val="000000100000" w:firstRow="0" w:lastRow="0" w:firstColumn="0" w:lastColumn="0" w:oddVBand="0" w:evenVBand="0" w:oddHBand="1" w:evenHBand="0" w:firstRowFirstColumn="0" w:firstRowLastColumn="0" w:lastRowFirstColumn="0" w:lastRowLastColumn="0"/>
          <w:trHeight w:val="633"/>
        </w:trPr>
        <w:tc>
          <w:tcPr>
            <w:tcW w:w="2097" w:type="dxa"/>
            <w:vAlign w:val="top"/>
          </w:tcPr>
          <w:p w14:paraId="79401C32" w14:textId="143AA3F3" w:rsidR="00EF3AEB" w:rsidRPr="00EF3AEB" w:rsidRDefault="00EF3AEB" w:rsidP="00EF3AEB">
            <w:r w:rsidRPr="00EF3AEB">
              <w:t>Power lines</w:t>
            </w:r>
          </w:p>
        </w:tc>
        <w:tc>
          <w:tcPr>
            <w:tcW w:w="7475" w:type="dxa"/>
            <w:vAlign w:val="top"/>
          </w:tcPr>
          <w:p w14:paraId="2B869C95" w14:textId="28B04E63" w:rsidR="00EF3AEB" w:rsidRPr="00EF3AEB" w:rsidRDefault="00EF3AEB" w:rsidP="00EF3AEB">
            <w:r w:rsidRPr="00EF3AEB">
              <w:t>Allows the transmission of power to civil structures to power devices that generally make peoples’ lives easier.</w:t>
            </w:r>
          </w:p>
        </w:tc>
      </w:tr>
      <w:tr w:rsidR="00C978CA" w14:paraId="6242BBBF" w14:textId="77777777" w:rsidTr="00F90700">
        <w:trPr>
          <w:cnfStyle w:val="000000010000" w:firstRow="0" w:lastRow="0" w:firstColumn="0" w:lastColumn="0" w:oddVBand="0" w:evenVBand="0" w:oddHBand="0" w:evenHBand="1" w:firstRowFirstColumn="0" w:firstRowLastColumn="0" w:lastRowFirstColumn="0" w:lastRowLastColumn="0"/>
          <w:trHeight w:val="1059"/>
        </w:trPr>
        <w:tc>
          <w:tcPr>
            <w:tcW w:w="2097" w:type="dxa"/>
          </w:tcPr>
          <w:p w14:paraId="1DE07AAB" w14:textId="1AB80117" w:rsidR="00C978CA" w:rsidRDefault="00286AC7" w:rsidP="001E7944">
            <w:r w:rsidRPr="00286AC7">
              <w:rPr>
                <w:color w:val="E7E6E6" w:themeColor="background2"/>
              </w:rPr>
              <w:t>answer</w:t>
            </w:r>
          </w:p>
        </w:tc>
        <w:tc>
          <w:tcPr>
            <w:tcW w:w="7475" w:type="dxa"/>
          </w:tcPr>
          <w:p w14:paraId="47CEC404" w14:textId="77777777" w:rsidR="00C978CA" w:rsidRDefault="00C978CA" w:rsidP="001E7944"/>
        </w:tc>
      </w:tr>
      <w:tr w:rsidR="00286AC7" w14:paraId="3F5F9F6C" w14:textId="77777777" w:rsidTr="00F90700">
        <w:trPr>
          <w:cnfStyle w:val="000000100000" w:firstRow="0" w:lastRow="0" w:firstColumn="0" w:lastColumn="0" w:oddVBand="0" w:evenVBand="0" w:oddHBand="1" w:evenHBand="0" w:firstRowFirstColumn="0" w:firstRowLastColumn="0" w:lastRowFirstColumn="0" w:lastRowLastColumn="0"/>
          <w:trHeight w:val="1059"/>
        </w:trPr>
        <w:tc>
          <w:tcPr>
            <w:tcW w:w="2097" w:type="dxa"/>
          </w:tcPr>
          <w:p w14:paraId="3529769D" w14:textId="424F66C0" w:rsidR="00286AC7" w:rsidRDefault="00286AC7" w:rsidP="00286AC7">
            <w:r w:rsidRPr="00286AC7">
              <w:rPr>
                <w:color w:val="FFFFFF" w:themeColor="background1"/>
              </w:rPr>
              <w:t>answer</w:t>
            </w:r>
          </w:p>
        </w:tc>
        <w:tc>
          <w:tcPr>
            <w:tcW w:w="7475" w:type="dxa"/>
          </w:tcPr>
          <w:p w14:paraId="12B831EA" w14:textId="77777777" w:rsidR="00286AC7" w:rsidRDefault="00286AC7" w:rsidP="00286AC7"/>
        </w:tc>
      </w:tr>
      <w:tr w:rsidR="00286AC7" w14:paraId="5B5A38BC" w14:textId="77777777" w:rsidTr="00F90700">
        <w:trPr>
          <w:cnfStyle w:val="000000010000" w:firstRow="0" w:lastRow="0" w:firstColumn="0" w:lastColumn="0" w:oddVBand="0" w:evenVBand="0" w:oddHBand="0" w:evenHBand="1" w:firstRowFirstColumn="0" w:firstRowLastColumn="0" w:lastRowFirstColumn="0" w:lastRowLastColumn="0"/>
          <w:trHeight w:val="1059"/>
        </w:trPr>
        <w:tc>
          <w:tcPr>
            <w:tcW w:w="2097" w:type="dxa"/>
          </w:tcPr>
          <w:p w14:paraId="5273BBAA" w14:textId="7B25B66D" w:rsidR="00286AC7" w:rsidRDefault="00286AC7" w:rsidP="00286AC7">
            <w:r w:rsidRPr="00286AC7">
              <w:rPr>
                <w:color w:val="E7E6E6" w:themeColor="background2"/>
              </w:rPr>
              <w:t>answer</w:t>
            </w:r>
          </w:p>
        </w:tc>
        <w:tc>
          <w:tcPr>
            <w:tcW w:w="7475" w:type="dxa"/>
          </w:tcPr>
          <w:p w14:paraId="3CF342E6" w14:textId="77777777" w:rsidR="00286AC7" w:rsidRDefault="00286AC7" w:rsidP="00286AC7"/>
        </w:tc>
      </w:tr>
      <w:tr w:rsidR="00286AC7" w14:paraId="54DC9A15" w14:textId="77777777" w:rsidTr="00F90700">
        <w:trPr>
          <w:cnfStyle w:val="000000100000" w:firstRow="0" w:lastRow="0" w:firstColumn="0" w:lastColumn="0" w:oddVBand="0" w:evenVBand="0" w:oddHBand="1" w:evenHBand="0" w:firstRowFirstColumn="0" w:firstRowLastColumn="0" w:lastRowFirstColumn="0" w:lastRowLastColumn="0"/>
          <w:trHeight w:val="1059"/>
        </w:trPr>
        <w:tc>
          <w:tcPr>
            <w:tcW w:w="2097" w:type="dxa"/>
          </w:tcPr>
          <w:p w14:paraId="2F3F7391" w14:textId="38D706E7" w:rsidR="00286AC7" w:rsidRDefault="00286AC7" w:rsidP="00286AC7">
            <w:r w:rsidRPr="00286AC7">
              <w:rPr>
                <w:color w:val="FFFFFF" w:themeColor="background1"/>
              </w:rPr>
              <w:t>answer</w:t>
            </w:r>
          </w:p>
        </w:tc>
        <w:tc>
          <w:tcPr>
            <w:tcW w:w="7475" w:type="dxa"/>
          </w:tcPr>
          <w:p w14:paraId="30415167" w14:textId="77777777" w:rsidR="00286AC7" w:rsidRDefault="00286AC7" w:rsidP="00286AC7"/>
        </w:tc>
      </w:tr>
    </w:tbl>
    <w:p w14:paraId="3780D9CE" w14:textId="77777777" w:rsidR="00C978CA" w:rsidRDefault="00C978CA" w:rsidP="00C978CA">
      <w:r>
        <w:br w:type="page"/>
      </w:r>
    </w:p>
    <w:p w14:paraId="65308EA6" w14:textId="77777777" w:rsidR="00C978CA" w:rsidRDefault="00C978CA" w:rsidP="00C978CA">
      <w:pPr>
        <w:pStyle w:val="Heading2"/>
      </w:pPr>
      <w:bookmarkStart w:id="17" w:name="_Toc49172822"/>
      <w:r>
        <w:lastRenderedPageBreak/>
        <w:t>Bridges</w:t>
      </w:r>
      <w:bookmarkEnd w:id="17"/>
    </w:p>
    <w:p w14:paraId="12DD55D7" w14:textId="09F1EC5E" w:rsidR="001B4D8B" w:rsidRDefault="001B4D8B" w:rsidP="001B4D8B">
      <w:pPr>
        <w:rPr>
          <w:lang w:eastAsia="zh-CN"/>
        </w:rPr>
      </w:pPr>
      <w:r>
        <w:rPr>
          <w:lang w:eastAsia="zh-CN"/>
        </w:rPr>
        <w:t>Complete the table below by matching the type of bridge listed:</w:t>
      </w:r>
    </w:p>
    <w:tbl>
      <w:tblPr>
        <w:tblStyle w:val="Tableheader"/>
        <w:tblW w:w="0" w:type="auto"/>
        <w:tblLook w:val="0600" w:firstRow="0" w:lastRow="0" w:firstColumn="0" w:lastColumn="0" w:noHBand="1" w:noVBand="1"/>
        <w:tblCaption w:val="space for students to provide answer"/>
      </w:tblPr>
      <w:tblGrid>
        <w:gridCol w:w="1709"/>
        <w:gridCol w:w="1756"/>
        <w:gridCol w:w="1584"/>
        <w:gridCol w:w="1576"/>
        <w:gridCol w:w="1413"/>
        <w:gridCol w:w="1584"/>
      </w:tblGrid>
      <w:tr w:rsidR="00286AC7" w14:paraId="5849BC67" w14:textId="77777777" w:rsidTr="00683EF0">
        <w:trPr>
          <w:trHeight w:val="326"/>
          <w:tblHeader/>
        </w:trPr>
        <w:tc>
          <w:tcPr>
            <w:tcW w:w="1709" w:type="dxa"/>
            <w:tcBorders>
              <w:top w:val="single" w:sz="4" w:space="0" w:color="C8DCF0"/>
              <w:left w:val="single" w:sz="4" w:space="0" w:color="C8DCF0"/>
              <w:bottom w:val="single" w:sz="4" w:space="0" w:color="C8DCF0"/>
              <w:right w:val="single" w:sz="4" w:space="0" w:color="C8DCF0"/>
            </w:tcBorders>
            <w:vAlign w:val="top"/>
          </w:tcPr>
          <w:p w14:paraId="4AF13ABD" w14:textId="77777777" w:rsidR="00286AC7" w:rsidRDefault="00286AC7" w:rsidP="00683EF0">
            <w:pPr>
              <w:rPr>
                <w:lang w:eastAsia="zh-CN"/>
              </w:rPr>
            </w:pPr>
            <w:r>
              <w:rPr>
                <w:lang w:eastAsia="zh-CN"/>
              </w:rPr>
              <w:t>Cantilever</w:t>
            </w:r>
          </w:p>
        </w:tc>
        <w:tc>
          <w:tcPr>
            <w:tcW w:w="1756" w:type="dxa"/>
            <w:tcBorders>
              <w:top w:val="single" w:sz="4" w:space="0" w:color="C8DCF0"/>
              <w:left w:val="single" w:sz="4" w:space="0" w:color="C8DCF0"/>
              <w:bottom w:val="single" w:sz="4" w:space="0" w:color="C8DCF0"/>
              <w:right w:val="single" w:sz="4" w:space="0" w:color="C8DCF0"/>
            </w:tcBorders>
          </w:tcPr>
          <w:p w14:paraId="23675368" w14:textId="77777777" w:rsidR="00286AC7" w:rsidRDefault="00286AC7" w:rsidP="00683EF0">
            <w:pPr>
              <w:rPr>
                <w:lang w:eastAsia="zh-CN"/>
              </w:rPr>
            </w:pPr>
            <w:r>
              <w:rPr>
                <w:lang w:eastAsia="zh-CN"/>
              </w:rPr>
              <w:t>Suspension</w:t>
            </w:r>
          </w:p>
        </w:tc>
        <w:tc>
          <w:tcPr>
            <w:tcW w:w="1584" w:type="dxa"/>
            <w:tcBorders>
              <w:top w:val="single" w:sz="4" w:space="0" w:color="C8DCF0"/>
              <w:left w:val="single" w:sz="4" w:space="0" w:color="C8DCF0"/>
              <w:bottom w:val="single" w:sz="4" w:space="0" w:color="C8DCF0"/>
              <w:right w:val="single" w:sz="4" w:space="0" w:color="C8DCF0"/>
            </w:tcBorders>
          </w:tcPr>
          <w:p w14:paraId="4DF78217" w14:textId="77777777" w:rsidR="00286AC7" w:rsidRDefault="00286AC7" w:rsidP="00683EF0">
            <w:pPr>
              <w:rPr>
                <w:lang w:eastAsia="zh-CN"/>
              </w:rPr>
            </w:pPr>
            <w:r>
              <w:rPr>
                <w:lang w:eastAsia="zh-CN"/>
              </w:rPr>
              <w:t>Cable Stay</w:t>
            </w:r>
          </w:p>
        </w:tc>
        <w:tc>
          <w:tcPr>
            <w:tcW w:w="1576" w:type="dxa"/>
            <w:tcBorders>
              <w:top w:val="single" w:sz="4" w:space="0" w:color="C8DCF0"/>
              <w:left w:val="single" w:sz="4" w:space="0" w:color="C8DCF0"/>
              <w:bottom w:val="single" w:sz="4" w:space="0" w:color="C8DCF0"/>
              <w:right w:val="single" w:sz="4" w:space="0" w:color="C8DCF0"/>
            </w:tcBorders>
          </w:tcPr>
          <w:p w14:paraId="2B4686DF" w14:textId="77777777" w:rsidR="00286AC7" w:rsidRDefault="00286AC7" w:rsidP="00683EF0">
            <w:pPr>
              <w:rPr>
                <w:lang w:eastAsia="zh-CN"/>
              </w:rPr>
            </w:pPr>
            <w:r>
              <w:rPr>
                <w:lang w:eastAsia="zh-CN"/>
              </w:rPr>
              <w:t>Truss</w:t>
            </w:r>
          </w:p>
        </w:tc>
        <w:tc>
          <w:tcPr>
            <w:tcW w:w="1413" w:type="dxa"/>
            <w:tcBorders>
              <w:top w:val="single" w:sz="4" w:space="0" w:color="C8DCF0"/>
              <w:left w:val="single" w:sz="4" w:space="0" w:color="C8DCF0"/>
              <w:bottom w:val="single" w:sz="4" w:space="0" w:color="C8DCF0"/>
              <w:right w:val="single" w:sz="4" w:space="0" w:color="C8DCF0"/>
            </w:tcBorders>
          </w:tcPr>
          <w:p w14:paraId="4BB0DCAC" w14:textId="77777777" w:rsidR="00286AC7" w:rsidRDefault="00286AC7" w:rsidP="00683EF0">
            <w:pPr>
              <w:rPr>
                <w:lang w:eastAsia="zh-CN"/>
              </w:rPr>
            </w:pPr>
            <w:r>
              <w:rPr>
                <w:lang w:eastAsia="zh-CN"/>
              </w:rPr>
              <w:t>Arch</w:t>
            </w:r>
          </w:p>
        </w:tc>
        <w:tc>
          <w:tcPr>
            <w:tcW w:w="1584" w:type="dxa"/>
            <w:tcBorders>
              <w:top w:val="single" w:sz="4" w:space="0" w:color="C8DCF0"/>
              <w:left w:val="single" w:sz="4" w:space="0" w:color="C8DCF0"/>
              <w:bottom w:val="single" w:sz="4" w:space="0" w:color="C8DCF0"/>
              <w:right w:val="single" w:sz="4" w:space="0" w:color="C8DCF0"/>
            </w:tcBorders>
          </w:tcPr>
          <w:p w14:paraId="5B0E8D25" w14:textId="77777777" w:rsidR="00286AC7" w:rsidRDefault="00286AC7" w:rsidP="00683EF0">
            <w:pPr>
              <w:rPr>
                <w:lang w:eastAsia="zh-CN"/>
              </w:rPr>
            </w:pPr>
            <w:r>
              <w:rPr>
                <w:lang w:eastAsia="zh-CN"/>
              </w:rPr>
              <w:t>Beam</w:t>
            </w:r>
          </w:p>
        </w:tc>
      </w:tr>
    </w:tbl>
    <w:p w14:paraId="40DE44A7" w14:textId="77777777" w:rsidR="00286AC7" w:rsidRPr="00286AC7" w:rsidRDefault="00286AC7" w:rsidP="00F0160A">
      <w:pPr>
        <w:spacing w:before="0"/>
        <w:rPr>
          <w:sz w:val="12"/>
          <w:szCs w:val="12"/>
          <w:lang w:eastAsia="zh-CN"/>
        </w:rPr>
      </w:pPr>
    </w:p>
    <w:tbl>
      <w:tblPr>
        <w:tblStyle w:val="Tableheader"/>
        <w:tblW w:w="0" w:type="auto"/>
        <w:tblInd w:w="25" w:type="dxa"/>
        <w:tblLook w:val="0420" w:firstRow="1" w:lastRow="0" w:firstColumn="0" w:lastColumn="0" w:noHBand="0" w:noVBand="1"/>
        <w:tblCaption w:val="space for students to provide answer"/>
      </w:tblPr>
      <w:tblGrid>
        <w:gridCol w:w="3631"/>
        <w:gridCol w:w="2693"/>
        <w:gridCol w:w="3223"/>
      </w:tblGrid>
      <w:tr w:rsidR="00286AC7" w14:paraId="58B59559" w14:textId="77777777" w:rsidTr="00F0160A">
        <w:trPr>
          <w:cnfStyle w:val="100000000000" w:firstRow="1" w:lastRow="0" w:firstColumn="0" w:lastColumn="0" w:oddVBand="0" w:evenVBand="0" w:oddHBand="0" w:evenHBand="0" w:firstRowFirstColumn="0" w:firstRowLastColumn="0" w:lastRowFirstColumn="0" w:lastRowLastColumn="0"/>
        </w:trPr>
        <w:tc>
          <w:tcPr>
            <w:tcW w:w="3631" w:type="dxa"/>
          </w:tcPr>
          <w:p w14:paraId="1A4A9C55" w14:textId="77777777" w:rsidR="00286AC7" w:rsidRDefault="00286AC7" w:rsidP="00C978CA">
            <w:pPr>
              <w:spacing w:before="192" w:after="192"/>
              <w:rPr>
                <w:lang w:eastAsia="zh-CN"/>
              </w:rPr>
            </w:pPr>
            <w:r>
              <w:rPr>
                <w:lang w:eastAsia="zh-CN"/>
              </w:rPr>
              <w:t>Bridge</w:t>
            </w:r>
          </w:p>
        </w:tc>
        <w:tc>
          <w:tcPr>
            <w:tcW w:w="2693" w:type="dxa"/>
          </w:tcPr>
          <w:p w14:paraId="08AB8E39" w14:textId="2D52BD59" w:rsidR="00286AC7" w:rsidRDefault="00F0160A" w:rsidP="00C978CA">
            <w:pPr>
              <w:rPr>
                <w:lang w:eastAsia="zh-CN"/>
              </w:rPr>
            </w:pPr>
            <w:r>
              <w:rPr>
                <w:lang w:eastAsia="zh-CN"/>
              </w:rPr>
              <w:t>Bridge name</w:t>
            </w:r>
          </w:p>
        </w:tc>
        <w:tc>
          <w:tcPr>
            <w:tcW w:w="3223" w:type="dxa"/>
          </w:tcPr>
          <w:p w14:paraId="3B5C22F3" w14:textId="3864A8C6" w:rsidR="00286AC7" w:rsidRDefault="00286AC7" w:rsidP="00C978CA">
            <w:pPr>
              <w:rPr>
                <w:lang w:eastAsia="zh-CN"/>
              </w:rPr>
            </w:pPr>
            <w:r>
              <w:rPr>
                <w:lang w:eastAsia="zh-CN"/>
              </w:rPr>
              <w:t>Type</w:t>
            </w:r>
          </w:p>
        </w:tc>
      </w:tr>
      <w:tr w:rsidR="00286AC7" w14:paraId="3A760905" w14:textId="77777777" w:rsidTr="00F0160A">
        <w:trPr>
          <w:cnfStyle w:val="000000100000" w:firstRow="0" w:lastRow="0" w:firstColumn="0" w:lastColumn="0" w:oddVBand="0" w:evenVBand="0" w:oddHBand="1" w:evenHBand="0" w:firstRowFirstColumn="0" w:firstRowLastColumn="0" w:lastRowFirstColumn="0" w:lastRowLastColumn="0"/>
        </w:trPr>
        <w:tc>
          <w:tcPr>
            <w:tcW w:w="3631" w:type="dxa"/>
          </w:tcPr>
          <w:p w14:paraId="3A5D7339" w14:textId="064060DC" w:rsidR="00286AC7" w:rsidRPr="001B4D8B" w:rsidRDefault="00286AC7" w:rsidP="00C43D14">
            <w:r w:rsidRPr="001B4D8B">
              <w:rPr>
                <w:noProof/>
                <w:lang w:eastAsia="en-AU"/>
              </w:rPr>
              <w:drawing>
                <wp:inline distT="0" distB="0" distL="0" distR="0" wp14:anchorId="0877A347" wp14:editId="054B90C7">
                  <wp:extent cx="1741335" cy="1292458"/>
                  <wp:effectExtent l="0" t="0" r="0" b="3175"/>
                  <wp:docPr id="7" name="Picture 7" title="Sydney Harbor 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8/86/SydneyHarbourBridgeandOperaHouse_IB.jpg/1920px-SydneyHarbourBridgeandOperaHouse_IB.jpg"/>
                          <pic:cNvPicPr>
                            <a:picLocks noChangeAspect="1" noChangeArrowheads="1"/>
                          </pic:cNvPicPr>
                        </pic:nvPicPr>
                        <pic:blipFill>
                          <a:blip r:embed="rId14" cstate="hqprint">
                            <a:extLst>
                              <a:ext uri="{28A0092B-C50C-407E-A947-70E740481C1C}">
                                <a14:useLocalDpi xmlns:a14="http://schemas.microsoft.com/office/drawing/2010/main" val="0"/>
                              </a:ext>
                            </a:extLst>
                          </a:blip>
                          <a:srcRect/>
                          <a:stretch>
                            <a:fillRect/>
                          </a:stretch>
                        </pic:blipFill>
                        <pic:spPr bwMode="auto">
                          <a:xfrm>
                            <a:off x="0" y="0"/>
                            <a:ext cx="1762070" cy="1307848"/>
                          </a:xfrm>
                          <a:prstGeom prst="rect">
                            <a:avLst/>
                          </a:prstGeom>
                          <a:noFill/>
                          <a:ln>
                            <a:noFill/>
                          </a:ln>
                        </pic:spPr>
                      </pic:pic>
                    </a:graphicData>
                  </a:graphic>
                </wp:inline>
              </w:drawing>
            </w:r>
            <w:r w:rsidR="00F0160A">
              <w:t xml:space="preserve"> </w:t>
            </w:r>
          </w:p>
        </w:tc>
        <w:tc>
          <w:tcPr>
            <w:tcW w:w="2693" w:type="dxa"/>
          </w:tcPr>
          <w:p w14:paraId="75525BBE" w14:textId="3C63DE11" w:rsidR="00286AC7" w:rsidRPr="00286AC7" w:rsidRDefault="00286AC7" w:rsidP="00286AC7">
            <w:r w:rsidRPr="00286AC7">
              <w:t xml:space="preserve">Sydney Harbor Bridge (sourced from </w:t>
            </w:r>
            <w:hyperlink r:id="rId15" w:history="1">
              <w:r w:rsidRPr="00286AC7">
                <w:rPr>
                  <w:rStyle w:val="Hyperlink"/>
                </w:rPr>
                <w:t>Wikimedia Commons</w:t>
              </w:r>
            </w:hyperlink>
            <w:r w:rsidRPr="00286AC7">
              <w:t xml:space="preserve"> CCBY 3.0)</w:t>
            </w:r>
          </w:p>
        </w:tc>
        <w:tc>
          <w:tcPr>
            <w:tcW w:w="3223" w:type="dxa"/>
          </w:tcPr>
          <w:p w14:paraId="2E1A1A77" w14:textId="6807C8D4" w:rsidR="00286AC7" w:rsidRPr="001B4D8B" w:rsidRDefault="00DB7FE4" w:rsidP="001B4D8B">
            <w:r>
              <w:t>Arch</w:t>
            </w:r>
          </w:p>
        </w:tc>
      </w:tr>
      <w:tr w:rsidR="00286AC7" w14:paraId="6DA57EF1" w14:textId="77777777" w:rsidTr="00F0160A">
        <w:trPr>
          <w:cnfStyle w:val="000000010000" w:firstRow="0" w:lastRow="0" w:firstColumn="0" w:lastColumn="0" w:oddVBand="0" w:evenVBand="0" w:oddHBand="0" w:evenHBand="1" w:firstRowFirstColumn="0" w:firstRowLastColumn="0" w:lastRowFirstColumn="0" w:lastRowLastColumn="0"/>
        </w:trPr>
        <w:tc>
          <w:tcPr>
            <w:tcW w:w="3631" w:type="dxa"/>
          </w:tcPr>
          <w:p w14:paraId="3322071B" w14:textId="6A71F34E" w:rsidR="00286AC7" w:rsidRPr="001B4D8B" w:rsidRDefault="00286AC7" w:rsidP="009F77F9">
            <w:r w:rsidRPr="001B4D8B">
              <w:rPr>
                <w:noProof/>
                <w:lang w:eastAsia="en-AU"/>
              </w:rPr>
              <w:drawing>
                <wp:inline distT="0" distB="0" distL="0" distR="0" wp14:anchorId="12559347" wp14:editId="09881EBE">
                  <wp:extent cx="1770491" cy="1327868"/>
                  <wp:effectExtent l="0" t="0" r="1270" b="5715"/>
                  <wp:docPr id="6" name="Picture 6" title="ANZAC 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zac Bridge 5.jpg"/>
                          <pic:cNvPicPr>
                            <a:picLocks noChangeAspect="1" noChangeArrowheads="1"/>
                          </pic:cNvPicPr>
                        </pic:nvPicPr>
                        <pic:blipFill>
                          <a:blip r:embed="rId16" cstate="hqprint">
                            <a:extLst>
                              <a:ext uri="{28A0092B-C50C-407E-A947-70E740481C1C}">
                                <a14:useLocalDpi xmlns:a14="http://schemas.microsoft.com/office/drawing/2010/main" val="0"/>
                              </a:ext>
                            </a:extLst>
                          </a:blip>
                          <a:srcRect/>
                          <a:stretch>
                            <a:fillRect/>
                          </a:stretch>
                        </pic:blipFill>
                        <pic:spPr bwMode="auto">
                          <a:xfrm>
                            <a:off x="0" y="0"/>
                            <a:ext cx="1784583" cy="1338437"/>
                          </a:xfrm>
                          <a:prstGeom prst="rect">
                            <a:avLst/>
                          </a:prstGeom>
                          <a:noFill/>
                          <a:ln>
                            <a:noFill/>
                          </a:ln>
                        </pic:spPr>
                      </pic:pic>
                    </a:graphicData>
                  </a:graphic>
                </wp:inline>
              </w:drawing>
            </w:r>
          </w:p>
        </w:tc>
        <w:tc>
          <w:tcPr>
            <w:tcW w:w="2693" w:type="dxa"/>
          </w:tcPr>
          <w:p w14:paraId="499FB41F" w14:textId="63E66D3D" w:rsidR="00286AC7" w:rsidRPr="00286AC7" w:rsidRDefault="00286AC7" w:rsidP="00286AC7">
            <w:r w:rsidRPr="00286AC7">
              <w:t xml:space="preserve">ANZAC Bridge (sourced from </w:t>
            </w:r>
            <w:hyperlink r:id="rId17" w:history="1">
              <w:r w:rsidRPr="00286AC7">
                <w:rPr>
                  <w:rStyle w:val="Hyperlink"/>
                </w:rPr>
                <w:t>Wikimedia Commons</w:t>
              </w:r>
            </w:hyperlink>
            <w:r w:rsidRPr="00286AC7">
              <w:t xml:space="preserve"> CCBY 3.0)</w:t>
            </w:r>
          </w:p>
        </w:tc>
        <w:tc>
          <w:tcPr>
            <w:tcW w:w="3223" w:type="dxa"/>
          </w:tcPr>
          <w:p w14:paraId="3B775FDD" w14:textId="72E70B18" w:rsidR="00286AC7" w:rsidRPr="001B4D8B" w:rsidRDefault="00DB7FE4" w:rsidP="001B4D8B">
            <w:r>
              <w:t>Cable stay</w:t>
            </w:r>
          </w:p>
        </w:tc>
      </w:tr>
      <w:tr w:rsidR="00286AC7" w14:paraId="6D491108" w14:textId="77777777" w:rsidTr="00F0160A">
        <w:trPr>
          <w:cnfStyle w:val="000000100000" w:firstRow="0" w:lastRow="0" w:firstColumn="0" w:lastColumn="0" w:oddVBand="0" w:evenVBand="0" w:oddHBand="1" w:evenHBand="0" w:firstRowFirstColumn="0" w:firstRowLastColumn="0" w:lastRowFirstColumn="0" w:lastRowLastColumn="0"/>
        </w:trPr>
        <w:tc>
          <w:tcPr>
            <w:tcW w:w="3631" w:type="dxa"/>
          </w:tcPr>
          <w:p w14:paraId="0D8FF180" w14:textId="3186D9BF" w:rsidR="00286AC7" w:rsidRPr="001B4D8B" w:rsidRDefault="00286AC7" w:rsidP="009F77F9">
            <w:r w:rsidRPr="001B4D8B">
              <w:rPr>
                <w:noProof/>
                <w:lang w:eastAsia="en-AU"/>
              </w:rPr>
              <w:drawing>
                <wp:inline distT="0" distB="0" distL="0" distR="0" wp14:anchorId="46D8CB73" wp14:editId="25309E84">
                  <wp:extent cx="1787998" cy="1160890"/>
                  <wp:effectExtent l="0" t="0" r="3175" b="1270"/>
                  <wp:docPr id="9" name="Picture 9" title="Golden Gate 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olden gate2.jpg"/>
                          <pic:cNvPicPr>
                            <a:picLocks noChangeAspect="1" noChangeArrowheads="1"/>
                          </pic:cNvPicPr>
                        </pic:nvPicPr>
                        <pic:blipFill>
                          <a:blip r:embed="rId18" cstate="hqprint">
                            <a:extLst>
                              <a:ext uri="{28A0092B-C50C-407E-A947-70E740481C1C}">
                                <a14:useLocalDpi xmlns:a14="http://schemas.microsoft.com/office/drawing/2010/main" val="0"/>
                              </a:ext>
                            </a:extLst>
                          </a:blip>
                          <a:srcRect/>
                          <a:stretch>
                            <a:fillRect/>
                          </a:stretch>
                        </pic:blipFill>
                        <pic:spPr bwMode="auto">
                          <a:xfrm>
                            <a:off x="0" y="0"/>
                            <a:ext cx="1822848" cy="1183517"/>
                          </a:xfrm>
                          <a:prstGeom prst="rect">
                            <a:avLst/>
                          </a:prstGeom>
                          <a:noFill/>
                          <a:ln>
                            <a:noFill/>
                          </a:ln>
                        </pic:spPr>
                      </pic:pic>
                    </a:graphicData>
                  </a:graphic>
                </wp:inline>
              </w:drawing>
            </w:r>
          </w:p>
        </w:tc>
        <w:tc>
          <w:tcPr>
            <w:tcW w:w="2693" w:type="dxa"/>
          </w:tcPr>
          <w:p w14:paraId="537BF234" w14:textId="63B060B6" w:rsidR="00286AC7" w:rsidRPr="00286AC7" w:rsidRDefault="00286AC7" w:rsidP="00286AC7">
            <w:r w:rsidRPr="00286AC7">
              <w:t xml:space="preserve">Golden Gate Bridge (sourced from </w:t>
            </w:r>
            <w:hyperlink r:id="rId19" w:history="1">
              <w:r w:rsidRPr="00286AC7">
                <w:rPr>
                  <w:rStyle w:val="Hyperlink"/>
                </w:rPr>
                <w:t>Wikimedia Commons</w:t>
              </w:r>
            </w:hyperlink>
            <w:r w:rsidRPr="00286AC7">
              <w:t xml:space="preserve"> CC BY 3.0)</w:t>
            </w:r>
          </w:p>
        </w:tc>
        <w:tc>
          <w:tcPr>
            <w:tcW w:w="3223" w:type="dxa"/>
          </w:tcPr>
          <w:p w14:paraId="66307D70" w14:textId="5CC2E178" w:rsidR="00286AC7" w:rsidRPr="001B4D8B" w:rsidRDefault="00DB7FE4" w:rsidP="001B4D8B">
            <w:r>
              <w:t>Suspension</w:t>
            </w:r>
          </w:p>
        </w:tc>
      </w:tr>
      <w:tr w:rsidR="00286AC7" w14:paraId="1E5ADA92" w14:textId="77777777" w:rsidTr="00F0160A">
        <w:trPr>
          <w:cnfStyle w:val="000000010000" w:firstRow="0" w:lastRow="0" w:firstColumn="0" w:lastColumn="0" w:oddVBand="0" w:evenVBand="0" w:oddHBand="0" w:evenHBand="1" w:firstRowFirstColumn="0" w:firstRowLastColumn="0" w:lastRowFirstColumn="0" w:lastRowLastColumn="0"/>
        </w:trPr>
        <w:tc>
          <w:tcPr>
            <w:tcW w:w="3631" w:type="dxa"/>
          </w:tcPr>
          <w:p w14:paraId="77A31BEA" w14:textId="5E2B68FE" w:rsidR="00286AC7" w:rsidRPr="001B4D8B" w:rsidRDefault="00286AC7" w:rsidP="009F77F9">
            <w:r>
              <w:rPr>
                <w:b/>
                <w:noProof/>
                <w:lang w:eastAsia="en-AU"/>
              </w:rPr>
              <w:drawing>
                <wp:inline distT="0" distB="0" distL="0" distR="0" wp14:anchorId="4267B58F" wp14:editId="504CE27D">
                  <wp:extent cx="1838519" cy="820195"/>
                  <wp:effectExtent l="0" t="0" r="0" b="0"/>
                  <wp:docPr id="8" name="Picture 8" title="Firth of Forth Brid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rth bridge.jpg"/>
                          <pic:cNvPicPr/>
                        </pic:nvPicPr>
                        <pic:blipFill>
                          <a:blip r:embed="rId20" cstate="hqprint">
                            <a:extLst>
                              <a:ext uri="{28A0092B-C50C-407E-A947-70E740481C1C}">
                                <a14:useLocalDpi xmlns:a14="http://schemas.microsoft.com/office/drawing/2010/main" val="0"/>
                              </a:ext>
                            </a:extLst>
                          </a:blip>
                          <a:stretch>
                            <a:fillRect/>
                          </a:stretch>
                        </pic:blipFill>
                        <pic:spPr>
                          <a:xfrm>
                            <a:off x="0" y="0"/>
                            <a:ext cx="1840957" cy="821283"/>
                          </a:xfrm>
                          <a:prstGeom prst="rect">
                            <a:avLst/>
                          </a:prstGeom>
                        </pic:spPr>
                      </pic:pic>
                    </a:graphicData>
                  </a:graphic>
                </wp:inline>
              </w:drawing>
            </w:r>
          </w:p>
        </w:tc>
        <w:tc>
          <w:tcPr>
            <w:tcW w:w="2693" w:type="dxa"/>
          </w:tcPr>
          <w:p w14:paraId="1759C90E" w14:textId="5237BB32" w:rsidR="00286AC7" w:rsidRPr="00286AC7" w:rsidRDefault="00286AC7" w:rsidP="00286AC7">
            <w:r w:rsidRPr="00286AC7">
              <w:t xml:space="preserve">Firth of Forth Bridge (sourced from </w:t>
            </w:r>
            <w:hyperlink r:id="rId21" w:history="1">
              <w:r w:rsidRPr="00286AC7">
                <w:rPr>
                  <w:rStyle w:val="Hyperlink"/>
                </w:rPr>
                <w:t>Wikimedia Commons</w:t>
              </w:r>
            </w:hyperlink>
            <w:r w:rsidRPr="00286AC7">
              <w:t xml:space="preserve"> CC BY 3.0)</w:t>
            </w:r>
          </w:p>
        </w:tc>
        <w:tc>
          <w:tcPr>
            <w:tcW w:w="3223" w:type="dxa"/>
          </w:tcPr>
          <w:p w14:paraId="4772E8D4" w14:textId="47A86D84" w:rsidR="00286AC7" w:rsidRPr="001B4D8B" w:rsidRDefault="00DB7FE4" w:rsidP="001B4D8B">
            <w:r>
              <w:t>cantilever</w:t>
            </w:r>
          </w:p>
        </w:tc>
      </w:tr>
      <w:tr w:rsidR="00286AC7" w14:paraId="0D42EBFB" w14:textId="77777777" w:rsidTr="00F0160A">
        <w:trPr>
          <w:cnfStyle w:val="000000100000" w:firstRow="0" w:lastRow="0" w:firstColumn="0" w:lastColumn="0" w:oddVBand="0" w:evenVBand="0" w:oddHBand="1" w:evenHBand="0" w:firstRowFirstColumn="0" w:firstRowLastColumn="0" w:lastRowFirstColumn="0" w:lastRowLastColumn="0"/>
        </w:trPr>
        <w:tc>
          <w:tcPr>
            <w:tcW w:w="3631" w:type="dxa"/>
          </w:tcPr>
          <w:p w14:paraId="26ECA7C2" w14:textId="0875B288" w:rsidR="00286AC7" w:rsidRPr="001B4D8B" w:rsidRDefault="00286AC7" w:rsidP="009F77F9">
            <w:r w:rsidRPr="001B4D8B">
              <w:rPr>
                <w:noProof/>
                <w:lang w:eastAsia="en-AU"/>
              </w:rPr>
              <w:drawing>
                <wp:inline distT="0" distB="0" distL="0" distR="0" wp14:anchorId="57E77F22" wp14:editId="38737DAC">
                  <wp:extent cx="1827805" cy="946206"/>
                  <wp:effectExtent l="0" t="0" r="1270" b="6350"/>
                  <wp:docPr id="11" name="Picture 11" title="Taylor South Gate 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upload.wikimedia.org/wikipedia/commons/thumb/a/a0/Taylor_South_Gate_Bridge_P2110065_US_27_Central_Ave.JPG/1920px-Taylor_South_Gate_Bridge_P2110065_US_27_Central_Ave.JPG"/>
                          <pic:cNvPicPr>
                            <a:picLocks noChangeAspect="1" noChangeArrowheads="1"/>
                          </pic:cNvPicPr>
                        </pic:nvPicPr>
                        <pic:blipFill rotWithShape="1">
                          <a:blip r:embed="rId22" cstate="hqprint">
                            <a:extLst>
                              <a:ext uri="{28A0092B-C50C-407E-A947-70E740481C1C}">
                                <a14:useLocalDpi xmlns:a14="http://schemas.microsoft.com/office/drawing/2010/main" val="0"/>
                              </a:ext>
                            </a:extLst>
                          </a:blip>
                          <a:srcRect b="30977"/>
                          <a:stretch/>
                        </pic:blipFill>
                        <pic:spPr bwMode="auto">
                          <a:xfrm>
                            <a:off x="0" y="0"/>
                            <a:ext cx="1839319" cy="9521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93" w:type="dxa"/>
          </w:tcPr>
          <w:p w14:paraId="4E547F23" w14:textId="760F912F" w:rsidR="00286AC7" w:rsidRPr="00286AC7" w:rsidRDefault="00286AC7" w:rsidP="00286AC7">
            <w:r w:rsidRPr="00286AC7">
              <w:t xml:space="preserve">Taylor South Gate Bridge (sourced from </w:t>
            </w:r>
            <w:hyperlink r:id="rId23" w:history="1">
              <w:r w:rsidRPr="00286AC7">
                <w:rPr>
                  <w:rStyle w:val="Hyperlink"/>
                </w:rPr>
                <w:t>Wikimedia Commons</w:t>
              </w:r>
            </w:hyperlink>
            <w:r w:rsidRPr="00286AC7">
              <w:t xml:space="preserve"> CC 4.0)</w:t>
            </w:r>
          </w:p>
        </w:tc>
        <w:tc>
          <w:tcPr>
            <w:tcW w:w="3223" w:type="dxa"/>
          </w:tcPr>
          <w:p w14:paraId="5FEC749F" w14:textId="1FAF98D2" w:rsidR="00286AC7" w:rsidRPr="001B4D8B" w:rsidRDefault="00DB7FE4" w:rsidP="001B4D8B">
            <w:r>
              <w:t>Truss</w:t>
            </w:r>
          </w:p>
        </w:tc>
      </w:tr>
      <w:tr w:rsidR="00286AC7" w14:paraId="639E854F" w14:textId="77777777" w:rsidTr="00F0160A">
        <w:trPr>
          <w:cnfStyle w:val="000000010000" w:firstRow="0" w:lastRow="0" w:firstColumn="0" w:lastColumn="0" w:oddVBand="0" w:evenVBand="0" w:oddHBand="0" w:evenHBand="1" w:firstRowFirstColumn="0" w:firstRowLastColumn="0" w:lastRowFirstColumn="0" w:lastRowLastColumn="0"/>
        </w:trPr>
        <w:tc>
          <w:tcPr>
            <w:tcW w:w="3631" w:type="dxa"/>
          </w:tcPr>
          <w:p w14:paraId="18C16A4E" w14:textId="13003B32" w:rsidR="00286AC7" w:rsidRPr="001B4D8B" w:rsidRDefault="00F35044" w:rsidP="001B4D8B">
            <w:r>
              <w:rPr>
                <w:noProof/>
                <w:lang w:eastAsia="en-AU"/>
              </w:rPr>
              <w:drawing>
                <wp:inline distT="0" distB="0" distL="0" distR="0" wp14:anchorId="320059EA" wp14:editId="20529A45">
                  <wp:extent cx="2061994" cy="781050"/>
                  <wp:effectExtent l="0" t="0" r="0" b="0"/>
                  <wp:docPr id="10" name="Picture 10" descr="Pont-Noirmoutier" title="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Pont-Noirmoutier.JPG"/>
                          <pic:cNvPicPr>
                            <a:picLocks noChangeAspect="1" noChangeArrowheads="1"/>
                          </pic:cNvPicPr>
                        </pic:nvPicPr>
                        <pic:blipFill rotWithShape="1">
                          <a:blip r:embed="rId24" cstate="hqprint">
                            <a:extLst>
                              <a:ext uri="{28A0092B-C50C-407E-A947-70E740481C1C}">
                                <a14:useLocalDpi xmlns:a14="http://schemas.microsoft.com/office/drawing/2010/main" val="0"/>
                              </a:ext>
                            </a:extLst>
                          </a:blip>
                          <a:srcRect t="49495"/>
                          <a:stretch/>
                        </pic:blipFill>
                        <pic:spPr bwMode="auto">
                          <a:xfrm>
                            <a:off x="0" y="0"/>
                            <a:ext cx="2067078" cy="78297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93" w:type="dxa"/>
          </w:tcPr>
          <w:p w14:paraId="7B3741E8" w14:textId="403483FD" w:rsidR="00286AC7" w:rsidRPr="00EE1712" w:rsidRDefault="008B06F1" w:rsidP="008B06F1">
            <w:r w:rsidRPr="008B06F1">
              <w:t>Pont de Noirmoutier</w:t>
            </w:r>
            <w:r>
              <w:t xml:space="preserve"> (</w:t>
            </w:r>
            <w:r w:rsidRPr="00286AC7">
              <w:t xml:space="preserve">sourced from </w:t>
            </w:r>
            <w:hyperlink r:id="rId25" w:history="1">
              <w:r w:rsidRPr="00286AC7">
                <w:rPr>
                  <w:rStyle w:val="Hyperlink"/>
                </w:rPr>
                <w:t>Wikimedia Commons</w:t>
              </w:r>
            </w:hyperlink>
            <w:r>
              <w:t xml:space="preserve"> CC 3</w:t>
            </w:r>
            <w:r w:rsidRPr="00286AC7">
              <w:t>.0)</w:t>
            </w:r>
          </w:p>
        </w:tc>
        <w:tc>
          <w:tcPr>
            <w:tcW w:w="3223" w:type="dxa"/>
          </w:tcPr>
          <w:p w14:paraId="4F17EAFB" w14:textId="07E9EC41" w:rsidR="00286AC7" w:rsidRPr="001B4D8B" w:rsidRDefault="00DB7FE4" w:rsidP="001B4D8B">
            <w:r>
              <w:t>Beam</w:t>
            </w:r>
          </w:p>
        </w:tc>
      </w:tr>
    </w:tbl>
    <w:p w14:paraId="3BA7A9F9" w14:textId="77777777" w:rsidR="00E87032" w:rsidRDefault="00E87032" w:rsidP="00E87032">
      <w:pPr>
        <w:pStyle w:val="Heading3"/>
      </w:pPr>
      <w:bookmarkStart w:id="18" w:name="_Toc49172823"/>
      <w:r>
        <w:lastRenderedPageBreak/>
        <w:t>Bridge Trusses</w:t>
      </w:r>
      <w:bookmarkEnd w:id="18"/>
    </w:p>
    <w:p w14:paraId="2A307F1D" w14:textId="0A113A27" w:rsidR="00E87032" w:rsidRDefault="00C973B0" w:rsidP="00E87032">
      <w:r>
        <w:t>T</w:t>
      </w:r>
      <w:r w:rsidR="00E87032">
        <w:t xml:space="preserve">russ </w:t>
      </w:r>
      <w:r>
        <w:t>bridges are</w:t>
      </w:r>
      <w:r w:rsidR="00E87032">
        <w:t xml:space="preserve"> designed in a way to efficiently distribute loads so that the structure can withstand forces it is subjected to in its day-to-day application.</w:t>
      </w:r>
    </w:p>
    <w:p w14:paraId="21894438" w14:textId="77777777" w:rsidR="00E87032" w:rsidRDefault="00E87032" w:rsidP="00E87032">
      <w:r>
        <w:t>There are many different designs of trusses that all use the same underlying principles. One of the most common types of bridge truss is the Warren truss, which is made by alternating equilateral triangles as shown below.</w:t>
      </w:r>
    </w:p>
    <w:p w14:paraId="2A0AD32A" w14:textId="77777777" w:rsidR="00E87032" w:rsidRDefault="00E87032" w:rsidP="00E87032">
      <w:r>
        <w:t xml:space="preserve"> </w:t>
      </w:r>
      <w:r w:rsidRPr="00CB5D0B">
        <w:rPr>
          <w:noProof/>
          <w:lang w:eastAsia="en-AU"/>
        </w:rPr>
        <w:drawing>
          <wp:inline distT="0" distB="0" distL="0" distR="0" wp14:anchorId="33AF41FF" wp14:editId="658398A5">
            <wp:extent cx="2519013" cy="1260000"/>
            <wp:effectExtent l="0" t="0" r="0" b="0"/>
            <wp:docPr id="17" name="Picture 17" title="Warren Tru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arina\OneDrive - NSW Department of Education\Desktop\Moerdijkbrug_plaatsen_overspanning,_verwijderen_oude_overspanner_(rond),_Bestanddeelnr_906-5890.jpg"/>
                    <pic:cNvPicPr>
                      <a:picLocks noChangeAspect="1" noChangeArrowheads="1"/>
                    </pic:cNvPicPr>
                  </pic:nvPicPr>
                  <pic:blipFill rotWithShape="1">
                    <a:blip r:embed="rId26" cstate="hqprint">
                      <a:extLst>
                        <a:ext uri="{28A0092B-C50C-407E-A947-70E740481C1C}">
                          <a14:useLocalDpi xmlns:a14="http://schemas.microsoft.com/office/drawing/2010/main" val="0"/>
                        </a:ext>
                      </a:extLst>
                    </a:blip>
                    <a:srcRect l="24835" t="37386" r="14553" b="26210"/>
                    <a:stretch/>
                  </pic:blipFill>
                  <pic:spPr bwMode="auto">
                    <a:xfrm>
                      <a:off x="0" y="0"/>
                      <a:ext cx="2519013"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7C53BC49" w14:textId="321BFE67" w:rsidR="00E87032" w:rsidRDefault="00E87032" w:rsidP="00E87032">
      <w:r>
        <w:t xml:space="preserve">Warren Truss </w:t>
      </w:r>
      <w:r w:rsidR="00C973B0">
        <w:t>(sourced</w:t>
      </w:r>
      <w:r>
        <w:t xml:space="preserve"> from </w:t>
      </w:r>
      <w:hyperlink r:id="rId27" w:history="1">
        <w:r w:rsidR="00C973B0" w:rsidRPr="00C973B0">
          <w:rPr>
            <w:rStyle w:val="Hyperlink"/>
          </w:rPr>
          <w:t>Wikimedia commons</w:t>
        </w:r>
      </w:hyperlink>
      <w:r w:rsidR="00C973B0">
        <w:t xml:space="preserve"> CC 4.0)</w:t>
      </w:r>
    </w:p>
    <w:p w14:paraId="336B280B" w14:textId="77777777" w:rsidR="00E87032" w:rsidRDefault="00E87032" w:rsidP="00E87032">
      <w:r>
        <w:t>All truss designs utilize the rigidity of triangles to ensure that loads are distributed appropriately and the truss will withstand anticipated loads.</w:t>
      </w:r>
    </w:p>
    <w:p w14:paraId="30EBFAA6" w14:textId="77777777" w:rsidR="00E87032" w:rsidRDefault="00E87032" w:rsidP="00E87032">
      <w:pPr>
        <w:pStyle w:val="Heading4"/>
      </w:pPr>
      <w:r>
        <w:t>Practical activity – Triangles in Trusses</w:t>
      </w:r>
    </w:p>
    <w:p w14:paraId="67FB852C" w14:textId="77777777" w:rsidR="00E87032" w:rsidRDefault="00E87032" w:rsidP="00C973B0">
      <w:pPr>
        <w:pStyle w:val="ListNumber"/>
      </w:pPr>
      <w:r>
        <w:t>Using paddle pop sticks and thumb tacks, create a triangle that is ‘pinned’ in each corner with a thumb tack. Stand the triangle upright and apply a force to it with your hand. Try applying angular and varied forces, you should find that the triangle will not lose the integrity of its shape.</w:t>
      </w:r>
    </w:p>
    <w:p w14:paraId="3730E524" w14:textId="77777777" w:rsidR="00E87032" w:rsidRDefault="00E87032" w:rsidP="00C973B0">
      <w:pPr>
        <w:pStyle w:val="ListNumber"/>
      </w:pPr>
      <w:r>
        <w:t>Now create a square using the paddle pop sticks and again ‘pin’ each corner with thumb tack. Stand the square upright and again apply varied forces with your hand.</w:t>
      </w:r>
    </w:p>
    <w:p w14:paraId="69D36F17" w14:textId="04FC42D2" w:rsidR="00E87032" w:rsidRDefault="00E87032" w:rsidP="00E87032">
      <w:r>
        <w:t>What happened with the square that was different to the triangle?</w:t>
      </w:r>
      <w:r w:rsidR="00222675">
        <w:t xml:space="preserve"> Answer in the space below.</w:t>
      </w:r>
    </w:p>
    <w:p w14:paraId="050CD138" w14:textId="77777777" w:rsidR="00145468" w:rsidRDefault="00145468" w:rsidP="00145468">
      <w:pPr>
        <w:pStyle w:val="FeatureBox2"/>
      </w:pPr>
      <w:r w:rsidRPr="00051D1F">
        <w:rPr>
          <w:rStyle w:val="Strong"/>
        </w:rPr>
        <w:t>Teacher note</w:t>
      </w:r>
      <w:r>
        <w:t xml:space="preserve">: suggested solution included. </w:t>
      </w:r>
    </w:p>
    <w:tbl>
      <w:tblPr>
        <w:tblStyle w:val="Tableheader"/>
        <w:tblW w:w="0" w:type="auto"/>
        <w:tblLook w:val="0400" w:firstRow="0" w:lastRow="0" w:firstColumn="0" w:lastColumn="0" w:noHBand="0" w:noVBand="1"/>
        <w:tblCaption w:val="space for students to provide answer"/>
      </w:tblPr>
      <w:tblGrid>
        <w:gridCol w:w="9622"/>
      </w:tblGrid>
      <w:tr w:rsidR="00C973B0" w14:paraId="1ADB3547" w14:textId="77777777" w:rsidTr="00145468">
        <w:trPr>
          <w:cnfStyle w:val="000000010000" w:firstRow="0" w:lastRow="0" w:firstColumn="0" w:lastColumn="0" w:oddVBand="0" w:evenVBand="0" w:oddHBand="0" w:evenHBand="1" w:firstRowFirstColumn="0" w:firstRowLastColumn="0" w:lastRowFirstColumn="0" w:lastRowLastColumn="0"/>
          <w:trHeight w:val="1010"/>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5377047" w14:textId="57527241" w:rsidR="00C973B0" w:rsidRDefault="00145468" w:rsidP="008A5C1E">
            <w:r w:rsidRPr="00145468">
              <w:t>The square will collapse to one side when a load is applied in that direction while a triangle can only have one configuration with fixed lengths so it will always remain rigid unless a force that exceeds its elastic limit, or yield point is applied.</w:t>
            </w:r>
          </w:p>
        </w:tc>
      </w:tr>
    </w:tbl>
    <w:p w14:paraId="60C65E96" w14:textId="2B9921C2" w:rsidR="00C978CA" w:rsidRDefault="00E87032" w:rsidP="00E87032">
      <w:r>
        <w:t>This is a good representation of why triangles are used in bridge trusses. Joints in trusses are not welded together they are ‘pinned.’ This is because bridges are not the static objects we observe them to be, they need to be able to move and flex slightly, to effectively manage forces/loads and cope with expansion/contraction from differing temperatures</w:t>
      </w:r>
    </w:p>
    <w:p w14:paraId="3527911C" w14:textId="77777777" w:rsidR="00E87032" w:rsidRDefault="00E87032">
      <w:r>
        <w:br w:type="page"/>
      </w:r>
    </w:p>
    <w:p w14:paraId="49F6B93C" w14:textId="77777777" w:rsidR="00E87032" w:rsidRDefault="00E87032" w:rsidP="00E87032">
      <w:pPr>
        <w:pStyle w:val="Heading2"/>
      </w:pPr>
      <w:bookmarkStart w:id="19" w:name="_Toc49172824"/>
      <w:r>
        <w:lastRenderedPageBreak/>
        <w:t>International System of Units (SI Units)</w:t>
      </w:r>
      <w:bookmarkEnd w:id="19"/>
    </w:p>
    <w:p w14:paraId="192D1960" w14:textId="77777777" w:rsidR="00E87032" w:rsidRDefault="00E87032" w:rsidP="00E87032">
      <w:r>
        <w:t>The International System of Units (SI units) is the modern form of the metric system, and is the most widely used system of measurement. It encompasses a system of units of measurement that can all be derived from seven base units. The seven base units can be measured with exceptional accuracy as they are all derived from invariant constants of nature such as the speed of light in a vacuum.</w:t>
      </w:r>
    </w:p>
    <w:p w14:paraId="5FF42B64" w14:textId="77777777" w:rsidR="00145468" w:rsidRDefault="00145468" w:rsidP="00145468">
      <w:pPr>
        <w:pStyle w:val="FeatureBox2"/>
      </w:pPr>
      <w:r w:rsidRPr="00051D1F">
        <w:rPr>
          <w:rStyle w:val="Strong"/>
        </w:rPr>
        <w:t>Teacher note</w:t>
      </w:r>
      <w:r>
        <w:t xml:space="preserve">: suggested solution included. </w:t>
      </w:r>
    </w:p>
    <w:p w14:paraId="723344E6" w14:textId="4FE68931" w:rsidR="00E87032" w:rsidRDefault="00E87032" w:rsidP="00E87032">
      <w:r>
        <w:t>For each of the SI units in the table below outline what they measure and the symbol for each unit.</w:t>
      </w:r>
    </w:p>
    <w:tbl>
      <w:tblPr>
        <w:tblStyle w:val="Tableheader"/>
        <w:tblW w:w="0" w:type="auto"/>
        <w:tblLook w:val="04A0" w:firstRow="1" w:lastRow="0" w:firstColumn="1" w:lastColumn="0" w:noHBand="0" w:noVBand="1"/>
        <w:tblCaption w:val="Definitions"/>
        <w:tblDescription w:val="Of units of measurement"/>
      </w:tblPr>
      <w:tblGrid>
        <w:gridCol w:w="1813"/>
        <w:gridCol w:w="7759"/>
      </w:tblGrid>
      <w:tr w:rsidR="00E87032" w:rsidRPr="00E87032" w14:paraId="62E3195F"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813" w:type="dxa"/>
          </w:tcPr>
          <w:p w14:paraId="33E72145" w14:textId="77777777" w:rsidR="00E87032" w:rsidRPr="00E87032" w:rsidRDefault="00E87032" w:rsidP="008A5C1E">
            <w:pPr>
              <w:spacing w:before="192" w:after="192"/>
            </w:pPr>
            <w:r>
              <w:t>Unit</w:t>
            </w:r>
          </w:p>
        </w:tc>
        <w:tc>
          <w:tcPr>
            <w:tcW w:w="7759" w:type="dxa"/>
          </w:tcPr>
          <w:p w14:paraId="44F41554" w14:textId="77777777" w:rsidR="00E87032" w:rsidRPr="00E87032" w:rsidRDefault="00E87032" w:rsidP="008A5C1E">
            <w:pPr>
              <w:cnfStyle w:val="100000000000" w:firstRow="1" w:lastRow="0" w:firstColumn="0" w:lastColumn="0" w:oddVBand="0" w:evenVBand="0" w:oddHBand="0" w:evenHBand="0" w:firstRowFirstColumn="0" w:firstRowLastColumn="0" w:lastRowFirstColumn="0" w:lastRowLastColumn="0"/>
            </w:pPr>
            <w:r>
              <w:t>Explanation</w:t>
            </w:r>
          </w:p>
        </w:tc>
      </w:tr>
      <w:tr w:rsidR="00145468" w:rsidRPr="00E87032" w14:paraId="1D123013" w14:textId="77777777" w:rsidTr="00145468">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813" w:type="dxa"/>
          </w:tcPr>
          <w:p w14:paraId="3D5133E5" w14:textId="77777777" w:rsidR="00145468" w:rsidRPr="00E87032" w:rsidRDefault="00145468" w:rsidP="00145468">
            <w:r w:rsidRPr="00E87032">
              <w:t>Ampere</w:t>
            </w:r>
          </w:p>
        </w:tc>
        <w:tc>
          <w:tcPr>
            <w:tcW w:w="7759" w:type="dxa"/>
            <w:vAlign w:val="top"/>
          </w:tcPr>
          <w:p w14:paraId="6F409E9F" w14:textId="54B1FCBB" w:rsidR="00145468" w:rsidRPr="00145468" w:rsidRDefault="00145468" w:rsidP="00145468">
            <w:pPr>
              <w:cnfStyle w:val="000000100000" w:firstRow="0" w:lastRow="0" w:firstColumn="0" w:lastColumn="0" w:oddVBand="0" w:evenVBand="0" w:oddHBand="1" w:evenHBand="0" w:firstRowFirstColumn="0" w:firstRowLastColumn="0" w:lastRowFirstColumn="0" w:lastRowLastColumn="0"/>
            </w:pPr>
            <w:r w:rsidRPr="00145468">
              <w:t>Measures electric current (A)</w:t>
            </w:r>
          </w:p>
        </w:tc>
      </w:tr>
      <w:tr w:rsidR="00145468" w:rsidRPr="00E87032" w14:paraId="3A53648D" w14:textId="77777777" w:rsidTr="00145468">
        <w:trPr>
          <w:cnfStyle w:val="000000010000" w:firstRow="0" w:lastRow="0" w:firstColumn="0" w:lastColumn="0" w:oddVBand="0" w:evenVBand="0" w:oddHBand="0" w:evenHBand="1"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813" w:type="dxa"/>
          </w:tcPr>
          <w:p w14:paraId="5DCB1B8C" w14:textId="77777777" w:rsidR="00145468" w:rsidRPr="00E87032" w:rsidRDefault="00145468" w:rsidP="00145468">
            <w:r w:rsidRPr="00E87032">
              <w:t>Candela</w:t>
            </w:r>
          </w:p>
        </w:tc>
        <w:tc>
          <w:tcPr>
            <w:tcW w:w="7759" w:type="dxa"/>
            <w:vAlign w:val="top"/>
          </w:tcPr>
          <w:p w14:paraId="53ECB11C" w14:textId="4B3969C0" w:rsidR="00145468" w:rsidRPr="00145468" w:rsidRDefault="00145468" w:rsidP="00145468">
            <w:pPr>
              <w:cnfStyle w:val="000000010000" w:firstRow="0" w:lastRow="0" w:firstColumn="0" w:lastColumn="0" w:oddVBand="0" w:evenVBand="0" w:oddHBand="0" w:evenHBand="1" w:firstRowFirstColumn="0" w:firstRowLastColumn="0" w:lastRowFirstColumn="0" w:lastRowLastColumn="0"/>
            </w:pPr>
            <w:r w:rsidRPr="00145468">
              <w:t>Measures luminous intensity (cd)</w:t>
            </w:r>
          </w:p>
        </w:tc>
      </w:tr>
      <w:tr w:rsidR="00145468" w:rsidRPr="00E87032" w14:paraId="14B98FE3" w14:textId="77777777" w:rsidTr="0014546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13" w:type="dxa"/>
          </w:tcPr>
          <w:p w14:paraId="2C4545D9" w14:textId="77777777" w:rsidR="00145468" w:rsidRPr="00E87032" w:rsidRDefault="00145468" w:rsidP="00145468">
            <w:r w:rsidRPr="00E87032">
              <w:t>Kelvin</w:t>
            </w:r>
          </w:p>
        </w:tc>
        <w:tc>
          <w:tcPr>
            <w:tcW w:w="7759" w:type="dxa"/>
            <w:vAlign w:val="top"/>
          </w:tcPr>
          <w:p w14:paraId="78955A63" w14:textId="749AC017" w:rsidR="00145468" w:rsidRPr="00145468" w:rsidRDefault="00145468" w:rsidP="00145468">
            <w:pPr>
              <w:cnfStyle w:val="000000100000" w:firstRow="0" w:lastRow="0" w:firstColumn="0" w:lastColumn="0" w:oddVBand="0" w:evenVBand="0" w:oddHBand="1" w:evenHBand="0" w:firstRowFirstColumn="0" w:firstRowLastColumn="0" w:lastRowFirstColumn="0" w:lastRowLastColumn="0"/>
            </w:pPr>
            <w:r w:rsidRPr="00145468">
              <w:t>Measures temperature (K)</w:t>
            </w:r>
          </w:p>
        </w:tc>
      </w:tr>
      <w:tr w:rsidR="00145468" w:rsidRPr="00E87032" w14:paraId="1FE0951C" w14:textId="77777777" w:rsidTr="00145468">
        <w:trPr>
          <w:cnfStyle w:val="000000010000" w:firstRow="0" w:lastRow="0" w:firstColumn="0" w:lastColumn="0" w:oddVBand="0" w:evenVBand="0" w:oddHBand="0" w:evenHBand="1"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13" w:type="dxa"/>
          </w:tcPr>
          <w:p w14:paraId="2DD1BE20" w14:textId="77777777" w:rsidR="00145468" w:rsidRPr="00E87032" w:rsidRDefault="00145468" w:rsidP="00145468">
            <w:r w:rsidRPr="00E87032">
              <w:t>Kilogram</w:t>
            </w:r>
          </w:p>
        </w:tc>
        <w:tc>
          <w:tcPr>
            <w:tcW w:w="7759" w:type="dxa"/>
            <w:vAlign w:val="top"/>
          </w:tcPr>
          <w:p w14:paraId="6277901D" w14:textId="6FC82E49" w:rsidR="00145468" w:rsidRPr="00145468" w:rsidRDefault="00145468" w:rsidP="00145468">
            <w:pPr>
              <w:cnfStyle w:val="000000010000" w:firstRow="0" w:lastRow="0" w:firstColumn="0" w:lastColumn="0" w:oddVBand="0" w:evenVBand="0" w:oddHBand="0" w:evenHBand="1" w:firstRowFirstColumn="0" w:firstRowLastColumn="0" w:lastRowFirstColumn="0" w:lastRowLastColumn="0"/>
            </w:pPr>
            <w:r w:rsidRPr="00145468">
              <w:t>Measures mass (kg)</w:t>
            </w:r>
          </w:p>
        </w:tc>
      </w:tr>
      <w:tr w:rsidR="00145468" w:rsidRPr="00E87032" w14:paraId="09111A2C" w14:textId="77777777" w:rsidTr="0014546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13" w:type="dxa"/>
          </w:tcPr>
          <w:p w14:paraId="05C50E38" w14:textId="77777777" w:rsidR="00145468" w:rsidRPr="00E87032" w:rsidRDefault="00145468" w:rsidP="00145468">
            <w:r w:rsidRPr="00E87032">
              <w:t>Metre</w:t>
            </w:r>
          </w:p>
        </w:tc>
        <w:tc>
          <w:tcPr>
            <w:tcW w:w="7759" w:type="dxa"/>
            <w:vAlign w:val="top"/>
          </w:tcPr>
          <w:p w14:paraId="73BF32E9" w14:textId="6DA49124" w:rsidR="00145468" w:rsidRPr="00145468" w:rsidRDefault="00145468" w:rsidP="00145468">
            <w:pPr>
              <w:cnfStyle w:val="000000100000" w:firstRow="0" w:lastRow="0" w:firstColumn="0" w:lastColumn="0" w:oddVBand="0" w:evenVBand="0" w:oddHBand="1" w:evenHBand="0" w:firstRowFirstColumn="0" w:firstRowLastColumn="0" w:lastRowFirstColumn="0" w:lastRowLastColumn="0"/>
            </w:pPr>
            <w:r w:rsidRPr="00145468">
              <w:t>Measures distance/displacement (m)</w:t>
            </w:r>
          </w:p>
        </w:tc>
      </w:tr>
      <w:tr w:rsidR="00145468" w:rsidRPr="00E87032" w14:paraId="7D5E3E2A" w14:textId="77777777" w:rsidTr="00145468">
        <w:trPr>
          <w:cnfStyle w:val="000000010000" w:firstRow="0" w:lastRow="0" w:firstColumn="0" w:lastColumn="0" w:oddVBand="0" w:evenVBand="0" w:oddHBand="0" w:evenHBand="1"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13" w:type="dxa"/>
          </w:tcPr>
          <w:p w14:paraId="7025B178" w14:textId="77777777" w:rsidR="00145468" w:rsidRPr="00E87032" w:rsidRDefault="00145468" w:rsidP="00145468">
            <w:r w:rsidRPr="00E87032">
              <w:t>Mole</w:t>
            </w:r>
          </w:p>
        </w:tc>
        <w:tc>
          <w:tcPr>
            <w:tcW w:w="7759" w:type="dxa"/>
            <w:vAlign w:val="top"/>
          </w:tcPr>
          <w:p w14:paraId="71163E3A" w14:textId="5D60FE33" w:rsidR="00145468" w:rsidRPr="00145468" w:rsidRDefault="00145468" w:rsidP="00145468">
            <w:pPr>
              <w:cnfStyle w:val="000000010000" w:firstRow="0" w:lastRow="0" w:firstColumn="0" w:lastColumn="0" w:oddVBand="0" w:evenVBand="0" w:oddHBand="0" w:evenHBand="1" w:firstRowFirstColumn="0" w:firstRowLastColumn="0" w:lastRowFirstColumn="0" w:lastRowLastColumn="0"/>
            </w:pPr>
            <w:r w:rsidRPr="00145468">
              <w:t>Measures the number of atoms or molecules (mol)</w:t>
            </w:r>
          </w:p>
        </w:tc>
      </w:tr>
      <w:tr w:rsidR="00145468" w:rsidRPr="00E87032" w14:paraId="589B1C62" w14:textId="77777777" w:rsidTr="0014546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13" w:type="dxa"/>
          </w:tcPr>
          <w:p w14:paraId="2383BE48" w14:textId="77777777" w:rsidR="00145468" w:rsidRPr="00E87032" w:rsidRDefault="00145468" w:rsidP="00145468">
            <w:r w:rsidRPr="00E87032">
              <w:t>Second</w:t>
            </w:r>
          </w:p>
        </w:tc>
        <w:tc>
          <w:tcPr>
            <w:tcW w:w="7759" w:type="dxa"/>
            <w:vAlign w:val="top"/>
          </w:tcPr>
          <w:p w14:paraId="10278EBA" w14:textId="6D04C88F" w:rsidR="00145468" w:rsidRPr="00145468" w:rsidRDefault="00145468" w:rsidP="00145468">
            <w:pPr>
              <w:cnfStyle w:val="000000100000" w:firstRow="0" w:lastRow="0" w:firstColumn="0" w:lastColumn="0" w:oddVBand="0" w:evenVBand="0" w:oddHBand="1" w:evenHBand="0" w:firstRowFirstColumn="0" w:firstRowLastColumn="0" w:lastRowFirstColumn="0" w:lastRowLastColumn="0"/>
            </w:pPr>
            <w:r w:rsidRPr="00145468">
              <w:t>Measures time (s)</w:t>
            </w:r>
          </w:p>
        </w:tc>
      </w:tr>
    </w:tbl>
    <w:p w14:paraId="046DBBC7" w14:textId="77777777" w:rsidR="00E87032" w:rsidRDefault="00E87032" w:rsidP="00E87032">
      <w:r>
        <w:t>For each of the unit in the table below, identify how they are derived from SI units and the name of the unit (if it has one).</w:t>
      </w:r>
    </w:p>
    <w:tbl>
      <w:tblPr>
        <w:tblStyle w:val="Tableheader"/>
        <w:tblW w:w="9622" w:type="dxa"/>
        <w:tblInd w:w="-30" w:type="dxa"/>
        <w:tblLook w:val="04A0" w:firstRow="1" w:lastRow="0" w:firstColumn="1" w:lastColumn="0" w:noHBand="0" w:noVBand="1"/>
        <w:tblCaption w:val="Definitions"/>
        <w:tblDescription w:val="of units of measurement derrived from SI"/>
      </w:tblPr>
      <w:tblGrid>
        <w:gridCol w:w="1573"/>
        <w:gridCol w:w="8049"/>
      </w:tblGrid>
      <w:tr w:rsidR="00E87032" w:rsidRPr="00E87032" w14:paraId="7DCB99EC" w14:textId="77777777" w:rsidTr="00145468">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560" w:type="dxa"/>
          </w:tcPr>
          <w:p w14:paraId="00C97692" w14:textId="77777777" w:rsidR="00E87032" w:rsidRPr="00E87032" w:rsidRDefault="00E87032" w:rsidP="008A5C1E">
            <w:pPr>
              <w:spacing w:before="192" w:after="192"/>
            </w:pPr>
            <w:r>
              <w:t>Unit</w:t>
            </w:r>
          </w:p>
        </w:tc>
        <w:tc>
          <w:tcPr>
            <w:tcW w:w="8062" w:type="dxa"/>
          </w:tcPr>
          <w:p w14:paraId="4BD67822" w14:textId="77777777" w:rsidR="00E87032" w:rsidRPr="00E87032" w:rsidRDefault="00E87032" w:rsidP="008A5C1E">
            <w:pPr>
              <w:cnfStyle w:val="100000000000" w:firstRow="1" w:lastRow="0" w:firstColumn="0" w:lastColumn="0" w:oddVBand="0" w:evenVBand="0" w:oddHBand="0" w:evenHBand="0" w:firstRowFirstColumn="0" w:firstRowLastColumn="0" w:lastRowFirstColumn="0" w:lastRowLastColumn="0"/>
            </w:pPr>
            <w:r>
              <w:t>Explanation</w:t>
            </w:r>
          </w:p>
        </w:tc>
      </w:tr>
      <w:tr w:rsidR="00145468" w:rsidRPr="00E87032" w14:paraId="1E322A48" w14:textId="77777777" w:rsidTr="00145468">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560" w:type="dxa"/>
          </w:tcPr>
          <w:p w14:paraId="06DCFBC8" w14:textId="77777777" w:rsidR="00145468" w:rsidRPr="00E87032" w:rsidRDefault="00145468" w:rsidP="00145468">
            <w:r w:rsidRPr="00E87032">
              <w:t>Force</w:t>
            </w:r>
          </w:p>
        </w:tc>
        <w:tc>
          <w:tcPr>
            <w:tcW w:w="8062" w:type="dxa"/>
            <w:vAlign w:val="top"/>
          </w:tcPr>
          <w:p w14:paraId="66B3E3AC" w14:textId="154A2044" w:rsidR="00145468" w:rsidRPr="00145468" w:rsidRDefault="00145468" w:rsidP="00145468">
            <w:pPr>
              <w:cnfStyle w:val="000000100000" w:firstRow="0" w:lastRow="0" w:firstColumn="0" w:lastColumn="0" w:oddVBand="0" w:evenVBand="0" w:oddHBand="1" w:evenHBand="0" w:firstRowFirstColumn="0" w:firstRowLastColumn="0" w:lastRowFirstColumn="0" w:lastRowLastColumn="0"/>
            </w:pPr>
            <w:r w:rsidRPr="00145468">
              <w:t>Newton – is derived by mass in kilograms (kg) x acceleration in metres per second squared (m/s2) = (kg m/s2)</w:t>
            </w:r>
          </w:p>
        </w:tc>
      </w:tr>
      <w:tr w:rsidR="00145468" w:rsidRPr="00E87032" w14:paraId="6F34CB85" w14:textId="77777777" w:rsidTr="00145468">
        <w:trPr>
          <w:cnfStyle w:val="000000010000" w:firstRow="0" w:lastRow="0" w:firstColumn="0" w:lastColumn="0" w:oddVBand="0" w:evenVBand="0" w:oddHBand="0" w:evenHBand="1"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560" w:type="dxa"/>
          </w:tcPr>
          <w:p w14:paraId="058CDC1C" w14:textId="77777777" w:rsidR="00145468" w:rsidRPr="00E87032" w:rsidRDefault="00145468" w:rsidP="00145468">
            <w:r w:rsidRPr="00E87032">
              <w:t>Velocity</w:t>
            </w:r>
          </w:p>
        </w:tc>
        <w:tc>
          <w:tcPr>
            <w:tcW w:w="8062" w:type="dxa"/>
            <w:vAlign w:val="top"/>
          </w:tcPr>
          <w:p w14:paraId="07E4CA62" w14:textId="57C484B4" w:rsidR="00145468" w:rsidRPr="00145468" w:rsidRDefault="00145468" w:rsidP="00145468">
            <w:pPr>
              <w:cnfStyle w:val="000000010000" w:firstRow="0" w:lastRow="0" w:firstColumn="0" w:lastColumn="0" w:oddVBand="0" w:evenVBand="0" w:oddHBand="0" w:evenHBand="1" w:firstRowFirstColumn="0" w:firstRowLastColumn="0" w:lastRowFirstColumn="0" w:lastRowLastColumn="0"/>
            </w:pPr>
            <w:r w:rsidRPr="00145468">
              <w:t>Velocity is derived by displacement in metres (m) per time in seconds (s) = (m/s)</w:t>
            </w:r>
          </w:p>
        </w:tc>
      </w:tr>
      <w:tr w:rsidR="00145468" w:rsidRPr="00E87032" w14:paraId="374BA66E" w14:textId="77777777" w:rsidTr="00145468">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560" w:type="dxa"/>
          </w:tcPr>
          <w:p w14:paraId="577096D0" w14:textId="77777777" w:rsidR="00145468" w:rsidRPr="00E87032" w:rsidRDefault="00145468" w:rsidP="00145468">
            <w:r w:rsidRPr="00E87032">
              <w:t>Acceleration</w:t>
            </w:r>
          </w:p>
        </w:tc>
        <w:tc>
          <w:tcPr>
            <w:tcW w:w="8062" w:type="dxa"/>
            <w:vAlign w:val="top"/>
          </w:tcPr>
          <w:p w14:paraId="1556A02D" w14:textId="2923C97B" w:rsidR="00145468" w:rsidRPr="00145468" w:rsidRDefault="00145468" w:rsidP="00145468">
            <w:pPr>
              <w:cnfStyle w:val="000000100000" w:firstRow="0" w:lastRow="0" w:firstColumn="0" w:lastColumn="0" w:oddVBand="0" w:evenVBand="0" w:oddHBand="1" w:evenHBand="0" w:firstRowFirstColumn="0" w:firstRowLastColumn="0" w:lastRowFirstColumn="0" w:lastRowLastColumn="0"/>
            </w:pPr>
            <w:r w:rsidRPr="00145468">
              <w:t>Acceleration is derived by displacement in metres (m) per second (s) per second (s) = (m/s2)</w:t>
            </w:r>
          </w:p>
        </w:tc>
      </w:tr>
      <w:tr w:rsidR="00145468" w:rsidRPr="00E87032" w14:paraId="1477147C" w14:textId="77777777" w:rsidTr="00145468">
        <w:trPr>
          <w:cnfStyle w:val="000000010000" w:firstRow="0" w:lastRow="0" w:firstColumn="0" w:lastColumn="0" w:oddVBand="0" w:evenVBand="0" w:oddHBand="0" w:evenHBand="1"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560" w:type="dxa"/>
          </w:tcPr>
          <w:p w14:paraId="6C3C99C2" w14:textId="77777777" w:rsidR="00145468" w:rsidRPr="00E87032" w:rsidRDefault="00145468" w:rsidP="00145468">
            <w:r w:rsidRPr="00E87032">
              <w:t>Pressure</w:t>
            </w:r>
          </w:p>
        </w:tc>
        <w:tc>
          <w:tcPr>
            <w:tcW w:w="8062" w:type="dxa"/>
            <w:vAlign w:val="top"/>
          </w:tcPr>
          <w:p w14:paraId="6BE39279" w14:textId="5CF53039" w:rsidR="00145468" w:rsidRPr="00145468" w:rsidRDefault="00145468" w:rsidP="00145468">
            <w:pPr>
              <w:cnfStyle w:val="000000010000" w:firstRow="0" w:lastRow="0" w:firstColumn="0" w:lastColumn="0" w:oddVBand="0" w:evenVBand="0" w:oddHBand="0" w:evenHBand="1" w:firstRowFirstColumn="0" w:firstRowLastColumn="0" w:lastRowFirstColumn="0" w:lastRowLastColumn="0"/>
            </w:pPr>
            <w:r w:rsidRPr="00145468">
              <w:t>Pascal – is derived by force in Newtons (N) per metre squared (m2) = (N/m2) (see how the Newton is derived above)</w:t>
            </w:r>
          </w:p>
        </w:tc>
      </w:tr>
      <w:tr w:rsidR="00145468" w:rsidRPr="00E87032" w14:paraId="04DF8A39" w14:textId="77777777" w:rsidTr="00145468">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560" w:type="dxa"/>
          </w:tcPr>
          <w:p w14:paraId="37599B82" w14:textId="77777777" w:rsidR="00145468" w:rsidRPr="00E87032" w:rsidRDefault="00145468" w:rsidP="00145468">
            <w:r w:rsidRPr="00E87032">
              <w:t>Energy/Work</w:t>
            </w:r>
          </w:p>
        </w:tc>
        <w:tc>
          <w:tcPr>
            <w:tcW w:w="8062" w:type="dxa"/>
            <w:vAlign w:val="top"/>
          </w:tcPr>
          <w:p w14:paraId="03AFA87E" w14:textId="4547F1EB" w:rsidR="00145468" w:rsidRPr="00145468" w:rsidRDefault="00145468" w:rsidP="00145468">
            <w:pPr>
              <w:cnfStyle w:val="000000100000" w:firstRow="0" w:lastRow="0" w:firstColumn="0" w:lastColumn="0" w:oddVBand="0" w:evenVBand="0" w:oddHBand="1" w:evenHBand="0" w:firstRowFirstColumn="0" w:firstRowLastColumn="0" w:lastRowFirstColumn="0" w:lastRowLastColumn="0"/>
            </w:pPr>
            <w:r w:rsidRPr="00145468">
              <w:t>Joule – is derived by force in Newtons (N) times displacement in metres (m) = (Nm) (see how the Newton is derived above, this unit is also sometimes called torque or a moment)</w:t>
            </w:r>
          </w:p>
        </w:tc>
      </w:tr>
      <w:tr w:rsidR="00145468" w:rsidRPr="00E87032" w14:paraId="776DBA58" w14:textId="77777777" w:rsidTr="00145468">
        <w:trPr>
          <w:cnfStyle w:val="000000010000" w:firstRow="0" w:lastRow="0" w:firstColumn="0" w:lastColumn="0" w:oddVBand="0" w:evenVBand="0" w:oddHBand="0" w:evenHBand="1"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560" w:type="dxa"/>
          </w:tcPr>
          <w:p w14:paraId="0EC652C6" w14:textId="77777777" w:rsidR="00145468" w:rsidRPr="00E87032" w:rsidRDefault="00145468" w:rsidP="00145468">
            <w:r w:rsidRPr="00E87032">
              <w:t>Power</w:t>
            </w:r>
          </w:p>
        </w:tc>
        <w:tc>
          <w:tcPr>
            <w:tcW w:w="8062" w:type="dxa"/>
            <w:vAlign w:val="top"/>
          </w:tcPr>
          <w:p w14:paraId="696233E5" w14:textId="74189DD5" w:rsidR="00145468" w:rsidRPr="00145468" w:rsidRDefault="00145468" w:rsidP="00145468">
            <w:pPr>
              <w:cnfStyle w:val="000000010000" w:firstRow="0" w:lastRow="0" w:firstColumn="0" w:lastColumn="0" w:oddVBand="0" w:evenVBand="0" w:oddHBand="0" w:evenHBand="1" w:firstRowFirstColumn="0" w:firstRowLastColumn="0" w:lastRowFirstColumn="0" w:lastRowLastColumn="0"/>
            </w:pPr>
            <w:r w:rsidRPr="00145468">
              <w:t>Watt – is derived by energy/work in Newton metres (Nm) over time in seconds (s) = (Nm/s) (see how energy/work is derived above)</w:t>
            </w:r>
          </w:p>
        </w:tc>
      </w:tr>
    </w:tbl>
    <w:p w14:paraId="4792C039" w14:textId="77777777" w:rsidR="00222675" w:rsidRDefault="00222675" w:rsidP="00222675">
      <w:pPr>
        <w:pStyle w:val="Heading2"/>
      </w:pPr>
      <w:bookmarkStart w:id="20" w:name="_Toc49172825"/>
      <w:r>
        <w:lastRenderedPageBreak/>
        <w:t>Prefixes</w:t>
      </w:r>
      <w:bookmarkEnd w:id="20"/>
    </w:p>
    <w:p w14:paraId="63E52717" w14:textId="34D41C01" w:rsidR="00222675" w:rsidRDefault="00222675" w:rsidP="00222675">
      <w:r>
        <w:t>Prefixes are added to unit names to produce multiples and sub-multiples of the original unit. All of these are multiples of 1000 or 103. For</w:t>
      </w:r>
      <w:r w:rsidR="006E492A">
        <w:t xml:space="preserve"> example kilo denotes a multiplier</w:t>
      </w:r>
      <w:r>
        <w:t xml:space="preserve"> of 1000 therefore 1 kilogram is equal to 1000 grams. (Kilogram is the only SI unit that has a prefix </w:t>
      </w:r>
      <w:r w:rsidR="006E492A">
        <w:t>as standard</w:t>
      </w:r>
      <w:r>
        <w:t>).</w:t>
      </w:r>
    </w:p>
    <w:tbl>
      <w:tblPr>
        <w:tblStyle w:val="Tableheader"/>
        <w:tblW w:w="0" w:type="auto"/>
        <w:tblLook w:val="04A0" w:firstRow="1" w:lastRow="0" w:firstColumn="1" w:lastColumn="0" w:noHBand="0" w:noVBand="1"/>
        <w:tblCaption w:val="Prefixes explained"/>
      </w:tblPr>
      <w:tblGrid>
        <w:gridCol w:w="1595"/>
        <w:gridCol w:w="1597"/>
        <w:gridCol w:w="1594"/>
        <w:gridCol w:w="1595"/>
        <w:gridCol w:w="1597"/>
        <w:gridCol w:w="1594"/>
      </w:tblGrid>
      <w:tr w:rsidR="00222675" w:rsidRPr="00222675" w14:paraId="5A5EC22A" w14:textId="77777777" w:rsidTr="000661F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595" w:type="dxa"/>
          </w:tcPr>
          <w:p w14:paraId="69199C22" w14:textId="77777777" w:rsidR="00222675" w:rsidRPr="00222675" w:rsidRDefault="00222675" w:rsidP="008A5C1E">
            <w:pPr>
              <w:spacing w:before="192" w:after="192"/>
            </w:pPr>
            <w:r w:rsidRPr="00222675">
              <w:t>Name</w:t>
            </w:r>
          </w:p>
        </w:tc>
        <w:tc>
          <w:tcPr>
            <w:tcW w:w="1597" w:type="dxa"/>
          </w:tcPr>
          <w:p w14:paraId="1687AB15" w14:textId="77777777" w:rsidR="00222675" w:rsidRPr="00222675" w:rsidRDefault="00222675" w:rsidP="008A5C1E">
            <w:pPr>
              <w:cnfStyle w:val="100000000000" w:firstRow="1" w:lastRow="0" w:firstColumn="0" w:lastColumn="0" w:oddVBand="0" w:evenVBand="0" w:oddHBand="0" w:evenHBand="0" w:firstRowFirstColumn="0" w:firstRowLastColumn="0" w:lastRowFirstColumn="0" w:lastRowLastColumn="0"/>
            </w:pPr>
            <w:r w:rsidRPr="00222675">
              <w:t>Symbol</w:t>
            </w:r>
          </w:p>
        </w:tc>
        <w:tc>
          <w:tcPr>
            <w:tcW w:w="1594" w:type="dxa"/>
          </w:tcPr>
          <w:p w14:paraId="6DBAF93A" w14:textId="77777777" w:rsidR="00222675" w:rsidRPr="00222675" w:rsidRDefault="00222675" w:rsidP="008A5C1E">
            <w:pPr>
              <w:cnfStyle w:val="100000000000" w:firstRow="1" w:lastRow="0" w:firstColumn="0" w:lastColumn="0" w:oddVBand="0" w:evenVBand="0" w:oddHBand="0" w:evenHBand="0" w:firstRowFirstColumn="0" w:firstRowLastColumn="0" w:lastRowFirstColumn="0" w:lastRowLastColumn="0"/>
            </w:pPr>
            <w:r w:rsidRPr="00222675">
              <w:t>Base 10</w:t>
            </w:r>
          </w:p>
        </w:tc>
        <w:tc>
          <w:tcPr>
            <w:tcW w:w="1595" w:type="dxa"/>
          </w:tcPr>
          <w:p w14:paraId="38F8138B" w14:textId="77777777" w:rsidR="00222675" w:rsidRPr="00222675" w:rsidRDefault="00222675" w:rsidP="008A5C1E">
            <w:pPr>
              <w:cnfStyle w:val="100000000000" w:firstRow="1" w:lastRow="0" w:firstColumn="0" w:lastColumn="0" w:oddVBand="0" w:evenVBand="0" w:oddHBand="0" w:evenHBand="0" w:firstRowFirstColumn="0" w:firstRowLastColumn="0" w:lastRowFirstColumn="0" w:lastRowLastColumn="0"/>
            </w:pPr>
            <w:r w:rsidRPr="00222675">
              <w:t>Name</w:t>
            </w:r>
          </w:p>
        </w:tc>
        <w:tc>
          <w:tcPr>
            <w:tcW w:w="1597" w:type="dxa"/>
          </w:tcPr>
          <w:p w14:paraId="20127D83" w14:textId="77777777" w:rsidR="00222675" w:rsidRPr="00222675" w:rsidRDefault="00222675" w:rsidP="008A5C1E">
            <w:pPr>
              <w:cnfStyle w:val="100000000000" w:firstRow="1" w:lastRow="0" w:firstColumn="0" w:lastColumn="0" w:oddVBand="0" w:evenVBand="0" w:oddHBand="0" w:evenHBand="0" w:firstRowFirstColumn="0" w:firstRowLastColumn="0" w:lastRowFirstColumn="0" w:lastRowLastColumn="0"/>
            </w:pPr>
            <w:r w:rsidRPr="00222675">
              <w:t>Symbol</w:t>
            </w:r>
          </w:p>
        </w:tc>
        <w:tc>
          <w:tcPr>
            <w:tcW w:w="1594" w:type="dxa"/>
          </w:tcPr>
          <w:p w14:paraId="0065BF0B" w14:textId="77777777" w:rsidR="00222675" w:rsidRPr="00222675" w:rsidRDefault="00222675" w:rsidP="008A5C1E">
            <w:pPr>
              <w:cnfStyle w:val="100000000000" w:firstRow="1" w:lastRow="0" w:firstColumn="0" w:lastColumn="0" w:oddVBand="0" w:evenVBand="0" w:oddHBand="0" w:evenHBand="0" w:firstRowFirstColumn="0" w:firstRowLastColumn="0" w:lastRowFirstColumn="0" w:lastRowLastColumn="0"/>
            </w:pPr>
            <w:r w:rsidRPr="00222675">
              <w:t>Base 10</w:t>
            </w:r>
          </w:p>
        </w:tc>
      </w:tr>
      <w:tr w:rsidR="00222675" w:rsidRPr="00222675" w14:paraId="2BF4A575" w14:textId="77777777" w:rsidTr="00066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5" w:type="dxa"/>
          </w:tcPr>
          <w:p w14:paraId="004BB5CE" w14:textId="77777777" w:rsidR="00222675" w:rsidRPr="00222675" w:rsidRDefault="00222675" w:rsidP="008A5C1E">
            <w:r w:rsidRPr="00222675">
              <w:t>Kilo</w:t>
            </w:r>
          </w:p>
        </w:tc>
        <w:tc>
          <w:tcPr>
            <w:tcW w:w="1597" w:type="dxa"/>
          </w:tcPr>
          <w:p w14:paraId="738A5AF4"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k</w:t>
            </w:r>
          </w:p>
        </w:tc>
        <w:tc>
          <w:tcPr>
            <w:tcW w:w="1594" w:type="dxa"/>
          </w:tcPr>
          <w:p w14:paraId="1DD0288C"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103</w:t>
            </w:r>
          </w:p>
        </w:tc>
        <w:tc>
          <w:tcPr>
            <w:tcW w:w="1595" w:type="dxa"/>
          </w:tcPr>
          <w:p w14:paraId="55B045EB"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Milli</w:t>
            </w:r>
          </w:p>
        </w:tc>
        <w:tc>
          <w:tcPr>
            <w:tcW w:w="1597" w:type="dxa"/>
          </w:tcPr>
          <w:p w14:paraId="66773803"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m</w:t>
            </w:r>
          </w:p>
        </w:tc>
        <w:tc>
          <w:tcPr>
            <w:tcW w:w="1594" w:type="dxa"/>
          </w:tcPr>
          <w:p w14:paraId="06ACBDA9"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10-3</w:t>
            </w:r>
          </w:p>
        </w:tc>
      </w:tr>
      <w:tr w:rsidR="00222675" w:rsidRPr="00222675" w14:paraId="5C458763" w14:textId="77777777" w:rsidTr="000661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5" w:type="dxa"/>
          </w:tcPr>
          <w:p w14:paraId="637C41A8" w14:textId="77777777" w:rsidR="00222675" w:rsidRPr="00222675" w:rsidRDefault="00222675" w:rsidP="008A5C1E">
            <w:r w:rsidRPr="00222675">
              <w:t>Mega</w:t>
            </w:r>
          </w:p>
        </w:tc>
        <w:tc>
          <w:tcPr>
            <w:tcW w:w="1597" w:type="dxa"/>
          </w:tcPr>
          <w:p w14:paraId="30EFC72A"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M</w:t>
            </w:r>
          </w:p>
        </w:tc>
        <w:tc>
          <w:tcPr>
            <w:tcW w:w="1594" w:type="dxa"/>
          </w:tcPr>
          <w:p w14:paraId="79B856C5"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106</w:t>
            </w:r>
          </w:p>
        </w:tc>
        <w:tc>
          <w:tcPr>
            <w:tcW w:w="1595" w:type="dxa"/>
          </w:tcPr>
          <w:p w14:paraId="2FE5AC78"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Micro</w:t>
            </w:r>
          </w:p>
        </w:tc>
        <w:tc>
          <w:tcPr>
            <w:tcW w:w="1597" w:type="dxa"/>
          </w:tcPr>
          <w:p w14:paraId="19163676"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µ</w:t>
            </w:r>
          </w:p>
        </w:tc>
        <w:tc>
          <w:tcPr>
            <w:tcW w:w="1594" w:type="dxa"/>
          </w:tcPr>
          <w:p w14:paraId="04340F8F"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10-6</w:t>
            </w:r>
          </w:p>
        </w:tc>
      </w:tr>
      <w:tr w:rsidR="00222675" w:rsidRPr="00222675" w14:paraId="11EF2BF8" w14:textId="77777777" w:rsidTr="00066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5" w:type="dxa"/>
          </w:tcPr>
          <w:p w14:paraId="7267C1C5" w14:textId="77777777" w:rsidR="00222675" w:rsidRPr="00222675" w:rsidRDefault="00222675" w:rsidP="008A5C1E">
            <w:r w:rsidRPr="00222675">
              <w:t>Giga</w:t>
            </w:r>
          </w:p>
        </w:tc>
        <w:tc>
          <w:tcPr>
            <w:tcW w:w="1597" w:type="dxa"/>
          </w:tcPr>
          <w:p w14:paraId="1181967C"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G</w:t>
            </w:r>
          </w:p>
        </w:tc>
        <w:tc>
          <w:tcPr>
            <w:tcW w:w="1594" w:type="dxa"/>
          </w:tcPr>
          <w:p w14:paraId="3376C686"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109</w:t>
            </w:r>
          </w:p>
        </w:tc>
        <w:tc>
          <w:tcPr>
            <w:tcW w:w="1595" w:type="dxa"/>
          </w:tcPr>
          <w:p w14:paraId="6EAAD459"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Nano</w:t>
            </w:r>
          </w:p>
        </w:tc>
        <w:tc>
          <w:tcPr>
            <w:tcW w:w="1597" w:type="dxa"/>
          </w:tcPr>
          <w:p w14:paraId="2AA15A16"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n</w:t>
            </w:r>
          </w:p>
        </w:tc>
        <w:tc>
          <w:tcPr>
            <w:tcW w:w="1594" w:type="dxa"/>
          </w:tcPr>
          <w:p w14:paraId="0B09CC4C"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10-8</w:t>
            </w:r>
          </w:p>
        </w:tc>
      </w:tr>
      <w:tr w:rsidR="00222675" w:rsidRPr="00222675" w14:paraId="5981FC84" w14:textId="77777777" w:rsidTr="000661F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5" w:type="dxa"/>
          </w:tcPr>
          <w:p w14:paraId="1F7690F4" w14:textId="77777777" w:rsidR="00222675" w:rsidRPr="00222675" w:rsidRDefault="00222675" w:rsidP="008A5C1E">
            <w:r w:rsidRPr="00222675">
              <w:t>Tera</w:t>
            </w:r>
          </w:p>
        </w:tc>
        <w:tc>
          <w:tcPr>
            <w:tcW w:w="1597" w:type="dxa"/>
          </w:tcPr>
          <w:p w14:paraId="22A39B89"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T</w:t>
            </w:r>
          </w:p>
        </w:tc>
        <w:tc>
          <w:tcPr>
            <w:tcW w:w="1594" w:type="dxa"/>
          </w:tcPr>
          <w:p w14:paraId="7992A7C4"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1012</w:t>
            </w:r>
          </w:p>
        </w:tc>
        <w:tc>
          <w:tcPr>
            <w:tcW w:w="1595" w:type="dxa"/>
          </w:tcPr>
          <w:p w14:paraId="0A3AF19C"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Pico</w:t>
            </w:r>
          </w:p>
        </w:tc>
        <w:tc>
          <w:tcPr>
            <w:tcW w:w="1597" w:type="dxa"/>
          </w:tcPr>
          <w:p w14:paraId="12539443"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p</w:t>
            </w:r>
          </w:p>
        </w:tc>
        <w:tc>
          <w:tcPr>
            <w:tcW w:w="1594" w:type="dxa"/>
          </w:tcPr>
          <w:p w14:paraId="2B6B96B9" w14:textId="77777777" w:rsidR="00222675" w:rsidRPr="00222675" w:rsidRDefault="00222675" w:rsidP="008A5C1E">
            <w:pPr>
              <w:cnfStyle w:val="000000010000" w:firstRow="0" w:lastRow="0" w:firstColumn="0" w:lastColumn="0" w:oddVBand="0" w:evenVBand="0" w:oddHBand="0" w:evenHBand="1" w:firstRowFirstColumn="0" w:firstRowLastColumn="0" w:lastRowFirstColumn="0" w:lastRowLastColumn="0"/>
            </w:pPr>
            <w:r w:rsidRPr="00222675">
              <w:t>10-9</w:t>
            </w:r>
          </w:p>
        </w:tc>
      </w:tr>
      <w:tr w:rsidR="00222675" w:rsidRPr="00222675" w14:paraId="70173275" w14:textId="77777777" w:rsidTr="00066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5" w:type="dxa"/>
          </w:tcPr>
          <w:p w14:paraId="6AC12E77" w14:textId="77777777" w:rsidR="00222675" w:rsidRPr="00222675" w:rsidRDefault="00222675" w:rsidP="008A5C1E">
            <w:r w:rsidRPr="00222675">
              <w:t>Peta</w:t>
            </w:r>
          </w:p>
        </w:tc>
        <w:tc>
          <w:tcPr>
            <w:tcW w:w="1597" w:type="dxa"/>
          </w:tcPr>
          <w:p w14:paraId="10207542"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P</w:t>
            </w:r>
          </w:p>
        </w:tc>
        <w:tc>
          <w:tcPr>
            <w:tcW w:w="1594" w:type="dxa"/>
          </w:tcPr>
          <w:p w14:paraId="483F1947"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1015</w:t>
            </w:r>
          </w:p>
        </w:tc>
        <w:tc>
          <w:tcPr>
            <w:tcW w:w="1595" w:type="dxa"/>
          </w:tcPr>
          <w:p w14:paraId="37B98A64"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Femto</w:t>
            </w:r>
          </w:p>
        </w:tc>
        <w:tc>
          <w:tcPr>
            <w:tcW w:w="1597" w:type="dxa"/>
          </w:tcPr>
          <w:p w14:paraId="63FEF0BF"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f</w:t>
            </w:r>
          </w:p>
        </w:tc>
        <w:tc>
          <w:tcPr>
            <w:tcW w:w="1594" w:type="dxa"/>
          </w:tcPr>
          <w:p w14:paraId="4666C819" w14:textId="77777777" w:rsidR="00222675" w:rsidRPr="00222675" w:rsidRDefault="00222675" w:rsidP="008A5C1E">
            <w:pPr>
              <w:cnfStyle w:val="000000100000" w:firstRow="0" w:lastRow="0" w:firstColumn="0" w:lastColumn="0" w:oddVBand="0" w:evenVBand="0" w:oddHBand="1" w:evenHBand="0" w:firstRowFirstColumn="0" w:firstRowLastColumn="0" w:lastRowFirstColumn="0" w:lastRowLastColumn="0"/>
            </w:pPr>
            <w:r w:rsidRPr="00222675">
              <w:t>10-10</w:t>
            </w:r>
          </w:p>
        </w:tc>
      </w:tr>
    </w:tbl>
    <w:p w14:paraId="317753E0" w14:textId="77777777" w:rsidR="000661FF" w:rsidRDefault="000661FF" w:rsidP="000661FF">
      <w:pPr>
        <w:pStyle w:val="FeatureBox2"/>
      </w:pPr>
      <w:r w:rsidRPr="00051D1F">
        <w:rPr>
          <w:rStyle w:val="Strong"/>
        </w:rPr>
        <w:t>Teacher note</w:t>
      </w:r>
      <w:r>
        <w:t xml:space="preserve">: suggested solution included. </w:t>
      </w:r>
    </w:p>
    <w:p w14:paraId="6C02ED58" w14:textId="77777777" w:rsidR="00222675" w:rsidRDefault="00222675" w:rsidP="00222675">
      <w:r>
        <w:t>Simplify the quantities in the table below using the appropriate prefix.</w:t>
      </w:r>
    </w:p>
    <w:tbl>
      <w:tblPr>
        <w:tblStyle w:val="Tableheader"/>
        <w:tblW w:w="9622" w:type="dxa"/>
        <w:tblInd w:w="-30" w:type="dxa"/>
        <w:tblLook w:val="04A0" w:firstRow="1" w:lastRow="0" w:firstColumn="1" w:lastColumn="0" w:noHBand="0" w:noVBand="1"/>
        <w:tblCaption w:val="prefixes activity"/>
      </w:tblPr>
      <w:tblGrid>
        <w:gridCol w:w="2127"/>
        <w:gridCol w:w="7495"/>
      </w:tblGrid>
      <w:tr w:rsidR="00222675" w:rsidRPr="00222675" w14:paraId="312C3EC0"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127" w:type="dxa"/>
          </w:tcPr>
          <w:p w14:paraId="475848F2" w14:textId="77777777" w:rsidR="00222675" w:rsidRPr="00222675" w:rsidRDefault="00222675" w:rsidP="008A5C1E">
            <w:pPr>
              <w:spacing w:before="192" w:after="192"/>
            </w:pPr>
            <w:r>
              <w:t>Quantity</w:t>
            </w:r>
          </w:p>
        </w:tc>
        <w:tc>
          <w:tcPr>
            <w:tcW w:w="7495" w:type="dxa"/>
          </w:tcPr>
          <w:p w14:paraId="20F34F0C" w14:textId="77777777" w:rsidR="00222675" w:rsidRPr="00222675" w:rsidRDefault="00222675" w:rsidP="008A5C1E">
            <w:pPr>
              <w:cnfStyle w:val="100000000000" w:firstRow="1" w:lastRow="0" w:firstColumn="0" w:lastColumn="0" w:oddVBand="0" w:evenVBand="0" w:oddHBand="0" w:evenHBand="0" w:firstRowFirstColumn="0" w:firstRowLastColumn="0" w:lastRowFirstColumn="0" w:lastRowLastColumn="0"/>
            </w:pPr>
            <w:r>
              <w:t xml:space="preserve">Simplified </w:t>
            </w:r>
          </w:p>
        </w:tc>
      </w:tr>
      <w:tr w:rsidR="000661FF" w:rsidRPr="00222675" w14:paraId="4E893A05" w14:textId="77777777" w:rsidTr="00E0143B">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2127" w:type="dxa"/>
          </w:tcPr>
          <w:p w14:paraId="097018DB" w14:textId="77777777" w:rsidR="000661FF" w:rsidRPr="00222675" w:rsidRDefault="000661FF" w:rsidP="000661FF">
            <w:r w:rsidRPr="00222675">
              <w:t>1000 metres</w:t>
            </w:r>
          </w:p>
        </w:tc>
        <w:tc>
          <w:tcPr>
            <w:tcW w:w="7495" w:type="dxa"/>
            <w:vAlign w:val="top"/>
          </w:tcPr>
          <w:p w14:paraId="2C763984" w14:textId="52D58F64" w:rsidR="000661FF" w:rsidRPr="000661FF" w:rsidRDefault="000661FF" w:rsidP="000661FF">
            <w:pPr>
              <w:cnfStyle w:val="000000100000" w:firstRow="0" w:lastRow="0" w:firstColumn="0" w:lastColumn="0" w:oddVBand="0" w:evenVBand="0" w:oddHBand="1" w:evenHBand="0" w:firstRowFirstColumn="0" w:firstRowLastColumn="0" w:lastRowFirstColumn="0" w:lastRowLastColumn="0"/>
            </w:pPr>
            <w:r w:rsidRPr="000661FF">
              <w:t>1 kilometre (1km)</w:t>
            </w:r>
          </w:p>
        </w:tc>
      </w:tr>
      <w:tr w:rsidR="000661FF" w:rsidRPr="00222675" w14:paraId="458337B4" w14:textId="77777777" w:rsidTr="00E0143B">
        <w:trPr>
          <w:cnfStyle w:val="000000010000" w:firstRow="0" w:lastRow="0" w:firstColumn="0" w:lastColumn="0" w:oddVBand="0" w:evenVBand="0" w:oddHBand="0" w:evenHBand="1"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2127" w:type="dxa"/>
          </w:tcPr>
          <w:p w14:paraId="0183AD15" w14:textId="77777777" w:rsidR="000661FF" w:rsidRPr="00222675" w:rsidRDefault="000661FF" w:rsidP="000661FF">
            <w:r w:rsidRPr="00222675">
              <w:t>25000 Newtons</w:t>
            </w:r>
          </w:p>
        </w:tc>
        <w:tc>
          <w:tcPr>
            <w:tcW w:w="7495" w:type="dxa"/>
            <w:vAlign w:val="top"/>
          </w:tcPr>
          <w:p w14:paraId="3393BB3F" w14:textId="65EACDA9" w:rsidR="000661FF" w:rsidRPr="000661FF" w:rsidRDefault="000661FF" w:rsidP="000661FF">
            <w:pPr>
              <w:cnfStyle w:val="000000010000" w:firstRow="0" w:lastRow="0" w:firstColumn="0" w:lastColumn="0" w:oddVBand="0" w:evenVBand="0" w:oddHBand="0" w:evenHBand="1" w:firstRowFirstColumn="0" w:firstRowLastColumn="0" w:lastRowFirstColumn="0" w:lastRowLastColumn="0"/>
            </w:pPr>
            <w:r w:rsidRPr="000661FF">
              <w:t>25 kiloNewtons (25kN)</w:t>
            </w:r>
          </w:p>
        </w:tc>
      </w:tr>
      <w:tr w:rsidR="000661FF" w:rsidRPr="00222675" w14:paraId="495224E9" w14:textId="77777777" w:rsidTr="00E0143B">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2127" w:type="dxa"/>
          </w:tcPr>
          <w:p w14:paraId="55FCD53C" w14:textId="77777777" w:rsidR="000661FF" w:rsidRPr="00222675" w:rsidRDefault="000661FF" w:rsidP="000661FF">
            <w:r w:rsidRPr="00222675">
              <w:t>876 Joules</w:t>
            </w:r>
          </w:p>
        </w:tc>
        <w:tc>
          <w:tcPr>
            <w:tcW w:w="7495" w:type="dxa"/>
            <w:vAlign w:val="top"/>
          </w:tcPr>
          <w:p w14:paraId="5F8D430D" w14:textId="7BE0C088" w:rsidR="000661FF" w:rsidRPr="000661FF" w:rsidRDefault="000661FF" w:rsidP="000661FF">
            <w:pPr>
              <w:cnfStyle w:val="000000100000" w:firstRow="0" w:lastRow="0" w:firstColumn="0" w:lastColumn="0" w:oddVBand="0" w:evenVBand="0" w:oddHBand="1" w:evenHBand="0" w:firstRowFirstColumn="0" w:firstRowLastColumn="0" w:lastRowFirstColumn="0" w:lastRowLastColumn="0"/>
            </w:pPr>
            <w:r w:rsidRPr="000661FF">
              <w:t>0.876 kiloJoules (.876kJ)</w:t>
            </w:r>
          </w:p>
        </w:tc>
      </w:tr>
      <w:tr w:rsidR="000661FF" w:rsidRPr="00222675" w14:paraId="3B9E1123" w14:textId="77777777" w:rsidTr="00E0143B">
        <w:trPr>
          <w:cnfStyle w:val="000000010000" w:firstRow="0" w:lastRow="0" w:firstColumn="0" w:lastColumn="0" w:oddVBand="0" w:evenVBand="0" w:oddHBand="0" w:evenHBand="1"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2127" w:type="dxa"/>
          </w:tcPr>
          <w:p w14:paraId="6F5EDAA7" w14:textId="77777777" w:rsidR="000661FF" w:rsidRPr="00222675" w:rsidRDefault="000661FF" w:rsidP="000661FF">
            <w:r w:rsidRPr="00222675">
              <w:t>.003 seconds</w:t>
            </w:r>
          </w:p>
        </w:tc>
        <w:tc>
          <w:tcPr>
            <w:tcW w:w="7495" w:type="dxa"/>
            <w:vAlign w:val="top"/>
          </w:tcPr>
          <w:p w14:paraId="24F73AF8" w14:textId="78471012" w:rsidR="000661FF" w:rsidRPr="000661FF" w:rsidRDefault="000661FF" w:rsidP="000661FF">
            <w:pPr>
              <w:cnfStyle w:val="000000010000" w:firstRow="0" w:lastRow="0" w:firstColumn="0" w:lastColumn="0" w:oddVBand="0" w:evenVBand="0" w:oddHBand="0" w:evenHBand="1" w:firstRowFirstColumn="0" w:firstRowLastColumn="0" w:lastRowFirstColumn="0" w:lastRowLastColumn="0"/>
            </w:pPr>
            <w:r w:rsidRPr="000661FF">
              <w:t>3 milliseconds (3ms)</w:t>
            </w:r>
          </w:p>
        </w:tc>
      </w:tr>
      <w:tr w:rsidR="000661FF" w:rsidRPr="00222675" w14:paraId="764F544A" w14:textId="77777777" w:rsidTr="00E0143B">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2127" w:type="dxa"/>
          </w:tcPr>
          <w:p w14:paraId="3A044BC6" w14:textId="77777777" w:rsidR="000661FF" w:rsidRPr="00222675" w:rsidRDefault="000661FF" w:rsidP="000661FF">
            <w:r w:rsidRPr="00222675">
              <w:t>2300 kiloPascals</w:t>
            </w:r>
          </w:p>
        </w:tc>
        <w:tc>
          <w:tcPr>
            <w:tcW w:w="7495" w:type="dxa"/>
            <w:vAlign w:val="top"/>
          </w:tcPr>
          <w:p w14:paraId="51DBBF86" w14:textId="59408DAE" w:rsidR="000661FF" w:rsidRPr="000661FF" w:rsidRDefault="000661FF" w:rsidP="000661FF">
            <w:pPr>
              <w:cnfStyle w:val="000000100000" w:firstRow="0" w:lastRow="0" w:firstColumn="0" w:lastColumn="0" w:oddVBand="0" w:evenVBand="0" w:oddHBand="1" w:evenHBand="0" w:firstRowFirstColumn="0" w:firstRowLastColumn="0" w:lastRowFirstColumn="0" w:lastRowLastColumn="0"/>
            </w:pPr>
            <w:r w:rsidRPr="000661FF">
              <w:t>2.3 megaPascals (2.3mPa)</w:t>
            </w:r>
          </w:p>
        </w:tc>
      </w:tr>
      <w:tr w:rsidR="000661FF" w:rsidRPr="00222675" w14:paraId="04133293" w14:textId="77777777" w:rsidTr="00E0143B">
        <w:trPr>
          <w:cnfStyle w:val="000000010000" w:firstRow="0" w:lastRow="0" w:firstColumn="0" w:lastColumn="0" w:oddVBand="0" w:evenVBand="0" w:oddHBand="0" w:evenHBand="1"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2127" w:type="dxa"/>
          </w:tcPr>
          <w:p w14:paraId="5C618834" w14:textId="77777777" w:rsidR="000661FF" w:rsidRPr="00222675" w:rsidRDefault="000661FF" w:rsidP="000661FF">
            <w:r w:rsidRPr="00222675">
              <w:t>.000103 metres</w:t>
            </w:r>
          </w:p>
        </w:tc>
        <w:tc>
          <w:tcPr>
            <w:tcW w:w="7495" w:type="dxa"/>
            <w:vAlign w:val="top"/>
          </w:tcPr>
          <w:p w14:paraId="24B30D55" w14:textId="1C8831E4" w:rsidR="000661FF" w:rsidRPr="000661FF" w:rsidRDefault="000661FF" w:rsidP="000661FF">
            <w:pPr>
              <w:cnfStyle w:val="000000010000" w:firstRow="0" w:lastRow="0" w:firstColumn="0" w:lastColumn="0" w:oddVBand="0" w:evenVBand="0" w:oddHBand="0" w:evenHBand="1" w:firstRowFirstColumn="0" w:firstRowLastColumn="0" w:lastRowFirstColumn="0" w:lastRowLastColumn="0"/>
            </w:pPr>
            <w:r w:rsidRPr="000661FF">
              <w:t>103 micrometres (103 µm)</w:t>
            </w:r>
          </w:p>
        </w:tc>
      </w:tr>
      <w:tr w:rsidR="000661FF" w:rsidRPr="00222675" w14:paraId="5287AB51" w14:textId="77777777" w:rsidTr="00E0143B">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2127" w:type="dxa"/>
          </w:tcPr>
          <w:p w14:paraId="6F87E9D2" w14:textId="77777777" w:rsidR="000661FF" w:rsidRPr="00222675" w:rsidRDefault="000661FF" w:rsidP="000661FF">
            <w:r w:rsidRPr="00222675">
              <w:t>7500 gigabytes</w:t>
            </w:r>
          </w:p>
        </w:tc>
        <w:tc>
          <w:tcPr>
            <w:tcW w:w="7495" w:type="dxa"/>
            <w:vAlign w:val="top"/>
          </w:tcPr>
          <w:p w14:paraId="4C2214E0" w14:textId="2FEEBDF6" w:rsidR="000661FF" w:rsidRPr="000661FF" w:rsidRDefault="000661FF" w:rsidP="000661FF">
            <w:pPr>
              <w:cnfStyle w:val="000000100000" w:firstRow="0" w:lastRow="0" w:firstColumn="0" w:lastColumn="0" w:oddVBand="0" w:evenVBand="0" w:oddHBand="1" w:evenHBand="0" w:firstRowFirstColumn="0" w:firstRowLastColumn="0" w:lastRowFirstColumn="0" w:lastRowLastColumn="0"/>
            </w:pPr>
            <w:r w:rsidRPr="000661FF">
              <w:t>7.5 terabytes (7.5tb)</w:t>
            </w:r>
          </w:p>
        </w:tc>
      </w:tr>
      <w:tr w:rsidR="000661FF" w:rsidRPr="00222675" w14:paraId="468B5521" w14:textId="77777777" w:rsidTr="00E0143B">
        <w:trPr>
          <w:cnfStyle w:val="000000010000" w:firstRow="0" w:lastRow="0" w:firstColumn="0" w:lastColumn="0" w:oddVBand="0" w:evenVBand="0" w:oddHBand="0" w:evenHBand="1"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2127" w:type="dxa"/>
          </w:tcPr>
          <w:p w14:paraId="39C42961" w14:textId="77777777" w:rsidR="000661FF" w:rsidRPr="00222675" w:rsidRDefault="000661FF" w:rsidP="000661FF">
            <w:r w:rsidRPr="00222675">
              <w:t>.653 Amps</w:t>
            </w:r>
          </w:p>
        </w:tc>
        <w:tc>
          <w:tcPr>
            <w:tcW w:w="7495" w:type="dxa"/>
            <w:vAlign w:val="top"/>
          </w:tcPr>
          <w:p w14:paraId="357437BE" w14:textId="74FA60CD" w:rsidR="000661FF" w:rsidRPr="000661FF" w:rsidRDefault="000661FF" w:rsidP="000661FF">
            <w:pPr>
              <w:cnfStyle w:val="000000010000" w:firstRow="0" w:lastRow="0" w:firstColumn="0" w:lastColumn="0" w:oddVBand="0" w:evenVBand="0" w:oddHBand="0" w:evenHBand="1" w:firstRowFirstColumn="0" w:firstRowLastColumn="0" w:lastRowFirstColumn="0" w:lastRowLastColumn="0"/>
            </w:pPr>
            <w:r w:rsidRPr="000661FF">
              <w:t>653 milliAmps (653 mA)</w:t>
            </w:r>
          </w:p>
        </w:tc>
      </w:tr>
    </w:tbl>
    <w:p w14:paraId="4341F7CA" w14:textId="77777777" w:rsidR="00222675" w:rsidRDefault="00222675" w:rsidP="00222675">
      <w:r>
        <w:br w:type="page"/>
      </w:r>
    </w:p>
    <w:p w14:paraId="6ECFA1B0" w14:textId="77777777" w:rsidR="0064014A" w:rsidRDefault="0064014A" w:rsidP="009C1310">
      <w:pPr>
        <w:pStyle w:val="Heading3"/>
      </w:pPr>
      <w:bookmarkStart w:id="21" w:name="_Toc49172826"/>
      <w:r>
        <w:lastRenderedPageBreak/>
        <w:t>Practical Activity- Engineering Method</w:t>
      </w:r>
      <w:bookmarkEnd w:id="21"/>
    </w:p>
    <w:p w14:paraId="095707FB" w14:textId="65AF4FA9" w:rsidR="009C1310" w:rsidRDefault="0064014A" w:rsidP="0064014A">
      <w:r>
        <w:t xml:space="preserve">One of the constraints within the assessment states that your water tower must weigh less than 50g. By calculating the density of the timber you can manipulate that information and estimate how many linear metres of timber you can use in the </w:t>
      </w:r>
      <w:r w:rsidR="00E61381">
        <w:t>production of your final build.</w:t>
      </w:r>
    </w:p>
    <w:p w14:paraId="2E7AC637" w14:textId="659ADEF0" w:rsidR="0064014A" w:rsidRDefault="0064014A" w:rsidP="0064014A">
      <w:r>
        <w:t>Once you have calculated the total amount of timber that you can use in the build you can divide that number by three for a triangular base or four for a square base and that will be the amount of timber you can use in each side of the tower.</w:t>
      </w:r>
    </w:p>
    <w:p w14:paraId="01679381" w14:textId="77777777" w:rsidR="009C1310" w:rsidRDefault="009C1310" w:rsidP="0064014A"/>
    <w:p w14:paraId="3712E766" w14:textId="77777777" w:rsidR="0064014A" w:rsidRDefault="0064014A" w:rsidP="0064014A">
      <w:r>
        <w:t>Begin by taking a sample length of timber and calculate its volume in metres cubed</w:t>
      </w:r>
    </w:p>
    <w:tbl>
      <w:tblPr>
        <w:tblStyle w:val="Tableheader"/>
        <w:tblW w:w="0" w:type="auto"/>
        <w:tblLook w:val="0680" w:firstRow="0" w:lastRow="0" w:firstColumn="1" w:lastColumn="0" w:noHBand="1" w:noVBand="1"/>
        <w:tblCaption w:val="space for students to provide answer"/>
      </w:tblPr>
      <w:tblGrid>
        <w:gridCol w:w="3397"/>
        <w:gridCol w:w="6225"/>
      </w:tblGrid>
      <w:tr w:rsidR="009C1310" w14:paraId="2288F2B7" w14:textId="5DD8AF8D" w:rsidTr="00D56147">
        <w:trPr>
          <w:trHeight w:val="595"/>
          <w:tblHeader/>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C8DCF0"/>
              <w:left w:val="single" w:sz="4" w:space="0" w:color="C8DCF0"/>
              <w:bottom w:val="single" w:sz="4" w:space="0" w:color="C8DCF0"/>
              <w:right w:val="single" w:sz="4" w:space="0" w:color="C8DCF0"/>
            </w:tcBorders>
          </w:tcPr>
          <w:p w14:paraId="4F2A3D92" w14:textId="48E8E3C1" w:rsidR="009C1310" w:rsidRDefault="009C1310" w:rsidP="009C1310">
            <w:r>
              <w:t>Calculated volume of timber:</w:t>
            </w:r>
          </w:p>
        </w:tc>
        <w:tc>
          <w:tcPr>
            <w:tcW w:w="6225" w:type="dxa"/>
            <w:tcBorders>
              <w:top w:val="single" w:sz="4" w:space="0" w:color="C8DCF0"/>
              <w:left w:val="single" w:sz="4" w:space="0" w:color="C8DCF0"/>
              <w:bottom w:val="single" w:sz="4" w:space="0" w:color="C8DCF0"/>
              <w:right w:val="single" w:sz="4" w:space="0" w:color="C8DCF0"/>
            </w:tcBorders>
          </w:tcPr>
          <w:p w14:paraId="5CD3A763" w14:textId="77777777" w:rsidR="009C1310" w:rsidRDefault="009C1310" w:rsidP="008A5C1E">
            <w:pPr>
              <w:cnfStyle w:val="000000000000" w:firstRow="0" w:lastRow="0" w:firstColumn="0" w:lastColumn="0" w:oddVBand="0" w:evenVBand="0" w:oddHBand="0" w:evenHBand="0" w:firstRowFirstColumn="0" w:firstRowLastColumn="0" w:lastRowFirstColumn="0" w:lastRowLastColumn="0"/>
            </w:pPr>
          </w:p>
        </w:tc>
      </w:tr>
    </w:tbl>
    <w:p w14:paraId="7B8C293A" w14:textId="77777777" w:rsidR="009C1310" w:rsidRDefault="009C1310" w:rsidP="0064014A"/>
    <w:p w14:paraId="2D123926" w14:textId="6896C734" w:rsidR="0064014A" w:rsidRDefault="0064014A" w:rsidP="0064014A">
      <w:r>
        <w:t>Now weigh the timber and document its mass in kilograms</w:t>
      </w:r>
    </w:p>
    <w:tbl>
      <w:tblPr>
        <w:tblStyle w:val="Tableheader"/>
        <w:tblW w:w="0" w:type="auto"/>
        <w:tblLook w:val="0680" w:firstRow="0" w:lastRow="0" w:firstColumn="1" w:lastColumn="0" w:noHBand="1" w:noVBand="1"/>
        <w:tblCaption w:val="space for students to provide answer"/>
      </w:tblPr>
      <w:tblGrid>
        <w:gridCol w:w="3397"/>
        <w:gridCol w:w="6225"/>
      </w:tblGrid>
      <w:tr w:rsidR="009C1310" w14:paraId="03C68CE6" w14:textId="77777777" w:rsidTr="00D56147">
        <w:trPr>
          <w:trHeight w:val="595"/>
          <w:tblHeader/>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C8DCF0"/>
              <w:left w:val="single" w:sz="4" w:space="0" w:color="C8DCF0"/>
              <w:bottom w:val="single" w:sz="4" w:space="0" w:color="C8DCF0"/>
              <w:right w:val="single" w:sz="4" w:space="0" w:color="C8DCF0"/>
            </w:tcBorders>
          </w:tcPr>
          <w:p w14:paraId="39A145DA" w14:textId="53C40857" w:rsidR="009C1310" w:rsidRDefault="009C1310" w:rsidP="008A5C1E">
            <w:r>
              <w:t>Mass of timber:</w:t>
            </w:r>
          </w:p>
        </w:tc>
        <w:tc>
          <w:tcPr>
            <w:tcW w:w="6225" w:type="dxa"/>
            <w:tcBorders>
              <w:top w:val="single" w:sz="4" w:space="0" w:color="C8DCF0"/>
              <w:left w:val="single" w:sz="4" w:space="0" w:color="C8DCF0"/>
              <w:bottom w:val="single" w:sz="4" w:space="0" w:color="C8DCF0"/>
              <w:right w:val="single" w:sz="4" w:space="0" w:color="C8DCF0"/>
            </w:tcBorders>
          </w:tcPr>
          <w:p w14:paraId="7B018133" w14:textId="77777777" w:rsidR="009C1310" w:rsidRDefault="009C1310" w:rsidP="008A5C1E">
            <w:pPr>
              <w:cnfStyle w:val="000000000000" w:firstRow="0" w:lastRow="0" w:firstColumn="0" w:lastColumn="0" w:oddVBand="0" w:evenVBand="0" w:oddHBand="0" w:evenHBand="0" w:firstRowFirstColumn="0" w:firstRowLastColumn="0" w:lastRowFirstColumn="0" w:lastRowLastColumn="0"/>
            </w:pPr>
          </w:p>
        </w:tc>
      </w:tr>
    </w:tbl>
    <w:p w14:paraId="64E07C94" w14:textId="77777777" w:rsidR="009C1310" w:rsidRDefault="009C1310" w:rsidP="0064014A"/>
    <w:p w14:paraId="0E60DD34" w14:textId="145B5A39" w:rsidR="0064014A" w:rsidRDefault="0064014A" w:rsidP="0064014A">
      <w:r>
        <w:t xml:space="preserve">Density is an </w:t>
      </w:r>
      <w:r w:rsidR="009C1310">
        <w:t>international system</w:t>
      </w:r>
      <w:r>
        <w:t xml:space="preserve"> derived unit which is the amount of mass an object has per volume or kg/m</w:t>
      </w:r>
      <w:r w:rsidR="009C1310">
        <w:rPr>
          <w:rFonts w:cs="Arial"/>
        </w:rPr>
        <w:t>³.</w:t>
      </w:r>
    </w:p>
    <w:p w14:paraId="3512DE4C" w14:textId="61AFE090" w:rsidR="0064014A" w:rsidRDefault="0064014A" w:rsidP="0064014A">
      <w:r>
        <w:t>Write the fraction that is the mass of the timber over its volume</w:t>
      </w:r>
    </w:p>
    <w:tbl>
      <w:tblPr>
        <w:tblStyle w:val="Tableheader"/>
        <w:tblW w:w="0" w:type="auto"/>
        <w:tblLook w:val="0680" w:firstRow="0" w:lastRow="0" w:firstColumn="1" w:lastColumn="0" w:noHBand="1" w:noVBand="1"/>
        <w:tblCaption w:val="space for students to provide answer"/>
      </w:tblPr>
      <w:tblGrid>
        <w:gridCol w:w="3397"/>
        <w:gridCol w:w="6225"/>
      </w:tblGrid>
      <w:tr w:rsidR="009C1310" w14:paraId="00A1F50D" w14:textId="77777777" w:rsidTr="00D56147">
        <w:trPr>
          <w:trHeight w:val="595"/>
          <w:tblHeader/>
        </w:trPr>
        <w:tc>
          <w:tcPr>
            <w:cnfStyle w:val="001000000000" w:firstRow="0" w:lastRow="0" w:firstColumn="1" w:lastColumn="0" w:oddVBand="0" w:evenVBand="0" w:oddHBand="0" w:evenHBand="0" w:firstRowFirstColumn="0" w:firstRowLastColumn="0" w:lastRowFirstColumn="0" w:lastRowLastColumn="0"/>
            <w:tcW w:w="3397" w:type="dxa"/>
            <w:tcBorders>
              <w:top w:val="single" w:sz="4" w:space="0" w:color="C8DCF0"/>
              <w:left w:val="single" w:sz="4" w:space="0" w:color="C8DCF0"/>
              <w:bottom w:val="single" w:sz="4" w:space="0" w:color="C8DCF0"/>
              <w:right w:val="single" w:sz="4" w:space="0" w:color="C8DCF0"/>
            </w:tcBorders>
          </w:tcPr>
          <w:p w14:paraId="0C2450B9" w14:textId="00883AAB" w:rsidR="009C1310" w:rsidRDefault="009C1310" w:rsidP="008A5C1E">
            <w:r>
              <w:t>Mass of timber/volume:</w:t>
            </w:r>
          </w:p>
        </w:tc>
        <w:tc>
          <w:tcPr>
            <w:tcW w:w="6225" w:type="dxa"/>
            <w:tcBorders>
              <w:top w:val="single" w:sz="4" w:space="0" w:color="C8DCF0"/>
              <w:left w:val="single" w:sz="4" w:space="0" w:color="C8DCF0"/>
              <w:bottom w:val="single" w:sz="4" w:space="0" w:color="C8DCF0"/>
              <w:right w:val="single" w:sz="4" w:space="0" w:color="C8DCF0"/>
            </w:tcBorders>
          </w:tcPr>
          <w:p w14:paraId="68397DF4" w14:textId="77777777" w:rsidR="009C1310" w:rsidRDefault="009C1310" w:rsidP="008A5C1E">
            <w:pPr>
              <w:cnfStyle w:val="000000000000" w:firstRow="0" w:lastRow="0" w:firstColumn="0" w:lastColumn="0" w:oddVBand="0" w:evenVBand="0" w:oddHBand="0" w:evenHBand="0" w:firstRowFirstColumn="0" w:firstRowLastColumn="0" w:lastRowFirstColumn="0" w:lastRowLastColumn="0"/>
            </w:pPr>
          </w:p>
        </w:tc>
      </w:tr>
    </w:tbl>
    <w:p w14:paraId="5E4FDFC7" w14:textId="00292F7B" w:rsidR="00322035" w:rsidRDefault="009C1310" w:rsidP="009C1310">
      <w:r w:rsidRPr="009C1310">
        <w:t xml:space="preserve">To make this information useful we need to </w:t>
      </w:r>
      <w:r w:rsidR="006E492A">
        <w:t>simplify</w:t>
      </w:r>
      <w:r w:rsidRPr="009C1310">
        <w:t xml:space="preserve"> this fraction so that we know how much one cubic metre of timber weighs. To do this you simply multiply the numerator of your fraction by 1 over the denominator.</w:t>
      </w:r>
    </w:p>
    <w:p w14:paraId="50044070" w14:textId="0710E272" w:rsidR="00322035" w:rsidRDefault="009C1310" w:rsidP="009C1310">
      <w:r w:rsidRPr="009C1310">
        <w:t xml:space="preserve">For example if </w:t>
      </w:r>
      <w:r w:rsidR="00593F9B">
        <w:t>a</w:t>
      </w:r>
      <w:r w:rsidRPr="009C1310">
        <w:t xml:space="preserve"> piece </w:t>
      </w:r>
      <w:r w:rsidR="00322035">
        <w:t>of timber had a:</w:t>
      </w:r>
    </w:p>
    <w:p w14:paraId="5823D966" w14:textId="11BA8038" w:rsidR="00322035" w:rsidRDefault="00322035" w:rsidP="00322035">
      <w:pPr>
        <w:pStyle w:val="ListBullet"/>
      </w:pPr>
      <w:r>
        <w:t>volume of .013m</w:t>
      </w:r>
      <w:r>
        <w:rPr>
          <w:rFonts w:cs="Arial"/>
        </w:rPr>
        <w:t>³</w:t>
      </w:r>
    </w:p>
    <w:p w14:paraId="26921DF6" w14:textId="563F5EC7" w:rsidR="00322035" w:rsidRDefault="00322035" w:rsidP="00322035">
      <w:pPr>
        <w:pStyle w:val="ListBullet"/>
      </w:pPr>
      <w:r>
        <w:t>mass of 5.44kg</w:t>
      </w:r>
    </w:p>
    <w:p w14:paraId="7D4E4B76" w14:textId="47E279B3" w:rsidR="00322035" w:rsidRDefault="00593F9B" w:rsidP="009C1310">
      <w:r>
        <w:t>W</w:t>
      </w:r>
      <w:r w:rsidR="009C1310" w:rsidRPr="009C1310">
        <w:t>rite the fraction</w:t>
      </w:r>
      <w:r w:rsidR="009C1310">
        <w:t xml:space="preserve"> </w:t>
      </w:r>
      <m:oMath>
        <m:f>
          <m:fPr>
            <m:ctrlPr>
              <w:rPr>
                <w:rFonts w:ascii="Cambria Math" w:hAnsi="Cambria Math"/>
                <w:i/>
              </w:rPr>
            </m:ctrlPr>
          </m:fPr>
          <m:num>
            <m:r>
              <w:rPr>
                <w:rFonts w:ascii="Cambria Math" w:hAnsi="Cambria Math"/>
              </w:rPr>
              <m:t>5.44</m:t>
            </m:r>
          </m:num>
          <m:den>
            <m:r>
              <w:rPr>
                <w:rFonts w:ascii="Cambria Math" w:hAnsi="Cambria Math"/>
              </w:rPr>
              <m:t>0.013</m:t>
            </m:r>
          </m:den>
        </m:f>
        <m:r>
          <w:rPr>
            <w:rFonts w:ascii="Cambria Math" w:eastAsiaTheme="minorEastAsia" w:hAnsi="Cambria Math"/>
          </w:rPr>
          <m:t xml:space="preserve"> </m:t>
        </m:r>
      </m:oMath>
      <w:r w:rsidR="009C1310" w:rsidRPr="009C1310">
        <w:t xml:space="preserve">and then convert this number to a whole unit by multiplying the numerator by </w:t>
      </w:r>
      <m:oMath>
        <m:f>
          <m:fPr>
            <m:ctrlPr>
              <w:rPr>
                <w:rFonts w:ascii="Cambria Math" w:hAnsi="Cambria Math"/>
                <w:i/>
              </w:rPr>
            </m:ctrlPr>
          </m:fPr>
          <m:num>
            <m:r>
              <w:rPr>
                <w:rFonts w:ascii="Cambria Math" w:hAnsi="Cambria Math"/>
              </w:rPr>
              <m:t>1</m:t>
            </m:r>
          </m:num>
          <m:den>
            <m:r>
              <w:rPr>
                <w:rFonts w:ascii="Cambria Math" w:hAnsi="Cambria Math"/>
              </w:rPr>
              <m:t>0.013</m:t>
            </m:r>
          </m:den>
        </m:f>
      </m:oMath>
    </w:p>
    <w:p w14:paraId="54CBCC95" w14:textId="02D8F824" w:rsidR="00E87032" w:rsidRDefault="00322035" w:rsidP="009C1310">
      <w:pPr>
        <w:rPr>
          <w:rFonts w:cs="Arial"/>
        </w:rPr>
      </w:pPr>
      <w:r>
        <w:t>I</w:t>
      </w:r>
      <w:r w:rsidR="009C1310" w:rsidRPr="009C1310">
        <w:t>n this case</w:t>
      </w:r>
      <w:r w:rsidR="00593F9B">
        <w:t xml:space="preserve"> the density of the timber is</w:t>
      </w:r>
      <w:r>
        <w:t xml:space="preserve"> </w:t>
      </w:r>
      <m:oMath>
        <m:r>
          <w:rPr>
            <w:rFonts w:ascii="Cambria Math" w:hAnsi="Cambria Math"/>
          </w:rPr>
          <m:t>5.44×</m:t>
        </m:r>
        <m:f>
          <m:fPr>
            <m:ctrlPr>
              <w:rPr>
                <w:rFonts w:ascii="Cambria Math" w:hAnsi="Cambria Math"/>
                <w:i/>
              </w:rPr>
            </m:ctrlPr>
          </m:fPr>
          <m:num>
            <m:r>
              <w:rPr>
                <w:rFonts w:ascii="Cambria Math" w:hAnsi="Cambria Math"/>
              </w:rPr>
              <m:t>1</m:t>
            </m:r>
          </m:num>
          <m:den>
            <m:r>
              <w:rPr>
                <w:rFonts w:ascii="Cambria Math" w:hAnsi="Cambria Math"/>
              </w:rPr>
              <m:t>0.013</m:t>
            </m:r>
          </m:den>
        </m:f>
        <m:r>
          <w:rPr>
            <w:rFonts w:ascii="Cambria Math" w:hAnsi="Cambria Math"/>
          </w:rPr>
          <m:t>=418.6</m:t>
        </m:r>
      </m:oMath>
      <w:r>
        <w:t>kg/m</w:t>
      </w:r>
      <w:r>
        <w:rPr>
          <w:rFonts w:cs="Arial"/>
        </w:rPr>
        <w:t>³</w:t>
      </w:r>
    </w:p>
    <w:p w14:paraId="2DFDA196" w14:textId="56E7CB8B" w:rsidR="00322035" w:rsidRDefault="00322035" w:rsidP="00322035">
      <w:pPr>
        <w:rPr>
          <w:rFonts w:eastAsiaTheme="minorEastAsia"/>
        </w:rPr>
      </w:pPr>
      <w:r w:rsidRPr="00322035">
        <w:rPr>
          <w:rFonts w:eastAsiaTheme="minorEastAsia"/>
        </w:rPr>
        <w:lastRenderedPageBreak/>
        <w:t>Once you have calculated the density of your timber divide 1m</w:t>
      </w:r>
      <w:r w:rsidR="00D01BC5">
        <w:rPr>
          <w:rFonts w:eastAsiaTheme="minorEastAsia" w:cs="Arial"/>
        </w:rPr>
        <w:t>³</w:t>
      </w:r>
      <w:r w:rsidRPr="00322035">
        <w:rPr>
          <w:rFonts w:eastAsiaTheme="minorEastAsia"/>
        </w:rPr>
        <w:t xml:space="preserve"> by the density in kg over 0.050kg. For </w:t>
      </w:r>
      <w:r w:rsidR="005D2883" w:rsidRPr="00322035">
        <w:rPr>
          <w:rFonts w:eastAsiaTheme="minorEastAsia"/>
        </w:rPr>
        <w:t>example</w:t>
      </w:r>
      <m:oMath>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418.6kg</m:t>
            </m:r>
          </m:num>
          <m:den>
            <m:r>
              <w:rPr>
                <w:rFonts w:ascii="Cambria Math" w:eastAsiaTheme="minorEastAsia" w:hAnsi="Cambria Math"/>
              </w:rPr>
              <m:t>0.05kg</m:t>
            </m:r>
          </m:den>
        </m:f>
        <m:r>
          <w:rPr>
            <w:rFonts w:ascii="Cambria Math" w:eastAsiaTheme="minorEastAsia" w:hAnsi="Cambria Math"/>
          </w:rPr>
          <m:t>=0.000119445m</m:t>
        </m:r>
        <m:r>
          <w:rPr>
            <w:rFonts w:ascii="Cambria Math" w:eastAsiaTheme="minorEastAsia" w:hAnsi="Cambria Math" w:cs="Arial"/>
          </w:rPr>
          <m:t>³</m:t>
        </m:r>
      </m:oMath>
      <w:r w:rsidR="00467E1C">
        <w:rPr>
          <w:rFonts w:eastAsiaTheme="minorEastAsia"/>
        </w:rPr>
        <w:t>.</w:t>
      </w:r>
    </w:p>
    <w:p w14:paraId="1DEA7DF8" w14:textId="6161D3B7" w:rsidR="00467E1C" w:rsidRPr="00322035" w:rsidRDefault="00467E1C" w:rsidP="00322035">
      <w:pPr>
        <w:rPr>
          <w:rFonts w:eastAsiaTheme="minorEastAsia"/>
        </w:rPr>
      </w:pPr>
      <w:r>
        <w:rPr>
          <w:rFonts w:eastAsiaTheme="minorEastAsia"/>
        </w:rPr>
        <w:t>Calculate the amount of timber you are allowed in m</w:t>
      </w:r>
      <w:r>
        <w:rPr>
          <w:rFonts w:eastAsiaTheme="minorEastAsia" w:cs="Arial"/>
        </w:rPr>
        <w:t>³</w:t>
      </w:r>
      <w:r>
        <w:rPr>
          <w:rFonts w:eastAsiaTheme="minorEastAsia"/>
        </w:rPr>
        <w:t xml:space="preserve"> in the space below.</w:t>
      </w:r>
    </w:p>
    <w:tbl>
      <w:tblPr>
        <w:tblStyle w:val="Tableheader"/>
        <w:tblW w:w="0" w:type="auto"/>
        <w:tblLook w:val="0680" w:firstRow="0" w:lastRow="0" w:firstColumn="1" w:lastColumn="0" w:noHBand="1" w:noVBand="1"/>
        <w:tblCaption w:val="space for students to provide answer"/>
      </w:tblPr>
      <w:tblGrid>
        <w:gridCol w:w="2972"/>
        <w:gridCol w:w="6650"/>
      </w:tblGrid>
      <w:tr w:rsidR="00467E1C" w14:paraId="319C74FC" w14:textId="77777777" w:rsidTr="00467E1C">
        <w:trPr>
          <w:trHeight w:val="595"/>
          <w:tblHeader/>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C8DCF0"/>
              <w:left w:val="single" w:sz="4" w:space="0" w:color="C8DCF0"/>
              <w:bottom w:val="single" w:sz="4" w:space="0" w:color="C8DCF0"/>
              <w:right w:val="single" w:sz="4" w:space="0" w:color="C8DCF0"/>
            </w:tcBorders>
          </w:tcPr>
          <w:p w14:paraId="4ACEC2D3" w14:textId="3BBB8F77" w:rsidR="00467E1C" w:rsidRDefault="00467E1C" w:rsidP="008A5C1E">
            <w:r w:rsidRPr="00322035">
              <w:rPr>
                <w:rFonts w:eastAsiaTheme="minorEastAsia"/>
              </w:rPr>
              <w:t>Material allowed in m</w:t>
            </w:r>
            <w:r>
              <w:rPr>
                <w:rFonts w:eastAsiaTheme="minorEastAsia" w:cs="Arial"/>
              </w:rPr>
              <w:t>³</w:t>
            </w:r>
            <w:r w:rsidRPr="00322035">
              <w:rPr>
                <w:rFonts w:eastAsiaTheme="minorEastAsia"/>
              </w:rPr>
              <w:t>:</w:t>
            </w:r>
          </w:p>
        </w:tc>
        <w:tc>
          <w:tcPr>
            <w:tcW w:w="6650" w:type="dxa"/>
            <w:tcBorders>
              <w:top w:val="single" w:sz="4" w:space="0" w:color="C8DCF0"/>
              <w:left w:val="single" w:sz="4" w:space="0" w:color="C8DCF0"/>
              <w:bottom w:val="single" w:sz="4" w:space="0" w:color="C8DCF0"/>
              <w:right w:val="single" w:sz="4" w:space="0" w:color="C8DCF0"/>
            </w:tcBorders>
          </w:tcPr>
          <w:p w14:paraId="7914E4DA" w14:textId="77777777" w:rsidR="00467E1C" w:rsidRDefault="00467E1C" w:rsidP="008A5C1E">
            <w:pPr>
              <w:cnfStyle w:val="000000000000" w:firstRow="0" w:lastRow="0" w:firstColumn="0" w:lastColumn="0" w:oddVBand="0" w:evenVBand="0" w:oddHBand="0" w:evenHBand="0" w:firstRowFirstColumn="0" w:firstRowLastColumn="0" w:lastRowFirstColumn="0" w:lastRowLastColumn="0"/>
            </w:pPr>
          </w:p>
        </w:tc>
      </w:tr>
    </w:tbl>
    <w:p w14:paraId="30C93728" w14:textId="55EDEF38" w:rsidR="00322035" w:rsidRDefault="00322035" w:rsidP="00322035">
      <w:pPr>
        <w:rPr>
          <w:rFonts w:eastAsiaTheme="minorEastAsia"/>
        </w:rPr>
      </w:pPr>
      <w:r w:rsidRPr="00322035">
        <w:rPr>
          <w:rFonts w:eastAsiaTheme="minorEastAsia"/>
        </w:rPr>
        <w:t>Finally if you divide the amount of material allowed by 0.004</w:t>
      </w:r>
      <w:r w:rsidRPr="00DB0A14">
        <w:rPr>
          <w:rFonts w:eastAsiaTheme="minorEastAsia"/>
          <w:vertAlign w:val="superscript"/>
        </w:rPr>
        <w:t>2</w:t>
      </w:r>
      <w:r w:rsidRPr="00322035">
        <w:rPr>
          <w:rFonts w:eastAsiaTheme="minorEastAsia"/>
        </w:rPr>
        <w:t xml:space="preserve"> or 0.000016 (because the material is 4 x 4mm) you will get a number in linear metres of how much material you can use.</w:t>
      </w:r>
    </w:p>
    <w:p w14:paraId="77FB8828" w14:textId="6E79E6A5" w:rsidR="00467E1C" w:rsidRPr="00322035" w:rsidRDefault="00467E1C" w:rsidP="00467E1C">
      <w:pPr>
        <w:rPr>
          <w:rFonts w:eastAsiaTheme="minorEastAsia"/>
        </w:rPr>
      </w:pPr>
      <w:r>
        <w:rPr>
          <w:rFonts w:eastAsiaTheme="minorEastAsia"/>
        </w:rPr>
        <w:t>Calculate the amount of timber you are allowed in lineal m in the space below.</w:t>
      </w:r>
    </w:p>
    <w:tbl>
      <w:tblPr>
        <w:tblStyle w:val="Tableheader"/>
        <w:tblW w:w="0" w:type="auto"/>
        <w:tblLook w:val="0680" w:firstRow="0" w:lastRow="0" w:firstColumn="1" w:lastColumn="0" w:noHBand="1" w:noVBand="1"/>
        <w:tblCaption w:val="space for students to provide answer"/>
      </w:tblPr>
      <w:tblGrid>
        <w:gridCol w:w="2972"/>
        <w:gridCol w:w="6650"/>
      </w:tblGrid>
      <w:tr w:rsidR="00467E1C" w14:paraId="342BA334" w14:textId="77777777" w:rsidTr="008A5C1E">
        <w:trPr>
          <w:trHeight w:val="595"/>
          <w:tblHeader/>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C8DCF0"/>
              <w:left w:val="single" w:sz="4" w:space="0" w:color="C8DCF0"/>
              <w:bottom w:val="single" w:sz="4" w:space="0" w:color="C8DCF0"/>
              <w:right w:val="single" w:sz="4" w:space="0" w:color="C8DCF0"/>
            </w:tcBorders>
          </w:tcPr>
          <w:p w14:paraId="2D7FC768" w14:textId="3D8BE8A1" w:rsidR="00467E1C" w:rsidRDefault="00467E1C" w:rsidP="008A5C1E">
            <w:r w:rsidRPr="00322035">
              <w:rPr>
                <w:rFonts w:eastAsiaTheme="minorEastAsia"/>
              </w:rPr>
              <w:t>Material allowed in m:</w:t>
            </w:r>
          </w:p>
        </w:tc>
        <w:tc>
          <w:tcPr>
            <w:tcW w:w="6650" w:type="dxa"/>
            <w:tcBorders>
              <w:top w:val="single" w:sz="4" w:space="0" w:color="C8DCF0"/>
              <w:left w:val="single" w:sz="4" w:space="0" w:color="C8DCF0"/>
              <w:bottom w:val="single" w:sz="4" w:space="0" w:color="C8DCF0"/>
              <w:right w:val="single" w:sz="4" w:space="0" w:color="C8DCF0"/>
            </w:tcBorders>
          </w:tcPr>
          <w:p w14:paraId="1A11B3CE" w14:textId="77777777" w:rsidR="00467E1C" w:rsidRDefault="00467E1C" w:rsidP="008A5C1E">
            <w:pPr>
              <w:cnfStyle w:val="000000000000" w:firstRow="0" w:lastRow="0" w:firstColumn="0" w:lastColumn="0" w:oddVBand="0" w:evenVBand="0" w:oddHBand="0" w:evenHBand="0" w:firstRowFirstColumn="0" w:firstRowLastColumn="0" w:lastRowFirstColumn="0" w:lastRowLastColumn="0"/>
            </w:pPr>
          </w:p>
        </w:tc>
      </w:tr>
    </w:tbl>
    <w:p w14:paraId="1501AD15" w14:textId="139B1DEE" w:rsidR="00322035" w:rsidRDefault="00322035" w:rsidP="00322035">
      <w:pPr>
        <w:rPr>
          <w:rFonts w:eastAsiaTheme="minorEastAsia"/>
        </w:rPr>
      </w:pPr>
      <w:r w:rsidRPr="00322035">
        <w:rPr>
          <w:rFonts w:eastAsiaTheme="minorEastAsia"/>
        </w:rPr>
        <w:t>This simulates how engineers understand the relationship between SI units and SI derived units. We began by measuring an SI unit and calculating an SI derived unit, then manipulated that data using simple mathematics to gain the information that we needed.</w:t>
      </w:r>
    </w:p>
    <w:p w14:paraId="2FC7D34B" w14:textId="77777777" w:rsidR="00400ACD" w:rsidRDefault="00400ACD" w:rsidP="00322035">
      <w:pPr>
        <w:rPr>
          <w:rFonts w:eastAsiaTheme="minorEastAsia"/>
        </w:rPr>
      </w:pPr>
    </w:p>
    <w:p w14:paraId="79BE9383" w14:textId="77777777" w:rsidR="00400ACD" w:rsidRDefault="00400ACD">
      <w:pPr>
        <w:rPr>
          <w:rFonts w:eastAsiaTheme="minorEastAsia"/>
        </w:rPr>
      </w:pPr>
      <w:r>
        <w:rPr>
          <w:rFonts w:eastAsiaTheme="minorEastAsia"/>
        </w:rPr>
        <w:br w:type="page"/>
      </w:r>
    </w:p>
    <w:p w14:paraId="5D2AEF8A" w14:textId="77777777" w:rsidR="00400ACD" w:rsidRPr="00400ACD" w:rsidRDefault="00400ACD" w:rsidP="00400ACD">
      <w:pPr>
        <w:pStyle w:val="Heading2"/>
      </w:pPr>
      <w:bookmarkStart w:id="22" w:name="_Toc49172827"/>
      <w:r w:rsidRPr="00400ACD">
        <w:lastRenderedPageBreak/>
        <w:t>Forces in structures</w:t>
      </w:r>
      <w:bookmarkEnd w:id="22"/>
    </w:p>
    <w:p w14:paraId="53346D2E" w14:textId="77777777" w:rsidR="00400ACD" w:rsidRPr="00400ACD" w:rsidRDefault="00400ACD" w:rsidP="00400ACD">
      <w:pPr>
        <w:rPr>
          <w:rFonts w:eastAsiaTheme="minorEastAsia"/>
        </w:rPr>
      </w:pPr>
      <w:r w:rsidRPr="00400ACD">
        <w:rPr>
          <w:rFonts w:eastAsiaTheme="minorEastAsia"/>
        </w:rPr>
        <w:t xml:space="preserve">A </w:t>
      </w:r>
      <w:r w:rsidRPr="00400ACD">
        <w:rPr>
          <w:rStyle w:val="Strong"/>
        </w:rPr>
        <w:t>force</w:t>
      </w:r>
      <w:r w:rsidRPr="00400ACD">
        <w:rPr>
          <w:rFonts w:eastAsiaTheme="minorEastAsia"/>
        </w:rPr>
        <w:t xml:space="preserve"> is a push or pull upon an object resulting from the object's interaction with another object. When the interaction ceases, the two objects no longer experience the force. Forces only exist as a result of an interaction. Forces can be classified depending on how they are applied, see the image below.</w:t>
      </w:r>
    </w:p>
    <w:p w14:paraId="1D4D54B5" w14:textId="3ED0691C" w:rsidR="00400ACD" w:rsidRPr="00400ACD" w:rsidRDefault="00400ACD" w:rsidP="00400ACD">
      <w:pPr>
        <w:rPr>
          <w:rFonts w:eastAsiaTheme="minorEastAsia"/>
        </w:rPr>
      </w:pPr>
      <w:r w:rsidRPr="007A119E">
        <w:rPr>
          <w:noProof/>
          <w:lang w:eastAsia="en-AU"/>
        </w:rPr>
        <w:drawing>
          <wp:inline distT="0" distB="0" distL="0" distR="0" wp14:anchorId="0A8DAE6C" wp14:editId="0D865F47">
            <wp:extent cx="4791075" cy="1059382"/>
            <wp:effectExtent l="0" t="0" r="0" b="7620"/>
            <wp:docPr id="2" name="Picture 2" title="Tension Compression and Sh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arina\Downloads\Tension Compression Shear.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82918" cy="1079690"/>
                    </a:xfrm>
                    <a:prstGeom prst="rect">
                      <a:avLst/>
                    </a:prstGeom>
                    <a:noFill/>
                    <a:ln>
                      <a:noFill/>
                    </a:ln>
                  </pic:spPr>
                </pic:pic>
              </a:graphicData>
            </a:graphic>
          </wp:inline>
        </w:drawing>
      </w:r>
    </w:p>
    <w:p w14:paraId="3AB752CF" w14:textId="77777777" w:rsidR="00400ACD" w:rsidRPr="00400ACD" w:rsidRDefault="00400ACD" w:rsidP="00400ACD">
      <w:pPr>
        <w:rPr>
          <w:rFonts w:eastAsiaTheme="minorEastAsia"/>
        </w:rPr>
      </w:pPr>
      <w:r w:rsidRPr="00400ACD">
        <w:rPr>
          <w:rFonts w:eastAsiaTheme="minorEastAsia"/>
        </w:rPr>
        <w:t xml:space="preserve">When engineers design structures such as bridges and large buildings, they consider all the forces that could affect it over its lifespan. For example, a bridge in winter has to support snow as well as the cars and trucks. Buildings in areas prone to earthquakes must be designed to withstand the forces created by earthquakes. </w:t>
      </w:r>
    </w:p>
    <w:p w14:paraId="25F0ABBD" w14:textId="77777777" w:rsidR="00400ACD" w:rsidRPr="00400ACD" w:rsidRDefault="00400ACD" w:rsidP="00400ACD">
      <w:pPr>
        <w:rPr>
          <w:rFonts w:eastAsiaTheme="minorEastAsia"/>
        </w:rPr>
      </w:pPr>
      <w:r w:rsidRPr="00400ACD">
        <w:rPr>
          <w:rFonts w:eastAsiaTheme="minorEastAsia"/>
        </w:rPr>
        <w:t>The forces that structures experience can be classified as ‘</w:t>
      </w:r>
      <w:r w:rsidRPr="00400ACD">
        <w:rPr>
          <w:rStyle w:val="Strong"/>
        </w:rPr>
        <w:t>static</w:t>
      </w:r>
      <w:r w:rsidRPr="00400ACD">
        <w:rPr>
          <w:rFonts w:eastAsiaTheme="minorEastAsia"/>
        </w:rPr>
        <w:t>,’ where a force is applied and does not change, or ‘</w:t>
      </w:r>
      <w:r w:rsidRPr="00400ACD">
        <w:rPr>
          <w:rStyle w:val="Strong"/>
        </w:rPr>
        <w:t>dynamic’</w:t>
      </w:r>
      <w:r w:rsidRPr="00400ACD">
        <w:rPr>
          <w:rFonts w:eastAsiaTheme="minorEastAsia"/>
        </w:rPr>
        <w:t xml:space="preserve"> where the force is constantly changing.</w:t>
      </w:r>
    </w:p>
    <w:p w14:paraId="1CF931A7" w14:textId="4701691A" w:rsidR="00400ACD" w:rsidRDefault="00400ACD" w:rsidP="00400ACD">
      <w:pPr>
        <w:rPr>
          <w:rFonts w:eastAsiaTheme="minorEastAsia"/>
        </w:rPr>
      </w:pPr>
      <w:r w:rsidRPr="00400ACD">
        <w:rPr>
          <w:rFonts w:eastAsiaTheme="minorEastAsia"/>
        </w:rPr>
        <w:t>In the table below list examples of forces that a bridge would experience and classify them as static or dynamic.</w:t>
      </w:r>
    </w:p>
    <w:p w14:paraId="66F85F09" w14:textId="77777777" w:rsidR="00213BB0" w:rsidRDefault="00213BB0" w:rsidP="00213BB0">
      <w:pPr>
        <w:pStyle w:val="FeatureBox2"/>
      </w:pPr>
      <w:r w:rsidRPr="00051D1F">
        <w:rPr>
          <w:rStyle w:val="Strong"/>
        </w:rPr>
        <w:t>Teacher note</w:t>
      </w:r>
      <w:r>
        <w:t xml:space="preserve">: suggested solution included. </w:t>
      </w:r>
    </w:p>
    <w:tbl>
      <w:tblPr>
        <w:tblStyle w:val="Tableheader"/>
        <w:tblW w:w="0" w:type="auto"/>
        <w:tblLook w:val="0420" w:firstRow="1" w:lastRow="0" w:firstColumn="0" w:lastColumn="0" w:noHBand="0" w:noVBand="1"/>
        <w:tblCaption w:val="force"/>
        <w:tblDescription w:val="examples of force categorised as static or dynamic"/>
      </w:tblPr>
      <w:tblGrid>
        <w:gridCol w:w="4785"/>
        <w:gridCol w:w="4787"/>
      </w:tblGrid>
      <w:tr w:rsidR="00400ACD" w14:paraId="1FB5DEE1" w14:textId="77777777" w:rsidTr="00213BB0">
        <w:trPr>
          <w:cnfStyle w:val="100000000000" w:firstRow="1" w:lastRow="0" w:firstColumn="0" w:lastColumn="0" w:oddVBand="0" w:evenVBand="0" w:oddHBand="0" w:evenHBand="0" w:firstRowFirstColumn="0" w:firstRowLastColumn="0" w:lastRowFirstColumn="0" w:lastRowLastColumn="0"/>
          <w:cantSplit w:val="0"/>
        </w:trPr>
        <w:tc>
          <w:tcPr>
            <w:tcW w:w="4785" w:type="dxa"/>
          </w:tcPr>
          <w:p w14:paraId="55C13670" w14:textId="1171C1E6" w:rsidR="00400ACD" w:rsidRDefault="00400ACD" w:rsidP="00400ACD">
            <w:pPr>
              <w:spacing w:before="192" w:after="192"/>
              <w:rPr>
                <w:rFonts w:eastAsiaTheme="minorEastAsia"/>
              </w:rPr>
            </w:pPr>
            <w:r>
              <w:rPr>
                <w:rFonts w:eastAsiaTheme="minorEastAsia"/>
              </w:rPr>
              <w:t>Forces</w:t>
            </w:r>
          </w:p>
        </w:tc>
        <w:tc>
          <w:tcPr>
            <w:tcW w:w="4787" w:type="dxa"/>
          </w:tcPr>
          <w:p w14:paraId="7052488B" w14:textId="1972D67E" w:rsidR="00400ACD" w:rsidRDefault="00400ACD" w:rsidP="00400ACD">
            <w:pPr>
              <w:rPr>
                <w:rFonts w:eastAsiaTheme="minorEastAsia"/>
              </w:rPr>
            </w:pPr>
            <w:r>
              <w:rPr>
                <w:rFonts w:eastAsiaTheme="minorEastAsia"/>
              </w:rPr>
              <w:t>Static or dynamic</w:t>
            </w:r>
          </w:p>
        </w:tc>
      </w:tr>
      <w:tr w:rsidR="00213BB0" w14:paraId="1B51BC4A" w14:textId="77777777" w:rsidTr="00213BB0">
        <w:trPr>
          <w:cnfStyle w:val="000000100000" w:firstRow="0" w:lastRow="0" w:firstColumn="0" w:lastColumn="0" w:oddVBand="0" w:evenVBand="0" w:oddHBand="1" w:evenHBand="0" w:firstRowFirstColumn="0" w:firstRowLastColumn="0" w:lastRowFirstColumn="0" w:lastRowLastColumn="0"/>
        </w:trPr>
        <w:tc>
          <w:tcPr>
            <w:tcW w:w="4785" w:type="dxa"/>
            <w:vAlign w:val="top"/>
          </w:tcPr>
          <w:p w14:paraId="1F342440" w14:textId="7D770346" w:rsidR="00213BB0" w:rsidRPr="00213BB0" w:rsidRDefault="00213BB0" w:rsidP="00213BB0">
            <w:r w:rsidRPr="00213BB0">
              <w:t>Cars - dynamic</w:t>
            </w:r>
          </w:p>
        </w:tc>
        <w:tc>
          <w:tcPr>
            <w:tcW w:w="4787" w:type="dxa"/>
            <w:vAlign w:val="top"/>
          </w:tcPr>
          <w:p w14:paraId="2E5F5BCE" w14:textId="59C58D70" w:rsidR="00213BB0" w:rsidRPr="00213BB0" w:rsidRDefault="00213BB0" w:rsidP="00213BB0">
            <w:r w:rsidRPr="00213BB0">
              <w:t>Weight of bridge deck - static</w:t>
            </w:r>
          </w:p>
        </w:tc>
      </w:tr>
      <w:tr w:rsidR="00213BB0" w14:paraId="7D0CAB28" w14:textId="77777777" w:rsidTr="00213BB0">
        <w:trPr>
          <w:cnfStyle w:val="000000010000" w:firstRow="0" w:lastRow="0" w:firstColumn="0" w:lastColumn="0" w:oddVBand="0" w:evenVBand="0" w:oddHBand="0" w:evenHBand="1" w:firstRowFirstColumn="0" w:firstRowLastColumn="0" w:lastRowFirstColumn="0" w:lastRowLastColumn="0"/>
        </w:trPr>
        <w:tc>
          <w:tcPr>
            <w:tcW w:w="4785" w:type="dxa"/>
            <w:vAlign w:val="top"/>
          </w:tcPr>
          <w:p w14:paraId="29B11D2E" w14:textId="652B046F" w:rsidR="00213BB0" w:rsidRPr="00213BB0" w:rsidRDefault="00213BB0" w:rsidP="00213BB0">
            <w:r w:rsidRPr="00213BB0">
              <w:t>Wind - dynamic</w:t>
            </w:r>
          </w:p>
        </w:tc>
        <w:tc>
          <w:tcPr>
            <w:tcW w:w="4787" w:type="dxa"/>
            <w:vAlign w:val="top"/>
          </w:tcPr>
          <w:p w14:paraId="0AB92D54" w14:textId="3E560931" w:rsidR="00213BB0" w:rsidRPr="00213BB0" w:rsidRDefault="00213BB0" w:rsidP="00213BB0">
            <w:r w:rsidRPr="00213BB0">
              <w:t>Snow – (could debate either)</w:t>
            </w:r>
          </w:p>
        </w:tc>
      </w:tr>
      <w:tr w:rsidR="00213BB0" w14:paraId="4D9DE088" w14:textId="77777777" w:rsidTr="00213BB0">
        <w:trPr>
          <w:cnfStyle w:val="000000100000" w:firstRow="0" w:lastRow="0" w:firstColumn="0" w:lastColumn="0" w:oddVBand="0" w:evenVBand="0" w:oddHBand="1" w:evenHBand="0" w:firstRowFirstColumn="0" w:firstRowLastColumn="0" w:lastRowFirstColumn="0" w:lastRowLastColumn="0"/>
        </w:trPr>
        <w:tc>
          <w:tcPr>
            <w:tcW w:w="4785" w:type="dxa"/>
            <w:vAlign w:val="top"/>
          </w:tcPr>
          <w:p w14:paraId="6A0F0DD9" w14:textId="1AD14756" w:rsidR="00213BB0" w:rsidRPr="00213BB0" w:rsidRDefault="00213BB0" w:rsidP="00213BB0">
            <w:r w:rsidRPr="00213BB0">
              <w:t>Rain - dynamic</w:t>
            </w:r>
          </w:p>
        </w:tc>
        <w:tc>
          <w:tcPr>
            <w:tcW w:w="4787" w:type="dxa"/>
            <w:vAlign w:val="top"/>
          </w:tcPr>
          <w:p w14:paraId="5E932276" w14:textId="69AA6024" w:rsidR="00213BB0" w:rsidRPr="00213BB0" w:rsidRDefault="00213BB0" w:rsidP="00213BB0">
            <w:r w:rsidRPr="00213BB0">
              <w:t>Flood - dynamic</w:t>
            </w:r>
          </w:p>
        </w:tc>
      </w:tr>
      <w:tr w:rsidR="00213BB0" w14:paraId="2AE9FB42" w14:textId="77777777" w:rsidTr="00213BB0">
        <w:trPr>
          <w:cnfStyle w:val="000000010000" w:firstRow="0" w:lastRow="0" w:firstColumn="0" w:lastColumn="0" w:oddVBand="0" w:evenVBand="0" w:oddHBand="0" w:evenHBand="1" w:firstRowFirstColumn="0" w:firstRowLastColumn="0" w:lastRowFirstColumn="0" w:lastRowLastColumn="0"/>
        </w:trPr>
        <w:tc>
          <w:tcPr>
            <w:tcW w:w="4785" w:type="dxa"/>
            <w:vAlign w:val="top"/>
          </w:tcPr>
          <w:p w14:paraId="3CBBAF2D" w14:textId="0B416EA4" w:rsidR="00213BB0" w:rsidRPr="00213BB0" w:rsidRDefault="00213BB0" w:rsidP="00213BB0">
            <w:r w:rsidRPr="00213BB0">
              <w:t>River flow - dynamic</w:t>
            </w:r>
          </w:p>
        </w:tc>
        <w:tc>
          <w:tcPr>
            <w:tcW w:w="4787" w:type="dxa"/>
            <w:vAlign w:val="top"/>
          </w:tcPr>
          <w:p w14:paraId="073C2F29" w14:textId="683E4FEF" w:rsidR="00213BB0" w:rsidRPr="00213BB0" w:rsidRDefault="00213BB0" w:rsidP="00213BB0">
            <w:r w:rsidRPr="00213BB0">
              <w:t>Weight of bridge peers - static</w:t>
            </w:r>
          </w:p>
        </w:tc>
      </w:tr>
      <w:tr w:rsidR="00213BB0" w14:paraId="1B207785" w14:textId="77777777" w:rsidTr="00213BB0">
        <w:trPr>
          <w:cnfStyle w:val="000000100000" w:firstRow="0" w:lastRow="0" w:firstColumn="0" w:lastColumn="0" w:oddVBand="0" w:evenVBand="0" w:oddHBand="1" w:evenHBand="0" w:firstRowFirstColumn="0" w:firstRowLastColumn="0" w:lastRowFirstColumn="0" w:lastRowLastColumn="0"/>
        </w:trPr>
        <w:tc>
          <w:tcPr>
            <w:tcW w:w="4785" w:type="dxa"/>
            <w:vAlign w:val="top"/>
          </w:tcPr>
          <w:p w14:paraId="6D58D1C4" w14:textId="02880F51" w:rsidR="00213BB0" w:rsidRPr="00213BB0" w:rsidRDefault="00213BB0" w:rsidP="00213BB0">
            <w:r w:rsidRPr="00213BB0">
              <w:t>Weight of bridge pylons - static</w:t>
            </w:r>
          </w:p>
        </w:tc>
        <w:tc>
          <w:tcPr>
            <w:tcW w:w="4787" w:type="dxa"/>
            <w:vAlign w:val="top"/>
          </w:tcPr>
          <w:p w14:paraId="03742E4A" w14:textId="38C04FF9" w:rsidR="00213BB0" w:rsidRPr="00213BB0" w:rsidRDefault="00213BB0" w:rsidP="00213BB0">
            <w:r w:rsidRPr="00213BB0">
              <w:t>Earthquake - dynamic</w:t>
            </w:r>
          </w:p>
        </w:tc>
      </w:tr>
      <w:tr w:rsidR="00213BB0" w14:paraId="58BEA578" w14:textId="77777777" w:rsidTr="00213BB0">
        <w:trPr>
          <w:cnfStyle w:val="000000010000" w:firstRow="0" w:lastRow="0" w:firstColumn="0" w:lastColumn="0" w:oddVBand="0" w:evenVBand="0" w:oddHBand="0" w:evenHBand="1" w:firstRowFirstColumn="0" w:firstRowLastColumn="0" w:lastRowFirstColumn="0" w:lastRowLastColumn="0"/>
        </w:trPr>
        <w:tc>
          <w:tcPr>
            <w:tcW w:w="4785" w:type="dxa"/>
            <w:vAlign w:val="top"/>
          </w:tcPr>
          <w:p w14:paraId="4795EA5B" w14:textId="65FEB664" w:rsidR="00213BB0" w:rsidRPr="00213BB0" w:rsidRDefault="00213BB0" w:rsidP="00213BB0">
            <w:r w:rsidRPr="00213BB0">
              <w:t>Stationary traffic jam - static</w:t>
            </w:r>
          </w:p>
        </w:tc>
        <w:tc>
          <w:tcPr>
            <w:tcW w:w="4787" w:type="dxa"/>
            <w:vAlign w:val="top"/>
          </w:tcPr>
          <w:p w14:paraId="5D4C7202" w14:textId="77A7FDD4" w:rsidR="00213BB0" w:rsidRPr="00213BB0" w:rsidRDefault="00213BB0" w:rsidP="00213BB0">
            <w:r w:rsidRPr="00213BB0">
              <w:t>Pedestrians - dyanmic</w:t>
            </w:r>
          </w:p>
        </w:tc>
      </w:tr>
    </w:tbl>
    <w:p w14:paraId="40D7E6B6" w14:textId="04A709F0" w:rsidR="00400ACD" w:rsidRDefault="00400ACD" w:rsidP="00400ACD">
      <w:pPr>
        <w:rPr>
          <w:rFonts w:eastAsiaTheme="minorEastAsia"/>
        </w:rPr>
      </w:pPr>
      <w:r w:rsidRPr="00400ACD">
        <w:rPr>
          <w:rFonts w:eastAsiaTheme="minorEastAsia"/>
        </w:rPr>
        <w:t>Why is it important that engineers are aware of, and consider these forces when designing and building structures?</w:t>
      </w:r>
    </w:p>
    <w:tbl>
      <w:tblPr>
        <w:tblStyle w:val="Tableheader"/>
        <w:tblW w:w="9634" w:type="dxa"/>
        <w:tblLook w:val="0400" w:firstRow="0" w:lastRow="0" w:firstColumn="0" w:lastColumn="0" w:noHBand="0" w:noVBand="1"/>
        <w:tblCaption w:val="space for students to provide answer"/>
      </w:tblPr>
      <w:tblGrid>
        <w:gridCol w:w="9634"/>
      </w:tblGrid>
      <w:tr w:rsidR="00400ACD" w14:paraId="21509535" w14:textId="77777777" w:rsidTr="00213BB0">
        <w:trPr>
          <w:cnfStyle w:val="000000010000" w:firstRow="0" w:lastRow="0" w:firstColumn="0" w:lastColumn="0" w:oddVBand="0" w:evenVBand="0" w:oddHBand="0" w:evenHBand="1" w:firstRowFirstColumn="0" w:firstRowLastColumn="0" w:lastRowFirstColumn="0" w:lastRowLastColumn="0"/>
          <w:trHeight w:val="55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DEC67A2" w14:textId="5193A513" w:rsidR="00400ACD" w:rsidRDefault="00213BB0" w:rsidP="008A5C1E">
            <w:r w:rsidRPr="00213BB0">
              <w:t>It is important that engineers consider these forces when designing a structure to ensure that the structure is feasible, and designed to withstand forces it will be subject to in the best interest of safety and the service life of the structure.</w:t>
            </w:r>
          </w:p>
        </w:tc>
      </w:tr>
    </w:tbl>
    <w:p w14:paraId="31FF014E" w14:textId="77777777" w:rsidR="00400ACD" w:rsidRDefault="00400ACD">
      <w:r>
        <w:br w:type="page"/>
      </w:r>
    </w:p>
    <w:p w14:paraId="35F699E5" w14:textId="77777777" w:rsidR="00B57FFE" w:rsidRDefault="00B57FFE" w:rsidP="00B57FFE">
      <w:pPr>
        <w:pStyle w:val="Heading2"/>
      </w:pPr>
      <w:bookmarkStart w:id="23" w:name="_Toc49172828"/>
      <w:r>
        <w:lastRenderedPageBreak/>
        <w:t>Calculations involving forces</w:t>
      </w:r>
      <w:bookmarkEnd w:id="23"/>
    </w:p>
    <w:p w14:paraId="507AA881" w14:textId="43B8FD80" w:rsidR="00B57FFE" w:rsidRDefault="00B57FFE" w:rsidP="00B57FFE">
      <w:r>
        <w:t>When designing structures such as bridges, engineers must consider all forces that may affect the bridge, and ensure that the structure is strong enough to resist all of those forces and remain in equilibrium. Equilibrium is where an object may experience forces, but there are sufficient equal and opposite forces to oppose them and therefore the object does not accelerate. If a body is in equilibrium the sum of all forces will equal zero</w:t>
      </w:r>
      <w:r w:rsidR="00DB0A14">
        <w:t>.</w:t>
      </w:r>
      <w:r>
        <w:t xml:space="preserve"> </w:t>
      </w:r>
      <m:oMath>
        <m:nary>
          <m:naryPr>
            <m:chr m:val="∑"/>
            <m:limLoc m:val="undOvr"/>
            <m:subHide m:val="1"/>
            <m:supHide m:val="1"/>
            <m:ctrlPr>
              <w:rPr>
                <w:rFonts w:ascii="Cambria Math" w:hAnsi="Cambria Math"/>
                <w:i/>
              </w:rPr>
            </m:ctrlPr>
          </m:naryPr>
          <m:sub/>
          <m:sup/>
          <m:e>
            <m:r>
              <w:rPr>
                <w:rFonts w:ascii="Cambria Math" w:hAnsi="Cambria Math"/>
              </w:rPr>
              <m:t>F</m:t>
            </m:r>
          </m:e>
        </m:nary>
        <m:r>
          <w:rPr>
            <w:rFonts w:ascii="Cambria Math" w:hAnsi="Cambria Math"/>
          </w:rPr>
          <m:t>=0</m:t>
        </m:r>
      </m:oMath>
    </w:p>
    <w:p w14:paraId="0C9F2D31" w14:textId="77777777" w:rsidR="00B57FFE" w:rsidRDefault="00B57FFE" w:rsidP="00B57FFE">
      <w:r>
        <w:t xml:space="preserve">In the example below a 250kg crate that is under the effects of gravity exerts a force of 2450N down into the Earth, however, because the Earth is able to exert an equal and opposite 2450N force directly up the </w:t>
      </w:r>
      <w:r w:rsidRPr="00B57FFE">
        <w:rPr>
          <w:rStyle w:val="Strong"/>
        </w:rPr>
        <w:t>net force</w:t>
      </w:r>
      <w:r>
        <w:t xml:space="preserve"> is zero and the object is said to be in equilibrium.</w:t>
      </w:r>
    </w:p>
    <w:p w14:paraId="5195597C" w14:textId="75FEC471" w:rsidR="00B57FFE" w:rsidRDefault="00B57FFE" w:rsidP="00213BB0">
      <w:pPr>
        <w:spacing w:before="0"/>
      </w:pPr>
      <w:r w:rsidRPr="00A35D97">
        <w:rPr>
          <w:b/>
          <w:noProof/>
          <w:lang w:eastAsia="en-AU"/>
        </w:rPr>
        <w:drawing>
          <wp:inline distT="0" distB="0" distL="0" distR="0" wp14:anchorId="49C32BDF" wp14:editId="5F76D790">
            <wp:extent cx="1399828" cy="2160000"/>
            <wp:effectExtent l="0" t="0" r="0" b="0"/>
            <wp:docPr id="16" name="Picture 16" title="Equilibr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arina\Downloads\Example 3 .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99828" cy="2160000"/>
                    </a:xfrm>
                    <a:prstGeom prst="rect">
                      <a:avLst/>
                    </a:prstGeom>
                    <a:noFill/>
                    <a:ln>
                      <a:noFill/>
                    </a:ln>
                  </pic:spPr>
                </pic:pic>
              </a:graphicData>
            </a:graphic>
          </wp:inline>
        </w:drawing>
      </w:r>
    </w:p>
    <w:p w14:paraId="6996DC16" w14:textId="7DAD085E" w:rsidR="00B57FFE" w:rsidRDefault="00B57FFE" w:rsidP="00B57FFE">
      <w:r w:rsidRPr="00B57FFE">
        <w:rPr>
          <w:rStyle w:val="Strong"/>
        </w:rPr>
        <w:t>Newton</w:t>
      </w:r>
      <w:r w:rsidRPr="00B57FFE">
        <w:t>’s</w:t>
      </w:r>
      <w:r>
        <w:t xml:space="preserve"> second law describes a force (in Newtons) as being equal to mass (in kilograms) multiplied by acceleration (in met</w:t>
      </w:r>
      <w:r w:rsidR="004937ED">
        <w:t>res per second squared) or F=ma.</w:t>
      </w:r>
    </w:p>
    <w:p w14:paraId="5B86235D" w14:textId="77777777" w:rsidR="00B57FFE" w:rsidRDefault="00B57FFE" w:rsidP="00B57FFE">
      <w:r>
        <w:t>In this case the force acting down is calculated by multiplying the mass of the object in kg by the acceleration due to gravity which is equal to 9.8m/s</w:t>
      </w:r>
      <w:r w:rsidRPr="00DB0A14">
        <w:rPr>
          <w:vertAlign w:val="superscript"/>
        </w:rPr>
        <w:t>2</w:t>
      </w:r>
      <w:r>
        <w:t xml:space="preserve">, and therefore if the object is in equilibrium the Earth must be exerting a force of equal </w:t>
      </w:r>
      <w:r w:rsidRPr="00B57FFE">
        <w:rPr>
          <w:rStyle w:val="Strong"/>
        </w:rPr>
        <w:t>magnitude</w:t>
      </w:r>
      <w:r>
        <w:t xml:space="preserve"> and opposite </w:t>
      </w:r>
      <w:r w:rsidRPr="00B57FFE">
        <w:rPr>
          <w:rStyle w:val="Strong"/>
        </w:rPr>
        <w:t>sense</w:t>
      </w:r>
      <w:r>
        <w:t>.</w:t>
      </w:r>
    </w:p>
    <w:p w14:paraId="44078BCA" w14:textId="77777777" w:rsidR="00B57FFE" w:rsidRDefault="00B57FFE" w:rsidP="00B57FFE">
      <w:r>
        <w:t>If we explore this relationship further, it can be demonstrated that an object which is moving can be in equilibrium as long as it is not accelerating in any direction. Let’s use an example of a train travelling along a track in a straight line at a constant velocity (acceleration = 0m/s</w:t>
      </w:r>
      <w:r w:rsidRPr="00DB0A14">
        <w:rPr>
          <w:vertAlign w:val="superscript"/>
        </w:rPr>
        <w:t>2</w:t>
      </w:r>
      <w:r>
        <w:t>) which has a mass of 250000kg.</w:t>
      </w:r>
    </w:p>
    <w:p w14:paraId="708A9886" w14:textId="0ECA7389" w:rsidR="00B57FFE" w:rsidRPr="00E0143B" w:rsidRDefault="00B57FFE" w:rsidP="00E0143B">
      <w:pPr>
        <w:rPr>
          <w:rStyle w:val="Strong"/>
        </w:rPr>
      </w:pPr>
      <w:r w:rsidRPr="00E0143B">
        <w:rPr>
          <w:rStyle w:val="Strong"/>
        </w:rPr>
        <w:t>Is the train in equilibrium or is there a net force? Use Newton’s second law to explain your answer in the space below.</w:t>
      </w:r>
    </w:p>
    <w:p w14:paraId="458019A4" w14:textId="77777777" w:rsidR="00213BB0" w:rsidRDefault="00213BB0" w:rsidP="00E0143B">
      <w:pPr>
        <w:pStyle w:val="FeatureBox2"/>
        <w:spacing w:before="0"/>
      </w:pPr>
      <w:r w:rsidRPr="00051D1F">
        <w:rPr>
          <w:rStyle w:val="Strong"/>
        </w:rPr>
        <w:t>Teacher note</w:t>
      </w:r>
      <w:r>
        <w:t xml:space="preserve">: suggested solution included. </w:t>
      </w:r>
    </w:p>
    <w:tbl>
      <w:tblPr>
        <w:tblStyle w:val="Tableheader"/>
        <w:tblW w:w="9634" w:type="dxa"/>
        <w:tblLook w:val="0400" w:firstRow="0" w:lastRow="0" w:firstColumn="0" w:lastColumn="0" w:noHBand="0" w:noVBand="1"/>
        <w:tblCaption w:val="space for students to provide answer"/>
      </w:tblPr>
      <w:tblGrid>
        <w:gridCol w:w="9634"/>
      </w:tblGrid>
      <w:tr w:rsidR="00B57FFE" w14:paraId="41D7377E" w14:textId="77777777" w:rsidTr="00213BB0">
        <w:trPr>
          <w:cnfStyle w:val="000000010000" w:firstRow="0" w:lastRow="0" w:firstColumn="0" w:lastColumn="0" w:oddVBand="0" w:evenVBand="0" w:oddHBand="0" w:evenHBand="1" w:firstRowFirstColumn="0" w:firstRowLastColumn="0" w:lastRowFirstColumn="0" w:lastRowLastColumn="0"/>
          <w:trHeight w:val="825"/>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9D37FB5" w14:textId="27717FD6" w:rsidR="00B57FFE" w:rsidRDefault="00213BB0" w:rsidP="008A5C1E">
            <w:r w:rsidRPr="00213BB0">
              <w:t>The train is in equilibrium even though it is moving. The train has a mass of 25000kg and is not accelerating = 25000 x 0 = 0 therefore the force that is driving the train is equal to the force of drag resisting motion and the train is in equilibrium</w:t>
            </w:r>
            <w:r>
              <w:t>.</w:t>
            </w:r>
          </w:p>
        </w:tc>
      </w:tr>
    </w:tbl>
    <w:p w14:paraId="04D58DF6" w14:textId="77777777" w:rsidR="00B57FFE" w:rsidRDefault="00B57FFE">
      <w:r>
        <w:br w:type="page"/>
      </w:r>
    </w:p>
    <w:p w14:paraId="4CC112EB" w14:textId="77777777" w:rsidR="00B57FFE" w:rsidRDefault="00B57FFE" w:rsidP="00B57FFE">
      <w:pPr>
        <w:pStyle w:val="Heading3"/>
      </w:pPr>
      <w:bookmarkStart w:id="24" w:name="_Toc49172829"/>
      <w:r>
        <w:lastRenderedPageBreak/>
        <w:t>Forces Exercise</w:t>
      </w:r>
      <w:bookmarkEnd w:id="24"/>
    </w:p>
    <w:p w14:paraId="3EDF4C0B" w14:textId="1790A942" w:rsidR="00B57FFE" w:rsidRDefault="00B57FFE" w:rsidP="00B57FFE">
      <w:r>
        <w:t>In the space below use Newton’s second law to calculate the missing information. Each block is in equilibrium. Show all working.</w:t>
      </w:r>
    </w:p>
    <w:p w14:paraId="4AA76865" w14:textId="77777777" w:rsidR="002F6903" w:rsidRDefault="002F6903" w:rsidP="002F6903">
      <w:pPr>
        <w:pStyle w:val="FeatureBox2"/>
        <w:spacing w:before="0"/>
      </w:pPr>
      <w:r w:rsidRPr="00051D1F">
        <w:rPr>
          <w:rStyle w:val="Strong"/>
        </w:rPr>
        <w:t>Teacher note</w:t>
      </w:r>
      <w:r>
        <w:t xml:space="preserve">: suggested solution included. </w:t>
      </w:r>
    </w:p>
    <w:p w14:paraId="674E5013" w14:textId="14ACFBEC" w:rsidR="005C42D5" w:rsidRDefault="005C42D5" w:rsidP="00B57FFE">
      <w:r>
        <w:rPr>
          <w:noProof/>
          <w:lang w:eastAsia="en-AU"/>
        </w:rPr>
        <w:drawing>
          <wp:inline distT="0" distB="0" distL="0" distR="0" wp14:anchorId="3B14DB60" wp14:editId="6B35CB58">
            <wp:extent cx="5943600" cy="6052388"/>
            <wp:effectExtent l="0" t="0" r="0" b="5715"/>
            <wp:docPr id="195" name="Picture 195" descr="with answers" title="Forces exerc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1348" b="1338"/>
                    <a:stretch/>
                  </pic:blipFill>
                  <pic:spPr bwMode="auto">
                    <a:xfrm>
                      <a:off x="0" y="0"/>
                      <a:ext cx="5951177" cy="6060103"/>
                    </a:xfrm>
                    <a:prstGeom prst="rect">
                      <a:avLst/>
                    </a:prstGeom>
                    <a:ln>
                      <a:noFill/>
                    </a:ln>
                    <a:extLst>
                      <a:ext uri="{53640926-AAD7-44D8-BBD7-CCE9431645EC}">
                        <a14:shadowObscured xmlns:a14="http://schemas.microsoft.com/office/drawing/2010/main"/>
                      </a:ext>
                    </a:extLst>
                  </pic:spPr>
                </pic:pic>
              </a:graphicData>
            </a:graphic>
          </wp:inline>
        </w:drawing>
      </w:r>
    </w:p>
    <w:p w14:paraId="28E4EFFA" w14:textId="5A8CD182" w:rsidR="00B57FFE" w:rsidRDefault="00B57FFE" w:rsidP="00B57FFE">
      <w:r w:rsidRPr="00B57FFE">
        <w:t xml:space="preserve">An office desk is rated to support a load 600N and an 85kg student sits on the desk. Will the desk support the student’s </w:t>
      </w:r>
      <w:r w:rsidRPr="00B57FFE">
        <w:rPr>
          <w:rStyle w:val="Strong"/>
        </w:rPr>
        <w:t>weight</w:t>
      </w:r>
      <w:r w:rsidRPr="00B57FFE">
        <w:t xml:space="preserve"> or will it collapse? Use Newton’s second law to explain your answer.</w:t>
      </w:r>
    </w:p>
    <w:tbl>
      <w:tblPr>
        <w:tblStyle w:val="Tableheader"/>
        <w:tblW w:w="9634" w:type="dxa"/>
        <w:tblLook w:val="0400" w:firstRow="0" w:lastRow="0" w:firstColumn="0" w:lastColumn="0" w:noHBand="0" w:noVBand="1"/>
        <w:tblCaption w:val="space for students to provide answer"/>
      </w:tblPr>
      <w:tblGrid>
        <w:gridCol w:w="9634"/>
      </w:tblGrid>
      <w:tr w:rsidR="00B57FFE" w14:paraId="78C7CE1F" w14:textId="77777777" w:rsidTr="002F6903">
        <w:trPr>
          <w:cnfStyle w:val="000000010000" w:firstRow="0" w:lastRow="0" w:firstColumn="0" w:lastColumn="0" w:oddVBand="0" w:evenVBand="0" w:oddHBand="0" w:evenHBand="1" w:firstRowFirstColumn="0" w:firstRowLastColumn="0" w:lastRowFirstColumn="0" w:lastRowLastColumn="0"/>
          <w:trHeight w:val="55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1A3ECFF" w14:textId="35F366C0" w:rsidR="00B57FFE" w:rsidRDefault="00E0143B" w:rsidP="008A5C1E">
            <w:r w:rsidRPr="00E0143B">
              <w:t>85kg x 9.8 = 833N</w:t>
            </w:r>
            <w:r w:rsidRPr="00E0143B">
              <w:tab/>
              <w:t>833N &gt; 600N therefore the desk would collapse</w:t>
            </w:r>
            <w:r>
              <w:t>.</w:t>
            </w:r>
          </w:p>
        </w:tc>
      </w:tr>
    </w:tbl>
    <w:p w14:paraId="243B7326" w14:textId="77777777" w:rsidR="00B57FFE" w:rsidRDefault="00B57FFE" w:rsidP="00B57FFE">
      <w:r>
        <w:br w:type="page"/>
      </w:r>
    </w:p>
    <w:p w14:paraId="4D9E4DD5" w14:textId="77777777" w:rsidR="00B57FFE" w:rsidRDefault="00B57FFE" w:rsidP="00B57FFE">
      <w:pPr>
        <w:pStyle w:val="Heading2"/>
      </w:pPr>
      <w:bookmarkStart w:id="25" w:name="_Toc49172830"/>
      <w:r>
        <w:lastRenderedPageBreak/>
        <w:t>Resultant forces</w:t>
      </w:r>
      <w:bookmarkEnd w:id="25"/>
    </w:p>
    <w:p w14:paraId="4D1CC1AA" w14:textId="77777777" w:rsidR="00B57FFE" w:rsidRDefault="00B57FFE" w:rsidP="00B57FFE">
      <w:r>
        <w:t>We’ve explored what an object in equilibrium looks like and learned that a moving object can in fact be in equilibrium, but what happens when forces acting on an object are unbalanced.</w:t>
      </w:r>
    </w:p>
    <w:p w14:paraId="633E7611" w14:textId="7B0D5A73" w:rsidR="00B57FFE" w:rsidRDefault="00B57FFE" w:rsidP="00B57FFE">
      <w:r>
        <w:t>Considering what you have learned about forces and Newton’s law, hypothesize what happens to an object when the forces acting upon it are unbalanced.</w:t>
      </w:r>
    </w:p>
    <w:p w14:paraId="0911E3C0" w14:textId="77777777" w:rsidR="002F6903" w:rsidRDefault="002F6903" w:rsidP="002F6903">
      <w:pPr>
        <w:pStyle w:val="FeatureBox2"/>
        <w:spacing w:before="0"/>
      </w:pPr>
      <w:r w:rsidRPr="00051D1F">
        <w:rPr>
          <w:rStyle w:val="Strong"/>
        </w:rPr>
        <w:t>Teacher note</w:t>
      </w:r>
      <w:r>
        <w:t xml:space="preserve">: suggested solution included. </w:t>
      </w:r>
    </w:p>
    <w:tbl>
      <w:tblPr>
        <w:tblStyle w:val="Tableheader"/>
        <w:tblW w:w="9634" w:type="dxa"/>
        <w:tblLook w:val="0400" w:firstRow="0" w:lastRow="0" w:firstColumn="0" w:lastColumn="0" w:noHBand="0" w:noVBand="1"/>
        <w:tblCaption w:val="space for students to provide answer"/>
      </w:tblPr>
      <w:tblGrid>
        <w:gridCol w:w="9634"/>
      </w:tblGrid>
      <w:tr w:rsidR="00B57FFE" w14:paraId="51DFA529" w14:textId="77777777" w:rsidTr="008A5C1E">
        <w:trPr>
          <w:cnfStyle w:val="000000010000" w:firstRow="0" w:lastRow="0" w:firstColumn="0" w:lastColumn="0" w:oddVBand="0" w:evenVBand="0" w:oddHBand="0" w:evenHBand="1" w:firstRowFirstColumn="0" w:firstRowLastColumn="0" w:lastRowFirstColumn="0" w:lastRowLastColumn="0"/>
          <w:trHeight w:val="20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48286CB8" w14:textId="7E99CE09" w:rsidR="00B57FFE" w:rsidRDefault="002F6903" w:rsidP="008A5C1E">
            <w:r w:rsidRPr="002F6903">
              <w:t>If the resultant force is great enough to overcome friction it will accelerate in a direction until acted upon by another force.</w:t>
            </w:r>
          </w:p>
        </w:tc>
      </w:tr>
    </w:tbl>
    <w:p w14:paraId="4C371C05" w14:textId="15ADBC9E" w:rsidR="00B57FFE" w:rsidRDefault="00B57FFE" w:rsidP="00B57FFE">
      <w:r>
        <w:t xml:space="preserve">If the forces acting on an object are unbalanced, and you add all of the forces together there will be a net force left over. This is called the </w:t>
      </w:r>
      <w:r w:rsidRPr="00B57FFE">
        <w:rPr>
          <w:rStyle w:val="Strong"/>
        </w:rPr>
        <w:t>resultant</w:t>
      </w:r>
      <w:r>
        <w:t xml:space="preserve">. The resultant is </w:t>
      </w:r>
      <w:r w:rsidR="00C1557A">
        <w:t>expressed as</w:t>
      </w:r>
      <w:r>
        <w:t xml:space="preserve"> a single force, which can replace a group of forces acting on an object.</w:t>
      </w:r>
    </w:p>
    <w:p w14:paraId="793AD589" w14:textId="77777777" w:rsidR="00B57FFE" w:rsidRDefault="00B57FFE" w:rsidP="00B57FFE">
      <w:r>
        <w:t>In the example below two forces are acting on a water tank (left). If we treat all forces travelling to the right or upwards as positive and all forces travelling to the left or downwards as negative, we can sum the forces and find the resultant.</w:t>
      </w:r>
    </w:p>
    <w:p w14:paraId="611EF449" w14:textId="4C526F2E" w:rsidR="00B57FFE" w:rsidRDefault="00B57FFE" w:rsidP="00B57FFE">
      <w:r>
        <w:t>In this case we have a 500N force travelling to the right so we will take it as a positive and a force of 300N travelling to the left so we will take it as a negative. This give</w:t>
      </w:r>
      <w:r w:rsidR="00C1557A">
        <w:t>s</w:t>
      </w:r>
      <w:r>
        <w:t xml:space="preserve"> us the sum 500-300=200</w:t>
      </w:r>
    </w:p>
    <w:p w14:paraId="7B8E76BF" w14:textId="77777777" w:rsidR="00B57FFE" w:rsidRDefault="00B57FFE" w:rsidP="00B57FFE">
      <w:r>
        <w:t>As our sum has resulted in a positive number, the resultant force is therefore travelling to the right and has a magnitude of 200N</w:t>
      </w:r>
    </w:p>
    <w:p w14:paraId="236E829C" w14:textId="45ABC31B" w:rsidR="00B57FFE" w:rsidRDefault="00B57FFE" w:rsidP="00B57FFE">
      <w:r w:rsidRPr="008A5FC8">
        <w:rPr>
          <w:noProof/>
          <w:lang w:eastAsia="en-AU"/>
        </w:rPr>
        <w:drawing>
          <wp:inline distT="0" distB="0" distL="0" distR="0" wp14:anchorId="6968C21D" wp14:editId="72EBD488">
            <wp:extent cx="4553466" cy="1260000"/>
            <wp:effectExtent l="0" t="0" r="0" b="0"/>
            <wp:docPr id="3" name="Picture 3" title="Claculating resultant fo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arina\Downloads\Untitled Diagram (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53466" cy="1260000"/>
                    </a:xfrm>
                    <a:prstGeom prst="rect">
                      <a:avLst/>
                    </a:prstGeom>
                    <a:noFill/>
                    <a:ln>
                      <a:noFill/>
                    </a:ln>
                  </pic:spPr>
                </pic:pic>
              </a:graphicData>
            </a:graphic>
          </wp:inline>
        </w:drawing>
      </w:r>
    </w:p>
    <w:p w14:paraId="4C4CD494" w14:textId="56BF8207" w:rsidR="00B57FFE" w:rsidRDefault="00B57FFE">
      <w:r>
        <w:t xml:space="preserve">In this case we have been able to replace two opposing forces with a single force, however, it is possible to sum an infinite number of forces and replace them with a single resultant. This is called </w:t>
      </w:r>
      <w:r w:rsidRPr="00B57FFE">
        <w:rPr>
          <w:rStyle w:val="Strong"/>
        </w:rPr>
        <w:t>vector</w:t>
      </w:r>
      <w:r>
        <w:t xml:space="preserve"> addition. A vector is a quantity that has both magnitude (300N</w:t>
      </w:r>
      <w:r w:rsidR="00C1557A">
        <w:t>) and direction (to the right).</w:t>
      </w:r>
      <w:r>
        <w:br w:type="page"/>
      </w:r>
    </w:p>
    <w:p w14:paraId="2E1B8C1A" w14:textId="6137A764" w:rsidR="00B57FFE" w:rsidRDefault="00B57FFE" w:rsidP="00B57FFE">
      <w:pPr>
        <w:pStyle w:val="Heading3"/>
      </w:pPr>
      <w:bookmarkStart w:id="26" w:name="_Toc49172831"/>
      <w:r>
        <w:lastRenderedPageBreak/>
        <w:t>Vector addition</w:t>
      </w:r>
      <w:bookmarkEnd w:id="26"/>
    </w:p>
    <w:p w14:paraId="57C14451" w14:textId="77777777" w:rsidR="00620EE3" w:rsidRDefault="00620EE3" w:rsidP="00620EE3">
      <w:pPr>
        <w:pStyle w:val="FeatureBox2"/>
        <w:spacing w:before="0"/>
      </w:pPr>
      <w:r w:rsidRPr="00051D1F">
        <w:rPr>
          <w:rStyle w:val="Strong"/>
        </w:rPr>
        <w:t>Teacher note</w:t>
      </w:r>
      <w:r>
        <w:t xml:space="preserve">: suggested solution included. </w:t>
      </w:r>
    </w:p>
    <w:p w14:paraId="5E0EC55D" w14:textId="5BEDDAE4" w:rsidR="00B57FFE" w:rsidRDefault="00B57FFE" w:rsidP="00B57FFE">
      <w:r>
        <w:t>In the space below find the resultant of the forces acting on each object. Show working.</w:t>
      </w:r>
    </w:p>
    <w:tbl>
      <w:tblPr>
        <w:tblStyle w:val="TableGrid"/>
        <w:tblW w:w="0" w:type="auto"/>
        <w:tblLook w:val="04A0" w:firstRow="1" w:lastRow="0" w:firstColumn="1" w:lastColumn="0" w:noHBand="0" w:noVBand="1"/>
        <w:tblCaption w:val="table to hold images of force"/>
        <w:tblDescription w:val="student activity"/>
      </w:tblPr>
      <w:tblGrid>
        <w:gridCol w:w="4815"/>
        <w:gridCol w:w="4807"/>
      </w:tblGrid>
      <w:tr w:rsidR="00B57FFE" w:rsidRPr="004B6511" w14:paraId="406AB153" w14:textId="77777777" w:rsidTr="0033366C">
        <w:trPr>
          <w:tblHeader/>
        </w:trPr>
        <w:tc>
          <w:tcPr>
            <w:tcW w:w="4815" w:type="dxa"/>
            <w:vAlign w:val="center"/>
          </w:tcPr>
          <w:p w14:paraId="0747BFC4" w14:textId="77777777" w:rsidR="00B57FFE" w:rsidRPr="004B6511" w:rsidRDefault="00B57FFE" w:rsidP="00B57FFE">
            <w:pPr>
              <w:jc w:val="center"/>
              <w:rPr>
                <w:rStyle w:val="Strong"/>
              </w:rPr>
            </w:pPr>
            <w:r w:rsidRPr="004B6511">
              <w:rPr>
                <w:rStyle w:val="Strong"/>
                <w:noProof/>
                <w:lang w:eastAsia="en-AU"/>
              </w:rPr>
              <w:drawing>
                <wp:inline distT="0" distB="0" distL="0" distR="0" wp14:anchorId="78096CBE" wp14:editId="1E0E21E3">
                  <wp:extent cx="2653200" cy="1587600"/>
                  <wp:effectExtent l="0" t="0" r="0" b="0"/>
                  <wp:docPr id="5" name="Picture 5" descr="C:\Users\asarina\Downloads\Untitled Diagram (2).jpg" title="1500N - 2500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arina\Downloads\Untitled Diagram (2).jpg"/>
                          <pic:cNvPicPr>
                            <a:picLocks noChangeAspect="1" noChangeArrowheads="1"/>
                          </pic:cNvPicPr>
                        </pic:nvPicPr>
                        <pic:blipFill rotWithShape="1">
                          <a:blip r:embed="rId32">
                            <a:extLst>
                              <a:ext uri="{28A0092B-C50C-407E-A947-70E740481C1C}">
                                <a14:useLocalDpi xmlns:a14="http://schemas.microsoft.com/office/drawing/2010/main" val="0"/>
                              </a:ext>
                            </a:extLst>
                          </a:blip>
                          <a:srcRect l="12960" t="6621" r="42186" b="74637"/>
                          <a:stretch/>
                        </pic:blipFill>
                        <pic:spPr bwMode="auto">
                          <a:xfrm>
                            <a:off x="0" y="0"/>
                            <a:ext cx="2653200" cy="1587600"/>
                          </a:xfrm>
                          <a:prstGeom prst="rect">
                            <a:avLst/>
                          </a:prstGeom>
                          <a:noFill/>
                          <a:ln>
                            <a:noFill/>
                          </a:ln>
                          <a:extLst>
                            <a:ext uri="{53640926-AAD7-44D8-BBD7-CCE9431645EC}">
                              <a14:shadowObscured xmlns:a14="http://schemas.microsoft.com/office/drawing/2010/main"/>
                            </a:ext>
                          </a:extLst>
                        </pic:spPr>
                      </pic:pic>
                    </a:graphicData>
                  </a:graphic>
                </wp:inline>
              </w:drawing>
            </w:r>
          </w:p>
          <w:p w14:paraId="639473C0" w14:textId="248C83DB" w:rsidR="004B6511" w:rsidRPr="004B6511" w:rsidRDefault="004B6511" w:rsidP="00B57FFE">
            <w:pPr>
              <w:jc w:val="center"/>
              <w:rPr>
                <w:rStyle w:val="Strong"/>
              </w:rPr>
            </w:pPr>
            <w:r w:rsidRPr="004B6511">
              <w:rPr>
                <w:rStyle w:val="Strong"/>
              </w:rPr>
              <w:t>1500-2500= 1000N to the left</w:t>
            </w:r>
          </w:p>
        </w:tc>
        <w:tc>
          <w:tcPr>
            <w:tcW w:w="4807" w:type="dxa"/>
            <w:vAlign w:val="center"/>
          </w:tcPr>
          <w:p w14:paraId="62717F12" w14:textId="494FE16C" w:rsidR="00B57FFE" w:rsidRPr="004B6511" w:rsidRDefault="00B57FFE" w:rsidP="00B57FFE">
            <w:pPr>
              <w:jc w:val="center"/>
              <w:rPr>
                <w:rStyle w:val="Strong"/>
              </w:rPr>
            </w:pPr>
            <w:r w:rsidRPr="004B6511">
              <w:rPr>
                <w:rStyle w:val="Strong"/>
                <w:noProof/>
                <w:lang w:eastAsia="en-AU"/>
              </w:rPr>
              <w:drawing>
                <wp:inline distT="0" distB="0" distL="0" distR="0" wp14:anchorId="7CC4A5AD" wp14:editId="2B50D1BC">
                  <wp:extent cx="1359205" cy="2156604"/>
                  <wp:effectExtent l="0" t="0" r="0" b="0"/>
                  <wp:docPr id="28" name="Picture 28" title="12000N - 25000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arina\Downloads\Untitled Diagram (3).jpg"/>
                          <pic:cNvPicPr>
                            <a:picLocks noChangeAspect="1" noChangeArrowheads="1"/>
                          </pic:cNvPicPr>
                        </pic:nvPicPr>
                        <pic:blipFill rotWithShape="1">
                          <a:blip r:embed="rId33">
                            <a:extLst>
                              <a:ext uri="{28A0092B-C50C-407E-A947-70E740481C1C}">
                                <a14:useLocalDpi xmlns:a14="http://schemas.microsoft.com/office/drawing/2010/main" val="0"/>
                              </a:ext>
                            </a:extLst>
                          </a:blip>
                          <a:srcRect t="3683" b="4224"/>
                          <a:stretch/>
                        </pic:blipFill>
                        <pic:spPr bwMode="auto">
                          <a:xfrm>
                            <a:off x="0" y="0"/>
                            <a:ext cx="1361873" cy="2160837"/>
                          </a:xfrm>
                          <a:prstGeom prst="rect">
                            <a:avLst/>
                          </a:prstGeom>
                          <a:noFill/>
                          <a:ln>
                            <a:noFill/>
                          </a:ln>
                          <a:extLst>
                            <a:ext uri="{53640926-AAD7-44D8-BBD7-CCE9431645EC}">
                              <a14:shadowObscured xmlns:a14="http://schemas.microsoft.com/office/drawing/2010/main"/>
                            </a:ext>
                          </a:extLst>
                        </pic:spPr>
                      </pic:pic>
                    </a:graphicData>
                  </a:graphic>
                </wp:inline>
              </w:drawing>
            </w:r>
          </w:p>
          <w:p w14:paraId="512981F0" w14:textId="331AB71B" w:rsidR="004B6511" w:rsidRPr="004B6511" w:rsidRDefault="004B6511" w:rsidP="00B57FFE">
            <w:pPr>
              <w:jc w:val="center"/>
              <w:rPr>
                <w:rStyle w:val="Strong"/>
              </w:rPr>
            </w:pPr>
            <w:r w:rsidRPr="004B6511">
              <w:rPr>
                <w:rStyle w:val="Strong"/>
              </w:rPr>
              <w:t>-25000+12000= 13000N down</w:t>
            </w:r>
          </w:p>
        </w:tc>
      </w:tr>
      <w:tr w:rsidR="00B57FFE" w:rsidRPr="004B6511" w14:paraId="451AE2A9" w14:textId="77777777" w:rsidTr="00095D21">
        <w:tc>
          <w:tcPr>
            <w:tcW w:w="4815" w:type="dxa"/>
            <w:vAlign w:val="center"/>
          </w:tcPr>
          <w:p w14:paraId="11EC6624" w14:textId="77777777" w:rsidR="00B57FFE" w:rsidRPr="004B6511" w:rsidRDefault="00095D21" w:rsidP="00B57FFE">
            <w:pPr>
              <w:jc w:val="center"/>
              <w:rPr>
                <w:rStyle w:val="Strong"/>
              </w:rPr>
            </w:pPr>
            <w:r w:rsidRPr="004B6511">
              <w:rPr>
                <w:rStyle w:val="Strong"/>
                <w:noProof/>
                <w:lang w:eastAsia="en-AU"/>
              </w:rPr>
              <w:drawing>
                <wp:inline distT="0" distB="0" distL="0" distR="0" wp14:anchorId="39BDB9B6" wp14:editId="7956D056">
                  <wp:extent cx="2865224" cy="1201003"/>
                  <wp:effectExtent l="0" t="0" r="0" b="0"/>
                  <wp:docPr id="22" name="Picture 22" title="240N + 230N - 300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arina\Downloads\Untitled Diagram (2).jpg"/>
                          <pic:cNvPicPr>
                            <a:picLocks noChangeAspect="1" noChangeArrowheads="1"/>
                          </pic:cNvPicPr>
                        </pic:nvPicPr>
                        <pic:blipFill rotWithShape="1">
                          <a:blip r:embed="rId32">
                            <a:extLst>
                              <a:ext uri="{28A0092B-C50C-407E-A947-70E740481C1C}">
                                <a14:useLocalDpi xmlns:a14="http://schemas.microsoft.com/office/drawing/2010/main" val="0"/>
                              </a:ext>
                            </a:extLst>
                          </a:blip>
                          <a:srcRect l="949" t="26907" r="45845" b="57523"/>
                          <a:stretch/>
                        </pic:blipFill>
                        <pic:spPr bwMode="auto">
                          <a:xfrm>
                            <a:off x="0" y="0"/>
                            <a:ext cx="2871587" cy="1203670"/>
                          </a:xfrm>
                          <a:prstGeom prst="rect">
                            <a:avLst/>
                          </a:prstGeom>
                          <a:noFill/>
                          <a:ln>
                            <a:noFill/>
                          </a:ln>
                          <a:extLst>
                            <a:ext uri="{53640926-AAD7-44D8-BBD7-CCE9431645EC}">
                              <a14:shadowObscured xmlns:a14="http://schemas.microsoft.com/office/drawing/2010/main"/>
                            </a:ext>
                          </a:extLst>
                        </pic:spPr>
                      </pic:pic>
                    </a:graphicData>
                  </a:graphic>
                </wp:inline>
              </w:drawing>
            </w:r>
          </w:p>
          <w:p w14:paraId="58218E86" w14:textId="77EBF9DD" w:rsidR="004B6511" w:rsidRPr="004B6511" w:rsidRDefault="004B6511" w:rsidP="00B57FFE">
            <w:pPr>
              <w:jc w:val="center"/>
              <w:rPr>
                <w:rStyle w:val="Strong"/>
              </w:rPr>
            </w:pPr>
            <w:r w:rsidRPr="004B6511">
              <w:rPr>
                <w:rStyle w:val="Strong"/>
              </w:rPr>
              <w:t>240+230-300= 170N to the right</w:t>
            </w:r>
          </w:p>
        </w:tc>
        <w:tc>
          <w:tcPr>
            <w:tcW w:w="4807" w:type="dxa"/>
            <w:vAlign w:val="center"/>
          </w:tcPr>
          <w:p w14:paraId="500847F9" w14:textId="0F6B8308" w:rsidR="00B57FFE" w:rsidRPr="004B6511" w:rsidRDefault="00095D21" w:rsidP="00095D21">
            <w:pPr>
              <w:jc w:val="center"/>
              <w:rPr>
                <w:rStyle w:val="Strong"/>
              </w:rPr>
            </w:pPr>
            <w:r w:rsidRPr="004B6511">
              <w:rPr>
                <w:rStyle w:val="Strong"/>
                <w:noProof/>
                <w:lang w:eastAsia="en-AU"/>
              </w:rPr>
              <w:drawing>
                <wp:inline distT="0" distB="0" distL="0" distR="0" wp14:anchorId="030AB16B" wp14:editId="5F76A7ED">
                  <wp:extent cx="1248123" cy="2329132"/>
                  <wp:effectExtent l="0" t="0" r="9525" b="0"/>
                  <wp:docPr id="26" name="Picture 26" title="27kN - 25000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arina\Downloads\Untitled Diagram (2).jpg"/>
                          <pic:cNvPicPr>
                            <a:picLocks noChangeAspect="1" noChangeArrowheads="1"/>
                          </pic:cNvPicPr>
                        </pic:nvPicPr>
                        <pic:blipFill rotWithShape="1">
                          <a:blip r:embed="rId32">
                            <a:extLst>
                              <a:ext uri="{28A0092B-C50C-407E-A947-70E740481C1C}">
                                <a14:useLocalDpi xmlns:a14="http://schemas.microsoft.com/office/drawing/2010/main" val="0"/>
                              </a:ext>
                            </a:extLst>
                          </a:blip>
                          <a:srcRect l="74285" t="35052" r="2887" b="35208"/>
                          <a:stretch/>
                        </pic:blipFill>
                        <pic:spPr bwMode="auto">
                          <a:xfrm>
                            <a:off x="0" y="0"/>
                            <a:ext cx="1254345" cy="2340742"/>
                          </a:xfrm>
                          <a:prstGeom prst="rect">
                            <a:avLst/>
                          </a:prstGeom>
                          <a:noFill/>
                          <a:ln>
                            <a:noFill/>
                          </a:ln>
                          <a:extLst>
                            <a:ext uri="{53640926-AAD7-44D8-BBD7-CCE9431645EC}">
                              <a14:shadowObscured xmlns:a14="http://schemas.microsoft.com/office/drawing/2010/main"/>
                            </a:ext>
                          </a:extLst>
                        </pic:spPr>
                      </pic:pic>
                    </a:graphicData>
                  </a:graphic>
                </wp:inline>
              </w:drawing>
            </w:r>
          </w:p>
          <w:p w14:paraId="1A658E90" w14:textId="4303D6EF" w:rsidR="004B6511" w:rsidRPr="004B6511" w:rsidRDefault="004B6511" w:rsidP="00095D21">
            <w:pPr>
              <w:jc w:val="center"/>
              <w:rPr>
                <w:rStyle w:val="Strong"/>
              </w:rPr>
            </w:pPr>
            <w:r w:rsidRPr="004B6511">
              <w:rPr>
                <w:rStyle w:val="Strong"/>
              </w:rPr>
              <w:t>-25000+27000= 2000N up</w:t>
            </w:r>
          </w:p>
        </w:tc>
      </w:tr>
      <w:tr w:rsidR="00B57FFE" w:rsidRPr="004B6511" w14:paraId="48D7BDBA" w14:textId="77777777" w:rsidTr="00095D21">
        <w:tc>
          <w:tcPr>
            <w:tcW w:w="4815" w:type="dxa"/>
            <w:vAlign w:val="center"/>
          </w:tcPr>
          <w:p w14:paraId="3DCAFDB8" w14:textId="77777777" w:rsidR="00B57FFE" w:rsidRPr="004B6511" w:rsidRDefault="00B57FFE" w:rsidP="00B57FFE">
            <w:pPr>
              <w:jc w:val="center"/>
              <w:rPr>
                <w:rStyle w:val="Strong"/>
              </w:rPr>
            </w:pPr>
            <w:r w:rsidRPr="004B6511">
              <w:rPr>
                <w:rStyle w:val="Strong"/>
                <w:noProof/>
                <w:lang w:eastAsia="en-AU"/>
              </w:rPr>
              <w:drawing>
                <wp:inline distT="0" distB="0" distL="0" distR="0" wp14:anchorId="1137EE93" wp14:editId="210B7C77">
                  <wp:extent cx="2733675" cy="1493566"/>
                  <wp:effectExtent l="0" t="0" r="0" b="0"/>
                  <wp:docPr id="23" name="Picture 23" title="2.5kN - 2200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arina\Downloads\Untitled Diagram (2).jpg"/>
                          <pic:cNvPicPr>
                            <a:picLocks noChangeAspect="1" noChangeArrowheads="1"/>
                          </pic:cNvPicPr>
                        </pic:nvPicPr>
                        <pic:blipFill rotWithShape="1">
                          <a:blip r:embed="rId32">
                            <a:extLst>
                              <a:ext uri="{28A0092B-C50C-407E-A947-70E740481C1C}">
                                <a14:useLocalDpi xmlns:a14="http://schemas.microsoft.com/office/drawing/2010/main" val="0"/>
                              </a:ext>
                            </a:extLst>
                          </a:blip>
                          <a:srcRect l="11377" t="45433" r="44082" b="37578"/>
                          <a:stretch/>
                        </pic:blipFill>
                        <pic:spPr bwMode="auto">
                          <a:xfrm>
                            <a:off x="0" y="0"/>
                            <a:ext cx="2744243" cy="1499340"/>
                          </a:xfrm>
                          <a:prstGeom prst="rect">
                            <a:avLst/>
                          </a:prstGeom>
                          <a:noFill/>
                          <a:ln>
                            <a:noFill/>
                          </a:ln>
                          <a:extLst>
                            <a:ext uri="{53640926-AAD7-44D8-BBD7-CCE9431645EC}">
                              <a14:shadowObscured xmlns:a14="http://schemas.microsoft.com/office/drawing/2010/main"/>
                            </a:ext>
                          </a:extLst>
                        </pic:spPr>
                      </pic:pic>
                    </a:graphicData>
                  </a:graphic>
                </wp:inline>
              </w:drawing>
            </w:r>
          </w:p>
          <w:p w14:paraId="337637A6" w14:textId="2A7034F9" w:rsidR="004B6511" w:rsidRPr="004B6511" w:rsidRDefault="004B6511" w:rsidP="00B57FFE">
            <w:pPr>
              <w:jc w:val="center"/>
              <w:rPr>
                <w:rStyle w:val="Strong"/>
              </w:rPr>
            </w:pPr>
            <w:r w:rsidRPr="004B6511">
              <w:rPr>
                <w:rStyle w:val="Strong"/>
              </w:rPr>
              <w:t>2500-2200= 300N to the right</w:t>
            </w:r>
          </w:p>
        </w:tc>
        <w:tc>
          <w:tcPr>
            <w:tcW w:w="4807" w:type="dxa"/>
            <w:vAlign w:val="center"/>
          </w:tcPr>
          <w:p w14:paraId="1314AF29" w14:textId="34676FD1" w:rsidR="00B57FFE" w:rsidRPr="004B6511" w:rsidRDefault="00B57FFE" w:rsidP="00B57FFE">
            <w:pPr>
              <w:jc w:val="center"/>
              <w:rPr>
                <w:rStyle w:val="Strong"/>
              </w:rPr>
            </w:pPr>
            <w:r w:rsidRPr="004B6511">
              <w:rPr>
                <w:rStyle w:val="Strong"/>
                <w:noProof/>
                <w:lang w:eastAsia="en-AU"/>
              </w:rPr>
              <w:drawing>
                <wp:inline distT="0" distB="0" distL="0" distR="0" wp14:anchorId="6870920D" wp14:editId="096AFC13">
                  <wp:extent cx="1149704" cy="2527540"/>
                  <wp:effectExtent l="0" t="0" r="0" b="6350"/>
                  <wp:docPr id="27" name="Picture 27" title="156kN + 27kN - 250k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arina\Downloads\Untitled Diagram (2).jpg"/>
                          <pic:cNvPicPr>
                            <a:picLocks noChangeAspect="1" noChangeArrowheads="1"/>
                          </pic:cNvPicPr>
                        </pic:nvPicPr>
                        <pic:blipFill rotWithShape="1">
                          <a:blip r:embed="rId32">
                            <a:extLst>
                              <a:ext uri="{28A0092B-C50C-407E-A947-70E740481C1C}">
                                <a14:useLocalDpi xmlns:a14="http://schemas.microsoft.com/office/drawing/2010/main" val="0"/>
                              </a:ext>
                            </a:extLst>
                          </a:blip>
                          <a:srcRect l="25783" t="62653" r="50708" b="1267"/>
                          <a:stretch/>
                        </pic:blipFill>
                        <pic:spPr bwMode="auto">
                          <a:xfrm>
                            <a:off x="0" y="0"/>
                            <a:ext cx="1150368" cy="2529000"/>
                          </a:xfrm>
                          <a:prstGeom prst="rect">
                            <a:avLst/>
                          </a:prstGeom>
                          <a:noFill/>
                          <a:ln>
                            <a:noFill/>
                          </a:ln>
                          <a:extLst>
                            <a:ext uri="{53640926-AAD7-44D8-BBD7-CCE9431645EC}">
                              <a14:shadowObscured xmlns:a14="http://schemas.microsoft.com/office/drawing/2010/main"/>
                            </a:ext>
                          </a:extLst>
                        </pic:spPr>
                      </pic:pic>
                    </a:graphicData>
                  </a:graphic>
                </wp:inline>
              </w:drawing>
            </w:r>
          </w:p>
          <w:p w14:paraId="0B194653" w14:textId="7232A25A" w:rsidR="00095D21" w:rsidRPr="004B6511" w:rsidRDefault="004B6511" w:rsidP="004B6511">
            <w:pPr>
              <w:jc w:val="center"/>
              <w:rPr>
                <w:rStyle w:val="Strong"/>
              </w:rPr>
            </w:pPr>
            <w:r w:rsidRPr="004B6511">
              <w:rPr>
                <w:rStyle w:val="Strong"/>
              </w:rPr>
              <w:t>-250+27+156= 67kN down</w:t>
            </w:r>
          </w:p>
        </w:tc>
      </w:tr>
    </w:tbl>
    <w:p w14:paraId="356BB64E" w14:textId="77777777" w:rsidR="00095D21" w:rsidRDefault="00095D21" w:rsidP="00095D21">
      <w:pPr>
        <w:pStyle w:val="Heading3"/>
      </w:pPr>
      <w:bookmarkStart w:id="27" w:name="_Toc49172832"/>
      <w:r>
        <w:lastRenderedPageBreak/>
        <w:t>Practical Activity- Pasta Stress Test</w:t>
      </w:r>
      <w:bookmarkEnd w:id="27"/>
    </w:p>
    <w:p w14:paraId="003DAC26" w14:textId="77777777" w:rsidR="00095D21" w:rsidRDefault="00095D21" w:rsidP="00095D21">
      <w:r>
        <w:t xml:space="preserve">In small groups of 2 or 3 you are going to test the way that fettucine responds to different loads. Using a vice and/or a clamp and some small weights load the fettucine in </w:t>
      </w:r>
      <w:r w:rsidRPr="00095D21">
        <w:rPr>
          <w:rStyle w:val="Strong"/>
        </w:rPr>
        <w:t>tension</w:t>
      </w:r>
      <w:r>
        <w:t xml:space="preserve">, </w:t>
      </w:r>
      <w:r w:rsidRPr="00095D21">
        <w:rPr>
          <w:rStyle w:val="Strong"/>
        </w:rPr>
        <w:t>compression</w:t>
      </w:r>
      <w:r>
        <w:t xml:space="preserve"> and </w:t>
      </w:r>
      <w:r w:rsidRPr="00095D21">
        <w:rPr>
          <w:rStyle w:val="Strong"/>
        </w:rPr>
        <w:t>shear</w:t>
      </w:r>
      <w:r>
        <w:t xml:space="preserve"> and record your results in the table below.</w:t>
      </w:r>
    </w:p>
    <w:tbl>
      <w:tblPr>
        <w:tblStyle w:val="Tableheader"/>
        <w:tblW w:w="0" w:type="auto"/>
        <w:tblLook w:val="04A0" w:firstRow="1" w:lastRow="0" w:firstColumn="1" w:lastColumn="0" w:noHBand="0" w:noVBand="1"/>
        <w:tblCaption w:val="pasta stress test data"/>
        <w:tblDescription w:val="table to record the weight at faiure of pasta at tension, compression and shear."/>
      </w:tblPr>
      <w:tblGrid>
        <w:gridCol w:w="3193"/>
        <w:gridCol w:w="3186"/>
        <w:gridCol w:w="3193"/>
      </w:tblGrid>
      <w:tr w:rsidR="00095D21" w:rsidRPr="00095D21" w14:paraId="484F0286"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67934C7D" w14:textId="77777777" w:rsidR="00095D21" w:rsidRPr="00095D21" w:rsidRDefault="00095D21" w:rsidP="008A5C1E">
            <w:pPr>
              <w:spacing w:before="192" w:after="192"/>
            </w:pPr>
            <w:r w:rsidRPr="00095D21">
              <w:t>Load</w:t>
            </w:r>
          </w:p>
        </w:tc>
        <w:tc>
          <w:tcPr>
            <w:tcW w:w="3207" w:type="dxa"/>
          </w:tcPr>
          <w:p w14:paraId="18EA46E8" w14:textId="77777777" w:rsidR="00095D21" w:rsidRPr="00095D21" w:rsidRDefault="00095D21" w:rsidP="008A5C1E">
            <w:pPr>
              <w:cnfStyle w:val="100000000000" w:firstRow="1" w:lastRow="0" w:firstColumn="0" w:lastColumn="0" w:oddVBand="0" w:evenVBand="0" w:oddHBand="0" w:evenHBand="0" w:firstRowFirstColumn="0" w:firstRowLastColumn="0" w:lastRowFirstColumn="0" w:lastRowLastColumn="0"/>
            </w:pPr>
            <w:r w:rsidRPr="00095D21">
              <w:t>Weight at failure</w:t>
            </w:r>
          </w:p>
        </w:tc>
        <w:tc>
          <w:tcPr>
            <w:tcW w:w="3208" w:type="dxa"/>
          </w:tcPr>
          <w:p w14:paraId="6EAEF08B" w14:textId="77777777" w:rsidR="00095D21" w:rsidRPr="00095D21" w:rsidRDefault="00095D21" w:rsidP="008A5C1E">
            <w:pPr>
              <w:cnfStyle w:val="100000000000" w:firstRow="1" w:lastRow="0" w:firstColumn="0" w:lastColumn="0" w:oddVBand="0" w:evenVBand="0" w:oddHBand="0" w:evenHBand="0" w:firstRowFirstColumn="0" w:firstRowLastColumn="0" w:lastRowFirstColumn="0" w:lastRowLastColumn="0"/>
            </w:pPr>
            <w:r w:rsidRPr="00095D21">
              <w:t>Observations</w:t>
            </w:r>
          </w:p>
        </w:tc>
      </w:tr>
      <w:tr w:rsidR="00095D21" w:rsidRPr="00095D21" w14:paraId="71FB649D" w14:textId="77777777" w:rsidTr="00F907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1A20BC9A" w14:textId="77777777" w:rsidR="00095D21" w:rsidRPr="00095D21" w:rsidRDefault="00095D21" w:rsidP="008A5C1E">
            <w:r w:rsidRPr="00095D21">
              <w:t>Tension</w:t>
            </w:r>
          </w:p>
        </w:tc>
        <w:tc>
          <w:tcPr>
            <w:tcW w:w="3207" w:type="dxa"/>
          </w:tcPr>
          <w:p w14:paraId="74F02553" w14:textId="77777777" w:rsidR="00095D21" w:rsidRPr="00095D21" w:rsidRDefault="00095D21" w:rsidP="008A5C1E">
            <w:pPr>
              <w:cnfStyle w:val="000000100000" w:firstRow="0" w:lastRow="0" w:firstColumn="0" w:lastColumn="0" w:oddVBand="0" w:evenVBand="0" w:oddHBand="1" w:evenHBand="0" w:firstRowFirstColumn="0" w:firstRowLastColumn="0" w:lastRowFirstColumn="0" w:lastRowLastColumn="0"/>
            </w:pPr>
          </w:p>
        </w:tc>
        <w:tc>
          <w:tcPr>
            <w:tcW w:w="3208" w:type="dxa"/>
          </w:tcPr>
          <w:p w14:paraId="3BD4E8FF" w14:textId="77777777" w:rsidR="00095D21" w:rsidRPr="00095D21" w:rsidRDefault="00095D21" w:rsidP="008A5C1E">
            <w:pPr>
              <w:cnfStyle w:val="000000100000" w:firstRow="0" w:lastRow="0" w:firstColumn="0" w:lastColumn="0" w:oddVBand="0" w:evenVBand="0" w:oddHBand="1" w:evenHBand="0" w:firstRowFirstColumn="0" w:firstRowLastColumn="0" w:lastRowFirstColumn="0" w:lastRowLastColumn="0"/>
            </w:pPr>
          </w:p>
        </w:tc>
      </w:tr>
      <w:tr w:rsidR="00095D21" w:rsidRPr="00095D21" w14:paraId="3D28EA14" w14:textId="77777777" w:rsidTr="00F907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544FBD0A" w14:textId="77777777" w:rsidR="00095D21" w:rsidRPr="00095D21" w:rsidRDefault="00095D21" w:rsidP="008A5C1E">
            <w:r w:rsidRPr="00095D21">
              <w:t>Compression</w:t>
            </w:r>
          </w:p>
        </w:tc>
        <w:tc>
          <w:tcPr>
            <w:tcW w:w="3207" w:type="dxa"/>
          </w:tcPr>
          <w:p w14:paraId="121418F4" w14:textId="77777777" w:rsidR="00095D21" w:rsidRPr="00095D21" w:rsidRDefault="00095D21" w:rsidP="008A5C1E">
            <w:pPr>
              <w:cnfStyle w:val="000000010000" w:firstRow="0" w:lastRow="0" w:firstColumn="0" w:lastColumn="0" w:oddVBand="0" w:evenVBand="0" w:oddHBand="0" w:evenHBand="1" w:firstRowFirstColumn="0" w:firstRowLastColumn="0" w:lastRowFirstColumn="0" w:lastRowLastColumn="0"/>
            </w:pPr>
          </w:p>
        </w:tc>
        <w:tc>
          <w:tcPr>
            <w:tcW w:w="3208" w:type="dxa"/>
          </w:tcPr>
          <w:p w14:paraId="280E06D5" w14:textId="77777777" w:rsidR="00095D21" w:rsidRPr="00095D21" w:rsidRDefault="00095D21" w:rsidP="008A5C1E">
            <w:pPr>
              <w:cnfStyle w:val="000000010000" w:firstRow="0" w:lastRow="0" w:firstColumn="0" w:lastColumn="0" w:oddVBand="0" w:evenVBand="0" w:oddHBand="0" w:evenHBand="1" w:firstRowFirstColumn="0" w:firstRowLastColumn="0" w:lastRowFirstColumn="0" w:lastRowLastColumn="0"/>
            </w:pPr>
          </w:p>
        </w:tc>
      </w:tr>
      <w:tr w:rsidR="00095D21" w:rsidRPr="00095D21" w14:paraId="22F7C467" w14:textId="77777777" w:rsidTr="00F907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5A8CCCB" w14:textId="77777777" w:rsidR="00095D21" w:rsidRPr="00095D21" w:rsidRDefault="00095D21" w:rsidP="008A5C1E">
            <w:r w:rsidRPr="00095D21">
              <w:t>Shear</w:t>
            </w:r>
          </w:p>
        </w:tc>
        <w:tc>
          <w:tcPr>
            <w:tcW w:w="3207" w:type="dxa"/>
          </w:tcPr>
          <w:p w14:paraId="17C5652F" w14:textId="77777777" w:rsidR="00095D21" w:rsidRPr="00095D21" w:rsidRDefault="00095D21" w:rsidP="008A5C1E">
            <w:pPr>
              <w:cnfStyle w:val="000000100000" w:firstRow="0" w:lastRow="0" w:firstColumn="0" w:lastColumn="0" w:oddVBand="0" w:evenVBand="0" w:oddHBand="1" w:evenHBand="0" w:firstRowFirstColumn="0" w:firstRowLastColumn="0" w:lastRowFirstColumn="0" w:lastRowLastColumn="0"/>
            </w:pPr>
          </w:p>
        </w:tc>
        <w:tc>
          <w:tcPr>
            <w:tcW w:w="3208" w:type="dxa"/>
          </w:tcPr>
          <w:p w14:paraId="0AC782F6" w14:textId="77777777" w:rsidR="00095D21" w:rsidRPr="00095D21" w:rsidRDefault="00095D21" w:rsidP="008A5C1E">
            <w:pPr>
              <w:cnfStyle w:val="000000100000" w:firstRow="0" w:lastRow="0" w:firstColumn="0" w:lastColumn="0" w:oddVBand="0" w:evenVBand="0" w:oddHBand="1" w:evenHBand="0" w:firstRowFirstColumn="0" w:firstRowLastColumn="0" w:lastRowFirstColumn="0" w:lastRowLastColumn="0"/>
            </w:pPr>
          </w:p>
        </w:tc>
      </w:tr>
    </w:tbl>
    <w:p w14:paraId="4B82F7B7" w14:textId="77777777" w:rsidR="00095D21" w:rsidRDefault="00095D21" w:rsidP="00095D21">
      <w:r>
        <w:t>In which type of loading did the fettucine withstand the most force applied, what does this tell us about the material?</w:t>
      </w:r>
    </w:p>
    <w:tbl>
      <w:tblPr>
        <w:tblStyle w:val="Tableheader"/>
        <w:tblW w:w="9634" w:type="dxa"/>
        <w:tblLook w:val="0400" w:firstRow="0" w:lastRow="0" w:firstColumn="0" w:lastColumn="0" w:noHBand="0" w:noVBand="1"/>
        <w:tblCaption w:val="space for students to provide answer"/>
      </w:tblPr>
      <w:tblGrid>
        <w:gridCol w:w="9634"/>
      </w:tblGrid>
      <w:tr w:rsidR="00095D21" w14:paraId="3D530358" w14:textId="77777777" w:rsidTr="008A5C1E">
        <w:trPr>
          <w:cnfStyle w:val="000000010000" w:firstRow="0" w:lastRow="0" w:firstColumn="0" w:lastColumn="0" w:oddVBand="0" w:evenVBand="0" w:oddHBand="0" w:evenHBand="1" w:firstRowFirstColumn="0" w:firstRowLastColumn="0" w:lastRowFirstColumn="0" w:lastRowLastColumn="0"/>
          <w:trHeight w:val="20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4F3EF53D" w14:textId="77777777" w:rsidR="00095D21" w:rsidRDefault="00095D21" w:rsidP="008A5C1E"/>
        </w:tc>
      </w:tr>
    </w:tbl>
    <w:p w14:paraId="34452FDF" w14:textId="75BC12DB" w:rsidR="00095D21" w:rsidRDefault="00095D21" w:rsidP="00095D21">
      <w:r>
        <w:t>In which type of loading did the fettucine withstand the least force applied, what does this tell us about the material?</w:t>
      </w:r>
    </w:p>
    <w:tbl>
      <w:tblPr>
        <w:tblStyle w:val="Tableheader"/>
        <w:tblW w:w="9634" w:type="dxa"/>
        <w:tblLook w:val="0400" w:firstRow="0" w:lastRow="0" w:firstColumn="0" w:lastColumn="0" w:noHBand="0" w:noVBand="1"/>
        <w:tblCaption w:val="space for students to provide answer"/>
      </w:tblPr>
      <w:tblGrid>
        <w:gridCol w:w="9634"/>
      </w:tblGrid>
      <w:tr w:rsidR="00095D21" w14:paraId="05043808" w14:textId="77777777" w:rsidTr="008A5C1E">
        <w:trPr>
          <w:cnfStyle w:val="000000010000" w:firstRow="0" w:lastRow="0" w:firstColumn="0" w:lastColumn="0" w:oddVBand="0" w:evenVBand="0" w:oddHBand="0" w:evenHBand="1" w:firstRowFirstColumn="0" w:firstRowLastColumn="0" w:lastRowFirstColumn="0" w:lastRowLastColumn="0"/>
          <w:trHeight w:val="20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1CF8849D" w14:textId="77777777" w:rsidR="00095D21" w:rsidRDefault="00095D21" w:rsidP="008A5C1E"/>
        </w:tc>
      </w:tr>
    </w:tbl>
    <w:p w14:paraId="09FA2C24" w14:textId="2DED9D6D" w:rsidR="00095D21" w:rsidRDefault="00095D21" w:rsidP="00095D21">
      <w:r>
        <w:t xml:space="preserve">Fettucine </w:t>
      </w:r>
      <w:r w:rsidR="00C1557A">
        <w:t>behaves similarly</w:t>
      </w:r>
      <w:r>
        <w:t xml:space="preserve"> to steel and timber when under load. How will your observations of fettucine under load influence your ideas whilst designing you water tower?</w:t>
      </w:r>
    </w:p>
    <w:tbl>
      <w:tblPr>
        <w:tblStyle w:val="Tableheader"/>
        <w:tblW w:w="9634" w:type="dxa"/>
        <w:tblLook w:val="0400" w:firstRow="0" w:lastRow="0" w:firstColumn="0" w:lastColumn="0" w:noHBand="0" w:noVBand="1"/>
        <w:tblCaption w:val="space for students to provide answer"/>
      </w:tblPr>
      <w:tblGrid>
        <w:gridCol w:w="9634"/>
      </w:tblGrid>
      <w:tr w:rsidR="00095D21" w14:paraId="79F9F69A" w14:textId="77777777" w:rsidTr="008A5C1E">
        <w:trPr>
          <w:cnfStyle w:val="000000010000" w:firstRow="0" w:lastRow="0" w:firstColumn="0" w:lastColumn="0" w:oddVBand="0" w:evenVBand="0" w:oddHBand="0" w:evenHBand="1" w:firstRowFirstColumn="0" w:firstRowLastColumn="0" w:lastRowFirstColumn="0" w:lastRowLastColumn="0"/>
          <w:trHeight w:val="2017"/>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5D7C05DE" w14:textId="77777777" w:rsidR="00095D21" w:rsidRDefault="00095D21" w:rsidP="008A5C1E"/>
        </w:tc>
      </w:tr>
    </w:tbl>
    <w:p w14:paraId="203E1485" w14:textId="77777777" w:rsidR="00095D21" w:rsidRDefault="00095D21" w:rsidP="00095D21"/>
    <w:p w14:paraId="646C94DE" w14:textId="77777777" w:rsidR="00095D21" w:rsidRDefault="00095D21">
      <w:r>
        <w:br w:type="page"/>
      </w:r>
    </w:p>
    <w:p w14:paraId="4CE1B031" w14:textId="7DE5FBA9" w:rsidR="00095D21" w:rsidRDefault="00095D21" w:rsidP="00095D21">
      <w:pPr>
        <w:pStyle w:val="Heading2"/>
      </w:pPr>
      <w:bookmarkStart w:id="28" w:name="_Toc49172833"/>
      <w:r>
        <w:lastRenderedPageBreak/>
        <w:t>Structure design</w:t>
      </w:r>
      <w:bookmarkEnd w:id="28"/>
    </w:p>
    <w:p w14:paraId="04D77D60" w14:textId="1EE31234" w:rsidR="00095D21" w:rsidRDefault="00095D21" w:rsidP="00095D21">
      <w:r>
        <w:t xml:space="preserve">Use the table below to begin designing your water tower. You must complete a minimum of three varied designs. Use the large space to draw a scale model of the tower and the table below it to annotate your design ideas (lengths of members, joining methods, angles </w:t>
      </w:r>
      <w:r w:rsidR="005D2883">
        <w:t>and so on</w:t>
      </w:r>
      <w:r>
        <w:t>.)</w:t>
      </w:r>
    </w:p>
    <w:tbl>
      <w:tblPr>
        <w:tblStyle w:val="Tableheader"/>
        <w:tblW w:w="9634" w:type="dxa"/>
        <w:tblLook w:val="0400" w:firstRow="0" w:lastRow="0" w:firstColumn="0" w:lastColumn="0" w:noHBand="0" w:noVBand="1"/>
        <w:tblCaption w:val="space for students to provide answer"/>
      </w:tblPr>
      <w:tblGrid>
        <w:gridCol w:w="9634"/>
      </w:tblGrid>
      <w:tr w:rsidR="00095D21" w14:paraId="2899A5EB" w14:textId="77777777" w:rsidTr="00095D21">
        <w:trPr>
          <w:cnfStyle w:val="000000010000" w:firstRow="0" w:lastRow="0" w:firstColumn="0" w:lastColumn="0" w:oddVBand="0" w:evenVBand="0" w:oddHBand="0" w:evenHBand="1" w:firstRowFirstColumn="0" w:firstRowLastColumn="0" w:lastRowFirstColumn="0" w:lastRowLastColumn="0"/>
          <w:trHeight w:val="9148"/>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0C0EA341" w14:textId="7B81DD43" w:rsidR="00095D21" w:rsidRPr="00095D21" w:rsidRDefault="00095D21" w:rsidP="008A5C1E">
            <w:pPr>
              <w:rPr>
                <w:rStyle w:val="Strong"/>
              </w:rPr>
            </w:pPr>
            <w:r w:rsidRPr="00095D21">
              <w:rPr>
                <w:rStyle w:val="Strong"/>
              </w:rPr>
              <w:t>Design 1</w:t>
            </w:r>
          </w:p>
        </w:tc>
      </w:tr>
    </w:tbl>
    <w:p w14:paraId="4957537E" w14:textId="16766DC8" w:rsidR="00095D21" w:rsidRPr="00095D21" w:rsidRDefault="00095D21" w:rsidP="00095D21">
      <w:pPr>
        <w:spacing w:before="0"/>
        <w:rPr>
          <w:sz w:val="8"/>
        </w:rPr>
      </w:pPr>
    </w:p>
    <w:tbl>
      <w:tblPr>
        <w:tblStyle w:val="Tableheader"/>
        <w:tblW w:w="0" w:type="auto"/>
        <w:tblLook w:val="04A0" w:firstRow="1" w:lastRow="0" w:firstColumn="1" w:lastColumn="0" w:noHBand="0" w:noVBand="1"/>
        <w:tblCaption w:val="structure design 1"/>
        <w:tblDescription w:val="space for notes"/>
      </w:tblPr>
      <w:tblGrid>
        <w:gridCol w:w="3191"/>
        <w:gridCol w:w="3190"/>
        <w:gridCol w:w="3191"/>
      </w:tblGrid>
      <w:tr w:rsidR="00095D21" w14:paraId="62ACBB6E"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19C2109D" w14:textId="4893DBBB" w:rsidR="00095D21" w:rsidRDefault="00095D21" w:rsidP="00095D21">
            <w:pPr>
              <w:spacing w:before="192" w:after="192"/>
            </w:pPr>
            <w:r>
              <w:t>Notes</w:t>
            </w:r>
          </w:p>
        </w:tc>
        <w:tc>
          <w:tcPr>
            <w:tcW w:w="3207" w:type="dxa"/>
          </w:tcPr>
          <w:p w14:paraId="4504074A" w14:textId="2C6C9FB3" w:rsidR="00095D21" w:rsidRDefault="00095D21" w:rsidP="00095D21">
            <w:pPr>
              <w:cnfStyle w:val="100000000000" w:firstRow="1" w:lastRow="0" w:firstColumn="0" w:lastColumn="0" w:oddVBand="0" w:evenVBand="0" w:oddHBand="0" w:evenHBand="0" w:firstRowFirstColumn="0" w:firstRowLastColumn="0" w:lastRowFirstColumn="0" w:lastRowLastColumn="0"/>
            </w:pPr>
            <w:r>
              <w:t>Notes</w:t>
            </w:r>
          </w:p>
        </w:tc>
        <w:tc>
          <w:tcPr>
            <w:tcW w:w="3208" w:type="dxa"/>
          </w:tcPr>
          <w:p w14:paraId="46987AD3" w14:textId="44C39F51" w:rsidR="00095D21" w:rsidRDefault="00095D21" w:rsidP="00095D21">
            <w:pPr>
              <w:cnfStyle w:val="100000000000" w:firstRow="1" w:lastRow="0" w:firstColumn="0" w:lastColumn="0" w:oddVBand="0" w:evenVBand="0" w:oddHBand="0" w:evenHBand="0" w:firstRowFirstColumn="0" w:firstRowLastColumn="0" w:lastRowFirstColumn="0" w:lastRowLastColumn="0"/>
            </w:pPr>
            <w:r>
              <w:t>Notes</w:t>
            </w:r>
          </w:p>
        </w:tc>
      </w:tr>
      <w:tr w:rsidR="00095D21" w14:paraId="5F553865" w14:textId="77777777" w:rsidTr="00F90700">
        <w:trPr>
          <w:cnfStyle w:val="000000100000" w:firstRow="0" w:lastRow="0" w:firstColumn="0" w:lastColumn="0" w:oddVBand="0" w:evenVBand="0" w:oddHBand="1" w:evenHBand="0" w:firstRowFirstColumn="0" w:firstRowLastColumn="0" w:lastRowFirstColumn="0" w:lastRowLastColumn="0"/>
          <w:trHeight w:val="1522"/>
        </w:trPr>
        <w:tc>
          <w:tcPr>
            <w:cnfStyle w:val="001000000000" w:firstRow="0" w:lastRow="0" w:firstColumn="1" w:lastColumn="0" w:oddVBand="0" w:evenVBand="0" w:oddHBand="0" w:evenHBand="0" w:firstRowFirstColumn="0" w:firstRowLastColumn="0" w:lastRowFirstColumn="0" w:lastRowLastColumn="0"/>
            <w:tcW w:w="3207" w:type="dxa"/>
          </w:tcPr>
          <w:p w14:paraId="179F4F71" w14:textId="6A75A716" w:rsidR="00095D21" w:rsidRDefault="00286AC7" w:rsidP="00095D21">
            <w:r w:rsidRPr="00286AC7">
              <w:rPr>
                <w:color w:val="FFFFFF" w:themeColor="background1"/>
              </w:rPr>
              <w:t>a</w:t>
            </w:r>
          </w:p>
        </w:tc>
        <w:tc>
          <w:tcPr>
            <w:tcW w:w="3207" w:type="dxa"/>
          </w:tcPr>
          <w:p w14:paraId="55B76BC7" w14:textId="77777777" w:rsidR="00095D21" w:rsidRDefault="00095D21" w:rsidP="00095D21">
            <w:pPr>
              <w:cnfStyle w:val="000000100000" w:firstRow="0" w:lastRow="0" w:firstColumn="0" w:lastColumn="0" w:oddVBand="0" w:evenVBand="0" w:oddHBand="1" w:evenHBand="0" w:firstRowFirstColumn="0" w:firstRowLastColumn="0" w:lastRowFirstColumn="0" w:lastRowLastColumn="0"/>
            </w:pPr>
          </w:p>
        </w:tc>
        <w:tc>
          <w:tcPr>
            <w:tcW w:w="3208" w:type="dxa"/>
          </w:tcPr>
          <w:p w14:paraId="78AEA74D" w14:textId="77777777" w:rsidR="00095D21" w:rsidRDefault="00095D21" w:rsidP="00095D21">
            <w:pPr>
              <w:cnfStyle w:val="000000100000" w:firstRow="0" w:lastRow="0" w:firstColumn="0" w:lastColumn="0" w:oddVBand="0" w:evenVBand="0" w:oddHBand="1" w:evenHBand="0" w:firstRowFirstColumn="0" w:firstRowLastColumn="0" w:lastRowFirstColumn="0" w:lastRowLastColumn="0"/>
            </w:pPr>
          </w:p>
        </w:tc>
      </w:tr>
    </w:tbl>
    <w:p w14:paraId="476ACF3E" w14:textId="3EF15500" w:rsidR="00095D21" w:rsidRDefault="00095D21">
      <w:r>
        <w:br w:type="page"/>
      </w:r>
    </w:p>
    <w:p w14:paraId="4B56C7BA" w14:textId="38C7FDEC" w:rsidR="00095D21" w:rsidRDefault="00095D21" w:rsidP="00095D21">
      <w:pPr>
        <w:pStyle w:val="Heading3"/>
      </w:pPr>
      <w:bookmarkStart w:id="29" w:name="_Toc49172834"/>
      <w:r>
        <w:lastRenderedPageBreak/>
        <w:t>Structure design 2</w:t>
      </w:r>
      <w:bookmarkEnd w:id="29"/>
    </w:p>
    <w:tbl>
      <w:tblPr>
        <w:tblStyle w:val="Tableheader"/>
        <w:tblW w:w="9634" w:type="dxa"/>
        <w:tblLook w:val="0400" w:firstRow="0" w:lastRow="0" w:firstColumn="0" w:lastColumn="0" w:noHBand="0" w:noVBand="1"/>
        <w:tblCaption w:val="space for students to provide answer"/>
      </w:tblPr>
      <w:tblGrid>
        <w:gridCol w:w="9634"/>
      </w:tblGrid>
      <w:tr w:rsidR="00095D21" w14:paraId="170FAC9F" w14:textId="77777777" w:rsidTr="00095D21">
        <w:trPr>
          <w:cnfStyle w:val="000000010000" w:firstRow="0" w:lastRow="0" w:firstColumn="0" w:lastColumn="0" w:oddVBand="0" w:evenVBand="0" w:oddHBand="0" w:evenHBand="1" w:firstRowFirstColumn="0" w:firstRowLastColumn="0" w:lastRowFirstColumn="0" w:lastRowLastColumn="0"/>
          <w:trHeight w:val="9912"/>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17E5855" w14:textId="2AD5DE15" w:rsidR="00095D21" w:rsidRPr="00095D21" w:rsidRDefault="00095D21" w:rsidP="008A5C1E">
            <w:pPr>
              <w:rPr>
                <w:rStyle w:val="Strong"/>
              </w:rPr>
            </w:pPr>
          </w:p>
        </w:tc>
      </w:tr>
    </w:tbl>
    <w:p w14:paraId="4F5DFDFE" w14:textId="77777777" w:rsidR="00095D21" w:rsidRPr="00095D21" w:rsidRDefault="00095D21" w:rsidP="00095D21">
      <w:pPr>
        <w:spacing w:before="0"/>
        <w:rPr>
          <w:sz w:val="8"/>
        </w:rPr>
      </w:pPr>
    </w:p>
    <w:tbl>
      <w:tblPr>
        <w:tblStyle w:val="Tableheader"/>
        <w:tblW w:w="0" w:type="auto"/>
        <w:tblLook w:val="04A0" w:firstRow="1" w:lastRow="0" w:firstColumn="1" w:lastColumn="0" w:noHBand="0" w:noVBand="1"/>
        <w:tblCaption w:val="structure design 2"/>
        <w:tblDescription w:val="space for notes"/>
      </w:tblPr>
      <w:tblGrid>
        <w:gridCol w:w="3191"/>
        <w:gridCol w:w="3190"/>
        <w:gridCol w:w="3191"/>
      </w:tblGrid>
      <w:tr w:rsidR="00095D21" w14:paraId="2D879AAC"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63E5D5E2" w14:textId="77777777" w:rsidR="00095D21" w:rsidRDefault="00095D21" w:rsidP="008A5C1E">
            <w:pPr>
              <w:spacing w:before="192" w:after="192"/>
            </w:pPr>
            <w:r>
              <w:t>Notes</w:t>
            </w:r>
          </w:p>
        </w:tc>
        <w:tc>
          <w:tcPr>
            <w:tcW w:w="3207" w:type="dxa"/>
          </w:tcPr>
          <w:p w14:paraId="034B2C6D" w14:textId="77777777" w:rsidR="00095D21" w:rsidRDefault="00095D21" w:rsidP="008A5C1E">
            <w:pPr>
              <w:cnfStyle w:val="100000000000" w:firstRow="1" w:lastRow="0" w:firstColumn="0" w:lastColumn="0" w:oddVBand="0" w:evenVBand="0" w:oddHBand="0" w:evenHBand="0" w:firstRowFirstColumn="0" w:firstRowLastColumn="0" w:lastRowFirstColumn="0" w:lastRowLastColumn="0"/>
            </w:pPr>
            <w:r>
              <w:t>Notes</w:t>
            </w:r>
          </w:p>
        </w:tc>
        <w:tc>
          <w:tcPr>
            <w:tcW w:w="3208" w:type="dxa"/>
          </w:tcPr>
          <w:p w14:paraId="75F40598" w14:textId="77777777" w:rsidR="00095D21" w:rsidRDefault="00095D21" w:rsidP="008A5C1E">
            <w:pPr>
              <w:cnfStyle w:val="100000000000" w:firstRow="1" w:lastRow="0" w:firstColumn="0" w:lastColumn="0" w:oddVBand="0" w:evenVBand="0" w:oddHBand="0" w:evenHBand="0" w:firstRowFirstColumn="0" w:firstRowLastColumn="0" w:lastRowFirstColumn="0" w:lastRowLastColumn="0"/>
            </w:pPr>
            <w:r>
              <w:t>Notes</w:t>
            </w:r>
          </w:p>
        </w:tc>
      </w:tr>
      <w:tr w:rsidR="00095D21" w14:paraId="79389E43" w14:textId="77777777" w:rsidTr="00F90700">
        <w:trPr>
          <w:cnfStyle w:val="000000100000" w:firstRow="0" w:lastRow="0" w:firstColumn="0" w:lastColumn="0" w:oddVBand="0" w:evenVBand="0" w:oddHBand="1" w:evenHBand="0" w:firstRowFirstColumn="0" w:firstRowLastColumn="0" w:lastRowFirstColumn="0" w:lastRowLastColumn="0"/>
          <w:trHeight w:val="2178"/>
        </w:trPr>
        <w:tc>
          <w:tcPr>
            <w:cnfStyle w:val="001000000000" w:firstRow="0" w:lastRow="0" w:firstColumn="1" w:lastColumn="0" w:oddVBand="0" w:evenVBand="0" w:oddHBand="0" w:evenHBand="0" w:firstRowFirstColumn="0" w:firstRowLastColumn="0" w:lastRowFirstColumn="0" w:lastRowLastColumn="0"/>
            <w:tcW w:w="3207" w:type="dxa"/>
          </w:tcPr>
          <w:p w14:paraId="46458C08" w14:textId="08C29693" w:rsidR="00095D21" w:rsidRDefault="00286AC7" w:rsidP="008A5C1E">
            <w:r w:rsidRPr="00286AC7">
              <w:rPr>
                <w:color w:val="FFFFFF" w:themeColor="background1"/>
              </w:rPr>
              <w:t>a</w:t>
            </w:r>
          </w:p>
        </w:tc>
        <w:tc>
          <w:tcPr>
            <w:tcW w:w="3207" w:type="dxa"/>
          </w:tcPr>
          <w:p w14:paraId="7519D6AF" w14:textId="77777777" w:rsidR="00095D21" w:rsidRDefault="00095D21" w:rsidP="008A5C1E">
            <w:pPr>
              <w:cnfStyle w:val="000000100000" w:firstRow="0" w:lastRow="0" w:firstColumn="0" w:lastColumn="0" w:oddVBand="0" w:evenVBand="0" w:oddHBand="1" w:evenHBand="0" w:firstRowFirstColumn="0" w:firstRowLastColumn="0" w:lastRowFirstColumn="0" w:lastRowLastColumn="0"/>
            </w:pPr>
          </w:p>
        </w:tc>
        <w:tc>
          <w:tcPr>
            <w:tcW w:w="3208" w:type="dxa"/>
          </w:tcPr>
          <w:p w14:paraId="7B4DF839" w14:textId="77777777" w:rsidR="00095D21" w:rsidRDefault="00095D21" w:rsidP="008A5C1E">
            <w:pPr>
              <w:cnfStyle w:val="000000100000" w:firstRow="0" w:lastRow="0" w:firstColumn="0" w:lastColumn="0" w:oddVBand="0" w:evenVBand="0" w:oddHBand="1" w:evenHBand="0" w:firstRowFirstColumn="0" w:firstRowLastColumn="0" w:lastRowFirstColumn="0" w:lastRowLastColumn="0"/>
            </w:pPr>
          </w:p>
        </w:tc>
      </w:tr>
    </w:tbl>
    <w:p w14:paraId="695917F6" w14:textId="0101A263" w:rsidR="00095D21" w:rsidRDefault="00095D21">
      <w:r>
        <w:br w:type="page"/>
      </w:r>
    </w:p>
    <w:p w14:paraId="35208B83" w14:textId="624C233A" w:rsidR="00095D21" w:rsidRDefault="00095D21" w:rsidP="00095D21">
      <w:pPr>
        <w:pStyle w:val="Heading3"/>
      </w:pPr>
      <w:bookmarkStart w:id="30" w:name="_Toc49172835"/>
      <w:r>
        <w:lastRenderedPageBreak/>
        <w:t>Structure design 3</w:t>
      </w:r>
      <w:bookmarkEnd w:id="30"/>
    </w:p>
    <w:tbl>
      <w:tblPr>
        <w:tblStyle w:val="Tableheader"/>
        <w:tblW w:w="9634" w:type="dxa"/>
        <w:tblLook w:val="0400" w:firstRow="0" w:lastRow="0" w:firstColumn="0" w:lastColumn="0" w:noHBand="0" w:noVBand="1"/>
        <w:tblCaption w:val="space for students to provide answer"/>
      </w:tblPr>
      <w:tblGrid>
        <w:gridCol w:w="9634"/>
      </w:tblGrid>
      <w:tr w:rsidR="00095D21" w14:paraId="087210EC" w14:textId="77777777" w:rsidTr="008A5C1E">
        <w:trPr>
          <w:cnfStyle w:val="000000010000" w:firstRow="0" w:lastRow="0" w:firstColumn="0" w:lastColumn="0" w:oddVBand="0" w:evenVBand="0" w:oddHBand="0" w:evenHBand="1" w:firstRowFirstColumn="0" w:firstRowLastColumn="0" w:lastRowFirstColumn="0" w:lastRowLastColumn="0"/>
          <w:trHeight w:val="9912"/>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19F934FA" w14:textId="2BBB9E3E" w:rsidR="00095D21" w:rsidRPr="00095D21" w:rsidRDefault="00095D21" w:rsidP="008A5C1E">
            <w:pPr>
              <w:rPr>
                <w:rStyle w:val="Strong"/>
              </w:rPr>
            </w:pPr>
          </w:p>
        </w:tc>
      </w:tr>
    </w:tbl>
    <w:p w14:paraId="1AFFE6C2" w14:textId="77777777" w:rsidR="00095D21" w:rsidRPr="00095D21" w:rsidRDefault="00095D21" w:rsidP="00095D21">
      <w:pPr>
        <w:spacing w:before="0"/>
        <w:rPr>
          <w:sz w:val="8"/>
        </w:rPr>
      </w:pPr>
    </w:p>
    <w:tbl>
      <w:tblPr>
        <w:tblStyle w:val="Tableheader"/>
        <w:tblW w:w="0" w:type="auto"/>
        <w:tblLook w:val="04A0" w:firstRow="1" w:lastRow="0" w:firstColumn="1" w:lastColumn="0" w:noHBand="0" w:noVBand="1"/>
        <w:tblCaption w:val="structure design 3"/>
        <w:tblDescription w:val="space for notes"/>
      </w:tblPr>
      <w:tblGrid>
        <w:gridCol w:w="3191"/>
        <w:gridCol w:w="3190"/>
        <w:gridCol w:w="3191"/>
      </w:tblGrid>
      <w:tr w:rsidR="00095D21" w14:paraId="5B162717"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207" w:type="dxa"/>
          </w:tcPr>
          <w:p w14:paraId="66445CB8" w14:textId="77777777" w:rsidR="00095D21" w:rsidRDefault="00095D21" w:rsidP="008A5C1E">
            <w:pPr>
              <w:spacing w:before="192" w:after="192"/>
            </w:pPr>
            <w:r>
              <w:t>Notes</w:t>
            </w:r>
          </w:p>
        </w:tc>
        <w:tc>
          <w:tcPr>
            <w:tcW w:w="3207" w:type="dxa"/>
          </w:tcPr>
          <w:p w14:paraId="67A5DA2E" w14:textId="77777777" w:rsidR="00095D21" w:rsidRDefault="00095D21" w:rsidP="008A5C1E">
            <w:pPr>
              <w:cnfStyle w:val="100000000000" w:firstRow="1" w:lastRow="0" w:firstColumn="0" w:lastColumn="0" w:oddVBand="0" w:evenVBand="0" w:oddHBand="0" w:evenHBand="0" w:firstRowFirstColumn="0" w:firstRowLastColumn="0" w:lastRowFirstColumn="0" w:lastRowLastColumn="0"/>
            </w:pPr>
            <w:r>
              <w:t>Notes</w:t>
            </w:r>
          </w:p>
        </w:tc>
        <w:tc>
          <w:tcPr>
            <w:tcW w:w="3208" w:type="dxa"/>
          </w:tcPr>
          <w:p w14:paraId="60B000A8" w14:textId="77777777" w:rsidR="00095D21" w:rsidRDefault="00095D21" w:rsidP="008A5C1E">
            <w:pPr>
              <w:cnfStyle w:val="100000000000" w:firstRow="1" w:lastRow="0" w:firstColumn="0" w:lastColumn="0" w:oddVBand="0" w:evenVBand="0" w:oddHBand="0" w:evenHBand="0" w:firstRowFirstColumn="0" w:firstRowLastColumn="0" w:lastRowFirstColumn="0" w:lastRowLastColumn="0"/>
            </w:pPr>
            <w:r>
              <w:t>Notes</w:t>
            </w:r>
          </w:p>
        </w:tc>
      </w:tr>
      <w:tr w:rsidR="00095D21" w14:paraId="2FA0444C" w14:textId="77777777" w:rsidTr="00F90700">
        <w:trPr>
          <w:cnfStyle w:val="000000100000" w:firstRow="0" w:lastRow="0" w:firstColumn="0" w:lastColumn="0" w:oddVBand="0" w:evenVBand="0" w:oddHBand="1" w:evenHBand="0" w:firstRowFirstColumn="0" w:firstRowLastColumn="0" w:lastRowFirstColumn="0" w:lastRowLastColumn="0"/>
          <w:trHeight w:val="2178"/>
        </w:trPr>
        <w:tc>
          <w:tcPr>
            <w:cnfStyle w:val="001000000000" w:firstRow="0" w:lastRow="0" w:firstColumn="1" w:lastColumn="0" w:oddVBand="0" w:evenVBand="0" w:oddHBand="0" w:evenHBand="0" w:firstRowFirstColumn="0" w:firstRowLastColumn="0" w:lastRowFirstColumn="0" w:lastRowLastColumn="0"/>
            <w:tcW w:w="3207" w:type="dxa"/>
          </w:tcPr>
          <w:p w14:paraId="7BE67312" w14:textId="767A3BBB" w:rsidR="00095D21" w:rsidRDefault="00286AC7" w:rsidP="008A5C1E">
            <w:r w:rsidRPr="00286AC7">
              <w:rPr>
                <w:color w:val="FFFFFF" w:themeColor="background1"/>
              </w:rPr>
              <w:t>a</w:t>
            </w:r>
          </w:p>
        </w:tc>
        <w:tc>
          <w:tcPr>
            <w:tcW w:w="3207" w:type="dxa"/>
          </w:tcPr>
          <w:p w14:paraId="52D971F3" w14:textId="77777777" w:rsidR="00095D21" w:rsidRDefault="00095D21" w:rsidP="008A5C1E">
            <w:pPr>
              <w:cnfStyle w:val="000000100000" w:firstRow="0" w:lastRow="0" w:firstColumn="0" w:lastColumn="0" w:oddVBand="0" w:evenVBand="0" w:oddHBand="1" w:evenHBand="0" w:firstRowFirstColumn="0" w:firstRowLastColumn="0" w:lastRowFirstColumn="0" w:lastRowLastColumn="0"/>
            </w:pPr>
          </w:p>
        </w:tc>
        <w:tc>
          <w:tcPr>
            <w:tcW w:w="3208" w:type="dxa"/>
          </w:tcPr>
          <w:p w14:paraId="7AF54D38" w14:textId="77777777" w:rsidR="00095D21" w:rsidRDefault="00095D21" w:rsidP="008A5C1E">
            <w:pPr>
              <w:cnfStyle w:val="000000100000" w:firstRow="0" w:lastRow="0" w:firstColumn="0" w:lastColumn="0" w:oddVBand="0" w:evenVBand="0" w:oddHBand="1" w:evenHBand="0" w:firstRowFirstColumn="0" w:firstRowLastColumn="0" w:lastRowFirstColumn="0" w:lastRowLastColumn="0"/>
            </w:pPr>
          </w:p>
        </w:tc>
      </w:tr>
    </w:tbl>
    <w:p w14:paraId="65A04D14" w14:textId="77777777" w:rsidR="00095D21" w:rsidRDefault="00095D21">
      <w:r>
        <w:br w:type="page"/>
      </w:r>
    </w:p>
    <w:p w14:paraId="45CB47B9" w14:textId="77777777" w:rsidR="008A5C1E" w:rsidRDefault="008A5C1E" w:rsidP="008A5C1E">
      <w:pPr>
        <w:pStyle w:val="Heading2"/>
      </w:pPr>
      <w:bookmarkStart w:id="31" w:name="_Toc49172836"/>
      <w:r>
        <w:lastRenderedPageBreak/>
        <w:t>Design analysis</w:t>
      </w:r>
      <w:bookmarkEnd w:id="31"/>
    </w:p>
    <w:p w14:paraId="228B66E4" w14:textId="77777777" w:rsidR="008A5C1E" w:rsidRDefault="008A5C1E" w:rsidP="008A5C1E">
      <w:r>
        <w:t xml:space="preserve">Now that you have completed three truss designs and selected your best design, it is important to </w:t>
      </w:r>
      <w:r w:rsidRPr="008A5C1E">
        <w:rPr>
          <w:rStyle w:val="Strong"/>
        </w:rPr>
        <w:t>prototype</w:t>
      </w:r>
      <w:r>
        <w:t xml:space="preserve"> and test your design so that any faults can be rectified before production of the final water tower.</w:t>
      </w:r>
    </w:p>
    <w:p w14:paraId="58F6F4C5" w14:textId="1C9F8DFE" w:rsidR="008A5C1E" w:rsidRDefault="00065ADE" w:rsidP="008A5C1E">
      <w:pPr>
        <w:pStyle w:val="Heading3"/>
      </w:pPr>
      <w:bookmarkStart w:id="32" w:name="_Toc49172837"/>
      <w:r>
        <w:t>Practical activity- pasta prototype</w:t>
      </w:r>
      <w:bookmarkEnd w:id="32"/>
    </w:p>
    <w:p w14:paraId="15190F66" w14:textId="77777777" w:rsidR="008A5C1E" w:rsidRDefault="008A5C1E" w:rsidP="008A5C1E">
      <w:r>
        <w:t>Select the best design from your three. Once you have selected which design you are going to prototype use fettucine and hot glue to make a 1:1 scale prototype of your tower.</w:t>
      </w:r>
    </w:p>
    <w:p w14:paraId="7D7069C2" w14:textId="77777777" w:rsidR="008A5C1E" w:rsidRDefault="008A5C1E" w:rsidP="008A5C1E">
      <w:r>
        <w:t xml:space="preserve">When you have finished constructing your prototype, begin to load the tower with weight. Slowly increase the weight and look for any noticeable deflections in the prototype. Deflection is a term which refers to how far a structural element is flexed or displaced under load. Members within the structure that exhibit large amounts of deflection are generally under the most load. You can use these observations to improve your design by making note of any deflections you notice on the previous corresponding design page. </w:t>
      </w:r>
    </w:p>
    <w:p w14:paraId="5C963009" w14:textId="3A68D7EA" w:rsidR="008A5C1E" w:rsidRDefault="00CE2B71" w:rsidP="008A5C1E">
      <w:r w:rsidRPr="00683845">
        <w:rPr>
          <w:noProof/>
          <w:lang w:eastAsia="en-AU"/>
        </w:rPr>
        <w:drawing>
          <wp:inline distT="0" distB="0" distL="0" distR="0" wp14:anchorId="632FEC5F" wp14:editId="6FFD260B">
            <wp:extent cx="6196084" cy="2617596"/>
            <wp:effectExtent l="0" t="0" r="0" b="0"/>
            <wp:docPr id="18" name="Picture 18" title="Unloaded beam and a loaded beam experiencing def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sarina\Downloads\Deflection.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51750" cy="2641113"/>
                    </a:xfrm>
                    <a:prstGeom prst="rect">
                      <a:avLst/>
                    </a:prstGeom>
                    <a:noFill/>
                    <a:ln>
                      <a:noFill/>
                    </a:ln>
                  </pic:spPr>
                </pic:pic>
              </a:graphicData>
            </a:graphic>
          </wp:inline>
        </w:drawing>
      </w:r>
    </w:p>
    <w:p w14:paraId="08BDAD27" w14:textId="1AE1C2CC" w:rsidR="008A5C1E" w:rsidRDefault="008A5C1E" w:rsidP="008A5C1E">
      <w:r>
        <w:t>Did any members of your tower exhibit noticeable deflection? What would you estimate to be the cause of the deflection (</w:t>
      </w:r>
      <w:r w:rsidR="005D2883">
        <w:t>for example</w:t>
      </w:r>
      <w:r>
        <w:t xml:space="preserve"> long unbraced member, improper use of triangles)?</w:t>
      </w:r>
    </w:p>
    <w:tbl>
      <w:tblPr>
        <w:tblStyle w:val="Tableheader"/>
        <w:tblW w:w="9634" w:type="dxa"/>
        <w:tblLook w:val="0400" w:firstRow="0" w:lastRow="0" w:firstColumn="0" w:lastColumn="0" w:noHBand="0" w:noVBand="1"/>
        <w:tblCaption w:val="space for students to provide answer"/>
      </w:tblPr>
      <w:tblGrid>
        <w:gridCol w:w="9634"/>
      </w:tblGrid>
      <w:tr w:rsidR="00CE2B71" w14:paraId="117E1E98" w14:textId="77777777" w:rsidTr="00CE2B71">
        <w:trPr>
          <w:cnfStyle w:val="000000010000" w:firstRow="0" w:lastRow="0" w:firstColumn="0" w:lastColumn="0" w:oddVBand="0" w:evenVBand="0" w:oddHBand="0" w:evenHBand="1" w:firstRowFirstColumn="0" w:firstRowLastColumn="0" w:lastRowFirstColumn="0" w:lastRowLastColumn="0"/>
          <w:trHeight w:val="1264"/>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FDCB7A6" w14:textId="77777777" w:rsidR="00CE2B71" w:rsidRDefault="00CE2B71" w:rsidP="00641381"/>
        </w:tc>
      </w:tr>
    </w:tbl>
    <w:p w14:paraId="2AE4B735" w14:textId="4ED35C00" w:rsidR="008A5C1E" w:rsidRDefault="008A5C1E" w:rsidP="008A5C1E">
      <w:r>
        <w:t>What design changes will you make in order to improve your structure?</w:t>
      </w:r>
    </w:p>
    <w:tbl>
      <w:tblPr>
        <w:tblStyle w:val="Tableheader"/>
        <w:tblW w:w="9634" w:type="dxa"/>
        <w:tblLook w:val="0400" w:firstRow="0" w:lastRow="0" w:firstColumn="0" w:lastColumn="0" w:noHBand="0" w:noVBand="1"/>
        <w:tblCaption w:val="space for students to provide answer"/>
      </w:tblPr>
      <w:tblGrid>
        <w:gridCol w:w="9634"/>
      </w:tblGrid>
      <w:tr w:rsidR="00CE2B71" w14:paraId="1C605691" w14:textId="77777777" w:rsidTr="00641381">
        <w:trPr>
          <w:cnfStyle w:val="000000010000" w:firstRow="0" w:lastRow="0" w:firstColumn="0" w:lastColumn="0" w:oddVBand="0" w:evenVBand="0" w:oddHBand="0" w:evenHBand="1" w:firstRowFirstColumn="0" w:firstRowLastColumn="0" w:lastRowFirstColumn="0" w:lastRowLastColumn="0"/>
          <w:trHeight w:val="1264"/>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5E5C7779" w14:textId="77777777" w:rsidR="00CE2B71" w:rsidRDefault="00CE2B71" w:rsidP="00641381"/>
        </w:tc>
      </w:tr>
    </w:tbl>
    <w:p w14:paraId="03E8A62E" w14:textId="6D229F44" w:rsidR="00065ADE" w:rsidRDefault="00065ADE" w:rsidP="00065ADE">
      <w:pPr>
        <w:pStyle w:val="Heading3"/>
      </w:pPr>
      <w:bookmarkStart w:id="33" w:name="_Toc49172838"/>
      <w:r>
        <w:t>Practical activity- computer prototype</w:t>
      </w:r>
      <w:bookmarkEnd w:id="33"/>
    </w:p>
    <w:p w14:paraId="0F3BF1CE" w14:textId="5523D47F" w:rsidR="00065ADE" w:rsidRDefault="00065ADE" w:rsidP="00065ADE">
      <w:r>
        <w:t xml:space="preserve">Using a 2D truss simulation software such as </w:t>
      </w:r>
      <w:hyperlink r:id="rId35" w:history="1">
        <w:r w:rsidRPr="00B91403">
          <w:rPr>
            <w:rStyle w:val="Hyperlink"/>
          </w:rPr>
          <w:t>jfmatrix.c</w:t>
        </w:r>
        <w:r w:rsidRPr="00B91403">
          <w:rPr>
            <w:rStyle w:val="Hyperlink"/>
          </w:rPr>
          <w:t>o</w:t>
        </w:r>
        <w:r w:rsidRPr="00B91403">
          <w:rPr>
            <w:rStyle w:val="Hyperlink"/>
          </w:rPr>
          <w:t>m/Analysis</w:t>
        </w:r>
      </w:hyperlink>
      <w:r>
        <w:t>, draw a replica of your frame in the software.</w:t>
      </w:r>
    </w:p>
    <w:p w14:paraId="773FD59C" w14:textId="17A312A0" w:rsidR="00065ADE" w:rsidRDefault="00065ADE" w:rsidP="00065ADE">
      <w:r>
        <w:t>Once you have completed this add a pin joint to one side of the structure and a roller joint to the other. Finally add a load of 500N or 0.5kN in the centre of the frame at the top as shown below. Click the play button to run the simulation. While the simulation is running you have access to a lot of information about the frame, but if you select the ‘A’ at the top of the simulator you will be presented with an ‘axial diagram’ which will show you the forces present in each member.</w:t>
      </w:r>
    </w:p>
    <w:p w14:paraId="35B2031E" w14:textId="4847D6A2" w:rsidR="00065ADE" w:rsidRDefault="00065ADE" w:rsidP="00065ADE">
      <w:r>
        <w:t>A successful frame design should have relatively even distribution of forces throughout the members so that there is not a single member supporting unusually small or large loads.</w:t>
      </w:r>
    </w:p>
    <w:p w14:paraId="0B3AF228" w14:textId="0547D241" w:rsidR="00065ADE" w:rsidRDefault="00C1557A" w:rsidP="00065ADE">
      <w:r>
        <w:t>You should also try to avoid zero force</w:t>
      </w:r>
      <w:r w:rsidR="00065ADE">
        <w:t xml:space="preserve"> members (see the white member in the truss below). Redundant members support zero load and are only really adding weight to the structure. These are sometimes used in engineering for purely aesthetic purposes such as the example </w:t>
      </w:r>
      <w:r w:rsidR="005D2883">
        <w:t>on the following page</w:t>
      </w:r>
      <w:r w:rsidR="00065ADE">
        <w:t>.</w:t>
      </w:r>
    </w:p>
    <w:p w14:paraId="1EA8CBDE" w14:textId="255356B2" w:rsidR="00065ADE" w:rsidRDefault="00065ADE" w:rsidP="00065ADE">
      <w:pPr>
        <w:spacing w:before="0"/>
      </w:pPr>
      <w:r>
        <w:rPr>
          <w:noProof/>
          <w:lang w:eastAsia="en-AU"/>
        </w:rPr>
        <w:lastRenderedPageBreak/>
        <w:drawing>
          <wp:inline distT="0" distB="0" distL="0" distR="0" wp14:anchorId="2450CC39" wp14:editId="38D516C4">
            <wp:extent cx="1690778" cy="5300176"/>
            <wp:effectExtent l="0" t="0" r="5080" b="0"/>
            <wp:docPr id="20" name="Picture 20" title="Loaded structure using a truss simu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718339" cy="5386572"/>
                    </a:xfrm>
                    <a:prstGeom prst="rect">
                      <a:avLst/>
                    </a:prstGeom>
                  </pic:spPr>
                </pic:pic>
              </a:graphicData>
            </a:graphic>
          </wp:inline>
        </w:drawing>
      </w:r>
      <w:r>
        <w:tab/>
      </w:r>
      <w:r>
        <w:tab/>
      </w:r>
      <w:r>
        <w:rPr>
          <w:noProof/>
          <w:lang w:eastAsia="en-AU"/>
        </w:rPr>
        <w:drawing>
          <wp:inline distT="0" distB="0" distL="0" distR="0" wp14:anchorId="206B109C" wp14:editId="5F22E2CB">
            <wp:extent cx="3691203" cy="2562046"/>
            <wp:effectExtent l="0" t="0" r="5080" b="0"/>
            <wp:docPr id="21" name="Picture 21" title="Frame display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5631"/>
                    <a:stretch/>
                  </pic:blipFill>
                  <pic:spPr bwMode="auto">
                    <a:xfrm>
                      <a:off x="0" y="0"/>
                      <a:ext cx="3706860" cy="2572914"/>
                    </a:xfrm>
                    <a:prstGeom prst="rect">
                      <a:avLst/>
                    </a:prstGeom>
                    <a:ln>
                      <a:noFill/>
                    </a:ln>
                    <a:extLst>
                      <a:ext uri="{53640926-AAD7-44D8-BBD7-CCE9431645EC}">
                        <a14:shadowObscured xmlns:a14="http://schemas.microsoft.com/office/drawing/2010/main"/>
                      </a:ext>
                    </a:extLst>
                  </pic:spPr>
                </pic:pic>
              </a:graphicData>
            </a:graphic>
          </wp:inline>
        </w:drawing>
      </w:r>
    </w:p>
    <w:p w14:paraId="35094A3A" w14:textId="61D57269" w:rsidR="00641381" w:rsidRDefault="00641381" w:rsidP="00641381">
      <w:pPr>
        <w:pStyle w:val="Heading3"/>
      </w:pPr>
      <w:bookmarkStart w:id="34" w:name="_Toc49172839"/>
      <w:r>
        <w:t>Practical activity- computer prototype design</w:t>
      </w:r>
      <w:bookmarkEnd w:id="34"/>
    </w:p>
    <w:p w14:paraId="09319E98" w14:textId="42AF5761" w:rsidR="00065ADE" w:rsidRPr="00641124" w:rsidRDefault="00641381" w:rsidP="00641124">
      <w:r w:rsidRPr="00641124">
        <w:t>Once you have completed the simulation of your frame, draw a freehand sketch of it in the space below and label the force in each member of the frame. Once you have completed this answer the questions in the space provided.</w:t>
      </w:r>
    </w:p>
    <w:tbl>
      <w:tblPr>
        <w:tblStyle w:val="Tableheader"/>
        <w:tblW w:w="9634" w:type="dxa"/>
        <w:tblLook w:val="0400" w:firstRow="0" w:lastRow="0" w:firstColumn="0" w:lastColumn="0" w:noHBand="0" w:noVBand="1"/>
        <w:tblCaption w:val="space for students to provide answer"/>
      </w:tblPr>
      <w:tblGrid>
        <w:gridCol w:w="9634"/>
      </w:tblGrid>
      <w:tr w:rsidR="00641381" w:rsidRPr="00641124" w14:paraId="2DD70D99" w14:textId="77777777" w:rsidTr="002A5C4E">
        <w:trPr>
          <w:cnfStyle w:val="000000010000" w:firstRow="0" w:lastRow="0" w:firstColumn="0" w:lastColumn="0" w:oddVBand="0" w:evenVBand="0" w:oddHBand="0" w:evenHBand="1" w:firstRowFirstColumn="0" w:firstRowLastColumn="0" w:lastRowFirstColumn="0" w:lastRowLastColumn="0"/>
          <w:trHeight w:val="6249"/>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2B887AAD" w14:textId="77777777" w:rsidR="00641381" w:rsidRPr="00641124" w:rsidRDefault="00641381" w:rsidP="00641124"/>
        </w:tc>
      </w:tr>
    </w:tbl>
    <w:p w14:paraId="2254C837" w14:textId="3D9BFAA3" w:rsidR="00641381" w:rsidRPr="00641124" w:rsidRDefault="00641381" w:rsidP="00641124">
      <w:pPr>
        <w:rPr>
          <w:rStyle w:val="Strong"/>
        </w:rPr>
      </w:pPr>
      <w:r w:rsidRPr="00641124">
        <w:rPr>
          <w:rStyle w:val="Strong"/>
        </w:rPr>
        <w:t>Are there any members with outlying larger loads?</w:t>
      </w:r>
    </w:p>
    <w:tbl>
      <w:tblPr>
        <w:tblStyle w:val="Tableheader"/>
        <w:tblW w:w="9634" w:type="dxa"/>
        <w:tblLook w:val="0400" w:firstRow="0" w:lastRow="0" w:firstColumn="0" w:lastColumn="0" w:noHBand="0" w:noVBand="1"/>
        <w:tblCaption w:val="space for students to provide answer"/>
      </w:tblPr>
      <w:tblGrid>
        <w:gridCol w:w="9634"/>
      </w:tblGrid>
      <w:tr w:rsidR="00641381" w:rsidRPr="00641124" w14:paraId="31F32C0F" w14:textId="77777777" w:rsidTr="00641124">
        <w:trPr>
          <w:cnfStyle w:val="000000010000" w:firstRow="0" w:lastRow="0" w:firstColumn="0" w:lastColumn="0" w:oddVBand="0" w:evenVBand="0" w:oddHBand="0" w:evenHBand="1" w:firstRowFirstColumn="0" w:firstRowLastColumn="0" w:lastRowFirstColumn="0" w:lastRowLastColumn="0"/>
          <w:trHeight w:val="791"/>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58FE619A" w14:textId="77777777" w:rsidR="00641381" w:rsidRPr="00641124" w:rsidRDefault="00641381" w:rsidP="00641124"/>
        </w:tc>
      </w:tr>
    </w:tbl>
    <w:p w14:paraId="2991A453" w14:textId="17ACCBE4" w:rsidR="00641381" w:rsidRPr="00641124" w:rsidRDefault="00641381" w:rsidP="00641124">
      <w:pPr>
        <w:rPr>
          <w:rStyle w:val="Strong"/>
        </w:rPr>
      </w:pPr>
      <w:r w:rsidRPr="00641124">
        <w:rPr>
          <w:rStyle w:val="Strong"/>
        </w:rPr>
        <w:t>Are there any members with outlying smaller loads?</w:t>
      </w:r>
    </w:p>
    <w:tbl>
      <w:tblPr>
        <w:tblStyle w:val="Tableheader"/>
        <w:tblW w:w="9634" w:type="dxa"/>
        <w:tblLook w:val="0400" w:firstRow="0" w:lastRow="0" w:firstColumn="0" w:lastColumn="0" w:noHBand="0" w:noVBand="1"/>
        <w:tblCaption w:val="space for students to provide answer"/>
      </w:tblPr>
      <w:tblGrid>
        <w:gridCol w:w="9634"/>
      </w:tblGrid>
      <w:tr w:rsidR="00641381" w:rsidRPr="00641124" w14:paraId="5F55E649" w14:textId="77777777" w:rsidTr="00641124">
        <w:trPr>
          <w:cnfStyle w:val="000000010000" w:firstRow="0" w:lastRow="0" w:firstColumn="0" w:lastColumn="0" w:oddVBand="0" w:evenVBand="0" w:oddHBand="0" w:evenHBand="1" w:firstRowFirstColumn="0" w:firstRowLastColumn="0" w:lastRowFirstColumn="0" w:lastRowLastColumn="0"/>
          <w:trHeight w:val="711"/>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2812410A" w14:textId="77777777" w:rsidR="00641381" w:rsidRPr="00641124" w:rsidRDefault="00641381" w:rsidP="00641124"/>
        </w:tc>
      </w:tr>
    </w:tbl>
    <w:p w14:paraId="5359BC6C" w14:textId="0B0D8B47" w:rsidR="00641381" w:rsidRPr="00641124" w:rsidRDefault="00641381" w:rsidP="00641124">
      <w:pPr>
        <w:rPr>
          <w:rStyle w:val="Strong"/>
        </w:rPr>
      </w:pPr>
      <w:r w:rsidRPr="00641124">
        <w:rPr>
          <w:rStyle w:val="Strong"/>
        </w:rPr>
        <w:t>How can you modify your design so that the loads are evenly distributed throughout vertical members?</w:t>
      </w:r>
    </w:p>
    <w:tbl>
      <w:tblPr>
        <w:tblStyle w:val="Tableheader"/>
        <w:tblW w:w="9634" w:type="dxa"/>
        <w:tblLook w:val="0400" w:firstRow="0" w:lastRow="0" w:firstColumn="0" w:lastColumn="0" w:noHBand="0" w:noVBand="1"/>
        <w:tblCaption w:val="space for students to provide answer"/>
      </w:tblPr>
      <w:tblGrid>
        <w:gridCol w:w="9634"/>
      </w:tblGrid>
      <w:tr w:rsidR="00641381" w:rsidRPr="00641124" w14:paraId="1DE64DC2" w14:textId="77777777" w:rsidTr="002A5C4E">
        <w:trPr>
          <w:cnfStyle w:val="000000010000" w:firstRow="0" w:lastRow="0" w:firstColumn="0" w:lastColumn="0" w:oddVBand="0" w:evenVBand="0" w:oddHBand="0" w:evenHBand="1" w:firstRowFirstColumn="0" w:firstRowLastColumn="0" w:lastRowFirstColumn="0" w:lastRowLastColumn="0"/>
          <w:trHeight w:val="960"/>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0E7E49EA" w14:textId="77777777" w:rsidR="00641381" w:rsidRPr="00641124" w:rsidRDefault="00641381" w:rsidP="00641124"/>
        </w:tc>
      </w:tr>
    </w:tbl>
    <w:p w14:paraId="5BB7EDE4" w14:textId="62DBF29B" w:rsidR="00641381" w:rsidRPr="00641124" w:rsidRDefault="00641381" w:rsidP="00641124">
      <w:pPr>
        <w:rPr>
          <w:rStyle w:val="Strong"/>
        </w:rPr>
      </w:pPr>
      <w:r w:rsidRPr="00641124">
        <w:rPr>
          <w:rStyle w:val="Strong"/>
        </w:rPr>
        <w:t>Predict how your final design will fail when subject to loading.</w:t>
      </w:r>
    </w:p>
    <w:tbl>
      <w:tblPr>
        <w:tblStyle w:val="Tableheader"/>
        <w:tblW w:w="9634" w:type="dxa"/>
        <w:tblLook w:val="0400" w:firstRow="0" w:lastRow="0" w:firstColumn="0" w:lastColumn="0" w:noHBand="0" w:noVBand="1"/>
        <w:tblCaption w:val="space for students to provide answer"/>
      </w:tblPr>
      <w:tblGrid>
        <w:gridCol w:w="9634"/>
      </w:tblGrid>
      <w:tr w:rsidR="002A5C4E" w:rsidRPr="00641124" w14:paraId="2D5EA48E" w14:textId="77777777" w:rsidTr="002A5C4E">
        <w:trPr>
          <w:cnfStyle w:val="000000010000" w:firstRow="0" w:lastRow="0" w:firstColumn="0" w:lastColumn="0" w:oddVBand="0" w:evenVBand="0" w:oddHBand="0" w:evenHBand="1" w:firstRowFirstColumn="0" w:firstRowLastColumn="0" w:lastRowFirstColumn="0" w:lastRowLastColumn="0"/>
          <w:trHeight w:val="922"/>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25A7B1D9" w14:textId="77777777" w:rsidR="002A5C4E" w:rsidRPr="00641124" w:rsidRDefault="002A5C4E" w:rsidP="00641124"/>
        </w:tc>
      </w:tr>
    </w:tbl>
    <w:p w14:paraId="6C5DBD0E" w14:textId="77777777" w:rsidR="00641124" w:rsidRPr="00641124" w:rsidRDefault="00641124" w:rsidP="00641124">
      <w:pPr>
        <w:pStyle w:val="Heading2"/>
      </w:pPr>
      <w:bookmarkStart w:id="35" w:name="_Toc49172840"/>
      <w:r w:rsidRPr="00641124">
        <w:lastRenderedPageBreak/>
        <w:t>Joining Structures</w:t>
      </w:r>
      <w:bookmarkEnd w:id="35"/>
    </w:p>
    <w:p w14:paraId="632AB88C" w14:textId="77777777" w:rsidR="00641124" w:rsidRPr="00641124" w:rsidRDefault="00641124" w:rsidP="00641124">
      <w:r w:rsidRPr="00641124">
        <w:t xml:space="preserve">When joining structures there are many things to consider including: the materials to be joined together, the service life of the joint, the strength of the joint and the application of the joint etc. </w:t>
      </w:r>
    </w:p>
    <w:p w14:paraId="2AF71860" w14:textId="7477051B" w:rsidR="002A5C4E" w:rsidRDefault="00641124" w:rsidP="00641124">
      <w:r w:rsidRPr="00641124">
        <w:t>Generally joining methods can be classified into three categories: mechanical, adhesive and fusion. For each of these methods in the table below provide a description of each some examples and a list of advantages and disadvantages.</w:t>
      </w:r>
    </w:p>
    <w:tbl>
      <w:tblPr>
        <w:tblStyle w:val="Tableheader"/>
        <w:tblW w:w="0" w:type="auto"/>
        <w:tblLook w:val="04A0" w:firstRow="1" w:lastRow="0" w:firstColumn="1" w:lastColumn="0" w:noHBand="0" w:noVBand="1"/>
        <w:tblCaption w:val="joining methods"/>
        <w:tblDescription w:val="Description, examples, advantages and disadvantages of different joining methods."/>
      </w:tblPr>
      <w:tblGrid>
        <w:gridCol w:w="1403"/>
        <w:gridCol w:w="2042"/>
        <w:gridCol w:w="2042"/>
        <w:gridCol w:w="2042"/>
        <w:gridCol w:w="2043"/>
      </w:tblGrid>
      <w:tr w:rsidR="00641124" w14:paraId="3310C199"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403" w:type="dxa"/>
          </w:tcPr>
          <w:p w14:paraId="510722B1" w14:textId="0FA13408" w:rsidR="00641124" w:rsidRDefault="00641124" w:rsidP="00641124">
            <w:pPr>
              <w:spacing w:before="192" w:after="192"/>
            </w:pPr>
            <w:r>
              <w:t>Joining methods</w:t>
            </w:r>
          </w:p>
        </w:tc>
        <w:tc>
          <w:tcPr>
            <w:tcW w:w="2042" w:type="dxa"/>
          </w:tcPr>
          <w:p w14:paraId="19CAB0B4" w14:textId="7F0B48F2" w:rsidR="00641124" w:rsidRDefault="00641124" w:rsidP="00641124">
            <w:pPr>
              <w:cnfStyle w:val="100000000000" w:firstRow="1" w:lastRow="0" w:firstColumn="0" w:lastColumn="0" w:oddVBand="0" w:evenVBand="0" w:oddHBand="0" w:evenHBand="0" w:firstRowFirstColumn="0" w:firstRowLastColumn="0" w:lastRowFirstColumn="0" w:lastRowLastColumn="0"/>
            </w:pPr>
            <w:r>
              <w:t>Description</w:t>
            </w:r>
          </w:p>
        </w:tc>
        <w:tc>
          <w:tcPr>
            <w:tcW w:w="2042" w:type="dxa"/>
          </w:tcPr>
          <w:p w14:paraId="0FE9990C" w14:textId="1B9EA14C" w:rsidR="00641124" w:rsidRDefault="00641124" w:rsidP="00641124">
            <w:pPr>
              <w:cnfStyle w:val="100000000000" w:firstRow="1" w:lastRow="0" w:firstColumn="0" w:lastColumn="0" w:oddVBand="0" w:evenVBand="0" w:oddHBand="0" w:evenHBand="0" w:firstRowFirstColumn="0" w:firstRowLastColumn="0" w:lastRowFirstColumn="0" w:lastRowLastColumn="0"/>
            </w:pPr>
            <w:r>
              <w:t>Examples</w:t>
            </w:r>
          </w:p>
        </w:tc>
        <w:tc>
          <w:tcPr>
            <w:tcW w:w="2042" w:type="dxa"/>
          </w:tcPr>
          <w:p w14:paraId="0FA128EB" w14:textId="62395776" w:rsidR="00641124" w:rsidRDefault="00641124" w:rsidP="00641124">
            <w:pPr>
              <w:cnfStyle w:val="100000000000" w:firstRow="1" w:lastRow="0" w:firstColumn="0" w:lastColumn="0" w:oddVBand="0" w:evenVBand="0" w:oddHBand="0" w:evenHBand="0" w:firstRowFirstColumn="0" w:firstRowLastColumn="0" w:lastRowFirstColumn="0" w:lastRowLastColumn="0"/>
            </w:pPr>
            <w:r>
              <w:t>Advantages</w:t>
            </w:r>
          </w:p>
        </w:tc>
        <w:tc>
          <w:tcPr>
            <w:tcW w:w="2043" w:type="dxa"/>
          </w:tcPr>
          <w:p w14:paraId="34AB84C1" w14:textId="2EB55485" w:rsidR="00641124" w:rsidRDefault="00641124" w:rsidP="00641124">
            <w:pPr>
              <w:cnfStyle w:val="100000000000" w:firstRow="1" w:lastRow="0" w:firstColumn="0" w:lastColumn="0" w:oddVBand="0" w:evenVBand="0" w:oddHBand="0" w:evenHBand="0" w:firstRowFirstColumn="0" w:firstRowLastColumn="0" w:lastRowFirstColumn="0" w:lastRowLastColumn="0"/>
            </w:pPr>
            <w:r>
              <w:t>disadvantages</w:t>
            </w:r>
          </w:p>
        </w:tc>
      </w:tr>
      <w:tr w:rsidR="00641124" w14:paraId="5596E0B3" w14:textId="77777777" w:rsidTr="00F90700">
        <w:trPr>
          <w:cnfStyle w:val="000000100000" w:firstRow="0" w:lastRow="0" w:firstColumn="0" w:lastColumn="0" w:oddVBand="0" w:evenVBand="0" w:oddHBand="1" w:evenHBand="0" w:firstRowFirstColumn="0" w:firstRowLastColumn="0" w:lastRowFirstColumn="0" w:lastRowLastColumn="0"/>
          <w:trHeight w:val="3125"/>
        </w:trPr>
        <w:tc>
          <w:tcPr>
            <w:cnfStyle w:val="001000000000" w:firstRow="0" w:lastRow="0" w:firstColumn="1" w:lastColumn="0" w:oddVBand="0" w:evenVBand="0" w:oddHBand="0" w:evenHBand="0" w:firstRowFirstColumn="0" w:firstRowLastColumn="0" w:lastRowFirstColumn="0" w:lastRowLastColumn="0"/>
            <w:tcW w:w="1403" w:type="dxa"/>
          </w:tcPr>
          <w:p w14:paraId="24DFCA20" w14:textId="0CF355B1" w:rsidR="00641124" w:rsidRDefault="00641124" w:rsidP="00641124">
            <w:r>
              <w:t>Mechanical</w:t>
            </w:r>
          </w:p>
        </w:tc>
        <w:tc>
          <w:tcPr>
            <w:tcW w:w="2042" w:type="dxa"/>
          </w:tcPr>
          <w:p w14:paraId="3859E24D" w14:textId="77777777" w:rsidR="00641124" w:rsidRDefault="00641124" w:rsidP="00641124">
            <w:pPr>
              <w:cnfStyle w:val="000000100000" w:firstRow="0" w:lastRow="0" w:firstColumn="0" w:lastColumn="0" w:oddVBand="0" w:evenVBand="0" w:oddHBand="1" w:evenHBand="0" w:firstRowFirstColumn="0" w:firstRowLastColumn="0" w:lastRowFirstColumn="0" w:lastRowLastColumn="0"/>
            </w:pPr>
          </w:p>
        </w:tc>
        <w:tc>
          <w:tcPr>
            <w:tcW w:w="2042" w:type="dxa"/>
          </w:tcPr>
          <w:p w14:paraId="6B4B720C" w14:textId="77777777" w:rsidR="00641124" w:rsidRDefault="00641124" w:rsidP="00641124">
            <w:pPr>
              <w:cnfStyle w:val="000000100000" w:firstRow="0" w:lastRow="0" w:firstColumn="0" w:lastColumn="0" w:oddVBand="0" w:evenVBand="0" w:oddHBand="1" w:evenHBand="0" w:firstRowFirstColumn="0" w:firstRowLastColumn="0" w:lastRowFirstColumn="0" w:lastRowLastColumn="0"/>
            </w:pPr>
          </w:p>
        </w:tc>
        <w:tc>
          <w:tcPr>
            <w:tcW w:w="2042" w:type="dxa"/>
          </w:tcPr>
          <w:p w14:paraId="48631A8A" w14:textId="77777777" w:rsidR="00641124" w:rsidRDefault="00641124" w:rsidP="00641124">
            <w:pPr>
              <w:cnfStyle w:val="000000100000" w:firstRow="0" w:lastRow="0" w:firstColumn="0" w:lastColumn="0" w:oddVBand="0" w:evenVBand="0" w:oddHBand="1" w:evenHBand="0" w:firstRowFirstColumn="0" w:firstRowLastColumn="0" w:lastRowFirstColumn="0" w:lastRowLastColumn="0"/>
            </w:pPr>
          </w:p>
        </w:tc>
        <w:tc>
          <w:tcPr>
            <w:tcW w:w="2043" w:type="dxa"/>
          </w:tcPr>
          <w:p w14:paraId="1CFDF46E" w14:textId="77777777" w:rsidR="00641124" w:rsidRDefault="00641124" w:rsidP="00641124">
            <w:pPr>
              <w:cnfStyle w:val="000000100000" w:firstRow="0" w:lastRow="0" w:firstColumn="0" w:lastColumn="0" w:oddVBand="0" w:evenVBand="0" w:oddHBand="1" w:evenHBand="0" w:firstRowFirstColumn="0" w:firstRowLastColumn="0" w:lastRowFirstColumn="0" w:lastRowLastColumn="0"/>
            </w:pPr>
          </w:p>
        </w:tc>
      </w:tr>
      <w:tr w:rsidR="00641124" w14:paraId="45E18986" w14:textId="77777777" w:rsidTr="00F90700">
        <w:trPr>
          <w:cnfStyle w:val="000000010000" w:firstRow="0" w:lastRow="0" w:firstColumn="0" w:lastColumn="0" w:oddVBand="0" w:evenVBand="0" w:oddHBand="0" w:evenHBand="1" w:firstRowFirstColumn="0" w:firstRowLastColumn="0" w:lastRowFirstColumn="0" w:lastRowLastColumn="0"/>
          <w:trHeight w:val="3125"/>
        </w:trPr>
        <w:tc>
          <w:tcPr>
            <w:cnfStyle w:val="001000000000" w:firstRow="0" w:lastRow="0" w:firstColumn="1" w:lastColumn="0" w:oddVBand="0" w:evenVBand="0" w:oddHBand="0" w:evenHBand="0" w:firstRowFirstColumn="0" w:firstRowLastColumn="0" w:lastRowFirstColumn="0" w:lastRowLastColumn="0"/>
            <w:tcW w:w="1403" w:type="dxa"/>
          </w:tcPr>
          <w:p w14:paraId="18370A79" w14:textId="3FA37244" w:rsidR="00641124" w:rsidRDefault="00641124" w:rsidP="00641124">
            <w:r>
              <w:t>Adhesive</w:t>
            </w:r>
          </w:p>
        </w:tc>
        <w:tc>
          <w:tcPr>
            <w:tcW w:w="2042" w:type="dxa"/>
          </w:tcPr>
          <w:p w14:paraId="12997676" w14:textId="77777777" w:rsidR="00641124" w:rsidRDefault="00641124" w:rsidP="00641124">
            <w:pPr>
              <w:cnfStyle w:val="000000010000" w:firstRow="0" w:lastRow="0" w:firstColumn="0" w:lastColumn="0" w:oddVBand="0" w:evenVBand="0" w:oddHBand="0" w:evenHBand="1" w:firstRowFirstColumn="0" w:firstRowLastColumn="0" w:lastRowFirstColumn="0" w:lastRowLastColumn="0"/>
            </w:pPr>
          </w:p>
        </w:tc>
        <w:tc>
          <w:tcPr>
            <w:tcW w:w="2042" w:type="dxa"/>
          </w:tcPr>
          <w:p w14:paraId="246250AE" w14:textId="77777777" w:rsidR="00641124" w:rsidRDefault="00641124" w:rsidP="00641124">
            <w:pPr>
              <w:cnfStyle w:val="000000010000" w:firstRow="0" w:lastRow="0" w:firstColumn="0" w:lastColumn="0" w:oddVBand="0" w:evenVBand="0" w:oddHBand="0" w:evenHBand="1" w:firstRowFirstColumn="0" w:firstRowLastColumn="0" w:lastRowFirstColumn="0" w:lastRowLastColumn="0"/>
            </w:pPr>
          </w:p>
        </w:tc>
        <w:tc>
          <w:tcPr>
            <w:tcW w:w="2042" w:type="dxa"/>
          </w:tcPr>
          <w:p w14:paraId="6ABDE572" w14:textId="77777777" w:rsidR="00641124" w:rsidRDefault="00641124" w:rsidP="00641124">
            <w:pPr>
              <w:cnfStyle w:val="000000010000" w:firstRow="0" w:lastRow="0" w:firstColumn="0" w:lastColumn="0" w:oddVBand="0" w:evenVBand="0" w:oddHBand="0" w:evenHBand="1" w:firstRowFirstColumn="0" w:firstRowLastColumn="0" w:lastRowFirstColumn="0" w:lastRowLastColumn="0"/>
            </w:pPr>
          </w:p>
        </w:tc>
        <w:tc>
          <w:tcPr>
            <w:tcW w:w="2043" w:type="dxa"/>
          </w:tcPr>
          <w:p w14:paraId="12183623" w14:textId="77777777" w:rsidR="00641124" w:rsidRDefault="00641124" w:rsidP="00641124">
            <w:pPr>
              <w:cnfStyle w:val="000000010000" w:firstRow="0" w:lastRow="0" w:firstColumn="0" w:lastColumn="0" w:oddVBand="0" w:evenVBand="0" w:oddHBand="0" w:evenHBand="1" w:firstRowFirstColumn="0" w:firstRowLastColumn="0" w:lastRowFirstColumn="0" w:lastRowLastColumn="0"/>
            </w:pPr>
          </w:p>
        </w:tc>
      </w:tr>
      <w:tr w:rsidR="00641124" w14:paraId="5D89690B" w14:textId="77777777" w:rsidTr="00F90700">
        <w:trPr>
          <w:cnfStyle w:val="000000100000" w:firstRow="0" w:lastRow="0" w:firstColumn="0" w:lastColumn="0" w:oddVBand="0" w:evenVBand="0" w:oddHBand="1" w:evenHBand="0" w:firstRowFirstColumn="0" w:firstRowLastColumn="0" w:lastRowFirstColumn="0" w:lastRowLastColumn="0"/>
          <w:trHeight w:val="3125"/>
        </w:trPr>
        <w:tc>
          <w:tcPr>
            <w:cnfStyle w:val="001000000000" w:firstRow="0" w:lastRow="0" w:firstColumn="1" w:lastColumn="0" w:oddVBand="0" w:evenVBand="0" w:oddHBand="0" w:evenHBand="0" w:firstRowFirstColumn="0" w:firstRowLastColumn="0" w:lastRowFirstColumn="0" w:lastRowLastColumn="0"/>
            <w:tcW w:w="1403" w:type="dxa"/>
          </w:tcPr>
          <w:p w14:paraId="7865A4FB" w14:textId="47A7152F" w:rsidR="00641124" w:rsidRDefault="00641124" w:rsidP="00641124">
            <w:r>
              <w:t>Fusion</w:t>
            </w:r>
          </w:p>
        </w:tc>
        <w:tc>
          <w:tcPr>
            <w:tcW w:w="2042" w:type="dxa"/>
          </w:tcPr>
          <w:p w14:paraId="6E772013" w14:textId="77777777" w:rsidR="00641124" w:rsidRDefault="00641124" w:rsidP="00641124">
            <w:pPr>
              <w:cnfStyle w:val="000000100000" w:firstRow="0" w:lastRow="0" w:firstColumn="0" w:lastColumn="0" w:oddVBand="0" w:evenVBand="0" w:oddHBand="1" w:evenHBand="0" w:firstRowFirstColumn="0" w:firstRowLastColumn="0" w:lastRowFirstColumn="0" w:lastRowLastColumn="0"/>
            </w:pPr>
          </w:p>
        </w:tc>
        <w:tc>
          <w:tcPr>
            <w:tcW w:w="2042" w:type="dxa"/>
          </w:tcPr>
          <w:p w14:paraId="6B167282" w14:textId="77777777" w:rsidR="00641124" w:rsidRDefault="00641124" w:rsidP="00641124">
            <w:pPr>
              <w:cnfStyle w:val="000000100000" w:firstRow="0" w:lastRow="0" w:firstColumn="0" w:lastColumn="0" w:oddVBand="0" w:evenVBand="0" w:oddHBand="1" w:evenHBand="0" w:firstRowFirstColumn="0" w:firstRowLastColumn="0" w:lastRowFirstColumn="0" w:lastRowLastColumn="0"/>
            </w:pPr>
          </w:p>
        </w:tc>
        <w:tc>
          <w:tcPr>
            <w:tcW w:w="2042" w:type="dxa"/>
          </w:tcPr>
          <w:p w14:paraId="5733DDEF" w14:textId="77777777" w:rsidR="00641124" w:rsidRDefault="00641124" w:rsidP="00641124">
            <w:pPr>
              <w:cnfStyle w:val="000000100000" w:firstRow="0" w:lastRow="0" w:firstColumn="0" w:lastColumn="0" w:oddVBand="0" w:evenVBand="0" w:oddHBand="1" w:evenHBand="0" w:firstRowFirstColumn="0" w:firstRowLastColumn="0" w:lastRowFirstColumn="0" w:lastRowLastColumn="0"/>
            </w:pPr>
          </w:p>
        </w:tc>
        <w:tc>
          <w:tcPr>
            <w:tcW w:w="2043" w:type="dxa"/>
          </w:tcPr>
          <w:p w14:paraId="7BD60BA3" w14:textId="77777777" w:rsidR="00641124" w:rsidRDefault="00641124" w:rsidP="00641124">
            <w:pPr>
              <w:cnfStyle w:val="000000100000" w:firstRow="0" w:lastRow="0" w:firstColumn="0" w:lastColumn="0" w:oddVBand="0" w:evenVBand="0" w:oddHBand="1" w:evenHBand="0" w:firstRowFirstColumn="0" w:firstRowLastColumn="0" w:lastRowFirstColumn="0" w:lastRowLastColumn="0"/>
            </w:pPr>
          </w:p>
        </w:tc>
      </w:tr>
    </w:tbl>
    <w:p w14:paraId="21FE1C25" w14:textId="173B6B50" w:rsidR="00DC5020" w:rsidRDefault="00DC5020">
      <w:r>
        <w:br w:type="page"/>
      </w:r>
    </w:p>
    <w:p w14:paraId="10984AB9" w14:textId="66690E87" w:rsidR="00DC5020" w:rsidRDefault="00DC5020" w:rsidP="00DC5020">
      <w:pPr>
        <w:pStyle w:val="Heading3"/>
      </w:pPr>
      <w:bookmarkStart w:id="36" w:name="_Toc49172841"/>
      <w:r>
        <w:lastRenderedPageBreak/>
        <w:t>Practical activity- joining methods</w:t>
      </w:r>
      <w:bookmarkEnd w:id="36"/>
    </w:p>
    <w:p w14:paraId="3D776529" w14:textId="77777777" w:rsidR="00DC5020" w:rsidRDefault="00DC5020" w:rsidP="00DC5020">
      <w:r>
        <w:t>With your group create a small section of your frame, or a triangle using hoop pine with the same dimensions that you will use for your final project. Try using different joining methods including using screws, nails, PVA glue and hot glue to assist you in deciding which joining methods you will use in the production of your water tower.</w:t>
      </w:r>
    </w:p>
    <w:p w14:paraId="2870BA73" w14:textId="77777777" w:rsidR="00DC5020" w:rsidRDefault="00DC5020" w:rsidP="00DC5020">
      <w:r>
        <w:t>Once your sample sections have had time to cure, test them under load to see which withstands the most load without failure.</w:t>
      </w:r>
    </w:p>
    <w:p w14:paraId="07AD9E7B" w14:textId="2510C902" w:rsidR="00DC5020" w:rsidRDefault="00DC5020" w:rsidP="00DC5020">
      <w:r>
        <w:rPr>
          <w:noProof/>
          <w:lang w:eastAsia="en-AU"/>
        </w:rPr>
        <w:drawing>
          <wp:inline distT="0" distB="0" distL="0" distR="0" wp14:anchorId="0FFC1025" wp14:editId="54041AAE">
            <wp:extent cx="2377434" cy="1800000"/>
            <wp:effectExtent l="0" t="0" r="4445" b="0"/>
            <wp:docPr id="19" name="Picture 19" title="Crss girder pin being put into place on the Sydney Harbor 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ossGirderPin.jpg"/>
                    <pic:cNvPicPr>
                      <a:picLocks noChangeAspect="1" noChangeArrowheads="1"/>
                    </pic:cNvPicPr>
                  </pic:nvPicPr>
                  <pic:blipFill rotWithShape="1">
                    <a:blip r:embed="rId38" cstate="hqprint">
                      <a:extLst>
                        <a:ext uri="{28A0092B-C50C-407E-A947-70E740481C1C}">
                          <a14:useLocalDpi xmlns:a14="http://schemas.microsoft.com/office/drawing/2010/main" val="0"/>
                        </a:ext>
                      </a:extLst>
                    </a:blip>
                    <a:srcRect l="8915" t="4884" r="7381" b="9643"/>
                    <a:stretch/>
                  </pic:blipFill>
                  <pic:spPr bwMode="auto">
                    <a:xfrm>
                      <a:off x="0" y="0"/>
                      <a:ext cx="2377434"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AA579DA" w14:textId="02D6B2F6" w:rsidR="00DC5020" w:rsidRDefault="00DC5020" w:rsidP="00DC5020">
      <w:pPr>
        <w:pStyle w:val="Caption"/>
      </w:pPr>
      <w:r>
        <w:t xml:space="preserve">Figure 7 Cross Girder Pin Sydney Harbour Bridge retrieved from </w:t>
      </w:r>
      <w:hyperlink r:id="rId39" w:history="1">
        <w:r w:rsidRPr="00B91403">
          <w:rPr>
            <w:rStyle w:val="Hyperlink"/>
            <w:sz w:val="22"/>
          </w:rPr>
          <w:t>bit.ly</w:t>
        </w:r>
        <w:r w:rsidRPr="00B91403">
          <w:rPr>
            <w:rStyle w:val="Hyperlink"/>
            <w:sz w:val="22"/>
          </w:rPr>
          <w:t>/</w:t>
        </w:r>
        <w:r w:rsidRPr="00B91403">
          <w:rPr>
            <w:rStyle w:val="Hyperlink"/>
            <w:sz w:val="22"/>
          </w:rPr>
          <w:t>2XDyVoO</w:t>
        </w:r>
      </w:hyperlink>
      <w:r>
        <w:t xml:space="preserve"> </w:t>
      </w:r>
    </w:p>
    <w:p w14:paraId="29405745" w14:textId="1BA45305" w:rsidR="00DC5020" w:rsidRDefault="00DC5020" w:rsidP="00DC5020">
      <w:r>
        <w:t>Answer the following questions in the space provided.</w:t>
      </w:r>
    </w:p>
    <w:p w14:paraId="2460B8F3" w14:textId="77777777" w:rsidR="00DC5020" w:rsidRDefault="00DC5020" w:rsidP="00DC5020">
      <w:r>
        <w:t>Which joining method withstood the most load? Why?</w:t>
      </w:r>
    </w:p>
    <w:tbl>
      <w:tblPr>
        <w:tblStyle w:val="Tableheader"/>
        <w:tblW w:w="9634" w:type="dxa"/>
        <w:tblLook w:val="0400" w:firstRow="0" w:lastRow="0" w:firstColumn="0" w:lastColumn="0" w:noHBand="0" w:noVBand="1"/>
        <w:tblCaption w:val="space for students to provide answer"/>
      </w:tblPr>
      <w:tblGrid>
        <w:gridCol w:w="9634"/>
      </w:tblGrid>
      <w:tr w:rsidR="00DC5020" w:rsidRPr="00641124" w14:paraId="3072F5B0" w14:textId="77777777" w:rsidTr="00DC5020">
        <w:trPr>
          <w:cnfStyle w:val="000000010000" w:firstRow="0" w:lastRow="0" w:firstColumn="0" w:lastColumn="0" w:oddVBand="0" w:evenVBand="0" w:oddHBand="0" w:evenHBand="1" w:firstRowFirstColumn="0" w:firstRowLastColumn="0" w:lastRowFirstColumn="0" w:lastRowLastColumn="0"/>
          <w:trHeight w:val="1571"/>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27FEB4E" w14:textId="77777777" w:rsidR="00DC5020" w:rsidRPr="00641124" w:rsidRDefault="00DC5020" w:rsidP="0033366C"/>
        </w:tc>
      </w:tr>
    </w:tbl>
    <w:p w14:paraId="45B4533E" w14:textId="6B2E9409" w:rsidR="00DC5020" w:rsidRDefault="00DC5020" w:rsidP="00DC5020">
      <w:r>
        <w:t>Which joining method withstood the least load? Why?</w:t>
      </w:r>
    </w:p>
    <w:tbl>
      <w:tblPr>
        <w:tblStyle w:val="Tableheader"/>
        <w:tblW w:w="9634" w:type="dxa"/>
        <w:tblLook w:val="0400" w:firstRow="0" w:lastRow="0" w:firstColumn="0" w:lastColumn="0" w:noHBand="0" w:noVBand="1"/>
        <w:tblCaption w:val="space for students to provide answer"/>
      </w:tblPr>
      <w:tblGrid>
        <w:gridCol w:w="9634"/>
      </w:tblGrid>
      <w:tr w:rsidR="00DC5020" w:rsidRPr="00641124" w14:paraId="7F53E155" w14:textId="77777777" w:rsidTr="00DC5020">
        <w:trPr>
          <w:cnfStyle w:val="000000010000" w:firstRow="0" w:lastRow="0" w:firstColumn="0" w:lastColumn="0" w:oddVBand="0" w:evenVBand="0" w:oddHBand="0" w:evenHBand="1" w:firstRowFirstColumn="0" w:firstRowLastColumn="0" w:lastRowFirstColumn="0" w:lastRowLastColumn="0"/>
          <w:trHeight w:val="154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19D0EE55" w14:textId="77777777" w:rsidR="00DC5020" w:rsidRPr="00641124" w:rsidRDefault="00DC5020" w:rsidP="0033366C"/>
        </w:tc>
      </w:tr>
    </w:tbl>
    <w:p w14:paraId="0AF98AD4" w14:textId="1ABB4077" w:rsidR="00DC5020" w:rsidRDefault="00DC5020" w:rsidP="00DC5020">
      <w:r>
        <w:t>Which joining method/s will you apply in your final design?</w:t>
      </w:r>
    </w:p>
    <w:tbl>
      <w:tblPr>
        <w:tblStyle w:val="Tableheader"/>
        <w:tblW w:w="9634" w:type="dxa"/>
        <w:tblLook w:val="0400" w:firstRow="0" w:lastRow="0" w:firstColumn="0" w:lastColumn="0" w:noHBand="0" w:noVBand="1"/>
        <w:tblCaption w:val="space for students to provide answer"/>
      </w:tblPr>
      <w:tblGrid>
        <w:gridCol w:w="9634"/>
      </w:tblGrid>
      <w:tr w:rsidR="00DC5020" w:rsidRPr="00641124" w14:paraId="6E379980" w14:textId="77777777" w:rsidTr="00DC5020">
        <w:trPr>
          <w:cnfStyle w:val="000000010000" w:firstRow="0" w:lastRow="0" w:firstColumn="0" w:lastColumn="0" w:oddVBand="0" w:evenVBand="0" w:oddHBand="0" w:evenHBand="1" w:firstRowFirstColumn="0" w:firstRowLastColumn="0" w:lastRowFirstColumn="0" w:lastRowLastColumn="0"/>
          <w:trHeight w:val="1561"/>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64E203D" w14:textId="77777777" w:rsidR="00DC5020" w:rsidRPr="00641124" w:rsidRDefault="00DC5020" w:rsidP="0033366C"/>
        </w:tc>
      </w:tr>
    </w:tbl>
    <w:p w14:paraId="518EF416" w14:textId="77777777" w:rsidR="00DC5020" w:rsidRDefault="00DC5020">
      <w:r>
        <w:br w:type="page"/>
      </w:r>
    </w:p>
    <w:p w14:paraId="441B77F5" w14:textId="6DA9DB65" w:rsidR="00DC5020" w:rsidRPr="00DC5020" w:rsidRDefault="00DC5020" w:rsidP="00DC5020">
      <w:pPr>
        <w:pStyle w:val="Heading2"/>
      </w:pPr>
      <w:bookmarkStart w:id="37" w:name="_Toc49172842"/>
      <w:r w:rsidRPr="00DC5020">
        <w:lastRenderedPageBreak/>
        <w:t>Construction diary</w:t>
      </w:r>
      <w:bookmarkEnd w:id="37"/>
    </w:p>
    <w:p w14:paraId="1CA4C3E9" w14:textId="07BF3C6C" w:rsidR="00DC5020" w:rsidRDefault="00DC5020" w:rsidP="00DC5020">
      <w:r>
        <w:t>Use the following pages as a diary to document the construction of your project. Make note of skills and knowledge gained, challenges faced and successes.</w:t>
      </w:r>
    </w:p>
    <w:tbl>
      <w:tblPr>
        <w:tblStyle w:val="Tableheader"/>
        <w:tblW w:w="9622" w:type="dxa"/>
        <w:tblInd w:w="-30" w:type="dxa"/>
        <w:tblLook w:val="04A0" w:firstRow="1" w:lastRow="0" w:firstColumn="1" w:lastColumn="0" w:noHBand="0" w:noVBand="1"/>
        <w:tblCaption w:val="construction diary"/>
        <w:tblDescription w:val="space for students to document their process of construction."/>
      </w:tblPr>
      <w:tblGrid>
        <w:gridCol w:w="1134"/>
        <w:gridCol w:w="8488"/>
      </w:tblGrid>
      <w:tr w:rsidR="00DC5020" w14:paraId="457EBA87" w14:textId="77777777" w:rsidTr="00F90700">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134" w:type="dxa"/>
          </w:tcPr>
          <w:p w14:paraId="10DF3E75" w14:textId="0974F8A4" w:rsidR="00DC5020" w:rsidRDefault="00DC5020" w:rsidP="00DC5020">
            <w:pPr>
              <w:spacing w:before="192" w:after="192"/>
            </w:pPr>
            <w:r>
              <w:t>Date</w:t>
            </w:r>
          </w:p>
        </w:tc>
        <w:tc>
          <w:tcPr>
            <w:tcW w:w="8488" w:type="dxa"/>
          </w:tcPr>
          <w:p w14:paraId="5F6BCC05" w14:textId="2E649EA9" w:rsidR="00DC5020" w:rsidRDefault="00DC5020" w:rsidP="00DC5020">
            <w:pPr>
              <w:cnfStyle w:val="100000000000" w:firstRow="1" w:lastRow="0" w:firstColumn="0" w:lastColumn="0" w:oddVBand="0" w:evenVBand="0" w:oddHBand="0" w:evenHBand="0" w:firstRowFirstColumn="0" w:firstRowLastColumn="0" w:lastRowFirstColumn="0" w:lastRowLastColumn="0"/>
            </w:pPr>
            <w:r>
              <w:t>description</w:t>
            </w:r>
          </w:p>
        </w:tc>
      </w:tr>
      <w:tr w:rsidR="00DC5020" w14:paraId="1F6A6510" w14:textId="77777777" w:rsidTr="00F90700">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29C6974C" w14:textId="603F53AB" w:rsidR="00DC5020" w:rsidRDefault="00F90700" w:rsidP="00DC5020">
            <w:r>
              <w:t>__/__/__</w:t>
            </w:r>
          </w:p>
        </w:tc>
        <w:tc>
          <w:tcPr>
            <w:tcW w:w="8488" w:type="dxa"/>
          </w:tcPr>
          <w:p w14:paraId="42A718AC" w14:textId="77777777" w:rsidR="00DC5020" w:rsidRDefault="00DC5020" w:rsidP="00DC5020">
            <w:pPr>
              <w:cnfStyle w:val="000000100000" w:firstRow="0" w:lastRow="0" w:firstColumn="0" w:lastColumn="0" w:oddVBand="0" w:evenVBand="0" w:oddHBand="1" w:evenHBand="0" w:firstRowFirstColumn="0" w:firstRowLastColumn="0" w:lastRowFirstColumn="0" w:lastRowLastColumn="0"/>
            </w:pPr>
          </w:p>
        </w:tc>
      </w:tr>
      <w:tr w:rsidR="00DC5020" w14:paraId="69580FB0" w14:textId="77777777" w:rsidTr="00F90700">
        <w:trPr>
          <w:cnfStyle w:val="000000010000" w:firstRow="0" w:lastRow="0" w:firstColumn="0" w:lastColumn="0" w:oddVBand="0" w:evenVBand="0" w:oddHBand="0" w:evenHBand="1"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4FB3E3D7" w14:textId="29D8444E" w:rsidR="00DC5020" w:rsidRDefault="00F90700" w:rsidP="00DC5020">
            <w:r>
              <w:t>__/__/__</w:t>
            </w:r>
          </w:p>
        </w:tc>
        <w:tc>
          <w:tcPr>
            <w:tcW w:w="8488" w:type="dxa"/>
          </w:tcPr>
          <w:p w14:paraId="43387E74" w14:textId="77777777" w:rsidR="00DC5020" w:rsidRDefault="00DC5020" w:rsidP="00DC5020">
            <w:pPr>
              <w:cnfStyle w:val="000000010000" w:firstRow="0" w:lastRow="0" w:firstColumn="0" w:lastColumn="0" w:oddVBand="0" w:evenVBand="0" w:oddHBand="0" w:evenHBand="1" w:firstRowFirstColumn="0" w:firstRowLastColumn="0" w:lastRowFirstColumn="0" w:lastRowLastColumn="0"/>
            </w:pPr>
          </w:p>
        </w:tc>
      </w:tr>
      <w:tr w:rsidR="00DC5020" w14:paraId="67DFB29B" w14:textId="77777777" w:rsidTr="00F90700">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725ED430" w14:textId="7AA64FA5" w:rsidR="00DC5020" w:rsidRDefault="00F90700" w:rsidP="00DC5020">
            <w:r>
              <w:t>__/__/__</w:t>
            </w:r>
          </w:p>
        </w:tc>
        <w:tc>
          <w:tcPr>
            <w:tcW w:w="8488" w:type="dxa"/>
          </w:tcPr>
          <w:p w14:paraId="3AFF1BF1" w14:textId="77777777" w:rsidR="00DC5020" w:rsidRDefault="00DC5020" w:rsidP="00DC5020">
            <w:pPr>
              <w:cnfStyle w:val="000000100000" w:firstRow="0" w:lastRow="0" w:firstColumn="0" w:lastColumn="0" w:oddVBand="0" w:evenVBand="0" w:oddHBand="1" w:evenHBand="0" w:firstRowFirstColumn="0" w:firstRowLastColumn="0" w:lastRowFirstColumn="0" w:lastRowLastColumn="0"/>
            </w:pPr>
          </w:p>
        </w:tc>
      </w:tr>
      <w:tr w:rsidR="00DC5020" w14:paraId="7E438605" w14:textId="77777777" w:rsidTr="00F90700">
        <w:trPr>
          <w:cnfStyle w:val="000000010000" w:firstRow="0" w:lastRow="0" w:firstColumn="0" w:lastColumn="0" w:oddVBand="0" w:evenVBand="0" w:oddHBand="0" w:evenHBand="1"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0BD3DE25" w14:textId="3281BB91" w:rsidR="00DC5020" w:rsidRDefault="00F90700" w:rsidP="00DC5020">
            <w:r>
              <w:t>__/__/__</w:t>
            </w:r>
          </w:p>
        </w:tc>
        <w:tc>
          <w:tcPr>
            <w:tcW w:w="8488" w:type="dxa"/>
          </w:tcPr>
          <w:p w14:paraId="59FDF241" w14:textId="77777777" w:rsidR="00DC5020" w:rsidRDefault="00DC5020" w:rsidP="00DC5020">
            <w:pPr>
              <w:cnfStyle w:val="000000010000" w:firstRow="0" w:lastRow="0" w:firstColumn="0" w:lastColumn="0" w:oddVBand="0" w:evenVBand="0" w:oddHBand="0" w:evenHBand="1" w:firstRowFirstColumn="0" w:firstRowLastColumn="0" w:lastRowFirstColumn="0" w:lastRowLastColumn="0"/>
            </w:pPr>
          </w:p>
        </w:tc>
      </w:tr>
      <w:tr w:rsidR="00DC5020" w14:paraId="766F5F2D" w14:textId="77777777" w:rsidTr="00F90700">
        <w:trPr>
          <w:cnfStyle w:val="000000100000" w:firstRow="0" w:lastRow="0" w:firstColumn="0" w:lastColumn="0" w:oddVBand="0" w:evenVBand="0" w:oddHBand="1" w:evenHBand="0" w:firstRowFirstColumn="0" w:firstRowLastColumn="0" w:lastRowFirstColumn="0" w:lastRowLastColumn="0"/>
          <w:trHeight w:val="2308"/>
        </w:trPr>
        <w:tc>
          <w:tcPr>
            <w:cnfStyle w:val="001000000000" w:firstRow="0" w:lastRow="0" w:firstColumn="1" w:lastColumn="0" w:oddVBand="0" w:evenVBand="0" w:oddHBand="0" w:evenHBand="0" w:firstRowFirstColumn="0" w:firstRowLastColumn="0" w:lastRowFirstColumn="0" w:lastRowLastColumn="0"/>
            <w:tcW w:w="1134" w:type="dxa"/>
          </w:tcPr>
          <w:p w14:paraId="7F7968EC" w14:textId="7BB310BC" w:rsidR="00DC5020" w:rsidRDefault="00F90700" w:rsidP="00DC5020">
            <w:r>
              <w:t>__/__/__</w:t>
            </w:r>
          </w:p>
        </w:tc>
        <w:tc>
          <w:tcPr>
            <w:tcW w:w="8488" w:type="dxa"/>
          </w:tcPr>
          <w:p w14:paraId="6FBB105B" w14:textId="77777777" w:rsidR="00DC5020" w:rsidRDefault="00DC5020" w:rsidP="00DC5020">
            <w:pPr>
              <w:cnfStyle w:val="000000100000" w:firstRow="0" w:lastRow="0" w:firstColumn="0" w:lastColumn="0" w:oddVBand="0" w:evenVBand="0" w:oddHBand="1" w:evenHBand="0" w:firstRowFirstColumn="0" w:firstRowLastColumn="0" w:lastRowFirstColumn="0" w:lastRowLastColumn="0"/>
            </w:pPr>
          </w:p>
        </w:tc>
      </w:tr>
      <w:tr w:rsidR="00DC5020" w14:paraId="57052754" w14:textId="77777777" w:rsidTr="00F90700">
        <w:trPr>
          <w:cnfStyle w:val="000000010000" w:firstRow="0" w:lastRow="0" w:firstColumn="0" w:lastColumn="0" w:oddVBand="0" w:evenVBand="0" w:oddHBand="0" w:evenHBand="1"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29A345BF" w14:textId="6E0C31E3" w:rsidR="00DC5020" w:rsidRDefault="00F90700" w:rsidP="00DC5020">
            <w:r>
              <w:lastRenderedPageBreak/>
              <w:t>__/__/__</w:t>
            </w:r>
          </w:p>
        </w:tc>
        <w:tc>
          <w:tcPr>
            <w:tcW w:w="8488" w:type="dxa"/>
          </w:tcPr>
          <w:p w14:paraId="77B788B9" w14:textId="77777777" w:rsidR="00DC5020" w:rsidRDefault="00DC5020" w:rsidP="00DC5020">
            <w:pPr>
              <w:cnfStyle w:val="000000010000" w:firstRow="0" w:lastRow="0" w:firstColumn="0" w:lastColumn="0" w:oddVBand="0" w:evenVBand="0" w:oddHBand="0" w:evenHBand="1" w:firstRowFirstColumn="0" w:firstRowLastColumn="0" w:lastRowFirstColumn="0" w:lastRowLastColumn="0"/>
            </w:pPr>
          </w:p>
        </w:tc>
      </w:tr>
      <w:tr w:rsidR="00DC5020" w14:paraId="62057E99" w14:textId="77777777" w:rsidTr="00F90700">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7BC2A0BF" w14:textId="08C5604E" w:rsidR="00DC5020" w:rsidRDefault="00F90700" w:rsidP="00DC5020">
            <w:r>
              <w:t>__/__/__</w:t>
            </w:r>
          </w:p>
        </w:tc>
        <w:tc>
          <w:tcPr>
            <w:tcW w:w="8488" w:type="dxa"/>
          </w:tcPr>
          <w:p w14:paraId="749DBA6B" w14:textId="77777777" w:rsidR="00DC5020" w:rsidRDefault="00DC5020" w:rsidP="00DC5020">
            <w:pPr>
              <w:cnfStyle w:val="000000100000" w:firstRow="0" w:lastRow="0" w:firstColumn="0" w:lastColumn="0" w:oddVBand="0" w:evenVBand="0" w:oddHBand="1" w:evenHBand="0" w:firstRowFirstColumn="0" w:firstRowLastColumn="0" w:lastRowFirstColumn="0" w:lastRowLastColumn="0"/>
            </w:pPr>
          </w:p>
        </w:tc>
      </w:tr>
      <w:tr w:rsidR="00DC5020" w14:paraId="63BE0CE0" w14:textId="77777777" w:rsidTr="00F90700">
        <w:trPr>
          <w:cnfStyle w:val="000000010000" w:firstRow="0" w:lastRow="0" w:firstColumn="0" w:lastColumn="0" w:oddVBand="0" w:evenVBand="0" w:oddHBand="0" w:evenHBand="1"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50CEB399" w14:textId="707011B2" w:rsidR="00DC5020" w:rsidRDefault="00F90700" w:rsidP="00DC5020">
            <w:r>
              <w:t>__/__/__</w:t>
            </w:r>
          </w:p>
        </w:tc>
        <w:tc>
          <w:tcPr>
            <w:tcW w:w="8488" w:type="dxa"/>
          </w:tcPr>
          <w:p w14:paraId="24CCE6C6" w14:textId="77777777" w:rsidR="00DC5020" w:rsidRDefault="00DC5020" w:rsidP="00DC5020">
            <w:pPr>
              <w:cnfStyle w:val="000000010000" w:firstRow="0" w:lastRow="0" w:firstColumn="0" w:lastColumn="0" w:oddVBand="0" w:evenVBand="0" w:oddHBand="0" w:evenHBand="1" w:firstRowFirstColumn="0" w:firstRowLastColumn="0" w:lastRowFirstColumn="0" w:lastRowLastColumn="0"/>
            </w:pPr>
          </w:p>
        </w:tc>
      </w:tr>
      <w:tr w:rsidR="00DC5020" w14:paraId="0D3930CE" w14:textId="77777777" w:rsidTr="00F90700">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604EE463" w14:textId="695BFF16" w:rsidR="00DC5020" w:rsidRDefault="00F90700" w:rsidP="00DC5020">
            <w:r>
              <w:t>__/__/__</w:t>
            </w:r>
          </w:p>
        </w:tc>
        <w:tc>
          <w:tcPr>
            <w:tcW w:w="8488" w:type="dxa"/>
          </w:tcPr>
          <w:p w14:paraId="4D9CA37F" w14:textId="77777777" w:rsidR="00DC5020" w:rsidRDefault="00DC5020" w:rsidP="00DC5020">
            <w:pPr>
              <w:cnfStyle w:val="000000100000" w:firstRow="0" w:lastRow="0" w:firstColumn="0" w:lastColumn="0" w:oddVBand="0" w:evenVBand="0" w:oddHBand="1" w:evenHBand="0" w:firstRowFirstColumn="0" w:firstRowLastColumn="0" w:lastRowFirstColumn="0" w:lastRowLastColumn="0"/>
            </w:pPr>
          </w:p>
        </w:tc>
      </w:tr>
      <w:tr w:rsidR="00DC5020" w14:paraId="124CD86E" w14:textId="77777777" w:rsidTr="00F90700">
        <w:trPr>
          <w:cnfStyle w:val="000000010000" w:firstRow="0" w:lastRow="0" w:firstColumn="0" w:lastColumn="0" w:oddVBand="0" w:evenVBand="0" w:oddHBand="0" w:evenHBand="1"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134" w:type="dxa"/>
          </w:tcPr>
          <w:p w14:paraId="69D2692A" w14:textId="38FFE755" w:rsidR="00DC5020" w:rsidRDefault="00F90700" w:rsidP="00DC5020">
            <w:r>
              <w:t>__/__/__</w:t>
            </w:r>
          </w:p>
        </w:tc>
        <w:tc>
          <w:tcPr>
            <w:tcW w:w="8488" w:type="dxa"/>
          </w:tcPr>
          <w:p w14:paraId="48196BE4" w14:textId="77777777" w:rsidR="00DC5020" w:rsidRDefault="00DC5020" w:rsidP="00DC5020">
            <w:pPr>
              <w:cnfStyle w:val="000000010000" w:firstRow="0" w:lastRow="0" w:firstColumn="0" w:lastColumn="0" w:oddVBand="0" w:evenVBand="0" w:oddHBand="0" w:evenHBand="1" w:firstRowFirstColumn="0" w:firstRowLastColumn="0" w:lastRowFirstColumn="0" w:lastRowLastColumn="0"/>
            </w:pPr>
          </w:p>
        </w:tc>
      </w:tr>
    </w:tbl>
    <w:p w14:paraId="505DBF8E" w14:textId="77777777" w:rsidR="00F35715" w:rsidRDefault="00F35715" w:rsidP="00DC5020"/>
    <w:p w14:paraId="56B10AA9" w14:textId="77777777" w:rsidR="00F35715" w:rsidRDefault="00F35715">
      <w:r>
        <w:br w:type="page"/>
      </w:r>
    </w:p>
    <w:p w14:paraId="21FEADB5" w14:textId="77777777" w:rsidR="00F35715" w:rsidRDefault="00F35715" w:rsidP="00F35715">
      <w:pPr>
        <w:pStyle w:val="Heading2"/>
      </w:pPr>
      <w:bookmarkStart w:id="38" w:name="_Toc49172843"/>
      <w:r>
        <w:lastRenderedPageBreak/>
        <w:t>Skyscrapers</w:t>
      </w:r>
      <w:bookmarkEnd w:id="38"/>
    </w:p>
    <w:p w14:paraId="425AC09C" w14:textId="10DA575E" w:rsidR="00F35715" w:rsidRDefault="00F35715" w:rsidP="00F35715">
      <w:r w:rsidRPr="00F35715">
        <w:t>The Burj Khalifa is currently the world’s tallest building. However, it would not have been possible to build this giant without steady progressions in the fields of engineering and science. Some key inventions/innovations that have led to the construction of this structure are listed below. For each of the inventions find when it was first invented/implemented and the impact it had on skyscraper construction.</w:t>
      </w:r>
    </w:p>
    <w:p w14:paraId="23565EB5" w14:textId="243E47F8" w:rsidR="00E6015F" w:rsidRPr="00F35715" w:rsidRDefault="00E6015F" w:rsidP="00C81D64">
      <w:pPr>
        <w:pStyle w:val="FeatureBox2"/>
        <w:spacing w:before="0" w:line="240" w:lineRule="auto"/>
      </w:pPr>
      <w:r w:rsidRPr="00E6015F">
        <w:rPr>
          <w:rStyle w:val="Strong"/>
        </w:rPr>
        <w:t>Teacher note</w:t>
      </w:r>
      <w:r>
        <w:t>: suggestion solution provided.</w:t>
      </w:r>
    </w:p>
    <w:tbl>
      <w:tblPr>
        <w:tblStyle w:val="Tableheader"/>
        <w:tblW w:w="9751" w:type="dxa"/>
        <w:tblLook w:val="04A0" w:firstRow="1" w:lastRow="0" w:firstColumn="1" w:lastColumn="0" w:noHBand="0" w:noVBand="1"/>
        <w:tblCaption w:val="skyscraper research"/>
      </w:tblPr>
      <w:tblGrid>
        <w:gridCol w:w="1955"/>
        <w:gridCol w:w="7796"/>
      </w:tblGrid>
      <w:tr w:rsidR="00F35715" w:rsidRPr="00F35715" w14:paraId="4FA8EDC1" w14:textId="77777777" w:rsidTr="00C81D64">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955" w:type="dxa"/>
          </w:tcPr>
          <w:p w14:paraId="11EE2D43" w14:textId="77777777" w:rsidR="00F35715" w:rsidRPr="00F35715" w:rsidRDefault="00F35715" w:rsidP="0033366C">
            <w:pPr>
              <w:spacing w:before="192" w:after="192"/>
            </w:pPr>
            <w:r w:rsidRPr="00F35715">
              <w:t>Invention</w:t>
            </w:r>
          </w:p>
        </w:tc>
        <w:tc>
          <w:tcPr>
            <w:tcW w:w="7796" w:type="dxa"/>
          </w:tcPr>
          <w:p w14:paraId="794B0FC5" w14:textId="77777777" w:rsidR="00F35715" w:rsidRPr="00F35715" w:rsidRDefault="00F35715" w:rsidP="0033366C">
            <w:pPr>
              <w:cnfStyle w:val="100000000000" w:firstRow="1" w:lastRow="0" w:firstColumn="0" w:lastColumn="0" w:oddVBand="0" w:evenVBand="0" w:oddHBand="0" w:evenHBand="0" w:firstRowFirstColumn="0" w:firstRowLastColumn="0" w:lastRowFirstColumn="0" w:lastRowLastColumn="0"/>
            </w:pPr>
            <w:r w:rsidRPr="00F35715">
              <w:t>Research</w:t>
            </w:r>
          </w:p>
        </w:tc>
      </w:tr>
      <w:tr w:rsidR="00684B6C" w:rsidRPr="00F35715" w14:paraId="4860F1A4" w14:textId="77777777" w:rsidTr="00C81D64">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955" w:type="dxa"/>
          </w:tcPr>
          <w:p w14:paraId="1EB5E240" w14:textId="77777777" w:rsidR="00684B6C" w:rsidRPr="00F35715" w:rsidRDefault="00684B6C" w:rsidP="00684B6C">
            <w:r w:rsidRPr="00F35715">
              <w:t>Safety elevator</w:t>
            </w:r>
          </w:p>
        </w:tc>
        <w:tc>
          <w:tcPr>
            <w:tcW w:w="7796" w:type="dxa"/>
            <w:vAlign w:val="top"/>
          </w:tcPr>
          <w:p w14:paraId="42B5829F" w14:textId="7669B1E0" w:rsidR="00684B6C" w:rsidRPr="00F35715" w:rsidRDefault="00684B6C" w:rsidP="00684B6C">
            <w:pPr>
              <w:cnfStyle w:val="000000100000" w:firstRow="0" w:lastRow="0" w:firstColumn="0" w:lastColumn="0" w:oddVBand="0" w:evenVBand="0" w:oddHBand="1" w:evenHBand="0" w:firstRowFirstColumn="0" w:firstRowLastColumn="0" w:lastRowFirstColumn="0" w:lastRowLastColumn="0"/>
            </w:pPr>
            <w:r w:rsidRPr="00C87F04">
              <w:t>Invented in 1852 by Elisha Otis. First public elevator installed in New York in 1874. The safety elevator made skyscrapers logistically possible. Originally the bottom floor of multi-story buildings were the most expensive as people did not want to walk up stairs, but the invention of the safety elevator flipped this and made the top floors the prime re</w:t>
            </w:r>
            <w:r w:rsidR="00C81D64">
              <w:t>al estate.</w:t>
            </w:r>
          </w:p>
        </w:tc>
      </w:tr>
      <w:tr w:rsidR="00684B6C" w:rsidRPr="00F35715" w14:paraId="4AE20CC7" w14:textId="77777777" w:rsidTr="00C81D64">
        <w:trPr>
          <w:cnfStyle w:val="000000010000" w:firstRow="0" w:lastRow="0" w:firstColumn="0" w:lastColumn="0" w:oddVBand="0" w:evenVBand="0" w:oddHBand="0" w:evenHBand="1" w:firstRowFirstColumn="0" w:firstRowLastColumn="0" w:lastRowFirstColumn="0" w:lastRowLastColumn="0"/>
          <w:trHeight w:val="1572"/>
        </w:trPr>
        <w:tc>
          <w:tcPr>
            <w:cnfStyle w:val="001000000000" w:firstRow="0" w:lastRow="0" w:firstColumn="1" w:lastColumn="0" w:oddVBand="0" w:evenVBand="0" w:oddHBand="0" w:evenHBand="0" w:firstRowFirstColumn="0" w:firstRowLastColumn="0" w:lastRowFirstColumn="0" w:lastRowLastColumn="0"/>
            <w:tcW w:w="1955" w:type="dxa"/>
          </w:tcPr>
          <w:p w14:paraId="4A22FF4A" w14:textId="77777777" w:rsidR="00684B6C" w:rsidRPr="00F35715" w:rsidRDefault="00684B6C" w:rsidP="00684B6C">
            <w:r w:rsidRPr="00F35715">
              <w:t>Steel-skeleton construction (research the Home Insurance Building Chicago)</w:t>
            </w:r>
          </w:p>
        </w:tc>
        <w:tc>
          <w:tcPr>
            <w:tcW w:w="7796" w:type="dxa"/>
            <w:vAlign w:val="top"/>
          </w:tcPr>
          <w:p w14:paraId="3BA88423" w14:textId="1FFEB0A9" w:rsidR="00684B6C" w:rsidRPr="00F35715" w:rsidRDefault="00684B6C" w:rsidP="00C81D64">
            <w:pPr>
              <w:cnfStyle w:val="000000010000" w:firstRow="0" w:lastRow="0" w:firstColumn="0" w:lastColumn="0" w:oddVBand="0" w:evenVBand="0" w:oddHBand="0" w:evenHBand="1" w:firstRowFirstColumn="0" w:firstRowLastColumn="0" w:lastRowFirstColumn="0" w:lastRowLastColumn="0"/>
            </w:pPr>
            <w:r w:rsidRPr="00C87F04">
              <w:t xml:space="preserve">The Home Insurance Building designed by William Le Baron Jenney in 1884 was the first tall building to be supported by a fireproof structural steel frame, which included reinforced concrete. Prior to the use of the steel structural frame, multi-story buildings were made from stone, which is limited to certain heights as it will eventually collapse under its own weight, or have walls so thick at the base that there is no room for people. </w:t>
            </w:r>
          </w:p>
        </w:tc>
      </w:tr>
      <w:tr w:rsidR="00684B6C" w:rsidRPr="00F35715" w14:paraId="71555AFB" w14:textId="77777777" w:rsidTr="00C81D64">
        <w:trPr>
          <w:cnfStyle w:val="000000100000" w:firstRow="0" w:lastRow="0" w:firstColumn="0" w:lastColumn="0" w:oddVBand="0" w:evenVBand="0" w:oddHBand="1" w:evenHBand="0" w:firstRowFirstColumn="0" w:firstRowLastColumn="0" w:lastRowFirstColumn="0" w:lastRowLastColumn="0"/>
          <w:trHeight w:val="1572"/>
        </w:trPr>
        <w:tc>
          <w:tcPr>
            <w:cnfStyle w:val="001000000000" w:firstRow="0" w:lastRow="0" w:firstColumn="1" w:lastColumn="0" w:oddVBand="0" w:evenVBand="0" w:oddHBand="0" w:evenHBand="0" w:firstRowFirstColumn="0" w:firstRowLastColumn="0" w:lastRowFirstColumn="0" w:lastRowLastColumn="0"/>
            <w:tcW w:w="1955" w:type="dxa"/>
          </w:tcPr>
          <w:p w14:paraId="5D1114DE" w14:textId="77777777" w:rsidR="00684B6C" w:rsidRPr="00F35715" w:rsidRDefault="00684B6C" w:rsidP="00684B6C">
            <w:r w:rsidRPr="00F35715">
              <w:t>Air conditioning</w:t>
            </w:r>
          </w:p>
        </w:tc>
        <w:tc>
          <w:tcPr>
            <w:tcW w:w="7796" w:type="dxa"/>
          </w:tcPr>
          <w:p w14:paraId="735A7C09" w14:textId="73542E1E" w:rsidR="00684B6C" w:rsidRPr="00F35715" w:rsidRDefault="00684B6C" w:rsidP="00684B6C">
            <w:pPr>
              <w:cnfStyle w:val="000000100000" w:firstRow="0" w:lastRow="0" w:firstColumn="0" w:lastColumn="0" w:oddVBand="0" w:evenVBand="0" w:oddHBand="1" w:evenHBand="0" w:firstRowFirstColumn="0" w:firstRowLastColumn="0" w:lastRowFirstColumn="0" w:lastRowLastColumn="0"/>
            </w:pPr>
            <w:r w:rsidRPr="00C87F04">
              <w:t>The first electrical air conditioning unit was invented by Willis Carrier in 1902. The first high rise building to implement this technology is recognized as the Milam building in San Antonio, Texas. The air conditioner paved the way for a new design of skyscrapers where a curtain wall made primarily of glass was implemented allowing for more light to enter the building, however, without the assistance of air conditioning the building would essentially become and oven.</w:t>
            </w:r>
          </w:p>
        </w:tc>
      </w:tr>
      <w:tr w:rsidR="00684B6C" w:rsidRPr="00F35715" w14:paraId="33672C6A" w14:textId="77777777" w:rsidTr="00C81D64">
        <w:trPr>
          <w:cnfStyle w:val="000000010000" w:firstRow="0" w:lastRow="0" w:firstColumn="0" w:lastColumn="0" w:oddVBand="0" w:evenVBand="0" w:oddHBand="0" w:evenHBand="1" w:firstRowFirstColumn="0" w:firstRowLastColumn="0" w:lastRowFirstColumn="0" w:lastRowLastColumn="0"/>
          <w:trHeight w:val="1572"/>
        </w:trPr>
        <w:tc>
          <w:tcPr>
            <w:cnfStyle w:val="001000000000" w:firstRow="0" w:lastRow="0" w:firstColumn="1" w:lastColumn="0" w:oddVBand="0" w:evenVBand="0" w:oddHBand="0" w:evenHBand="0" w:firstRowFirstColumn="0" w:firstRowLastColumn="0" w:lastRowFirstColumn="0" w:lastRowLastColumn="0"/>
            <w:tcW w:w="1955" w:type="dxa"/>
          </w:tcPr>
          <w:p w14:paraId="729036CF" w14:textId="77777777" w:rsidR="00684B6C" w:rsidRPr="00F35715" w:rsidRDefault="00684B6C" w:rsidP="00684B6C">
            <w:r w:rsidRPr="00F35715">
              <w:t>Kangaroo crane (jumping crane)</w:t>
            </w:r>
          </w:p>
        </w:tc>
        <w:tc>
          <w:tcPr>
            <w:tcW w:w="7796" w:type="dxa"/>
          </w:tcPr>
          <w:p w14:paraId="21938522" w14:textId="3E9C88EA" w:rsidR="00684B6C" w:rsidRPr="00F35715" w:rsidRDefault="00684B6C" w:rsidP="00684B6C">
            <w:pPr>
              <w:cnfStyle w:val="000000010000" w:firstRow="0" w:lastRow="0" w:firstColumn="0" w:lastColumn="0" w:oddVBand="0" w:evenVBand="0" w:oddHBand="0" w:evenHBand="1" w:firstRowFirstColumn="0" w:firstRowLastColumn="0" w:lastRowFirstColumn="0" w:lastRowLastColumn="0"/>
            </w:pPr>
            <w:r w:rsidRPr="00C87F04">
              <w:t>The Kangaroo Crane (FAVCO climbing crane) was invented by two Australians, Ted and Eric Favelle in 1962. Kangaroo cranes are unique in that they are able to raise themselves as the buildings they work on increase in height. They are anchored by a long leg which runs down an elevator shaft of the building they are constructing. The Kangaroo Crane has been involved with projects such as The World Trade Centre in 1966, Taipei 101 in 1999 and the Burj Khalifa in 2004.</w:t>
            </w:r>
          </w:p>
        </w:tc>
      </w:tr>
      <w:tr w:rsidR="00684B6C" w:rsidRPr="00F35715" w14:paraId="467395EB" w14:textId="77777777" w:rsidTr="00C81D64">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955" w:type="dxa"/>
          </w:tcPr>
          <w:p w14:paraId="181FA7CA" w14:textId="77777777" w:rsidR="00684B6C" w:rsidRPr="00F35715" w:rsidRDefault="00684B6C" w:rsidP="00684B6C">
            <w:r w:rsidRPr="00F35715">
              <w:t>Reinforced concrete</w:t>
            </w:r>
          </w:p>
        </w:tc>
        <w:tc>
          <w:tcPr>
            <w:tcW w:w="7796" w:type="dxa"/>
          </w:tcPr>
          <w:p w14:paraId="1174BC97" w14:textId="64BDAC28" w:rsidR="00684B6C" w:rsidRPr="00F35715" w:rsidRDefault="00684B6C" w:rsidP="00684B6C">
            <w:pPr>
              <w:cnfStyle w:val="000000100000" w:firstRow="0" w:lastRow="0" w:firstColumn="0" w:lastColumn="0" w:oddVBand="0" w:evenVBand="0" w:oddHBand="1" w:evenHBand="0" w:firstRowFirstColumn="0" w:firstRowLastColumn="0" w:lastRowFirstColumn="0" w:lastRowLastColumn="0"/>
            </w:pPr>
            <w:r w:rsidRPr="00C87F04">
              <w:t>The first iron reinforced concrete building application was in 1853 by François Coignet who built a four story house in the suburbs of Paris. The Ingalls Building, built in 1903 in Cincinnati, Ohio was the world’s first skyscraper built from steel reinforced concrete. At 16 stories tall is surpassed the next tallest steel reinforced concrete structure by 10 stories. Steel reinforced concrete is arguably the most widely used material in modern day construction.</w:t>
            </w:r>
          </w:p>
        </w:tc>
      </w:tr>
      <w:tr w:rsidR="00684B6C" w:rsidRPr="00F35715" w14:paraId="63513913" w14:textId="77777777" w:rsidTr="00C81D64">
        <w:trPr>
          <w:cnfStyle w:val="000000010000" w:firstRow="0" w:lastRow="0" w:firstColumn="0" w:lastColumn="0" w:oddVBand="0" w:evenVBand="0" w:oddHBand="0" w:evenHBand="1"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1955" w:type="dxa"/>
          </w:tcPr>
          <w:p w14:paraId="5B4B2087" w14:textId="77777777" w:rsidR="00684B6C" w:rsidRPr="00F35715" w:rsidRDefault="00684B6C" w:rsidP="00684B6C">
            <w:r w:rsidRPr="00F35715">
              <w:t>Bessemer process</w:t>
            </w:r>
          </w:p>
        </w:tc>
        <w:tc>
          <w:tcPr>
            <w:tcW w:w="7796" w:type="dxa"/>
            <w:vAlign w:val="top"/>
          </w:tcPr>
          <w:p w14:paraId="6C2BB1CF" w14:textId="578FA037" w:rsidR="00684B6C" w:rsidRPr="00F35715" w:rsidRDefault="00684B6C" w:rsidP="00684B6C">
            <w:pPr>
              <w:cnfStyle w:val="000000010000" w:firstRow="0" w:lastRow="0" w:firstColumn="0" w:lastColumn="0" w:oddVBand="0" w:evenVBand="0" w:oddHBand="0" w:evenHBand="1" w:firstRowFirstColumn="0" w:firstRowLastColumn="0" w:lastRowFirstColumn="0" w:lastRowLastColumn="0"/>
            </w:pPr>
            <w:r w:rsidRPr="00684B6C">
              <w:t>Invented by Henry Bessemer in 1855, the Bessemer Process was the first inexpensive industrial process for the mass production of steel from molten pig iron before the development of the open hearth furnace. This sparked the push toward use of steel frame skeletons in skyscraper construction.</w:t>
            </w:r>
          </w:p>
        </w:tc>
      </w:tr>
    </w:tbl>
    <w:p w14:paraId="32C9BB72" w14:textId="77777777" w:rsidR="00F35715" w:rsidRDefault="00F35715">
      <w:r>
        <w:br w:type="page"/>
      </w:r>
    </w:p>
    <w:p w14:paraId="58394DBD" w14:textId="77777777" w:rsidR="00F35715" w:rsidRDefault="00F35715" w:rsidP="00F35715">
      <w:pPr>
        <w:pStyle w:val="Heading3"/>
      </w:pPr>
      <w:bookmarkStart w:id="39" w:name="_Toc49172844"/>
      <w:r>
        <w:lastRenderedPageBreak/>
        <w:t>The Burj Khalifa</w:t>
      </w:r>
      <w:bookmarkEnd w:id="39"/>
    </w:p>
    <w:p w14:paraId="29683FE0" w14:textId="051CDA36" w:rsidR="00F35715" w:rsidRDefault="00F35715" w:rsidP="00F35715">
      <w:r>
        <w:t xml:space="preserve">Visit the Burj Khalifa’s official website </w:t>
      </w:r>
      <w:hyperlink r:id="rId40" w:history="1">
        <w:r w:rsidRPr="00B91403">
          <w:rPr>
            <w:rStyle w:val="Hyperlink"/>
          </w:rPr>
          <w:t>burjkhalifa.ae/en/</w:t>
        </w:r>
      </w:hyperlink>
    </w:p>
    <w:p w14:paraId="1F6743A7" w14:textId="0685B54C" w:rsidR="00F35715" w:rsidRDefault="00F35715" w:rsidP="00F35715">
      <w:r>
        <w:t>Navigate the website to find information about the Burj Khalifa and complete the table below.</w:t>
      </w:r>
    </w:p>
    <w:p w14:paraId="28B92F86" w14:textId="77777777" w:rsidR="00E6015F" w:rsidRPr="00F35715" w:rsidRDefault="00E6015F" w:rsidP="00E6015F">
      <w:pPr>
        <w:pStyle w:val="FeatureBox2"/>
      </w:pPr>
      <w:r w:rsidRPr="00E6015F">
        <w:rPr>
          <w:rStyle w:val="Strong"/>
        </w:rPr>
        <w:t>Teacher note</w:t>
      </w:r>
      <w:r>
        <w:t>: suggestion solution provided.</w:t>
      </w:r>
    </w:p>
    <w:tbl>
      <w:tblPr>
        <w:tblStyle w:val="Tableheader"/>
        <w:tblW w:w="0" w:type="auto"/>
        <w:tblLook w:val="04A0" w:firstRow="1" w:lastRow="0" w:firstColumn="1" w:lastColumn="0" w:noHBand="0" w:noVBand="1"/>
        <w:tblCaption w:val="Burj Khalifa"/>
        <w:tblDescription w:val="research notes on the Burj Khalifa"/>
      </w:tblPr>
      <w:tblGrid>
        <w:gridCol w:w="3514"/>
        <w:gridCol w:w="6058"/>
      </w:tblGrid>
      <w:tr w:rsidR="00F35715" w:rsidRPr="00F35715" w14:paraId="0BA7F5CB" w14:textId="77777777" w:rsidTr="00E6015F">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514" w:type="dxa"/>
          </w:tcPr>
          <w:p w14:paraId="08E7F5A4" w14:textId="1A68E37A" w:rsidR="00F35715" w:rsidRPr="00F35715" w:rsidRDefault="00F35715" w:rsidP="0033366C">
            <w:pPr>
              <w:spacing w:before="192" w:after="192"/>
            </w:pPr>
            <w:r w:rsidRPr="00F35715">
              <w:t>The Burj Khalifa</w:t>
            </w:r>
          </w:p>
        </w:tc>
        <w:tc>
          <w:tcPr>
            <w:tcW w:w="6058" w:type="dxa"/>
          </w:tcPr>
          <w:p w14:paraId="45C758D6" w14:textId="1EC20093" w:rsidR="00F35715" w:rsidRPr="00F35715" w:rsidRDefault="00F35715" w:rsidP="0033366C">
            <w:pPr>
              <w:cnfStyle w:val="100000000000" w:firstRow="1" w:lastRow="0" w:firstColumn="0" w:lastColumn="0" w:oddVBand="0" w:evenVBand="0" w:oddHBand="0" w:evenHBand="0" w:firstRowFirstColumn="0" w:firstRowLastColumn="0" w:lastRowFirstColumn="0" w:lastRowLastColumn="0"/>
            </w:pPr>
            <w:r>
              <w:t>Information</w:t>
            </w:r>
          </w:p>
        </w:tc>
      </w:tr>
      <w:tr w:rsidR="00684B6C" w:rsidRPr="00F35715" w14:paraId="6B8036C8" w14:textId="77777777" w:rsidTr="00FF4EBF">
        <w:trPr>
          <w:cnfStyle w:val="000000100000" w:firstRow="0" w:lastRow="0" w:firstColumn="0" w:lastColumn="0" w:oddVBand="0" w:evenVBand="0" w:oddHBand="1" w:evenHBand="0" w:firstRowFirstColumn="0" w:firstRowLastColumn="0" w:lastRowFirstColumn="0" w:lastRowLastColumn="0"/>
          <w:trHeight w:val="785"/>
        </w:trPr>
        <w:tc>
          <w:tcPr>
            <w:cnfStyle w:val="001000000000" w:firstRow="0" w:lastRow="0" w:firstColumn="1" w:lastColumn="0" w:oddVBand="0" w:evenVBand="0" w:oddHBand="0" w:evenHBand="0" w:firstRowFirstColumn="0" w:firstRowLastColumn="0" w:lastRowFirstColumn="0" w:lastRowLastColumn="0"/>
            <w:tcW w:w="3514" w:type="dxa"/>
          </w:tcPr>
          <w:p w14:paraId="458D1D60" w14:textId="47375526" w:rsidR="00684B6C" w:rsidRPr="00F35715" w:rsidRDefault="00684B6C" w:rsidP="00684B6C">
            <w:r w:rsidRPr="00F35715">
              <w:t>Height</w:t>
            </w:r>
            <w:r>
              <w:t>:</w:t>
            </w:r>
          </w:p>
        </w:tc>
        <w:tc>
          <w:tcPr>
            <w:tcW w:w="6058" w:type="dxa"/>
            <w:vAlign w:val="top"/>
          </w:tcPr>
          <w:p w14:paraId="51ACC14B" w14:textId="466BDF06" w:rsidR="00684B6C" w:rsidRPr="00F35715" w:rsidRDefault="00684B6C" w:rsidP="00684B6C">
            <w:pPr>
              <w:cnfStyle w:val="000000100000" w:firstRow="0" w:lastRow="0" w:firstColumn="0" w:lastColumn="0" w:oddVBand="0" w:evenVBand="0" w:oddHBand="1" w:evenHBand="0" w:firstRowFirstColumn="0" w:firstRowLastColumn="0" w:lastRowFirstColumn="0" w:lastRowLastColumn="0"/>
            </w:pPr>
            <w:r w:rsidRPr="00695986">
              <w:t>828 metres</w:t>
            </w:r>
          </w:p>
        </w:tc>
      </w:tr>
      <w:tr w:rsidR="00684B6C" w:rsidRPr="00F35715" w14:paraId="1041360B" w14:textId="77777777" w:rsidTr="00FF4EBF">
        <w:trPr>
          <w:cnfStyle w:val="000000010000" w:firstRow="0" w:lastRow="0" w:firstColumn="0" w:lastColumn="0" w:oddVBand="0" w:evenVBand="0" w:oddHBand="0" w:evenHBand="1" w:firstRowFirstColumn="0" w:firstRowLastColumn="0" w:lastRowFirstColumn="0" w:lastRowLastColumn="0"/>
          <w:trHeight w:val="785"/>
        </w:trPr>
        <w:tc>
          <w:tcPr>
            <w:cnfStyle w:val="001000000000" w:firstRow="0" w:lastRow="0" w:firstColumn="1" w:lastColumn="0" w:oddVBand="0" w:evenVBand="0" w:oddHBand="0" w:evenHBand="0" w:firstRowFirstColumn="0" w:firstRowLastColumn="0" w:lastRowFirstColumn="0" w:lastRowLastColumn="0"/>
            <w:tcW w:w="3514" w:type="dxa"/>
          </w:tcPr>
          <w:p w14:paraId="004B1D99" w14:textId="72A0C37C" w:rsidR="00684B6C" w:rsidRPr="00F35715" w:rsidRDefault="00684B6C" w:rsidP="00684B6C">
            <w:r w:rsidRPr="00F35715">
              <w:t>Number of stories:</w:t>
            </w:r>
          </w:p>
        </w:tc>
        <w:tc>
          <w:tcPr>
            <w:tcW w:w="6058" w:type="dxa"/>
            <w:vAlign w:val="top"/>
          </w:tcPr>
          <w:p w14:paraId="5CBB15D3" w14:textId="3357D47A" w:rsidR="00684B6C" w:rsidRPr="00F35715" w:rsidRDefault="00684B6C" w:rsidP="00684B6C">
            <w:pPr>
              <w:cnfStyle w:val="000000010000" w:firstRow="0" w:lastRow="0" w:firstColumn="0" w:lastColumn="0" w:oddVBand="0" w:evenVBand="0" w:oddHBand="0" w:evenHBand="1" w:firstRowFirstColumn="0" w:firstRowLastColumn="0" w:lastRowFirstColumn="0" w:lastRowLastColumn="0"/>
            </w:pPr>
            <w:r w:rsidRPr="00695986">
              <w:t>160 Stories</w:t>
            </w:r>
          </w:p>
        </w:tc>
      </w:tr>
      <w:tr w:rsidR="00684B6C" w:rsidRPr="00F35715" w14:paraId="05427713" w14:textId="77777777" w:rsidTr="00FF4EBF">
        <w:trPr>
          <w:cnfStyle w:val="000000100000" w:firstRow="0" w:lastRow="0" w:firstColumn="0" w:lastColumn="0" w:oddVBand="0" w:evenVBand="0" w:oddHBand="1" w:evenHBand="0" w:firstRowFirstColumn="0" w:firstRowLastColumn="0" w:lastRowFirstColumn="0" w:lastRowLastColumn="0"/>
          <w:trHeight w:val="785"/>
        </w:trPr>
        <w:tc>
          <w:tcPr>
            <w:cnfStyle w:val="001000000000" w:firstRow="0" w:lastRow="0" w:firstColumn="1" w:lastColumn="0" w:oddVBand="0" w:evenVBand="0" w:oddHBand="0" w:evenHBand="0" w:firstRowFirstColumn="0" w:firstRowLastColumn="0" w:lastRowFirstColumn="0" w:lastRowLastColumn="0"/>
            <w:tcW w:w="3514" w:type="dxa"/>
          </w:tcPr>
          <w:p w14:paraId="30C27D02" w14:textId="77777777" w:rsidR="00684B6C" w:rsidRPr="00F35715" w:rsidRDefault="00684B6C" w:rsidP="00684B6C">
            <w:r w:rsidRPr="00F35715">
              <w:t>Cubic metres of concrete used in foundation:</w:t>
            </w:r>
          </w:p>
        </w:tc>
        <w:tc>
          <w:tcPr>
            <w:tcW w:w="6058" w:type="dxa"/>
            <w:vAlign w:val="top"/>
          </w:tcPr>
          <w:p w14:paraId="3042945D" w14:textId="4B7F2A5B" w:rsidR="00684B6C" w:rsidRPr="00F35715" w:rsidRDefault="00684B6C" w:rsidP="00684B6C">
            <w:pPr>
              <w:cnfStyle w:val="000000100000" w:firstRow="0" w:lastRow="0" w:firstColumn="0" w:lastColumn="0" w:oddVBand="0" w:evenVBand="0" w:oddHBand="1" w:evenHBand="0" w:firstRowFirstColumn="0" w:firstRowLastColumn="0" w:lastRowFirstColumn="0" w:lastRowLastColumn="0"/>
            </w:pPr>
            <w:r w:rsidRPr="00695986">
              <w:t>45 000m3</w:t>
            </w:r>
          </w:p>
        </w:tc>
      </w:tr>
      <w:tr w:rsidR="00684B6C" w:rsidRPr="00F35715" w14:paraId="4944B2B1" w14:textId="77777777" w:rsidTr="00FF4EBF">
        <w:trPr>
          <w:cnfStyle w:val="000000010000" w:firstRow="0" w:lastRow="0" w:firstColumn="0" w:lastColumn="0" w:oddVBand="0" w:evenVBand="0" w:oddHBand="0" w:evenHBand="1" w:firstRowFirstColumn="0" w:firstRowLastColumn="0" w:lastRowFirstColumn="0" w:lastRowLastColumn="0"/>
          <w:trHeight w:val="785"/>
        </w:trPr>
        <w:tc>
          <w:tcPr>
            <w:cnfStyle w:val="001000000000" w:firstRow="0" w:lastRow="0" w:firstColumn="1" w:lastColumn="0" w:oddVBand="0" w:evenVBand="0" w:oddHBand="0" w:evenHBand="0" w:firstRowFirstColumn="0" w:firstRowLastColumn="0" w:lastRowFirstColumn="0" w:lastRowLastColumn="0"/>
            <w:tcW w:w="3514" w:type="dxa"/>
          </w:tcPr>
          <w:p w14:paraId="61DECBB9" w14:textId="77777777" w:rsidR="00684B6C" w:rsidRPr="00F35715" w:rsidRDefault="00684B6C" w:rsidP="00684B6C">
            <w:r w:rsidRPr="00F35715">
              <w:t>Cubic metres of concrete used total:</w:t>
            </w:r>
          </w:p>
        </w:tc>
        <w:tc>
          <w:tcPr>
            <w:tcW w:w="6058" w:type="dxa"/>
            <w:vAlign w:val="top"/>
          </w:tcPr>
          <w:p w14:paraId="3B3A5E69" w14:textId="6888BD52" w:rsidR="00684B6C" w:rsidRPr="00F35715" w:rsidRDefault="00684B6C" w:rsidP="00684B6C">
            <w:pPr>
              <w:cnfStyle w:val="000000010000" w:firstRow="0" w:lastRow="0" w:firstColumn="0" w:lastColumn="0" w:oddVBand="0" w:evenVBand="0" w:oddHBand="0" w:evenHBand="1" w:firstRowFirstColumn="0" w:firstRowLastColumn="0" w:lastRowFirstColumn="0" w:lastRowLastColumn="0"/>
            </w:pPr>
            <w:r w:rsidRPr="00695986">
              <w:t>330 000m3</w:t>
            </w:r>
          </w:p>
        </w:tc>
      </w:tr>
      <w:tr w:rsidR="00684B6C" w:rsidRPr="00F35715" w14:paraId="1F1EEE75" w14:textId="77777777" w:rsidTr="00FF4EBF">
        <w:trPr>
          <w:cnfStyle w:val="000000100000" w:firstRow="0" w:lastRow="0" w:firstColumn="0" w:lastColumn="0" w:oddVBand="0" w:evenVBand="0" w:oddHBand="1" w:evenHBand="0" w:firstRowFirstColumn="0" w:firstRowLastColumn="0" w:lastRowFirstColumn="0" w:lastRowLastColumn="0"/>
          <w:trHeight w:val="785"/>
        </w:trPr>
        <w:tc>
          <w:tcPr>
            <w:cnfStyle w:val="001000000000" w:firstRow="0" w:lastRow="0" w:firstColumn="1" w:lastColumn="0" w:oddVBand="0" w:evenVBand="0" w:oddHBand="0" w:evenHBand="0" w:firstRowFirstColumn="0" w:firstRowLastColumn="0" w:lastRowFirstColumn="0" w:lastRowLastColumn="0"/>
            <w:tcW w:w="3514" w:type="dxa"/>
          </w:tcPr>
          <w:p w14:paraId="6B881441" w14:textId="77777777" w:rsidR="00684B6C" w:rsidRPr="00F35715" w:rsidRDefault="00684B6C" w:rsidP="00684B6C">
            <w:r w:rsidRPr="00F35715">
              <w:t>Total man hours for construction:</w:t>
            </w:r>
          </w:p>
        </w:tc>
        <w:tc>
          <w:tcPr>
            <w:tcW w:w="6058" w:type="dxa"/>
            <w:vAlign w:val="top"/>
          </w:tcPr>
          <w:p w14:paraId="5E7DE74A" w14:textId="60D3F1F1" w:rsidR="00684B6C" w:rsidRPr="00F35715" w:rsidRDefault="00684B6C" w:rsidP="00684B6C">
            <w:pPr>
              <w:cnfStyle w:val="000000100000" w:firstRow="0" w:lastRow="0" w:firstColumn="0" w:lastColumn="0" w:oddVBand="0" w:evenVBand="0" w:oddHBand="1" w:evenHBand="0" w:firstRowFirstColumn="0" w:firstRowLastColumn="0" w:lastRowFirstColumn="0" w:lastRowLastColumn="0"/>
            </w:pPr>
            <w:r w:rsidRPr="00695986">
              <w:t>22 000 000 man hours</w:t>
            </w:r>
          </w:p>
        </w:tc>
      </w:tr>
      <w:tr w:rsidR="00684B6C" w:rsidRPr="00F35715" w14:paraId="0B7160E9" w14:textId="77777777" w:rsidTr="00FF4EBF">
        <w:trPr>
          <w:cnfStyle w:val="000000010000" w:firstRow="0" w:lastRow="0" w:firstColumn="0" w:lastColumn="0" w:oddVBand="0" w:evenVBand="0" w:oddHBand="0" w:evenHBand="1" w:firstRowFirstColumn="0" w:firstRowLastColumn="0" w:lastRowFirstColumn="0" w:lastRowLastColumn="0"/>
          <w:trHeight w:val="785"/>
        </w:trPr>
        <w:tc>
          <w:tcPr>
            <w:cnfStyle w:val="001000000000" w:firstRow="0" w:lastRow="0" w:firstColumn="1" w:lastColumn="0" w:oddVBand="0" w:evenVBand="0" w:oddHBand="0" w:evenHBand="0" w:firstRowFirstColumn="0" w:firstRowLastColumn="0" w:lastRowFirstColumn="0" w:lastRowLastColumn="0"/>
            <w:tcW w:w="3514" w:type="dxa"/>
          </w:tcPr>
          <w:p w14:paraId="00AEB98D" w14:textId="77777777" w:rsidR="00684B6C" w:rsidRPr="00F35715" w:rsidRDefault="00684B6C" w:rsidP="00684B6C">
            <w:r w:rsidRPr="00F35715">
              <w:t>Record for vertical pumping of concrete:</w:t>
            </w:r>
          </w:p>
        </w:tc>
        <w:tc>
          <w:tcPr>
            <w:tcW w:w="6058" w:type="dxa"/>
            <w:vAlign w:val="top"/>
          </w:tcPr>
          <w:p w14:paraId="4A110ECB" w14:textId="3DF58DC2" w:rsidR="00684B6C" w:rsidRPr="00F35715" w:rsidRDefault="00684B6C" w:rsidP="00684B6C">
            <w:pPr>
              <w:cnfStyle w:val="000000010000" w:firstRow="0" w:lastRow="0" w:firstColumn="0" w:lastColumn="0" w:oddVBand="0" w:evenVBand="0" w:oddHBand="0" w:evenHBand="1" w:firstRowFirstColumn="0" w:firstRowLastColumn="0" w:lastRowFirstColumn="0" w:lastRowLastColumn="0"/>
            </w:pPr>
            <w:r w:rsidRPr="00695986">
              <w:t>601 metres</w:t>
            </w:r>
          </w:p>
        </w:tc>
      </w:tr>
      <w:tr w:rsidR="00684B6C" w:rsidRPr="00F35715" w14:paraId="75D2BD32" w14:textId="77777777" w:rsidTr="00FF4EBF">
        <w:trPr>
          <w:cnfStyle w:val="000000100000" w:firstRow="0" w:lastRow="0" w:firstColumn="0" w:lastColumn="0" w:oddVBand="0" w:evenVBand="0" w:oddHBand="1" w:evenHBand="0" w:firstRowFirstColumn="0" w:firstRowLastColumn="0" w:lastRowFirstColumn="0" w:lastRowLastColumn="0"/>
          <w:trHeight w:val="785"/>
        </w:trPr>
        <w:tc>
          <w:tcPr>
            <w:cnfStyle w:val="001000000000" w:firstRow="0" w:lastRow="0" w:firstColumn="1" w:lastColumn="0" w:oddVBand="0" w:evenVBand="0" w:oddHBand="0" w:evenHBand="0" w:firstRowFirstColumn="0" w:firstRowLastColumn="0" w:lastRowFirstColumn="0" w:lastRowLastColumn="0"/>
            <w:tcW w:w="3514" w:type="dxa"/>
          </w:tcPr>
          <w:p w14:paraId="179F7D73" w14:textId="77777777" w:rsidR="00684B6C" w:rsidRPr="00F35715" w:rsidRDefault="00684B6C" w:rsidP="00684B6C">
            <w:r w:rsidRPr="00F35715">
              <w:t>Total weight of rebar used:</w:t>
            </w:r>
          </w:p>
        </w:tc>
        <w:tc>
          <w:tcPr>
            <w:tcW w:w="6058" w:type="dxa"/>
            <w:vAlign w:val="top"/>
          </w:tcPr>
          <w:p w14:paraId="5C9C5E19" w14:textId="104C11D6" w:rsidR="00684B6C" w:rsidRPr="00F35715" w:rsidRDefault="00684B6C" w:rsidP="00684B6C">
            <w:pPr>
              <w:cnfStyle w:val="000000100000" w:firstRow="0" w:lastRow="0" w:firstColumn="0" w:lastColumn="0" w:oddVBand="0" w:evenVBand="0" w:oddHBand="1" w:evenHBand="0" w:firstRowFirstColumn="0" w:firstRowLastColumn="0" w:lastRowFirstColumn="0" w:lastRowLastColumn="0"/>
            </w:pPr>
            <w:r w:rsidRPr="00695986">
              <w:t>31 400 tonnes</w:t>
            </w:r>
          </w:p>
        </w:tc>
      </w:tr>
      <w:tr w:rsidR="00684B6C" w:rsidRPr="00F35715" w14:paraId="691F016A" w14:textId="77777777" w:rsidTr="00FF4EBF">
        <w:trPr>
          <w:cnfStyle w:val="000000010000" w:firstRow="0" w:lastRow="0" w:firstColumn="0" w:lastColumn="0" w:oddVBand="0" w:evenVBand="0" w:oddHBand="0" w:evenHBand="1" w:firstRowFirstColumn="0" w:firstRowLastColumn="0" w:lastRowFirstColumn="0" w:lastRowLastColumn="0"/>
          <w:trHeight w:val="785"/>
        </w:trPr>
        <w:tc>
          <w:tcPr>
            <w:cnfStyle w:val="001000000000" w:firstRow="0" w:lastRow="0" w:firstColumn="1" w:lastColumn="0" w:oddVBand="0" w:evenVBand="0" w:oddHBand="0" w:evenHBand="0" w:firstRowFirstColumn="0" w:firstRowLastColumn="0" w:lastRowFirstColumn="0" w:lastRowLastColumn="0"/>
            <w:tcW w:w="3514" w:type="dxa"/>
          </w:tcPr>
          <w:p w14:paraId="30B11862" w14:textId="77777777" w:rsidR="00684B6C" w:rsidRPr="00F35715" w:rsidRDefault="00684B6C" w:rsidP="00684B6C">
            <w:r w:rsidRPr="00F35715">
              <w:t>Time to construct excavation to opening:</w:t>
            </w:r>
          </w:p>
        </w:tc>
        <w:tc>
          <w:tcPr>
            <w:tcW w:w="6058" w:type="dxa"/>
            <w:vAlign w:val="top"/>
          </w:tcPr>
          <w:p w14:paraId="15012CC3" w14:textId="515507B9" w:rsidR="00684B6C" w:rsidRPr="00F35715" w:rsidRDefault="00684B6C" w:rsidP="00684B6C">
            <w:pPr>
              <w:cnfStyle w:val="000000010000" w:firstRow="0" w:lastRow="0" w:firstColumn="0" w:lastColumn="0" w:oddVBand="0" w:evenVBand="0" w:oddHBand="0" w:evenHBand="1" w:firstRowFirstColumn="0" w:firstRowLastColumn="0" w:lastRowFirstColumn="0" w:lastRowLastColumn="0"/>
            </w:pPr>
            <w:r w:rsidRPr="00695986">
              <w:t>6 years</w:t>
            </w:r>
          </w:p>
        </w:tc>
      </w:tr>
      <w:tr w:rsidR="00684B6C" w:rsidRPr="00F35715" w14:paraId="20E7011C" w14:textId="77777777" w:rsidTr="00FF4EBF">
        <w:trPr>
          <w:cnfStyle w:val="000000100000" w:firstRow="0" w:lastRow="0" w:firstColumn="0" w:lastColumn="0" w:oddVBand="0" w:evenVBand="0" w:oddHBand="1" w:evenHBand="0" w:firstRowFirstColumn="0" w:firstRowLastColumn="0" w:lastRowFirstColumn="0" w:lastRowLastColumn="0"/>
          <w:trHeight w:val="785"/>
        </w:trPr>
        <w:tc>
          <w:tcPr>
            <w:cnfStyle w:val="001000000000" w:firstRow="0" w:lastRow="0" w:firstColumn="1" w:lastColumn="0" w:oddVBand="0" w:evenVBand="0" w:oddHBand="0" w:evenHBand="0" w:firstRowFirstColumn="0" w:firstRowLastColumn="0" w:lastRowFirstColumn="0" w:lastRowLastColumn="0"/>
            <w:tcW w:w="3514" w:type="dxa"/>
          </w:tcPr>
          <w:p w14:paraId="658631C6" w14:textId="77777777" w:rsidR="00684B6C" w:rsidRPr="00F35715" w:rsidRDefault="00684B6C" w:rsidP="00684B6C">
            <w:r w:rsidRPr="00F35715">
              <w:t>Total number of glass panels used in cladding:</w:t>
            </w:r>
          </w:p>
        </w:tc>
        <w:tc>
          <w:tcPr>
            <w:tcW w:w="6058" w:type="dxa"/>
            <w:vAlign w:val="top"/>
          </w:tcPr>
          <w:p w14:paraId="683052D7" w14:textId="46161AE6" w:rsidR="00684B6C" w:rsidRPr="00F35715" w:rsidRDefault="00684B6C" w:rsidP="00684B6C">
            <w:pPr>
              <w:cnfStyle w:val="000000100000" w:firstRow="0" w:lastRow="0" w:firstColumn="0" w:lastColumn="0" w:oddVBand="0" w:evenVBand="0" w:oddHBand="1" w:evenHBand="0" w:firstRowFirstColumn="0" w:firstRowLastColumn="0" w:lastRowFirstColumn="0" w:lastRowLastColumn="0"/>
            </w:pPr>
            <w:r w:rsidRPr="00695986">
              <w:t>26 000 glass panels</w:t>
            </w:r>
          </w:p>
        </w:tc>
      </w:tr>
      <w:tr w:rsidR="00684B6C" w:rsidRPr="00F35715" w14:paraId="5AD5FBE6" w14:textId="77777777" w:rsidTr="00FF4EBF">
        <w:trPr>
          <w:cnfStyle w:val="000000010000" w:firstRow="0" w:lastRow="0" w:firstColumn="0" w:lastColumn="0" w:oddVBand="0" w:evenVBand="0" w:oddHBand="0" w:evenHBand="1" w:firstRowFirstColumn="0" w:firstRowLastColumn="0" w:lastRowFirstColumn="0" w:lastRowLastColumn="0"/>
          <w:trHeight w:val="785"/>
        </w:trPr>
        <w:tc>
          <w:tcPr>
            <w:cnfStyle w:val="001000000000" w:firstRow="0" w:lastRow="0" w:firstColumn="1" w:lastColumn="0" w:oddVBand="0" w:evenVBand="0" w:oddHBand="0" w:evenHBand="0" w:firstRowFirstColumn="0" w:firstRowLastColumn="0" w:lastRowFirstColumn="0" w:lastRowLastColumn="0"/>
            <w:tcW w:w="3514" w:type="dxa"/>
          </w:tcPr>
          <w:p w14:paraId="59226470" w14:textId="77777777" w:rsidR="00684B6C" w:rsidRPr="00F35715" w:rsidRDefault="00684B6C" w:rsidP="00684B6C">
            <w:r w:rsidRPr="00F35715">
              <w:t>Water used per day:</w:t>
            </w:r>
          </w:p>
        </w:tc>
        <w:tc>
          <w:tcPr>
            <w:tcW w:w="6058" w:type="dxa"/>
            <w:vAlign w:val="top"/>
          </w:tcPr>
          <w:p w14:paraId="177411A7" w14:textId="5912C976" w:rsidR="00684B6C" w:rsidRPr="00F35715" w:rsidRDefault="00684B6C" w:rsidP="00684B6C">
            <w:pPr>
              <w:cnfStyle w:val="000000010000" w:firstRow="0" w:lastRow="0" w:firstColumn="0" w:lastColumn="0" w:oddVBand="0" w:evenVBand="0" w:oddHBand="0" w:evenHBand="1" w:firstRowFirstColumn="0" w:firstRowLastColumn="0" w:lastRowFirstColumn="0" w:lastRowLastColumn="0"/>
            </w:pPr>
            <w:r w:rsidRPr="00695986">
              <w:t>946 000 litres</w:t>
            </w:r>
          </w:p>
        </w:tc>
      </w:tr>
      <w:tr w:rsidR="00684B6C" w:rsidRPr="00F35715" w14:paraId="0A016F7E" w14:textId="77777777" w:rsidTr="00FF4EBF">
        <w:trPr>
          <w:cnfStyle w:val="000000100000" w:firstRow="0" w:lastRow="0" w:firstColumn="0" w:lastColumn="0" w:oddVBand="0" w:evenVBand="0" w:oddHBand="1" w:evenHBand="0" w:firstRowFirstColumn="0" w:firstRowLastColumn="0" w:lastRowFirstColumn="0" w:lastRowLastColumn="0"/>
          <w:trHeight w:val="785"/>
        </w:trPr>
        <w:tc>
          <w:tcPr>
            <w:cnfStyle w:val="001000000000" w:firstRow="0" w:lastRow="0" w:firstColumn="1" w:lastColumn="0" w:oddVBand="0" w:evenVBand="0" w:oddHBand="0" w:evenHBand="0" w:firstRowFirstColumn="0" w:firstRowLastColumn="0" w:lastRowFirstColumn="0" w:lastRowLastColumn="0"/>
            <w:tcW w:w="3514" w:type="dxa"/>
          </w:tcPr>
          <w:p w14:paraId="5E2D844A" w14:textId="77777777" w:rsidR="00684B6C" w:rsidRPr="00F35715" w:rsidRDefault="00684B6C" w:rsidP="00684B6C">
            <w:r w:rsidRPr="00F35715">
              <w:t>Total number of elevators:</w:t>
            </w:r>
          </w:p>
        </w:tc>
        <w:tc>
          <w:tcPr>
            <w:tcW w:w="6058" w:type="dxa"/>
            <w:vAlign w:val="top"/>
          </w:tcPr>
          <w:p w14:paraId="1338EDA4" w14:textId="40C7A0E3" w:rsidR="00684B6C" w:rsidRPr="00F35715" w:rsidRDefault="00684B6C" w:rsidP="00684B6C">
            <w:pPr>
              <w:cnfStyle w:val="000000100000" w:firstRow="0" w:lastRow="0" w:firstColumn="0" w:lastColumn="0" w:oddVBand="0" w:evenVBand="0" w:oddHBand="1" w:evenHBand="0" w:firstRowFirstColumn="0" w:firstRowLastColumn="0" w:lastRowFirstColumn="0" w:lastRowLastColumn="0"/>
            </w:pPr>
            <w:r w:rsidRPr="00695986">
              <w:t>57</w:t>
            </w:r>
          </w:p>
        </w:tc>
      </w:tr>
    </w:tbl>
    <w:p w14:paraId="3428E7E1" w14:textId="77777777" w:rsidR="00F35715" w:rsidRDefault="00F35715">
      <w:r>
        <w:br w:type="page"/>
      </w:r>
    </w:p>
    <w:p w14:paraId="37023928" w14:textId="36F30222" w:rsidR="00C47075" w:rsidRDefault="00C47075" w:rsidP="00C47075">
      <w:pPr>
        <w:pStyle w:val="Heading2"/>
      </w:pPr>
      <w:bookmarkStart w:id="40" w:name="_Toc49172845"/>
      <w:r>
        <w:lastRenderedPageBreak/>
        <w:t>Landmark structure</w:t>
      </w:r>
      <w:bookmarkEnd w:id="40"/>
    </w:p>
    <w:p w14:paraId="6B577BE9" w14:textId="77777777" w:rsidR="00C47075" w:rsidRDefault="00C47075" w:rsidP="00C47075">
      <w:r>
        <w:t>You are required to research a landmark structure of your choice. You can choose whatever type of structure you want, but consider choosing something that relates to the project you have been working on.</w:t>
      </w:r>
    </w:p>
    <w:p w14:paraId="16398552" w14:textId="77777777" w:rsidR="00C47075" w:rsidRDefault="00C47075" w:rsidP="00C47075">
      <w:r>
        <w:t>You will need to identify what it is, where it is, the type and method of construction and the challenges that engineers may have faced at the time, as well as how they were able to overcome those challenges in order to complete the project. Include references of where you found the information.</w:t>
      </w:r>
    </w:p>
    <w:tbl>
      <w:tblPr>
        <w:tblStyle w:val="Tableheader"/>
        <w:tblW w:w="9622" w:type="dxa"/>
        <w:tblInd w:w="-30" w:type="dxa"/>
        <w:tblLook w:val="04A0" w:firstRow="1" w:lastRow="0" w:firstColumn="1" w:lastColumn="0" w:noHBand="0" w:noVBand="1"/>
        <w:tblCaption w:val="lankmark structure"/>
        <w:tblDescription w:val="space fro students to doument their research"/>
      </w:tblPr>
      <w:tblGrid>
        <w:gridCol w:w="2835"/>
        <w:gridCol w:w="6787"/>
      </w:tblGrid>
      <w:tr w:rsidR="00C47075" w:rsidRPr="00C47075" w14:paraId="7A94B2AB" w14:textId="77777777" w:rsidTr="00C4707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35" w:type="dxa"/>
          </w:tcPr>
          <w:p w14:paraId="0470457D" w14:textId="77777777" w:rsidR="00C47075" w:rsidRPr="00C47075" w:rsidRDefault="00C47075" w:rsidP="0033366C">
            <w:pPr>
              <w:spacing w:before="192" w:after="192"/>
            </w:pPr>
            <w:r w:rsidRPr="00C47075">
              <w:t>Name of structure</w:t>
            </w:r>
          </w:p>
        </w:tc>
        <w:tc>
          <w:tcPr>
            <w:tcW w:w="6787" w:type="dxa"/>
          </w:tcPr>
          <w:p w14:paraId="622683A1" w14:textId="3BF1E941" w:rsidR="00C47075" w:rsidRPr="00C47075" w:rsidRDefault="00286AC7" w:rsidP="0033366C">
            <w:pPr>
              <w:cnfStyle w:val="100000000000" w:firstRow="1" w:lastRow="0" w:firstColumn="0" w:lastColumn="0" w:oddVBand="0" w:evenVBand="0" w:oddHBand="0" w:evenHBand="0" w:firstRowFirstColumn="0" w:firstRowLastColumn="0" w:lastRowFirstColumn="0" w:lastRowLastColumn="0"/>
            </w:pPr>
            <w:r w:rsidRPr="00286AC7">
              <w:rPr>
                <w:color w:val="1F3864" w:themeColor="accent1" w:themeShade="80"/>
              </w:rPr>
              <w:t>name</w:t>
            </w:r>
          </w:p>
        </w:tc>
      </w:tr>
      <w:tr w:rsidR="00C47075" w:rsidRPr="00C47075" w14:paraId="4083FC58" w14:textId="77777777" w:rsidTr="00C47075">
        <w:trPr>
          <w:cnfStyle w:val="000000100000" w:firstRow="0" w:lastRow="0" w:firstColumn="0" w:lastColumn="0" w:oddVBand="0" w:evenVBand="0" w:oddHBand="1" w:evenHBand="0" w:firstRowFirstColumn="0" w:firstRowLastColumn="0" w:lastRowFirstColumn="0" w:lastRowLastColumn="0"/>
          <w:trHeight w:val="974"/>
        </w:trPr>
        <w:tc>
          <w:tcPr>
            <w:cnfStyle w:val="001000000000" w:firstRow="0" w:lastRow="0" w:firstColumn="1" w:lastColumn="0" w:oddVBand="0" w:evenVBand="0" w:oddHBand="0" w:evenHBand="0" w:firstRowFirstColumn="0" w:firstRowLastColumn="0" w:lastRowFirstColumn="0" w:lastRowLastColumn="0"/>
            <w:tcW w:w="2835" w:type="dxa"/>
          </w:tcPr>
          <w:p w14:paraId="35973BA3" w14:textId="77777777" w:rsidR="00C47075" w:rsidRPr="00C47075" w:rsidRDefault="00C47075" w:rsidP="0033366C">
            <w:r w:rsidRPr="00C47075">
              <w:t>Location of structure</w:t>
            </w:r>
          </w:p>
        </w:tc>
        <w:tc>
          <w:tcPr>
            <w:tcW w:w="6787" w:type="dxa"/>
          </w:tcPr>
          <w:p w14:paraId="05D7BD40" w14:textId="77777777" w:rsidR="00C47075" w:rsidRPr="00C47075" w:rsidRDefault="00C47075" w:rsidP="0033366C">
            <w:pPr>
              <w:cnfStyle w:val="000000100000" w:firstRow="0" w:lastRow="0" w:firstColumn="0" w:lastColumn="0" w:oddVBand="0" w:evenVBand="0" w:oddHBand="1" w:evenHBand="0" w:firstRowFirstColumn="0" w:firstRowLastColumn="0" w:lastRowFirstColumn="0" w:lastRowLastColumn="0"/>
            </w:pPr>
          </w:p>
        </w:tc>
      </w:tr>
      <w:tr w:rsidR="00C47075" w:rsidRPr="00C47075" w14:paraId="44C0558D" w14:textId="77777777" w:rsidTr="00C47075">
        <w:trPr>
          <w:cnfStyle w:val="000000010000" w:firstRow="0" w:lastRow="0" w:firstColumn="0" w:lastColumn="0" w:oddVBand="0" w:evenVBand="0" w:oddHBand="0" w:evenHBand="1"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2835" w:type="dxa"/>
          </w:tcPr>
          <w:p w14:paraId="2274895F" w14:textId="77777777" w:rsidR="00C47075" w:rsidRPr="00C47075" w:rsidRDefault="00C47075" w:rsidP="0033366C">
            <w:r w:rsidRPr="00C47075">
              <w:t>Type of structure</w:t>
            </w:r>
          </w:p>
        </w:tc>
        <w:tc>
          <w:tcPr>
            <w:tcW w:w="6787" w:type="dxa"/>
          </w:tcPr>
          <w:p w14:paraId="6BC6CD56" w14:textId="77777777" w:rsidR="00C47075" w:rsidRPr="00C47075" w:rsidRDefault="00C47075" w:rsidP="0033366C">
            <w:pPr>
              <w:cnfStyle w:val="000000010000" w:firstRow="0" w:lastRow="0" w:firstColumn="0" w:lastColumn="0" w:oddVBand="0" w:evenVBand="0" w:oddHBand="0" w:evenHBand="1" w:firstRowFirstColumn="0" w:firstRowLastColumn="0" w:lastRowFirstColumn="0" w:lastRowLastColumn="0"/>
            </w:pPr>
          </w:p>
        </w:tc>
      </w:tr>
      <w:tr w:rsidR="00C47075" w:rsidRPr="00C47075" w14:paraId="3EF7B110" w14:textId="77777777" w:rsidTr="00C47075">
        <w:trPr>
          <w:cnfStyle w:val="000000100000" w:firstRow="0" w:lastRow="0" w:firstColumn="0" w:lastColumn="0" w:oddVBand="0" w:evenVBand="0" w:oddHBand="1" w:evenHBand="0" w:firstRowFirstColumn="0" w:firstRowLastColumn="0" w:lastRowFirstColumn="0" w:lastRowLastColumn="0"/>
          <w:trHeight w:val="3817"/>
        </w:trPr>
        <w:tc>
          <w:tcPr>
            <w:cnfStyle w:val="001000000000" w:firstRow="0" w:lastRow="0" w:firstColumn="1" w:lastColumn="0" w:oddVBand="0" w:evenVBand="0" w:oddHBand="0" w:evenHBand="0" w:firstRowFirstColumn="0" w:firstRowLastColumn="0" w:lastRowFirstColumn="0" w:lastRowLastColumn="0"/>
            <w:tcW w:w="2835" w:type="dxa"/>
          </w:tcPr>
          <w:p w14:paraId="219EDF10" w14:textId="77777777" w:rsidR="00C47075" w:rsidRPr="00C47075" w:rsidRDefault="00C47075" w:rsidP="0033366C">
            <w:r w:rsidRPr="00C47075">
              <w:t>Image of the structure</w:t>
            </w:r>
          </w:p>
        </w:tc>
        <w:tc>
          <w:tcPr>
            <w:tcW w:w="6787" w:type="dxa"/>
          </w:tcPr>
          <w:p w14:paraId="66E01E4F" w14:textId="77777777" w:rsidR="00C47075" w:rsidRPr="00C47075" w:rsidRDefault="00C47075" w:rsidP="0033366C">
            <w:pPr>
              <w:cnfStyle w:val="000000100000" w:firstRow="0" w:lastRow="0" w:firstColumn="0" w:lastColumn="0" w:oddVBand="0" w:evenVBand="0" w:oddHBand="1" w:evenHBand="0" w:firstRowFirstColumn="0" w:firstRowLastColumn="0" w:lastRowFirstColumn="0" w:lastRowLastColumn="0"/>
            </w:pPr>
          </w:p>
        </w:tc>
      </w:tr>
      <w:tr w:rsidR="00C47075" w:rsidRPr="00C47075" w14:paraId="19E3E414" w14:textId="77777777" w:rsidTr="00C47075">
        <w:trPr>
          <w:cnfStyle w:val="000000010000" w:firstRow="0" w:lastRow="0" w:firstColumn="0" w:lastColumn="0" w:oddVBand="0" w:evenVBand="0" w:oddHBand="0" w:evenHBand="1" w:firstRowFirstColumn="0" w:firstRowLastColumn="0" w:lastRowFirstColumn="0" w:lastRowLastColumn="0"/>
          <w:trHeight w:val="4099"/>
        </w:trPr>
        <w:tc>
          <w:tcPr>
            <w:cnfStyle w:val="001000000000" w:firstRow="0" w:lastRow="0" w:firstColumn="1" w:lastColumn="0" w:oddVBand="0" w:evenVBand="0" w:oddHBand="0" w:evenHBand="0" w:firstRowFirstColumn="0" w:firstRowLastColumn="0" w:lastRowFirstColumn="0" w:lastRowLastColumn="0"/>
            <w:tcW w:w="2835" w:type="dxa"/>
          </w:tcPr>
          <w:p w14:paraId="3F509006" w14:textId="77777777" w:rsidR="00C47075" w:rsidRPr="00C47075" w:rsidRDefault="00C47075" w:rsidP="0033366C">
            <w:r w:rsidRPr="00C47075">
              <w:t>History of the structure</w:t>
            </w:r>
          </w:p>
        </w:tc>
        <w:tc>
          <w:tcPr>
            <w:tcW w:w="6787" w:type="dxa"/>
          </w:tcPr>
          <w:p w14:paraId="10B20E86" w14:textId="77777777" w:rsidR="00C47075" w:rsidRPr="00C47075" w:rsidRDefault="00C47075" w:rsidP="0033366C">
            <w:pPr>
              <w:cnfStyle w:val="000000010000" w:firstRow="0" w:lastRow="0" w:firstColumn="0" w:lastColumn="0" w:oddVBand="0" w:evenVBand="0" w:oddHBand="0" w:evenHBand="1" w:firstRowFirstColumn="0" w:firstRowLastColumn="0" w:lastRowFirstColumn="0" w:lastRowLastColumn="0"/>
            </w:pPr>
          </w:p>
        </w:tc>
      </w:tr>
      <w:tr w:rsidR="00C47075" w:rsidRPr="00C47075" w14:paraId="5CB49266" w14:textId="77777777" w:rsidTr="00C47075">
        <w:trPr>
          <w:cnfStyle w:val="000000100000" w:firstRow="0" w:lastRow="0" w:firstColumn="0" w:lastColumn="0" w:oddVBand="0" w:evenVBand="0" w:oddHBand="1" w:evenHBand="0" w:firstRowFirstColumn="0" w:firstRowLastColumn="0" w:lastRowFirstColumn="0" w:lastRowLastColumn="0"/>
          <w:trHeight w:val="2930"/>
        </w:trPr>
        <w:tc>
          <w:tcPr>
            <w:cnfStyle w:val="001000000000" w:firstRow="0" w:lastRow="0" w:firstColumn="1" w:lastColumn="0" w:oddVBand="0" w:evenVBand="0" w:oddHBand="0" w:evenHBand="0" w:firstRowFirstColumn="0" w:firstRowLastColumn="0" w:lastRowFirstColumn="0" w:lastRowLastColumn="0"/>
            <w:tcW w:w="2835" w:type="dxa"/>
          </w:tcPr>
          <w:p w14:paraId="56B18BFC" w14:textId="77777777" w:rsidR="00C47075" w:rsidRPr="00C47075" w:rsidRDefault="00C47075" w:rsidP="0033366C">
            <w:r w:rsidRPr="00C47075">
              <w:lastRenderedPageBreak/>
              <w:t>Challenges faced during construction</w:t>
            </w:r>
          </w:p>
        </w:tc>
        <w:tc>
          <w:tcPr>
            <w:tcW w:w="6787" w:type="dxa"/>
          </w:tcPr>
          <w:p w14:paraId="74542FA4" w14:textId="77777777" w:rsidR="00C47075" w:rsidRPr="00C47075" w:rsidRDefault="00C47075" w:rsidP="0033366C">
            <w:pPr>
              <w:cnfStyle w:val="000000100000" w:firstRow="0" w:lastRow="0" w:firstColumn="0" w:lastColumn="0" w:oddVBand="0" w:evenVBand="0" w:oddHBand="1" w:evenHBand="0" w:firstRowFirstColumn="0" w:firstRowLastColumn="0" w:lastRowFirstColumn="0" w:lastRowLastColumn="0"/>
            </w:pPr>
          </w:p>
        </w:tc>
      </w:tr>
      <w:tr w:rsidR="00C47075" w:rsidRPr="00C47075" w14:paraId="0C09F040" w14:textId="77777777" w:rsidTr="00C47075">
        <w:trPr>
          <w:cnfStyle w:val="000000010000" w:firstRow="0" w:lastRow="0" w:firstColumn="0" w:lastColumn="0" w:oddVBand="0" w:evenVBand="0" w:oddHBand="0" w:evenHBand="1" w:firstRowFirstColumn="0" w:firstRowLastColumn="0" w:lastRowFirstColumn="0" w:lastRowLastColumn="0"/>
          <w:trHeight w:val="2930"/>
        </w:trPr>
        <w:tc>
          <w:tcPr>
            <w:cnfStyle w:val="001000000000" w:firstRow="0" w:lastRow="0" w:firstColumn="1" w:lastColumn="0" w:oddVBand="0" w:evenVBand="0" w:oddHBand="0" w:evenHBand="0" w:firstRowFirstColumn="0" w:firstRowLastColumn="0" w:lastRowFirstColumn="0" w:lastRowLastColumn="0"/>
            <w:tcW w:w="2835" w:type="dxa"/>
          </w:tcPr>
          <w:p w14:paraId="16613B95" w14:textId="77777777" w:rsidR="00C47075" w:rsidRPr="00C47075" w:rsidRDefault="00C47075" w:rsidP="0033366C">
            <w:r w:rsidRPr="00C47075">
              <w:t>Solutions used to overcome problems</w:t>
            </w:r>
          </w:p>
        </w:tc>
        <w:tc>
          <w:tcPr>
            <w:tcW w:w="6787" w:type="dxa"/>
          </w:tcPr>
          <w:p w14:paraId="2B378584" w14:textId="77777777" w:rsidR="00C47075" w:rsidRPr="00C47075" w:rsidRDefault="00C47075" w:rsidP="0033366C">
            <w:pPr>
              <w:cnfStyle w:val="000000010000" w:firstRow="0" w:lastRow="0" w:firstColumn="0" w:lastColumn="0" w:oddVBand="0" w:evenVBand="0" w:oddHBand="0" w:evenHBand="1" w:firstRowFirstColumn="0" w:firstRowLastColumn="0" w:lastRowFirstColumn="0" w:lastRowLastColumn="0"/>
            </w:pPr>
          </w:p>
        </w:tc>
      </w:tr>
      <w:tr w:rsidR="00C47075" w:rsidRPr="00C47075" w14:paraId="093BEAC0" w14:textId="77777777" w:rsidTr="00C47075">
        <w:trPr>
          <w:cnfStyle w:val="000000100000" w:firstRow="0" w:lastRow="0" w:firstColumn="0" w:lastColumn="0" w:oddVBand="0" w:evenVBand="0" w:oddHBand="1" w:evenHBand="0" w:firstRowFirstColumn="0" w:firstRowLastColumn="0" w:lastRowFirstColumn="0" w:lastRowLastColumn="0"/>
          <w:trHeight w:val="2930"/>
        </w:trPr>
        <w:tc>
          <w:tcPr>
            <w:cnfStyle w:val="001000000000" w:firstRow="0" w:lastRow="0" w:firstColumn="1" w:lastColumn="0" w:oddVBand="0" w:evenVBand="0" w:oddHBand="0" w:evenHBand="0" w:firstRowFirstColumn="0" w:firstRowLastColumn="0" w:lastRowFirstColumn="0" w:lastRowLastColumn="0"/>
            <w:tcW w:w="2835" w:type="dxa"/>
          </w:tcPr>
          <w:p w14:paraId="74526BD0" w14:textId="77777777" w:rsidR="00C47075" w:rsidRPr="00C47075" w:rsidRDefault="00C47075" w:rsidP="0033366C">
            <w:r w:rsidRPr="00C47075">
              <w:t>Any other useful information</w:t>
            </w:r>
          </w:p>
        </w:tc>
        <w:tc>
          <w:tcPr>
            <w:tcW w:w="6787" w:type="dxa"/>
          </w:tcPr>
          <w:p w14:paraId="18FEFCFB" w14:textId="77777777" w:rsidR="00C47075" w:rsidRPr="00C47075" w:rsidRDefault="00C47075" w:rsidP="0033366C">
            <w:pPr>
              <w:cnfStyle w:val="000000100000" w:firstRow="0" w:lastRow="0" w:firstColumn="0" w:lastColumn="0" w:oddVBand="0" w:evenVBand="0" w:oddHBand="1" w:evenHBand="0" w:firstRowFirstColumn="0" w:firstRowLastColumn="0" w:lastRowFirstColumn="0" w:lastRowLastColumn="0"/>
            </w:pPr>
          </w:p>
        </w:tc>
      </w:tr>
      <w:tr w:rsidR="00C47075" w14:paraId="00127906" w14:textId="77777777" w:rsidTr="00C47075">
        <w:trPr>
          <w:cnfStyle w:val="000000010000" w:firstRow="0" w:lastRow="0" w:firstColumn="0" w:lastColumn="0" w:oddVBand="0" w:evenVBand="0" w:oddHBand="0" w:evenHBand="1" w:firstRowFirstColumn="0" w:firstRowLastColumn="0" w:lastRowFirstColumn="0" w:lastRowLastColumn="0"/>
          <w:trHeight w:val="2930"/>
        </w:trPr>
        <w:tc>
          <w:tcPr>
            <w:cnfStyle w:val="001000000000" w:firstRow="0" w:lastRow="0" w:firstColumn="1" w:lastColumn="0" w:oddVBand="0" w:evenVBand="0" w:oddHBand="0" w:evenHBand="0" w:firstRowFirstColumn="0" w:firstRowLastColumn="0" w:lastRowFirstColumn="0" w:lastRowLastColumn="0"/>
            <w:tcW w:w="2835" w:type="dxa"/>
          </w:tcPr>
          <w:p w14:paraId="5AA978C0" w14:textId="77777777" w:rsidR="00C47075" w:rsidRPr="00C47075" w:rsidRDefault="00C47075" w:rsidP="0033366C">
            <w:r w:rsidRPr="00C47075">
              <w:t>References</w:t>
            </w:r>
          </w:p>
        </w:tc>
        <w:tc>
          <w:tcPr>
            <w:tcW w:w="6787" w:type="dxa"/>
          </w:tcPr>
          <w:p w14:paraId="328A5603" w14:textId="77777777" w:rsidR="00C47075" w:rsidRDefault="00C47075" w:rsidP="0033366C">
            <w:pPr>
              <w:cnfStyle w:val="000000010000" w:firstRow="0" w:lastRow="0" w:firstColumn="0" w:lastColumn="0" w:oddVBand="0" w:evenVBand="0" w:oddHBand="0" w:evenHBand="1" w:firstRowFirstColumn="0" w:firstRowLastColumn="0" w:lastRowFirstColumn="0" w:lastRowLastColumn="0"/>
            </w:pPr>
          </w:p>
        </w:tc>
      </w:tr>
    </w:tbl>
    <w:p w14:paraId="23F5AC47" w14:textId="77777777" w:rsidR="00C47075" w:rsidRDefault="00C47075">
      <w:r>
        <w:br w:type="page"/>
      </w:r>
    </w:p>
    <w:p w14:paraId="44CCB9A5" w14:textId="2B68F799" w:rsidR="00552CED" w:rsidRDefault="00552CED" w:rsidP="00552CED">
      <w:pPr>
        <w:pStyle w:val="Heading2"/>
      </w:pPr>
      <w:bookmarkStart w:id="41" w:name="_Toc49172846"/>
      <w:r>
        <w:lastRenderedPageBreak/>
        <w:t>Structure stress test</w:t>
      </w:r>
      <w:bookmarkEnd w:id="41"/>
    </w:p>
    <w:p w14:paraId="7CFAC4BB" w14:textId="77777777" w:rsidR="00552CED" w:rsidRDefault="00552CED" w:rsidP="00552CED">
      <w:r>
        <w:t>Now that you have completed your final structure, it needs to be put to the ultimate test. Use the table below to record data and any observations during the stress test (e.g. at 75kg the frame was showing noticeable deflection).</w:t>
      </w:r>
    </w:p>
    <w:p w14:paraId="3B5A3950" w14:textId="77777777" w:rsidR="00552CED" w:rsidRDefault="00552CED" w:rsidP="00552CED">
      <w:r>
        <w:t>Complete this table prior to stress testing your structure.</w:t>
      </w:r>
    </w:p>
    <w:tbl>
      <w:tblPr>
        <w:tblStyle w:val="Tableheader"/>
        <w:tblW w:w="0" w:type="auto"/>
        <w:tblLook w:val="04A0" w:firstRow="1" w:lastRow="0" w:firstColumn="1" w:lastColumn="0" w:noHBand="0" w:noVBand="1"/>
        <w:tblCaption w:val="structure stress test"/>
        <w:tblDescription w:val="observations before the test"/>
      </w:tblPr>
      <w:tblGrid>
        <w:gridCol w:w="2822"/>
        <w:gridCol w:w="6750"/>
      </w:tblGrid>
      <w:tr w:rsidR="00552CED" w:rsidRPr="00552CED" w14:paraId="1626DA8D" w14:textId="77777777" w:rsidTr="0033366C">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830" w:type="dxa"/>
          </w:tcPr>
          <w:p w14:paraId="04CDC2EE" w14:textId="12BA3D74" w:rsidR="00552CED" w:rsidRPr="00552CED" w:rsidRDefault="00C1557A" w:rsidP="0033366C">
            <w:pPr>
              <w:spacing w:before="192" w:after="192"/>
            </w:pPr>
            <w:r>
              <w:t>Parameters</w:t>
            </w:r>
          </w:p>
        </w:tc>
        <w:tc>
          <w:tcPr>
            <w:tcW w:w="6792" w:type="dxa"/>
          </w:tcPr>
          <w:p w14:paraId="64BBDD54" w14:textId="7478602C" w:rsidR="00552CED" w:rsidRPr="00552CED" w:rsidRDefault="00731ADE" w:rsidP="00C1557A">
            <w:pPr>
              <w:cnfStyle w:val="100000000000" w:firstRow="1" w:lastRow="0" w:firstColumn="0" w:lastColumn="0" w:oddVBand="0" w:evenVBand="0" w:oddHBand="0" w:evenHBand="0" w:firstRowFirstColumn="0" w:firstRowLastColumn="0" w:lastRowFirstColumn="0" w:lastRowLastColumn="0"/>
            </w:pPr>
            <w:r>
              <w:t>Value</w:t>
            </w:r>
          </w:p>
        </w:tc>
      </w:tr>
      <w:tr w:rsidR="00552CED" w:rsidRPr="00552CED" w14:paraId="11EB1D1A" w14:textId="77777777" w:rsidTr="003336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7C76629B" w14:textId="08A5F21C" w:rsidR="00552CED" w:rsidRPr="00552CED" w:rsidRDefault="00552CED" w:rsidP="0033366C">
            <w:r w:rsidRPr="00552CED">
              <w:t>Height (mm)</w:t>
            </w:r>
          </w:p>
        </w:tc>
        <w:tc>
          <w:tcPr>
            <w:tcW w:w="6792" w:type="dxa"/>
          </w:tcPr>
          <w:p w14:paraId="64B1BEA1" w14:textId="77777777" w:rsidR="00552CED" w:rsidRPr="00552CED" w:rsidRDefault="00552CED" w:rsidP="0033366C">
            <w:pPr>
              <w:cnfStyle w:val="000000100000" w:firstRow="0" w:lastRow="0" w:firstColumn="0" w:lastColumn="0" w:oddVBand="0" w:evenVBand="0" w:oddHBand="1" w:evenHBand="0" w:firstRowFirstColumn="0" w:firstRowLastColumn="0" w:lastRowFirstColumn="0" w:lastRowLastColumn="0"/>
            </w:pPr>
          </w:p>
        </w:tc>
      </w:tr>
      <w:tr w:rsidR="00552CED" w:rsidRPr="00552CED" w14:paraId="44CDBC34" w14:textId="77777777" w:rsidTr="003336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B9B1070" w14:textId="77777777" w:rsidR="00552CED" w:rsidRPr="00552CED" w:rsidRDefault="00552CED" w:rsidP="0033366C">
            <w:r w:rsidRPr="00552CED">
              <w:t>Weight (g)</w:t>
            </w:r>
          </w:p>
        </w:tc>
        <w:tc>
          <w:tcPr>
            <w:tcW w:w="6792" w:type="dxa"/>
          </w:tcPr>
          <w:p w14:paraId="36D281E3" w14:textId="77777777" w:rsidR="00552CED" w:rsidRPr="00552CED" w:rsidRDefault="00552CED" w:rsidP="0033366C">
            <w:pPr>
              <w:cnfStyle w:val="000000010000" w:firstRow="0" w:lastRow="0" w:firstColumn="0" w:lastColumn="0" w:oddVBand="0" w:evenVBand="0" w:oddHBand="0" w:evenHBand="1" w:firstRowFirstColumn="0" w:firstRowLastColumn="0" w:lastRowFirstColumn="0" w:lastRowLastColumn="0"/>
            </w:pPr>
          </w:p>
        </w:tc>
      </w:tr>
      <w:tr w:rsidR="00552CED" w:rsidRPr="00552CED" w14:paraId="1964968F" w14:textId="77777777" w:rsidTr="003336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3B9EF75" w14:textId="77777777" w:rsidR="00552CED" w:rsidRPr="00552CED" w:rsidRDefault="00552CED" w:rsidP="0033366C">
            <w:r w:rsidRPr="00552CED">
              <w:t>Estimated weight at failure</w:t>
            </w:r>
          </w:p>
        </w:tc>
        <w:tc>
          <w:tcPr>
            <w:tcW w:w="6792" w:type="dxa"/>
          </w:tcPr>
          <w:p w14:paraId="2F2429CE" w14:textId="77777777" w:rsidR="00552CED" w:rsidRPr="00552CED" w:rsidRDefault="00552CED" w:rsidP="0033366C">
            <w:pPr>
              <w:cnfStyle w:val="000000100000" w:firstRow="0" w:lastRow="0" w:firstColumn="0" w:lastColumn="0" w:oddVBand="0" w:evenVBand="0" w:oddHBand="1" w:evenHBand="0" w:firstRowFirstColumn="0" w:firstRowLastColumn="0" w:lastRowFirstColumn="0" w:lastRowLastColumn="0"/>
            </w:pPr>
          </w:p>
        </w:tc>
      </w:tr>
      <w:tr w:rsidR="00552CED" w:rsidRPr="00552CED" w14:paraId="4898B4B7" w14:textId="77777777" w:rsidTr="003336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2F0B3CE" w14:textId="2FCAF00F" w:rsidR="00552CED" w:rsidRPr="00552CED" w:rsidRDefault="00552CED" w:rsidP="0033366C">
            <w:r>
              <w:t xml:space="preserve">Predicted method of </w:t>
            </w:r>
            <w:r w:rsidRPr="00552CED">
              <w:t>failure</w:t>
            </w:r>
          </w:p>
        </w:tc>
        <w:tc>
          <w:tcPr>
            <w:tcW w:w="6792" w:type="dxa"/>
          </w:tcPr>
          <w:p w14:paraId="272EC718" w14:textId="77777777" w:rsidR="00552CED" w:rsidRPr="00552CED" w:rsidRDefault="00552CED" w:rsidP="0033366C">
            <w:pPr>
              <w:cnfStyle w:val="000000010000" w:firstRow="0" w:lastRow="0" w:firstColumn="0" w:lastColumn="0" w:oddVBand="0" w:evenVBand="0" w:oddHBand="0" w:evenHBand="1" w:firstRowFirstColumn="0" w:firstRowLastColumn="0" w:lastRowFirstColumn="0" w:lastRowLastColumn="0"/>
            </w:pPr>
          </w:p>
        </w:tc>
      </w:tr>
      <w:tr w:rsidR="00552CED" w:rsidRPr="00552CED" w14:paraId="00F0AF79" w14:textId="77777777" w:rsidTr="003336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559B7E2" w14:textId="77777777" w:rsidR="00552CED" w:rsidRPr="00552CED" w:rsidRDefault="00552CED" w:rsidP="0033366C">
            <w:r w:rsidRPr="00552CED">
              <w:t>Improvements that could’ve been made prior to testing</w:t>
            </w:r>
          </w:p>
        </w:tc>
        <w:tc>
          <w:tcPr>
            <w:tcW w:w="6792" w:type="dxa"/>
          </w:tcPr>
          <w:p w14:paraId="7DF0260D" w14:textId="77777777" w:rsidR="00552CED" w:rsidRPr="00552CED" w:rsidRDefault="00552CED" w:rsidP="0033366C">
            <w:pPr>
              <w:cnfStyle w:val="000000100000" w:firstRow="0" w:lastRow="0" w:firstColumn="0" w:lastColumn="0" w:oddVBand="0" w:evenVBand="0" w:oddHBand="1" w:evenHBand="0" w:firstRowFirstColumn="0" w:firstRowLastColumn="0" w:lastRowFirstColumn="0" w:lastRowLastColumn="0"/>
            </w:pPr>
          </w:p>
        </w:tc>
      </w:tr>
    </w:tbl>
    <w:p w14:paraId="1529E3F8" w14:textId="27AFDE57" w:rsidR="00552CED" w:rsidRDefault="00552CED" w:rsidP="00552CED">
      <w:r>
        <w:t>In the space below, record any observations during the stress test.</w:t>
      </w:r>
    </w:p>
    <w:tbl>
      <w:tblPr>
        <w:tblStyle w:val="Tableheader"/>
        <w:tblW w:w="9634" w:type="dxa"/>
        <w:tblLook w:val="0400" w:firstRow="0" w:lastRow="0" w:firstColumn="0" w:lastColumn="0" w:noHBand="0" w:noVBand="1"/>
        <w:tblCaption w:val="space for students to provide answer"/>
      </w:tblPr>
      <w:tblGrid>
        <w:gridCol w:w="9634"/>
      </w:tblGrid>
      <w:tr w:rsidR="00EF42C2" w:rsidRPr="00641124" w14:paraId="2F0123AB" w14:textId="77777777" w:rsidTr="0033366C">
        <w:trPr>
          <w:cnfStyle w:val="000000010000" w:firstRow="0" w:lastRow="0" w:firstColumn="0" w:lastColumn="0" w:oddVBand="0" w:evenVBand="0" w:oddHBand="0" w:evenHBand="1" w:firstRowFirstColumn="0" w:firstRowLastColumn="0" w:lastRowFirstColumn="0" w:lastRowLastColumn="0"/>
          <w:trHeight w:val="154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B957046" w14:textId="77777777" w:rsidR="00EF42C2" w:rsidRPr="00641124" w:rsidRDefault="00EF42C2" w:rsidP="0033366C"/>
        </w:tc>
      </w:tr>
    </w:tbl>
    <w:p w14:paraId="4A03FCA9" w14:textId="124C836D" w:rsidR="00552CED" w:rsidRDefault="00552CED" w:rsidP="00552CED">
      <w:r>
        <w:t xml:space="preserve">Complete </w:t>
      </w:r>
      <w:r w:rsidR="00EF42C2">
        <w:t>the</w:t>
      </w:r>
      <w:r>
        <w:t xml:space="preserve"> table</w:t>
      </w:r>
      <w:r w:rsidR="00EF42C2">
        <w:t xml:space="preserve"> below</w:t>
      </w:r>
      <w:r>
        <w:t xml:space="preserve"> once the stress test is completed</w:t>
      </w:r>
      <w:r w:rsidR="00EF42C2">
        <w:t>.</w:t>
      </w:r>
    </w:p>
    <w:tbl>
      <w:tblPr>
        <w:tblStyle w:val="Tableheader"/>
        <w:tblW w:w="9622" w:type="dxa"/>
        <w:tblInd w:w="-30" w:type="dxa"/>
        <w:tblLook w:val="04A0" w:firstRow="1" w:lastRow="0" w:firstColumn="1" w:lastColumn="0" w:noHBand="0" w:noVBand="1"/>
        <w:tblCaption w:val="structure stress test"/>
        <w:tblDescription w:val="observations after the test"/>
      </w:tblPr>
      <w:tblGrid>
        <w:gridCol w:w="2835"/>
        <w:gridCol w:w="6787"/>
      </w:tblGrid>
      <w:tr w:rsidR="00EF42C2" w:rsidRPr="00EF42C2" w14:paraId="01462BF5" w14:textId="77777777" w:rsidTr="00EF42C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35" w:type="dxa"/>
          </w:tcPr>
          <w:p w14:paraId="0E0D26A0" w14:textId="76EE69F0" w:rsidR="00EF42C2" w:rsidRPr="00EF42C2" w:rsidRDefault="00731ADE" w:rsidP="00731ADE">
            <w:pPr>
              <w:spacing w:before="192" w:after="192"/>
            </w:pPr>
            <w:r>
              <w:t>Observable</w:t>
            </w:r>
          </w:p>
        </w:tc>
        <w:tc>
          <w:tcPr>
            <w:tcW w:w="6787" w:type="dxa"/>
          </w:tcPr>
          <w:p w14:paraId="298F809F" w14:textId="1CBB90C2" w:rsidR="00EF42C2" w:rsidRPr="00EF42C2" w:rsidRDefault="00731ADE" w:rsidP="0033366C">
            <w:pPr>
              <w:cnfStyle w:val="100000000000" w:firstRow="1" w:lastRow="0" w:firstColumn="0" w:lastColumn="0" w:oddVBand="0" w:evenVBand="0" w:oddHBand="0" w:evenHBand="0" w:firstRowFirstColumn="0" w:firstRowLastColumn="0" w:lastRowFirstColumn="0" w:lastRowLastColumn="0"/>
            </w:pPr>
            <w:r>
              <w:t>Observation</w:t>
            </w:r>
          </w:p>
        </w:tc>
      </w:tr>
      <w:tr w:rsidR="00EF42C2" w:rsidRPr="00EF42C2" w14:paraId="010A2167" w14:textId="77777777" w:rsidTr="00EF42C2">
        <w:trPr>
          <w:cnfStyle w:val="000000100000" w:firstRow="0" w:lastRow="0" w:firstColumn="0" w:lastColumn="0" w:oddVBand="0" w:evenVBand="0" w:oddHBand="1" w:evenHBand="0" w:firstRowFirstColumn="0" w:firstRowLastColumn="0" w:lastRowFirstColumn="0" w:lastRowLastColumn="0"/>
          <w:trHeight w:val="1046"/>
        </w:trPr>
        <w:tc>
          <w:tcPr>
            <w:cnfStyle w:val="001000000000" w:firstRow="0" w:lastRow="0" w:firstColumn="1" w:lastColumn="0" w:oddVBand="0" w:evenVBand="0" w:oddHBand="0" w:evenHBand="0" w:firstRowFirstColumn="0" w:firstRowLastColumn="0" w:lastRowFirstColumn="0" w:lastRowLastColumn="0"/>
            <w:tcW w:w="2835" w:type="dxa"/>
          </w:tcPr>
          <w:p w14:paraId="105AEB3E" w14:textId="6931F135" w:rsidR="00EF42C2" w:rsidRPr="00EF42C2" w:rsidRDefault="00EF42C2" w:rsidP="0033366C">
            <w:r w:rsidRPr="00EF42C2">
              <w:t>Weight at which deflection was noticeable</w:t>
            </w:r>
          </w:p>
        </w:tc>
        <w:tc>
          <w:tcPr>
            <w:tcW w:w="6787" w:type="dxa"/>
          </w:tcPr>
          <w:p w14:paraId="0AFF591B" w14:textId="77777777" w:rsidR="00EF42C2" w:rsidRPr="00EF42C2" w:rsidRDefault="00EF42C2" w:rsidP="0033366C">
            <w:pPr>
              <w:cnfStyle w:val="000000100000" w:firstRow="0" w:lastRow="0" w:firstColumn="0" w:lastColumn="0" w:oddVBand="0" w:evenVBand="0" w:oddHBand="1" w:evenHBand="0" w:firstRowFirstColumn="0" w:firstRowLastColumn="0" w:lastRowFirstColumn="0" w:lastRowLastColumn="0"/>
            </w:pPr>
          </w:p>
        </w:tc>
      </w:tr>
      <w:tr w:rsidR="00EF42C2" w:rsidRPr="00EF42C2" w14:paraId="358B96C3" w14:textId="77777777" w:rsidTr="00EF42C2">
        <w:trPr>
          <w:cnfStyle w:val="000000010000" w:firstRow="0" w:lastRow="0" w:firstColumn="0" w:lastColumn="0" w:oddVBand="0" w:evenVBand="0" w:oddHBand="0" w:evenHBand="1" w:firstRowFirstColumn="0" w:firstRowLastColumn="0" w:lastRowFirstColumn="0" w:lastRowLastColumn="0"/>
          <w:trHeight w:val="1046"/>
        </w:trPr>
        <w:tc>
          <w:tcPr>
            <w:cnfStyle w:val="001000000000" w:firstRow="0" w:lastRow="0" w:firstColumn="1" w:lastColumn="0" w:oddVBand="0" w:evenVBand="0" w:oddHBand="0" w:evenHBand="0" w:firstRowFirstColumn="0" w:firstRowLastColumn="0" w:lastRowFirstColumn="0" w:lastRowLastColumn="0"/>
            <w:tcW w:w="2835" w:type="dxa"/>
          </w:tcPr>
          <w:p w14:paraId="7C110175" w14:textId="77777777" w:rsidR="00EF42C2" w:rsidRPr="00EF42C2" w:rsidRDefault="00EF42C2" w:rsidP="0033366C">
            <w:r w:rsidRPr="00EF42C2">
              <w:t>Ultimate weight supported before failure</w:t>
            </w:r>
          </w:p>
        </w:tc>
        <w:tc>
          <w:tcPr>
            <w:tcW w:w="6787" w:type="dxa"/>
          </w:tcPr>
          <w:p w14:paraId="3371F332" w14:textId="77777777" w:rsidR="00EF42C2" w:rsidRPr="00EF42C2" w:rsidRDefault="00EF42C2" w:rsidP="0033366C">
            <w:pPr>
              <w:cnfStyle w:val="000000010000" w:firstRow="0" w:lastRow="0" w:firstColumn="0" w:lastColumn="0" w:oddVBand="0" w:evenVBand="0" w:oddHBand="0" w:evenHBand="1" w:firstRowFirstColumn="0" w:firstRowLastColumn="0" w:lastRowFirstColumn="0" w:lastRowLastColumn="0"/>
            </w:pPr>
          </w:p>
        </w:tc>
      </w:tr>
      <w:tr w:rsidR="00EF42C2" w:rsidRPr="00EF42C2" w14:paraId="2528A851" w14:textId="77777777" w:rsidTr="00EF42C2">
        <w:trPr>
          <w:cnfStyle w:val="000000100000" w:firstRow="0" w:lastRow="0" w:firstColumn="0" w:lastColumn="0" w:oddVBand="0" w:evenVBand="0" w:oddHBand="1" w:evenHBand="0" w:firstRowFirstColumn="0" w:firstRowLastColumn="0" w:lastRowFirstColumn="0" w:lastRowLastColumn="0"/>
          <w:trHeight w:val="1758"/>
        </w:trPr>
        <w:tc>
          <w:tcPr>
            <w:cnfStyle w:val="001000000000" w:firstRow="0" w:lastRow="0" w:firstColumn="1" w:lastColumn="0" w:oddVBand="0" w:evenVBand="0" w:oddHBand="0" w:evenHBand="0" w:firstRowFirstColumn="0" w:firstRowLastColumn="0" w:lastRowFirstColumn="0" w:lastRowLastColumn="0"/>
            <w:tcW w:w="2835" w:type="dxa"/>
          </w:tcPr>
          <w:p w14:paraId="47238943" w14:textId="77777777" w:rsidR="00EF42C2" w:rsidRPr="00EF42C2" w:rsidRDefault="00EF42C2" w:rsidP="0033366C">
            <w:r w:rsidRPr="00EF42C2">
              <w:t>Actual method of failure</w:t>
            </w:r>
          </w:p>
        </w:tc>
        <w:tc>
          <w:tcPr>
            <w:tcW w:w="6787" w:type="dxa"/>
          </w:tcPr>
          <w:p w14:paraId="3955A1B0" w14:textId="77777777" w:rsidR="00EF42C2" w:rsidRPr="00EF42C2" w:rsidRDefault="00EF42C2" w:rsidP="0033366C">
            <w:pPr>
              <w:cnfStyle w:val="000000100000" w:firstRow="0" w:lastRow="0" w:firstColumn="0" w:lastColumn="0" w:oddVBand="0" w:evenVBand="0" w:oddHBand="1" w:evenHBand="0" w:firstRowFirstColumn="0" w:firstRowLastColumn="0" w:lastRowFirstColumn="0" w:lastRowLastColumn="0"/>
            </w:pPr>
          </w:p>
        </w:tc>
      </w:tr>
    </w:tbl>
    <w:p w14:paraId="253515DC" w14:textId="77777777" w:rsidR="00EF42C2" w:rsidRDefault="00EF42C2">
      <w:r>
        <w:br w:type="page"/>
      </w:r>
    </w:p>
    <w:p w14:paraId="4CD891A6" w14:textId="00BB1C30" w:rsidR="00552CED" w:rsidRDefault="00552CED" w:rsidP="00EF42C2">
      <w:pPr>
        <w:pStyle w:val="Heading2"/>
      </w:pPr>
      <w:bookmarkStart w:id="42" w:name="_Toc49172847"/>
      <w:r>
        <w:lastRenderedPageBreak/>
        <w:t>Evaluation</w:t>
      </w:r>
      <w:bookmarkEnd w:id="42"/>
    </w:p>
    <w:p w14:paraId="4628A268" w14:textId="70A8B1C7" w:rsidR="00EF42C2" w:rsidRDefault="00EF42C2" w:rsidP="00552CED">
      <w:r>
        <w:t>Reflect on your final structure and answer the following questions in the space provided.</w:t>
      </w:r>
    </w:p>
    <w:p w14:paraId="2B585F34" w14:textId="460197C8" w:rsidR="00552CED" w:rsidRPr="00EF42C2" w:rsidRDefault="00552CED" w:rsidP="00552CED">
      <w:pPr>
        <w:rPr>
          <w:rStyle w:val="Strong"/>
        </w:rPr>
      </w:pPr>
      <w:r w:rsidRPr="00EF42C2">
        <w:rPr>
          <w:rStyle w:val="Strong"/>
        </w:rPr>
        <w:t>Did your structure meet the design brief (was it under 50g, at least 300mm tall and held 50kg)?</w:t>
      </w:r>
    </w:p>
    <w:tbl>
      <w:tblPr>
        <w:tblStyle w:val="Tableheader"/>
        <w:tblW w:w="9634" w:type="dxa"/>
        <w:tblLook w:val="0400" w:firstRow="0" w:lastRow="0" w:firstColumn="0" w:lastColumn="0" w:noHBand="0" w:noVBand="1"/>
        <w:tblCaption w:val="space for students to provide answer"/>
      </w:tblPr>
      <w:tblGrid>
        <w:gridCol w:w="9634"/>
      </w:tblGrid>
      <w:tr w:rsidR="00EF42C2" w:rsidRPr="00641124" w14:paraId="43920AC6" w14:textId="77777777" w:rsidTr="0033366C">
        <w:trPr>
          <w:cnfStyle w:val="000000010000" w:firstRow="0" w:lastRow="0" w:firstColumn="0" w:lastColumn="0" w:oddVBand="0" w:evenVBand="0" w:oddHBand="0" w:evenHBand="1" w:firstRowFirstColumn="0" w:firstRowLastColumn="0" w:lastRowFirstColumn="0" w:lastRowLastColumn="0"/>
          <w:trHeight w:val="154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48A380D3" w14:textId="77777777" w:rsidR="00EF42C2" w:rsidRPr="00641124" w:rsidRDefault="00EF42C2" w:rsidP="0033366C"/>
        </w:tc>
      </w:tr>
    </w:tbl>
    <w:p w14:paraId="2161F1E8" w14:textId="77777777" w:rsidR="00552CED" w:rsidRPr="00EF42C2" w:rsidRDefault="00552CED" w:rsidP="00552CED">
      <w:pPr>
        <w:rPr>
          <w:rStyle w:val="Strong"/>
        </w:rPr>
      </w:pPr>
      <w:r w:rsidRPr="00EF42C2">
        <w:rPr>
          <w:rStyle w:val="Strong"/>
        </w:rPr>
        <w:t>Did your structure perform as you had hypothesized? What differences were there between your hypothesis and actual performance?</w:t>
      </w:r>
    </w:p>
    <w:tbl>
      <w:tblPr>
        <w:tblStyle w:val="Tableheader"/>
        <w:tblW w:w="9634" w:type="dxa"/>
        <w:tblLook w:val="0400" w:firstRow="0" w:lastRow="0" w:firstColumn="0" w:lastColumn="0" w:noHBand="0" w:noVBand="1"/>
        <w:tblCaption w:val="space for students to provide answer"/>
      </w:tblPr>
      <w:tblGrid>
        <w:gridCol w:w="9634"/>
      </w:tblGrid>
      <w:tr w:rsidR="00EF42C2" w:rsidRPr="00641124" w14:paraId="0EA25899" w14:textId="77777777" w:rsidTr="0033366C">
        <w:trPr>
          <w:cnfStyle w:val="000000010000" w:firstRow="0" w:lastRow="0" w:firstColumn="0" w:lastColumn="0" w:oddVBand="0" w:evenVBand="0" w:oddHBand="0" w:evenHBand="1" w:firstRowFirstColumn="0" w:firstRowLastColumn="0" w:lastRowFirstColumn="0" w:lastRowLastColumn="0"/>
          <w:trHeight w:val="154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7CBA3579" w14:textId="77777777" w:rsidR="00EF42C2" w:rsidRPr="00641124" w:rsidRDefault="00EF42C2" w:rsidP="0033366C"/>
        </w:tc>
      </w:tr>
    </w:tbl>
    <w:p w14:paraId="5A30EAB0" w14:textId="77777777" w:rsidR="00552CED" w:rsidRPr="00EF42C2" w:rsidRDefault="00552CED" w:rsidP="00552CED">
      <w:pPr>
        <w:rPr>
          <w:rStyle w:val="Strong"/>
        </w:rPr>
      </w:pPr>
      <w:r w:rsidRPr="00EF42C2">
        <w:rPr>
          <w:rStyle w:val="Strong"/>
        </w:rPr>
        <w:t>How could you improve the structure so that it would perform better?</w:t>
      </w:r>
    </w:p>
    <w:tbl>
      <w:tblPr>
        <w:tblStyle w:val="Tableheader"/>
        <w:tblW w:w="9634" w:type="dxa"/>
        <w:tblLook w:val="0400" w:firstRow="0" w:lastRow="0" w:firstColumn="0" w:lastColumn="0" w:noHBand="0" w:noVBand="1"/>
        <w:tblCaption w:val="space for students to provide answer"/>
      </w:tblPr>
      <w:tblGrid>
        <w:gridCol w:w="9634"/>
      </w:tblGrid>
      <w:tr w:rsidR="00EF42C2" w:rsidRPr="00641124" w14:paraId="4FD9A88B" w14:textId="77777777" w:rsidTr="0033366C">
        <w:trPr>
          <w:cnfStyle w:val="000000010000" w:firstRow="0" w:lastRow="0" w:firstColumn="0" w:lastColumn="0" w:oddVBand="0" w:evenVBand="0" w:oddHBand="0" w:evenHBand="1" w:firstRowFirstColumn="0" w:firstRowLastColumn="0" w:lastRowFirstColumn="0" w:lastRowLastColumn="0"/>
          <w:trHeight w:val="154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6CC154A8" w14:textId="77777777" w:rsidR="00EF42C2" w:rsidRPr="00641124" w:rsidRDefault="00EF42C2" w:rsidP="0033366C"/>
        </w:tc>
      </w:tr>
    </w:tbl>
    <w:p w14:paraId="7EEFBF80" w14:textId="77777777" w:rsidR="00552CED" w:rsidRPr="00EF42C2" w:rsidRDefault="00552CED" w:rsidP="00552CED">
      <w:pPr>
        <w:rPr>
          <w:rStyle w:val="Strong"/>
        </w:rPr>
      </w:pPr>
      <w:r w:rsidRPr="00EF42C2">
        <w:rPr>
          <w:rStyle w:val="Strong"/>
        </w:rPr>
        <w:t>Do you think working collaboratively helped or hindered the development of the structure?</w:t>
      </w:r>
    </w:p>
    <w:tbl>
      <w:tblPr>
        <w:tblStyle w:val="Tableheader"/>
        <w:tblW w:w="9634" w:type="dxa"/>
        <w:tblLook w:val="0400" w:firstRow="0" w:lastRow="0" w:firstColumn="0" w:lastColumn="0" w:noHBand="0" w:noVBand="1"/>
        <w:tblCaption w:val="space for students to provide answer"/>
      </w:tblPr>
      <w:tblGrid>
        <w:gridCol w:w="9634"/>
      </w:tblGrid>
      <w:tr w:rsidR="00EF42C2" w:rsidRPr="00641124" w14:paraId="20FE9A95" w14:textId="77777777" w:rsidTr="0033366C">
        <w:trPr>
          <w:cnfStyle w:val="000000010000" w:firstRow="0" w:lastRow="0" w:firstColumn="0" w:lastColumn="0" w:oddVBand="0" w:evenVBand="0" w:oddHBand="0" w:evenHBand="1" w:firstRowFirstColumn="0" w:firstRowLastColumn="0" w:lastRowFirstColumn="0" w:lastRowLastColumn="0"/>
          <w:trHeight w:val="154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38013297" w14:textId="77777777" w:rsidR="00EF42C2" w:rsidRPr="00641124" w:rsidRDefault="00EF42C2" w:rsidP="0033366C"/>
        </w:tc>
      </w:tr>
    </w:tbl>
    <w:p w14:paraId="508BE407" w14:textId="77777777" w:rsidR="00552CED" w:rsidRPr="00EF42C2" w:rsidRDefault="00552CED" w:rsidP="00552CED">
      <w:pPr>
        <w:rPr>
          <w:rStyle w:val="Strong"/>
        </w:rPr>
      </w:pPr>
      <w:r w:rsidRPr="00EF42C2">
        <w:rPr>
          <w:rStyle w:val="Strong"/>
        </w:rPr>
        <w:t>What have you learnt through the completion of this project?</w:t>
      </w:r>
    </w:p>
    <w:tbl>
      <w:tblPr>
        <w:tblStyle w:val="Tableheader"/>
        <w:tblW w:w="9634" w:type="dxa"/>
        <w:tblLook w:val="0400" w:firstRow="0" w:lastRow="0" w:firstColumn="0" w:lastColumn="0" w:noHBand="0" w:noVBand="1"/>
        <w:tblCaption w:val="space for students to provide answer"/>
      </w:tblPr>
      <w:tblGrid>
        <w:gridCol w:w="9634"/>
      </w:tblGrid>
      <w:tr w:rsidR="00EF42C2" w:rsidRPr="00641124" w14:paraId="16D256F4" w14:textId="77777777" w:rsidTr="0033366C">
        <w:trPr>
          <w:cnfStyle w:val="000000010000" w:firstRow="0" w:lastRow="0" w:firstColumn="0" w:lastColumn="0" w:oddVBand="0" w:evenVBand="0" w:oddHBand="0" w:evenHBand="1" w:firstRowFirstColumn="0" w:firstRowLastColumn="0" w:lastRowFirstColumn="0" w:lastRowLastColumn="0"/>
          <w:trHeight w:val="1546"/>
          <w:tblHeader/>
        </w:trPr>
        <w:tc>
          <w:tcPr>
            <w:tcW w:w="9634" w:type="dxa"/>
            <w:tcBorders>
              <w:top w:val="single" w:sz="4" w:space="0" w:color="C8DCF0"/>
              <w:left w:val="single" w:sz="4" w:space="0" w:color="C8DCF0"/>
              <w:bottom w:val="single" w:sz="4" w:space="0" w:color="C8DCF0"/>
              <w:right w:val="single" w:sz="4" w:space="0" w:color="C8DCF0"/>
            </w:tcBorders>
            <w:shd w:val="clear" w:color="auto" w:fill="auto"/>
            <w:vAlign w:val="top"/>
          </w:tcPr>
          <w:p w14:paraId="2B6D2FDF" w14:textId="77777777" w:rsidR="00EF42C2" w:rsidRPr="00641124" w:rsidRDefault="00EF42C2" w:rsidP="0033366C"/>
        </w:tc>
      </w:tr>
    </w:tbl>
    <w:p w14:paraId="4E7DB11B" w14:textId="5E638835" w:rsidR="00DC5020" w:rsidRDefault="00DC5020" w:rsidP="00EF42C2"/>
    <w:sectPr w:rsidR="00DC5020" w:rsidSect="00ED288C">
      <w:footerReference w:type="even" r:id="rId41"/>
      <w:footerReference w:type="default" r:id="rId42"/>
      <w:headerReference w:type="first" r:id="rId43"/>
      <w:footerReference w:type="first" r:id="rId44"/>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02C47E" w14:textId="7CB66D05" w:rsidR="008B62B1" w:rsidRDefault="008B62B1">
      <w:r>
        <w:separator/>
      </w:r>
    </w:p>
    <w:p w14:paraId="6D38D28A" w14:textId="77777777" w:rsidR="008B62B1" w:rsidRDefault="008B62B1"/>
  </w:endnote>
  <w:endnote w:type="continuationSeparator" w:id="0">
    <w:p w14:paraId="7F1E817B" w14:textId="31A9DFF9" w:rsidR="008B62B1" w:rsidRDefault="008B62B1">
      <w:r>
        <w:continuationSeparator/>
      </w:r>
    </w:p>
    <w:p w14:paraId="505A4E0F" w14:textId="77777777" w:rsidR="008B62B1" w:rsidRDefault="008B62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76B086" w14:textId="1C5C4C90" w:rsidR="008B62B1" w:rsidRPr="004D333E" w:rsidRDefault="008B62B1" w:rsidP="004D333E">
    <w:pPr>
      <w:pStyle w:val="Footer"/>
    </w:pPr>
    <w:r w:rsidRPr="002810D3">
      <w:fldChar w:fldCharType="begin"/>
    </w:r>
    <w:r w:rsidRPr="002810D3">
      <w:instrText xml:space="preserve"> PAGE </w:instrText>
    </w:r>
    <w:r w:rsidRPr="002810D3">
      <w:fldChar w:fldCharType="separate"/>
    </w:r>
    <w:r w:rsidR="005D2883">
      <w:rPr>
        <w:noProof/>
      </w:rPr>
      <w:t>2</w:t>
    </w:r>
    <w:r w:rsidRPr="002810D3">
      <w:fldChar w:fldCharType="end"/>
    </w:r>
    <w:r w:rsidRPr="002810D3">
      <w:tab/>
    </w:r>
    <w:r w:rsidRPr="00FD0658">
      <w:t>Stage 5 – Industrial Technology Engineering – Under pressure</w:t>
    </w:r>
    <w:r>
      <w:t xml:space="preserve"> teacher workboo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D54939" w14:textId="362FF1ED" w:rsidR="008B62B1" w:rsidRPr="004D333E" w:rsidRDefault="008B62B1"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5D2883">
      <w:rPr>
        <w:noProof/>
      </w:rPr>
      <w:t>Aug-20</w:t>
    </w:r>
    <w:r w:rsidRPr="002810D3">
      <w:fldChar w:fldCharType="end"/>
    </w:r>
    <w:r w:rsidR="005D2883">
      <w:t>20</w:t>
    </w:r>
    <w:r w:rsidRPr="002810D3">
      <w:tab/>
    </w:r>
    <w:r w:rsidRPr="002810D3">
      <w:fldChar w:fldCharType="begin"/>
    </w:r>
    <w:r w:rsidRPr="002810D3">
      <w:instrText xml:space="preserve"> PAGE </w:instrText>
    </w:r>
    <w:r w:rsidRPr="002810D3">
      <w:fldChar w:fldCharType="separate"/>
    </w:r>
    <w:r w:rsidR="005D2883">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2BA02" w14:textId="77777777" w:rsidR="008B62B1" w:rsidRDefault="008B62B1" w:rsidP="00493120">
    <w:pPr>
      <w:pStyle w:val="Logo"/>
    </w:pPr>
    <w:r w:rsidRPr="00913D40">
      <w:rPr>
        <w:sz w:val="24"/>
      </w:rPr>
      <w:t>education.nsw.gov.au</w:t>
    </w:r>
    <w:r w:rsidRPr="00791B72">
      <w:tab/>
    </w:r>
    <w:r w:rsidRPr="009C69B7">
      <w:rPr>
        <w:noProof/>
        <w:lang w:eastAsia="en-AU"/>
      </w:rPr>
      <w:drawing>
        <wp:inline distT="0" distB="0" distL="0" distR="0" wp14:anchorId="47BD4AAE" wp14:editId="43E6D51F">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D54927" w14:textId="37B3CB3D" w:rsidR="008B62B1" w:rsidRDefault="008B62B1">
      <w:r>
        <w:separator/>
      </w:r>
    </w:p>
    <w:p w14:paraId="57644FE2" w14:textId="77777777" w:rsidR="008B62B1" w:rsidRDefault="008B62B1"/>
  </w:footnote>
  <w:footnote w:type="continuationSeparator" w:id="0">
    <w:p w14:paraId="786AA409" w14:textId="07871FEB" w:rsidR="008B62B1" w:rsidRDefault="008B62B1">
      <w:r>
        <w:continuationSeparator/>
      </w:r>
    </w:p>
    <w:p w14:paraId="2E23F62A" w14:textId="77777777" w:rsidR="008B62B1" w:rsidRDefault="008B62B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5BF5A" w14:textId="77777777" w:rsidR="008B62B1" w:rsidRDefault="008B62B1">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tjC2MDc0sDAxMTRU0lEKTi0uzszPAykwqQUAh7ZRfCwAAAA="/>
  </w:docVars>
  <w:rsids>
    <w:rsidRoot w:val="00F97795"/>
    <w:rsid w:val="0000031A"/>
    <w:rsid w:val="00001C08"/>
    <w:rsid w:val="00002BF1"/>
    <w:rsid w:val="00002D41"/>
    <w:rsid w:val="00006220"/>
    <w:rsid w:val="00006CD7"/>
    <w:rsid w:val="000103FC"/>
    <w:rsid w:val="00010746"/>
    <w:rsid w:val="000143DF"/>
    <w:rsid w:val="000151F8"/>
    <w:rsid w:val="00015D43"/>
    <w:rsid w:val="00016801"/>
    <w:rsid w:val="00021171"/>
    <w:rsid w:val="00023790"/>
    <w:rsid w:val="00024602"/>
    <w:rsid w:val="000252FF"/>
    <w:rsid w:val="000253AE"/>
    <w:rsid w:val="00030021"/>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6A41"/>
    <w:rsid w:val="00057BC8"/>
    <w:rsid w:val="000604B9"/>
    <w:rsid w:val="00061232"/>
    <w:rsid w:val="000613C4"/>
    <w:rsid w:val="000620E8"/>
    <w:rsid w:val="00062708"/>
    <w:rsid w:val="00065A16"/>
    <w:rsid w:val="00065ADE"/>
    <w:rsid w:val="000661FF"/>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5D21"/>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5468"/>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9EF"/>
    <w:rsid w:val="001B4A46"/>
    <w:rsid w:val="001B4D8B"/>
    <w:rsid w:val="001B5E34"/>
    <w:rsid w:val="001C2997"/>
    <w:rsid w:val="001C4DB7"/>
    <w:rsid w:val="001C6C9B"/>
    <w:rsid w:val="001D10B2"/>
    <w:rsid w:val="001D3092"/>
    <w:rsid w:val="001D359E"/>
    <w:rsid w:val="001D4CD1"/>
    <w:rsid w:val="001D66C2"/>
    <w:rsid w:val="001E0FFC"/>
    <w:rsid w:val="001E1F93"/>
    <w:rsid w:val="001E24CF"/>
    <w:rsid w:val="001E3097"/>
    <w:rsid w:val="001E4B06"/>
    <w:rsid w:val="001E5F98"/>
    <w:rsid w:val="001E7944"/>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3BB0"/>
    <w:rsid w:val="00216957"/>
    <w:rsid w:val="00217731"/>
    <w:rsid w:val="00217AE6"/>
    <w:rsid w:val="00221777"/>
    <w:rsid w:val="00221998"/>
    <w:rsid w:val="00221E1A"/>
    <w:rsid w:val="00222675"/>
    <w:rsid w:val="002228E3"/>
    <w:rsid w:val="00224261"/>
    <w:rsid w:val="00224B16"/>
    <w:rsid w:val="00224D61"/>
    <w:rsid w:val="002265BD"/>
    <w:rsid w:val="002270CC"/>
    <w:rsid w:val="00227421"/>
    <w:rsid w:val="00227894"/>
    <w:rsid w:val="0022791F"/>
    <w:rsid w:val="002310DF"/>
    <w:rsid w:val="0023134D"/>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4912"/>
    <w:rsid w:val="002760B7"/>
    <w:rsid w:val="002810D3"/>
    <w:rsid w:val="002847AE"/>
    <w:rsid w:val="00286AC7"/>
    <w:rsid w:val="002870F2"/>
    <w:rsid w:val="00287650"/>
    <w:rsid w:val="0029008E"/>
    <w:rsid w:val="00290154"/>
    <w:rsid w:val="00294F88"/>
    <w:rsid w:val="00294FCC"/>
    <w:rsid w:val="00295516"/>
    <w:rsid w:val="002A10A1"/>
    <w:rsid w:val="002A3161"/>
    <w:rsid w:val="002A3410"/>
    <w:rsid w:val="002A44D1"/>
    <w:rsid w:val="002A4631"/>
    <w:rsid w:val="002A5BA6"/>
    <w:rsid w:val="002A5C4E"/>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6903"/>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035"/>
    <w:rsid w:val="00322186"/>
    <w:rsid w:val="00322962"/>
    <w:rsid w:val="0032403E"/>
    <w:rsid w:val="00324D73"/>
    <w:rsid w:val="00325B7B"/>
    <w:rsid w:val="0033193C"/>
    <w:rsid w:val="00332B30"/>
    <w:rsid w:val="0033366C"/>
    <w:rsid w:val="00333EC7"/>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1A3F"/>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ACD"/>
    <w:rsid w:val="00400EB0"/>
    <w:rsid w:val="004013F6"/>
    <w:rsid w:val="00402DE7"/>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0F8"/>
    <w:rsid w:val="004317B5"/>
    <w:rsid w:val="00431E3D"/>
    <w:rsid w:val="00435259"/>
    <w:rsid w:val="00436B23"/>
    <w:rsid w:val="00436E88"/>
    <w:rsid w:val="00440977"/>
    <w:rsid w:val="0044175B"/>
    <w:rsid w:val="00441C88"/>
    <w:rsid w:val="00442026"/>
    <w:rsid w:val="00442448"/>
    <w:rsid w:val="00443CD4"/>
    <w:rsid w:val="004440BB"/>
    <w:rsid w:val="004450B6"/>
    <w:rsid w:val="00445381"/>
    <w:rsid w:val="00445612"/>
    <w:rsid w:val="004479D8"/>
    <w:rsid w:val="00447C97"/>
    <w:rsid w:val="00451168"/>
    <w:rsid w:val="00451506"/>
    <w:rsid w:val="00452D84"/>
    <w:rsid w:val="00453739"/>
    <w:rsid w:val="0045627B"/>
    <w:rsid w:val="00456C90"/>
    <w:rsid w:val="00457160"/>
    <w:rsid w:val="00457781"/>
    <w:rsid w:val="004578CC"/>
    <w:rsid w:val="00463BFC"/>
    <w:rsid w:val="004657D6"/>
    <w:rsid w:val="00467E1C"/>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37ED"/>
    <w:rsid w:val="004949C7"/>
    <w:rsid w:val="00494FDC"/>
    <w:rsid w:val="004A0489"/>
    <w:rsid w:val="004A161B"/>
    <w:rsid w:val="004A4146"/>
    <w:rsid w:val="004A47DB"/>
    <w:rsid w:val="004A5AAE"/>
    <w:rsid w:val="004A6AB7"/>
    <w:rsid w:val="004A7284"/>
    <w:rsid w:val="004A7A04"/>
    <w:rsid w:val="004A7E1A"/>
    <w:rsid w:val="004B0073"/>
    <w:rsid w:val="004B1541"/>
    <w:rsid w:val="004B240E"/>
    <w:rsid w:val="004B29F4"/>
    <w:rsid w:val="004B4C27"/>
    <w:rsid w:val="004B6407"/>
    <w:rsid w:val="004B6511"/>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8F"/>
    <w:rsid w:val="004D5BBA"/>
    <w:rsid w:val="004D6540"/>
    <w:rsid w:val="004E1C2A"/>
    <w:rsid w:val="004E2ACB"/>
    <w:rsid w:val="004E38B0"/>
    <w:rsid w:val="004E3C28"/>
    <w:rsid w:val="004E4332"/>
    <w:rsid w:val="004E4E0B"/>
    <w:rsid w:val="004E6856"/>
    <w:rsid w:val="004E6FB4"/>
    <w:rsid w:val="004F0977"/>
    <w:rsid w:val="004F1408"/>
    <w:rsid w:val="004F2D4C"/>
    <w:rsid w:val="004F4E1D"/>
    <w:rsid w:val="004F6257"/>
    <w:rsid w:val="004F6A25"/>
    <w:rsid w:val="004F6AB0"/>
    <w:rsid w:val="004F6B4D"/>
    <w:rsid w:val="004F6F40"/>
    <w:rsid w:val="004F6F5D"/>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2CED"/>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78"/>
    <w:rsid w:val="005857A8"/>
    <w:rsid w:val="0058713B"/>
    <w:rsid w:val="005876D2"/>
    <w:rsid w:val="0059056C"/>
    <w:rsid w:val="0059130B"/>
    <w:rsid w:val="00593F9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42D5"/>
    <w:rsid w:val="005C7B55"/>
    <w:rsid w:val="005D0175"/>
    <w:rsid w:val="005D1CC4"/>
    <w:rsid w:val="005D2883"/>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4C98"/>
    <w:rsid w:val="00607675"/>
    <w:rsid w:val="00610F53"/>
    <w:rsid w:val="00612E3F"/>
    <w:rsid w:val="00613208"/>
    <w:rsid w:val="00616767"/>
    <w:rsid w:val="0061698B"/>
    <w:rsid w:val="00616F61"/>
    <w:rsid w:val="00620917"/>
    <w:rsid w:val="00620EE3"/>
    <w:rsid w:val="0062163D"/>
    <w:rsid w:val="00623A9E"/>
    <w:rsid w:val="00624A20"/>
    <w:rsid w:val="00624C9B"/>
    <w:rsid w:val="00630BB3"/>
    <w:rsid w:val="00632182"/>
    <w:rsid w:val="006335DF"/>
    <w:rsid w:val="00634717"/>
    <w:rsid w:val="0063670E"/>
    <w:rsid w:val="00637181"/>
    <w:rsid w:val="00637AF8"/>
    <w:rsid w:val="0064014A"/>
    <w:rsid w:val="00641124"/>
    <w:rsid w:val="006412BE"/>
    <w:rsid w:val="00641381"/>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3EF0"/>
    <w:rsid w:val="00684672"/>
    <w:rsid w:val="0068481E"/>
    <w:rsid w:val="00684B6C"/>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492A"/>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348E"/>
    <w:rsid w:val="00714956"/>
    <w:rsid w:val="00715F89"/>
    <w:rsid w:val="00716FB7"/>
    <w:rsid w:val="00717C66"/>
    <w:rsid w:val="0072144B"/>
    <w:rsid w:val="00722D6B"/>
    <w:rsid w:val="00723956"/>
    <w:rsid w:val="00724203"/>
    <w:rsid w:val="00725C3B"/>
    <w:rsid w:val="00725D14"/>
    <w:rsid w:val="007266FB"/>
    <w:rsid w:val="00731ADE"/>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08C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46B8"/>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6F20"/>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C1E"/>
    <w:rsid w:val="008A5DE5"/>
    <w:rsid w:val="008B06F1"/>
    <w:rsid w:val="008B1FDB"/>
    <w:rsid w:val="008B2A5B"/>
    <w:rsid w:val="008B367A"/>
    <w:rsid w:val="008B430F"/>
    <w:rsid w:val="008B44C9"/>
    <w:rsid w:val="008B4DA3"/>
    <w:rsid w:val="008B4FF4"/>
    <w:rsid w:val="008B62B1"/>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48C"/>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31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1DE3"/>
    <w:rsid w:val="009F3431"/>
    <w:rsid w:val="009F3838"/>
    <w:rsid w:val="009F3ECD"/>
    <w:rsid w:val="009F4B19"/>
    <w:rsid w:val="009F5F05"/>
    <w:rsid w:val="009F7315"/>
    <w:rsid w:val="009F73D1"/>
    <w:rsid w:val="009F77F9"/>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0413"/>
    <w:rsid w:val="00A41A01"/>
    <w:rsid w:val="00A41A1D"/>
    <w:rsid w:val="00A429A9"/>
    <w:rsid w:val="00A43CFF"/>
    <w:rsid w:val="00A47719"/>
    <w:rsid w:val="00A47EAB"/>
    <w:rsid w:val="00A5068D"/>
    <w:rsid w:val="00A509B4"/>
    <w:rsid w:val="00A52C40"/>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64A6"/>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4C5A"/>
    <w:rsid w:val="00B56FB1"/>
    <w:rsid w:val="00B57FFE"/>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499"/>
    <w:rsid w:val="00BC3779"/>
    <w:rsid w:val="00BC41A0"/>
    <w:rsid w:val="00BC43D8"/>
    <w:rsid w:val="00BD0186"/>
    <w:rsid w:val="00BD1661"/>
    <w:rsid w:val="00BD6178"/>
    <w:rsid w:val="00BD6348"/>
    <w:rsid w:val="00BE147F"/>
    <w:rsid w:val="00BE1BBC"/>
    <w:rsid w:val="00BE3AE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557A"/>
    <w:rsid w:val="00C179BC"/>
    <w:rsid w:val="00C17F8C"/>
    <w:rsid w:val="00C211E6"/>
    <w:rsid w:val="00C22446"/>
    <w:rsid w:val="00C22681"/>
    <w:rsid w:val="00C22FB5"/>
    <w:rsid w:val="00C24236"/>
    <w:rsid w:val="00C24CBF"/>
    <w:rsid w:val="00C25C66"/>
    <w:rsid w:val="00C2710B"/>
    <w:rsid w:val="00C279C2"/>
    <w:rsid w:val="00C30BBF"/>
    <w:rsid w:val="00C3183E"/>
    <w:rsid w:val="00C33531"/>
    <w:rsid w:val="00C33B9E"/>
    <w:rsid w:val="00C34194"/>
    <w:rsid w:val="00C35EF7"/>
    <w:rsid w:val="00C37BAE"/>
    <w:rsid w:val="00C4043D"/>
    <w:rsid w:val="00C40AC4"/>
    <w:rsid w:val="00C40DAA"/>
    <w:rsid w:val="00C41F7E"/>
    <w:rsid w:val="00C42A1B"/>
    <w:rsid w:val="00C42B41"/>
    <w:rsid w:val="00C42C1F"/>
    <w:rsid w:val="00C43D14"/>
    <w:rsid w:val="00C44A8D"/>
    <w:rsid w:val="00C44CF8"/>
    <w:rsid w:val="00C45B91"/>
    <w:rsid w:val="00C460A1"/>
    <w:rsid w:val="00C47075"/>
    <w:rsid w:val="00C4789C"/>
    <w:rsid w:val="00C52C02"/>
    <w:rsid w:val="00C52DCB"/>
    <w:rsid w:val="00C57EE8"/>
    <w:rsid w:val="00C61072"/>
    <w:rsid w:val="00C6243C"/>
    <w:rsid w:val="00C62F54"/>
    <w:rsid w:val="00C63AEA"/>
    <w:rsid w:val="00C67BBF"/>
    <w:rsid w:val="00C70168"/>
    <w:rsid w:val="00C712C7"/>
    <w:rsid w:val="00C718DD"/>
    <w:rsid w:val="00C71AFB"/>
    <w:rsid w:val="00C74707"/>
    <w:rsid w:val="00C767C7"/>
    <w:rsid w:val="00C779FD"/>
    <w:rsid w:val="00C77D84"/>
    <w:rsid w:val="00C80B9E"/>
    <w:rsid w:val="00C81D64"/>
    <w:rsid w:val="00C841B7"/>
    <w:rsid w:val="00C84A6C"/>
    <w:rsid w:val="00C8667D"/>
    <w:rsid w:val="00C86967"/>
    <w:rsid w:val="00C928A8"/>
    <w:rsid w:val="00C93044"/>
    <w:rsid w:val="00C95246"/>
    <w:rsid w:val="00C973B0"/>
    <w:rsid w:val="00C978CA"/>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B71"/>
    <w:rsid w:val="00CE2CC6"/>
    <w:rsid w:val="00CE3529"/>
    <w:rsid w:val="00CE4320"/>
    <w:rsid w:val="00CE5D9A"/>
    <w:rsid w:val="00CE76CD"/>
    <w:rsid w:val="00CF0B65"/>
    <w:rsid w:val="00CF1C1F"/>
    <w:rsid w:val="00CF2172"/>
    <w:rsid w:val="00CF3B5E"/>
    <w:rsid w:val="00CF3BA6"/>
    <w:rsid w:val="00CF4E8C"/>
    <w:rsid w:val="00CF6913"/>
    <w:rsid w:val="00CF7AA7"/>
    <w:rsid w:val="00D006CF"/>
    <w:rsid w:val="00D007DF"/>
    <w:rsid w:val="00D008A6"/>
    <w:rsid w:val="00D00960"/>
    <w:rsid w:val="00D00B74"/>
    <w:rsid w:val="00D015F0"/>
    <w:rsid w:val="00D01BC5"/>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147"/>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61B0"/>
    <w:rsid w:val="00D97779"/>
    <w:rsid w:val="00DA52F5"/>
    <w:rsid w:val="00DA73A3"/>
    <w:rsid w:val="00DB0A14"/>
    <w:rsid w:val="00DB3080"/>
    <w:rsid w:val="00DB4E12"/>
    <w:rsid w:val="00DB5771"/>
    <w:rsid w:val="00DB7FE4"/>
    <w:rsid w:val="00DC0AB6"/>
    <w:rsid w:val="00DC21CF"/>
    <w:rsid w:val="00DC3395"/>
    <w:rsid w:val="00DC3664"/>
    <w:rsid w:val="00DC4B9B"/>
    <w:rsid w:val="00DC5020"/>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43B"/>
    <w:rsid w:val="00E018C3"/>
    <w:rsid w:val="00E018EB"/>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15F"/>
    <w:rsid w:val="00E602A7"/>
    <w:rsid w:val="00E61381"/>
    <w:rsid w:val="00E619E1"/>
    <w:rsid w:val="00E62FBE"/>
    <w:rsid w:val="00E63389"/>
    <w:rsid w:val="00E64597"/>
    <w:rsid w:val="00E65780"/>
    <w:rsid w:val="00E66AA1"/>
    <w:rsid w:val="00E66B6A"/>
    <w:rsid w:val="00E70D84"/>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32"/>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1712"/>
    <w:rsid w:val="00EE3260"/>
    <w:rsid w:val="00EE3CF3"/>
    <w:rsid w:val="00EE50F0"/>
    <w:rsid w:val="00EE586E"/>
    <w:rsid w:val="00EE5BEB"/>
    <w:rsid w:val="00EE6524"/>
    <w:rsid w:val="00EE788B"/>
    <w:rsid w:val="00EF00ED"/>
    <w:rsid w:val="00EF0192"/>
    <w:rsid w:val="00EF0196"/>
    <w:rsid w:val="00EF06A8"/>
    <w:rsid w:val="00EF0943"/>
    <w:rsid w:val="00EF0EAD"/>
    <w:rsid w:val="00EF3AEB"/>
    <w:rsid w:val="00EF42C2"/>
    <w:rsid w:val="00EF4CB1"/>
    <w:rsid w:val="00EF5798"/>
    <w:rsid w:val="00EF60A5"/>
    <w:rsid w:val="00EF60E5"/>
    <w:rsid w:val="00EF6A0C"/>
    <w:rsid w:val="00EF6E7F"/>
    <w:rsid w:val="00F0160A"/>
    <w:rsid w:val="00F01D8F"/>
    <w:rsid w:val="00F01D93"/>
    <w:rsid w:val="00F0316E"/>
    <w:rsid w:val="00F05A4D"/>
    <w:rsid w:val="00F06BB9"/>
    <w:rsid w:val="00F0761A"/>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044"/>
    <w:rsid w:val="00F3515A"/>
    <w:rsid w:val="00F35715"/>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700"/>
    <w:rsid w:val="00F90BCA"/>
    <w:rsid w:val="00F90E1A"/>
    <w:rsid w:val="00F91B79"/>
    <w:rsid w:val="00F94B27"/>
    <w:rsid w:val="00F96626"/>
    <w:rsid w:val="00F96946"/>
    <w:rsid w:val="00F97131"/>
    <w:rsid w:val="00F9720F"/>
    <w:rsid w:val="00F97795"/>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0658"/>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32642E5"/>
  <w14:defaultImageDpi w14:val="330"/>
  <w15:chartTrackingRefBased/>
  <w15:docId w15:val="{9900D347-1A1C-41E1-A3F1-A00EB2988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35"/>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emphasis,ŠStrong"/>
    <w:basedOn w:val="DefaultParagraphFont"/>
    <w:uiPriority w:val="28"/>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C40AC4"/>
    <w:rPr>
      <w:color w:val="954F72" w:themeColor="followedHyperlink"/>
      <w:u w:val="single"/>
    </w:rPr>
  </w:style>
  <w:style w:type="character" w:styleId="PlaceholderText">
    <w:name w:val="Placeholder Text"/>
    <w:basedOn w:val="DefaultParagraphFont"/>
    <w:uiPriority w:val="99"/>
    <w:semiHidden/>
    <w:rsid w:val="009C1310"/>
    <w:rPr>
      <w:color w:val="808080"/>
    </w:rPr>
  </w:style>
  <w:style w:type="character" w:styleId="CommentReference">
    <w:name w:val="annotation reference"/>
    <w:basedOn w:val="DefaultParagraphFont"/>
    <w:uiPriority w:val="99"/>
    <w:semiHidden/>
    <w:rsid w:val="00400ACD"/>
    <w:rPr>
      <w:sz w:val="16"/>
      <w:szCs w:val="16"/>
    </w:rPr>
  </w:style>
  <w:style w:type="paragraph" w:styleId="CommentText">
    <w:name w:val="annotation text"/>
    <w:basedOn w:val="Normal"/>
    <w:link w:val="CommentTextChar"/>
    <w:uiPriority w:val="99"/>
    <w:semiHidden/>
    <w:rsid w:val="00400ACD"/>
    <w:pPr>
      <w:spacing w:line="240" w:lineRule="auto"/>
    </w:pPr>
    <w:rPr>
      <w:sz w:val="20"/>
      <w:szCs w:val="20"/>
    </w:rPr>
  </w:style>
  <w:style w:type="character" w:customStyle="1" w:styleId="CommentTextChar">
    <w:name w:val="Comment Text Char"/>
    <w:basedOn w:val="DefaultParagraphFont"/>
    <w:link w:val="CommentText"/>
    <w:uiPriority w:val="99"/>
    <w:semiHidden/>
    <w:rsid w:val="00400ACD"/>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400ACD"/>
    <w:rPr>
      <w:b/>
      <w:bCs/>
    </w:rPr>
  </w:style>
  <w:style w:type="character" w:customStyle="1" w:styleId="CommentSubjectChar">
    <w:name w:val="Comment Subject Char"/>
    <w:basedOn w:val="CommentTextChar"/>
    <w:link w:val="CommentSubject"/>
    <w:uiPriority w:val="99"/>
    <w:semiHidden/>
    <w:rsid w:val="00400ACD"/>
    <w:rPr>
      <w:rFonts w:ascii="Arial" w:hAnsi="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jAhjPd4uNFY&amp;t=3s" TargetMode="External"/><Relationship Id="rId18" Type="http://schemas.openxmlformats.org/officeDocument/2006/relationships/image" Target="media/image5.jpeg"/><Relationship Id="rId26" Type="http://schemas.openxmlformats.org/officeDocument/2006/relationships/image" Target="media/image9.jpeg"/><Relationship Id="rId39" Type="http://schemas.openxmlformats.org/officeDocument/2006/relationships/hyperlink" Target="https://bit.ly/2XDyVoO" TargetMode="External"/><Relationship Id="rId3" Type="http://schemas.openxmlformats.org/officeDocument/2006/relationships/customXml" Target="../customXml/item3.xml"/><Relationship Id="rId21" Type="http://schemas.openxmlformats.org/officeDocument/2006/relationships/hyperlink" Target="https://commons.wikimedia.org/w/index.php?curid=46405130" TargetMode="External"/><Relationship Id="rId34" Type="http://schemas.openxmlformats.org/officeDocument/2006/relationships/image" Target="media/image16.jpeg"/><Relationship Id="rId42"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commons.wikimedia.org/w/index.php?curid=1151209" TargetMode="External"/><Relationship Id="rId25" Type="http://schemas.openxmlformats.org/officeDocument/2006/relationships/hyperlink" Target="https://commons.wikimedia.org/wiki/File:Pont-Noirmoutier.JPG" TargetMode="External"/><Relationship Id="rId33" Type="http://schemas.openxmlformats.org/officeDocument/2006/relationships/image" Target="media/image15.jpeg"/><Relationship Id="rId38" Type="http://schemas.openxmlformats.org/officeDocument/2006/relationships/image" Target="media/image19.jpe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6.jpeg"/><Relationship Id="rId29" Type="http://schemas.openxmlformats.org/officeDocument/2006/relationships/image" Target="media/image11.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jpeg"/><Relationship Id="rId32" Type="http://schemas.openxmlformats.org/officeDocument/2006/relationships/image" Target="media/image14.jpeg"/><Relationship Id="rId37" Type="http://schemas.openxmlformats.org/officeDocument/2006/relationships/image" Target="media/image18.png"/><Relationship Id="rId40" Type="http://schemas.openxmlformats.org/officeDocument/2006/relationships/hyperlink" Target="https://www.burjkhalifa.ae/en/"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ommons.wikimedia.org/w/index.php?curid=175220" TargetMode="External"/><Relationship Id="rId23" Type="http://schemas.openxmlformats.org/officeDocument/2006/relationships/hyperlink" Target="https://commons.wikimedia.org/w/index.php?curid=48074095" TargetMode="External"/><Relationship Id="rId28" Type="http://schemas.openxmlformats.org/officeDocument/2006/relationships/image" Target="media/image10.jpeg"/><Relationship Id="rId36"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hyperlink" Target="https://commons.wikimedia.org/w/index.php?curid=348268" TargetMode="External"/><Relationship Id="rId31" Type="http://schemas.openxmlformats.org/officeDocument/2006/relationships/image" Target="media/image13.jpe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7.jpeg"/><Relationship Id="rId27" Type="http://schemas.openxmlformats.org/officeDocument/2006/relationships/hyperlink" Target="https://commons.wikimedia.org/w/index.php?curid=65126128" TargetMode="External"/><Relationship Id="rId30" Type="http://schemas.openxmlformats.org/officeDocument/2006/relationships/image" Target="media/image12.png"/><Relationship Id="rId35" Type="http://schemas.openxmlformats.org/officeDocument/2006/relationships/hyperlink" Target="http://www.jfmatrix.com/Analysis" TargetMode="External"/><Relationship Id="rId43"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purl.org/dc/terms/"/>
    <ds:schemaRef ds:uri="http://schemas.openxmlformats.org/package/2006/metadata/core-properties"/>
    <ds:schemaRef ds:uri="http://purl.org/dc/dcmitype/"/>
    <ds:schemaRef ds:uri="http://schemas.microsoft.com/office/infopath/2007/PartnerControls"/>
    <ds:schemaRef ds:uri="946db038-1dcd-4d2d-acc3-074dba562d2c"/>
    <ds:schemaRef ds:uri="http://purl.org/dc/elements/1.1/"/>
    <ds:schemaRef ds:uri="http://schemas.microsoft.com/office/2006/metadata/properties"/>
    <ds:schemaRef ds:uri="a3893891-f0a0-41d0-9ee8-6d125d8ab872"/>
    <ds:schemaRef ds:uri="http://schemas.microsoft.com/office/2006/documentManagement/types"/>
    <ds:schemaRef ds:uri="http://www.w3.org/XML/1998/namespac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94607E68-4407-4113-8DCA-536E3AB84C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83D8CE-2CCD-4351-B598-5500BCA96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9</Pages>
  <Words>6182</Words>
  <Characters>35243</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413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Profilio</dc:creator>
  <cp:keywords/>
  <dc:description/>
  <cp:lastModifiedBy>Rowena Martin</cp:lastModifiedBy>
  <cp:revision>5</cp:revision>
  <cp:lastPrinted>2019-09-30T07:42:00Z</cp:lastPrinted>
  <dcterms:created xsi:type="dcterms:W3CDTF">2020-08-24T03:47:00Z</dcterms:created>
  <dcterms:modified xsi:type="dcterms:W3CDTF">2020-08-24T04: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